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0DD3B466" w:rsidR="009833BC" w:rsidRPr="00C86A70" w:rsidRDefault="009833BC" w:rsidP="00D91D9E">
      <w:pPr>
        <w:spacing w:after="0" w:line="240" w:lineRule="auto"/>
        <w:rPr>
          <w:rFonts w:cstheme="minorHAnsi"/>
          <w:b/>
          <w:bCs/>
          <w:sz w:val="18"/>
          <w:szCs w:val="18"/>
        </w:rPr>
      </w:pPr>
      <w:r w:rsidRPr="00C86A70">
        <w:rPr>
          <w:rFonts w:cstheme="minorHAnsi"/>
          <w:b/>
          <w:bCs/>
          <w:sz w:val="18"/>
          <w:szCs w:val="18"/>
        </w:rPr>
        <w:t xml:space="preserve">Názov vysokej školy: </w:t>
      </w:r>
      <w:r w:rsidR="00FA7529">
        <w:rPr>
          <w:rFonts w:cstheme="minorHAnsi"/>
          <w:b/>
          <w:bCs/>
          <w:sz w:val="18"/>
          <w:szCs w:val="18"/>
        </w:rPr>
        <w:t xml:space="preserve">Fakulta prírodných vied </w:t>
      </w:r>
      <w:r w:rsidR="00E321B4" w:rsidRPr="00C86A70">
        <w:rPr>
          <w:rFonts w:cstheme="minorHAnsi"/>
          <w:b/>
          <w:bCs/>
          <w:sz w:val="18"/>
          <w:szCs w:val="18"/>
        </w:rPr>
        <w:t>Univerzit</w:t>
      </w:r>
      <w:r w:rsidR="00FA7529">
        <w:rPr>
          <w:rFonts w:cstheme="minorHAnsi"/>
          <w:b/>
          <w:bCs/>
          <w:sz w:val="18"/>
          <w:szCs w:val="18"/>
        </w:rPr>
        <w:t>y</w:t>
      </w:r>
      <w:r w:rsidR="00E321B4" w:rsidRPr="00C86A70">
        <w:rPr>
          <w:rFonts w:cstheme="minorHAnsi"/>
          <w:b/>
          <w:bCs/>
          <w:sz w:val="18"/>
          <w:szCs w:val="18"/>
        </w:rPr>
        <w:t xml:space="preserve"> Mateja Bela v Banskej Bystrici</w:t>
      </w:r>
    </w:p>
    <w:p w14:paraId="38E6754E" w14:textId="0A958BA5" w:rsidR="009761E7" w:rsidRPr="00C86A70" w:rsidRDefault="009833BC" w:rsidP="00D91D9E">
      <w:pPr>
        <w:spacing w:after="0" w:line="240" w:lineRule="auto"/>
        <w:rPr>
          <w:rFonts w:cstheme="minorHAnsi"/>
          <w:b/>
          <w:bCs/>
          <w:sz w:val="18"/>
          <w:szCs w:val="18"/>
        </w:rPr>
      </w:pPr>
      <w:r w:rsidRPr="00C86A70">
        <w:rPr>
          <w:rFonts w:cstheme="minorHAnsi"/>
          <w:b/>
          <w:bCs/>
          <w:sz w:val="18"/>
          <w:szCs w:val="18"/>
        </w:rPr>
        <w:t>Názov študijného programu:</w:t>
      </w:r>
      <w:r w:rsidR="008D51A7" w:rsidRPr="00C86A70">
        <w:rPr>
          <w:rFonts w:cstheme="minorHAnsi"/>
          <w:b/>
          <w:bCs/>
          <w:sz w:val="18"/>
          <w:szCs w:val="18"/>
        </w:rPr>
        <w:t xml:space="preserve"> </w:t>
      </w:r>
      <w:r w:rsidR="00840A31" w:rsidRPr="00C86A70">
        <w:rPr>
          <w:rFonts w:cstheme="minorHAnsi"/>
          <w:b/>
          <w:bCs/>
          <w:sz w:val="18"/>
          <w:szCs w:val="18"/>
        </w:rPr>
        <w:t>e</w:t>
      </w:r>
      <w:r w:rsidR="00124F11" w:rsidRPr="00C86A70">
        <w:rPr>
          <w:rFonts w:cstheme="minorHAnsi"/>
          <w:b/>
          <w:bCs/>
          <w:sz w:val="18"/>
          <w:szCs w:val="18"/>
        </w:rPr>
        <w:t>nvironmentálna biológia</w:t>
      </w:r>
      <w:r w:rsidR="008D51A7" w:rsidRPr="00C86A70">
        <w:rPr>
          <w:rFonts w:cstheme="minorHAnsi"/>
          <w:b/>
          <w:bCs/>
          <w:sz w:val="18"/>
          <w:szCs w:val="18"/>
        </w:rPr>
        <w:br/>
        <w:t xml:space="preserve">Stupeň štúdia: </w:t>
      </w:r>
      <w:r w:rsidR="00960874">
        <w:rPr>
          <w:rFonts w:cstheme="minorHAnsi"/>
          <w:b/>
          <w:bCs/>
          <w:sz w:val="18"/>
          <w:szCs w:val="18"/>
        </w:rPr>
        <w:t>tretí</w:t>
      </w:r>
    </w:p>
    <w:p w14:paraId="00996D75" w14:textId="77777777" w:rsidR="005110F3" w:rsidRPr="00C86A70" w:rsidRDefault="005110F3" w:rsidP="00D91D9E">
      <w:pPr>
        <w:spacing w:after="0" w:line="240" w:lineRule="auto"/>
        <w:rPr>
          <w:rFonts w:cstheme="minorHAnsi"/>
          <w:b/>
          <w:bCs/>
          <w:sz w:val="18"/>
          <w:szCs w:val="18"/>
        </w:rPr>
      </w:pPr>
    </w:p>
    <w:p w14:paraId="702F3BA7" w14:textId="72009231" w:rsidR="009833BC" w:rsidRPr="00C86A70"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C86A70">
        <w:rPr>
          <w:rFonts w:cstheme="minorHAnsi"/>
          <w:b/>
          <w:bCs/>
          <w:sz w:val="18"/>
          <w:szCs w:val="18"/>
        </w:rPr>
        <w:t xml:space="preserve">Samohodnotenie </w:t>
      </w:r>
      <w:r w:rsidR="00E815D8" w:rsidRPr="00C86A70">
        <w:rPr>
          <w:rFonts w:cstheme="minorHAnsi"/>
          <w:b/>
          <w:bCs/>
          <w:sz w:val="18"/>
          <w:szCs w:val="18"/>
        </w:rPr>
        <w:t xml:space="preserve">plnenia </w:t>
      </w:r>
      <w:r w:rsidR="00070E54" w:rsidRPr="00C86A70">
        <w:rPr>
          <w:rFonts w:cstheme="minorHAnsi"/>
          <w:b/>
          <w:bCs/>
          <w:sz w:val="18"/>
          <w:szCs w:val="18"/>
        </w:rPr>
        <w:t xml:space="preserve">štandardu SP 2 </w:t>
      </w:r>
      <w:r w:rsidR="00A07A0C" w:rsidRPr="00C86A70">
        <w:rPr>
          <w:rFonts w:cstheme="minorHAnsi"/>
          <w:b/>
          <w:bCs/>
          <w:sz w:val="18"/>
          <w:szCs w:val="18"/>
        </w:rPr>
        <w:t xml:space="preserve">– </w:t>
      </w:r>
      <w:r w:rsidR="00070E54" w:rsidRPr="00C86A70">
        <w:rPr>
          <w:rFonts w:cstheme="minorHAnsi"/>
          <w:b/>
          <w:bCs/>
          <w:sz w:val="18"/>
          <w:szCs w:val="18"/>
        </w:rPr>
        <w:t>Návrh nového študijného programu a návrh úpravy študijného programu</w:t>
      </w:r>
      <w:r w:rsidR="00070E54" w:rsidRPr="00C86A70">
        <w:rPr>
          <w:rFonts w:eastAsia="Times New Roman" w:cstheme="minorHAnsi"/>
          <w:b/>
          <w:bCs/>
          <w:sz w:val="18"/>
          <w:szCs w:val="18"/>
          <w:lang w:eastAsia="sk-SK"/>
        </w:rPr>
        <w:t xml:space="preserve"> </w:t>
      </w:r>
    </w:p>
    <w:p w14:paraId="4AD5EB20" w14:textId="0BAA0FC8" w:rsidR="00BB7373" w:rsidRPr="00C86A70" w:rsidRDefault="00BB7373" w:rsidP="00D91D9E">
      <w:pPr>
        <w:spacing w:after="0" w:line="240" w:lineRule="auto"/>
        <w:jc w:val="both"/>
        <w:rPr>
          <w:rFonts w:cstheme="minorHAnsi"/>
          <w:sz w:val="18"/>
          <w:szCs w:val="18"/>
        </w:rPr>
      </w:pPr>
      <w:r w:rsidRPr="00C86A70">
        <w:rPr>
          <w:rFonts w:cstheme="minorHAnsi"/>
          <w:b/>
          <w:bCs/>
          <w:sz w:val="18"/>
          <w:szCs w:val="18"/>
        </w:rPr>
        <w:t>SP 2.1.</w:t>
      </w:r>
      <w:r w:rsidRPr="00C86A7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C86A70" w:rsidRPr="00C86A70"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Pr>
          <w:p w14:paraId="6D199900" w14:textId="04ABC86E" w:rsidR="001B7E54" w:rsidRPr="00C86A70" w:rsidRDefault="001B7E54" w:rsidP="00D91D9E">
            <w:pPr>
              <w:ind w:left="-109" w:firstLine="109"/>
              <w:rPr>
                <w:rFonts w:cstheme="minorHAnsi"/>
                <w:b w:val="0"/>
                <w:bCs w:val="0"/>
                <w:i/>
                <w:iCs/>
                <w:sz w:val="18"/>
                <w:szCs w:val="18"/>
              </w:rPr>
            </w:pPr>
            <w:r w:rsidRPr="00C86A70">
              <w:rPr>
                <w:rFonts w:cstheme="minorHAnsi"/>
                <w:b w:val="0"/>
                <w:bCs w:val="0"/>
                <w:i/>
                <w:iCs/>
                <w:sz w:val="18"/>
                <w:szCs w:val="18"/>
              </w:rPr>
              <w:t>Samohodnotenie plnenia</w:t>
            </w:r>
            <w:r w:rsidR="00B01166" w:rsidRPr="00C86A70">
              <w:rPr>
                <w:rStyle w:val="Odkaznapoznmkupodiarou"/>
                <w:rFonts w:cstheme="minorHAnsi"/>
                <w:b w:val="0"/>
                <w:bCs w:val="0"/>
                <w:sz w:val="18"/>
                <w:szCs w:val="18"/>
              </w:rPr>
              <w:footnoteReference w:id="1"/>
            </w:r>
            <w:r w:rsidRPr="00C86A70">
              <w:rPr>
                <w:rFonts w:cstheme="minorHAnsi"/>
                <w:b w:val="0"/>
                <w:bCs w:val="0"/>
                <w:i/>
                <w:iCs/>
                <w:sz w:val="18"/>
                <w:szCs w:val="18"/>
              </w:rPr>
              <w:t xml:space="preserve"> </w:t>
            </w:r>
            <w:r w:rsidRPr="00C86A70">
              <w:rPr>
                <w:rFonts w:cstheme="minorHAnsi"/>
                <w:b w:val="0"/>
                <w:bCs w:val="0"/>
                <w:i/>
                <w:iCs/>
                <w:sz w:val="18"/>
                <w:szCs w:val="18"/>
              </w:rPr>
              <w:tab/>
            </w:r>
          </w:p>
        </w:tc>
        <w:tc>
          <w:tcPr>
            <w:tcW w:w="4252" w:type="dxa"/>
          </w:tcPr>
          <w:p w14:paraId="0A0F748A" w14:textId="24536B32" w:rsidR="001B7E54" w:rsidRPr="00C86A70" w:rsidRDefault="001B7E54" w:rsidP="00D91D9E">
            <w:pPr>
              <w:rPr>
                <w:rFonts w:cstheme="minorHAnsi"/>
                <w:b w:val="0"/>
                <w:bCs w:val="0"/>
                <w:i/>
                <w:iCs/>
                <w:sz w:val="18"/>
                <w:szCs w:val="18"/>
              </w:rPr>
            </w:pPr>
            <w:r w:rsidRPr="00C86A70">
              <w:rPr>
                <w:rFonts w:cstheme="minorHAnsi"/>
                <w:b w:val="0"/>
                <w:bCs w:val="0"/>
                <w:i/>
                <w:iCs/>
                <w:sz w:val="18"/>
                <w:szCs w:val="18"/>
                <w:lang w:eastAsia="sk-SK"/>
              </w:rPr>
              <w:t>Odkazy na dôkazy</w:t>
            </w:r>
            <w:r w:rsidR="00B01166" w:rsidRPr="00C86A70">
              <w:rPr>
                <w:rStyle w:val="Odkaznapoznmkupodiarou"/>
                <w:rFonts w:cstheme="minorHAnsi"/>
                <w:b w:val="0"/>
                <w:bCs w:val="0"/>
                <w:i/>
                <w:iCs/>
                <w:sz w:val="18"/>
                <w:szCs w:val="18"/>
                <w:lang w:eastAsia="sk-SK"/>
              </w:rPr>
              <w:footnoteReference w:id="2"/>
            </w:r>
          </w:p>
        </w:tc>
      </w:tr>
      <w:tr w:rsidR="00C86A70" w:rsidRPr="00C86A70" w14:paraId="21758D8A" w14:textId="77777777" w:rsidTr="002E01BB">
        <w:trPr>
          <w:trHeight w:val="478"/>
        </w:trPr>
        <w:tc>
          <w:tcPr>
            <w:tcW w:w="5529" w:type="dxa"/>
          </w:tcPr>
          <w:p w14:paraId="25C13EA6" w14:textId="403CC543" w:rsidR="00886FA8" w:rsidRPr="00C86A70" w:rsidRDefault="00E321B4" w:rsidP="00840A31">
            <w:pPr>
              <w:tabs>
                <w:tab w:val="left" w:pos="5098"/>
              </w:tabs>
              <w:contextualSpacing/>
              <w:jc w:val="both"/>
              <w:rPr>
                <w:rFonts w:cstheme="minorHAnsi"/>
                <w:bCs/>
                <w:i/>
                <w:iCs/>
                <w:sz w:val="18"/>
                <w:szCs w:val="18"/>
                <w:lang w:eastAsia="sk-SK"/>
              </w:rPr>
            </w:pPr>
            <w:r w:rsidRPr="00C86A70">
              <w:rPr>
                <w:rFonts w:cstheme="minorHAnsi"/>
                <w:bCs/>
                <w:i/>
                <w:iCs/>
                <w:sz w:val="18"/>
                <w:szCs w:val="18"/>
                <w:lang w:eastAsia="sk-SK"/>
              </w:rPr>
              <w:t xml:space="preserve">Návrh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bol spracovaný v súlade s</w:t>
            </w:r>
            <w:r w:rsidR="00EC1B12" w:rsidRPr="00C86A70">
              <w:rPr>
                <w:rFonts w:cstheme="minorHAnsi"/>
                <w:bCs/>
                <w:i/>
                <w:iCs/>
                <w:sz w:val="18"/>
                <w:szCs w:val="18"/>
                <w:lang w:eastAsia="sk-SK"/>
              </w:rPr>
              <w:t xml:space="preserve"> článkom 8 </w:t>
            </w:r>
            <w:r w:rsidRPr="00C86A70">
              <w:rPr>
                <w:rFonts w:cstheme="minorHAnsi"/>
                <w:bCs/>
                <w:i/>
                <w:iCs/>
                <w:sz w:val="18"/>
                <w:szCs w:val="18"/>
                <w:lang w:eastAsia="sk-SK"/>
              </w:rPr>
              <w:t>Smernic</w:t>
            </w:r>
            <w:r w:rsidR="00EC1B12" w:rsidRPr="00C86A70">
              <w:rPr>
                <w:rFonts w:cstheme="minorHAnsi"/>
                <w:bCs/>
                <w:i/>
                <w:iCs/>
                <w:sz w:val="18"/>
                <w:szCs w:val="18"/>
                <w:lang w:eastAsia="sk-SK"/>
              </w:rPr>
              <w:t>e </w:t>
            </w:r>
            <w:r w:rsidRPr="00C86A70">
              <w:rPr>
                <w:rFonts w:cstheme="minorHAnsi"/>
                <w:bCs/>
                <w:i/>
                <w:iCs/>
                <w:sz w:val="18"/>
                <w:szCs w:val="18"/>
                <w:lang w:eastAsia="sk-SK"/>
              </w:rPr>
              <w:t>č. 1/2021, ktorá obsahuje súbor postupov a</w:t>
            </w:r>
            <w:r w:rsidR="002E01BB" w:rsidRPr="00C86A70">
              <w:rPr>
                <w:rFonts w:cstheme="minorHAnsi"/>
                <w:bCs/>
                <w:i/>
                <w:iCs/>
                <w:sz w:val="18"/>
                <w:szCs w:val="18"/>
                <w:lang w:eastAsia="sk-SK"/>
              </w:rPr>
              <w:t> </w:t>
            </w:r>
            <w:r w:rsidRPr="00C86A70">
              <w:rPr>
                <w:rFonts w:cstheme="minorHAnsi"/>
                <w:bCs/>
                <w:i/>
                <w:iCs/>
                <w:sz w:val="18"/>
                <w:szCs w:val="18"/>
                <w:lang w:eastAsia="sk-SK"/>
              </w:rPr>
              <w:t>procesov</w:t>
            </w:r>
            <w:r w:rsidR="002E01BB" w:rsidRPr="00C86A70">
              <w:rPr>
                <w:rFonts w:cstheme="minorHAnsi"/>
                <w:bCs/>
                <w:i/>
                <w:iCs/>
                <w:sz w:val="18"/>
                <w:szCs w:val="18"/>
                <w:lang w:eastAsia="sk-SK"/>
              </w:rPr>
              <w:t>, ktoré je nutné</w:t>
            </w:r>
            <w:r w:rsidRPr="00C86A70">
              <w:rPr>
                <w:rFonts w:cstheme="minorHAnsi"/>
                <w:bCs/>
                <w:i/>
                <w:iCs/>
                <w:sz w:val="18"/>
                <w:szCs w:val="18"/>
                <w:lang w:eastAsia="sk-SK"/>
              </w:rPr>
              <w:t xml:space="preserve"> </w:t>
            </w:r>
            <w:r w:rsidR="00EC1B12" w:rsidRPr="00C86A70">
              <w:rPr>
                <w:rFonts w:cstheme="minorHAnsi"/>
                <w:bCs/>
                <w:i/>
                <w:iCs/>
                <w:sz w:val="18"/>
                <w:szCs w:val="18"/>
                <w:lang w:eastAsia="sk-SK"/>
              </w:rPr>
              <w:t>dodržať</w:t>
            </w:r>
            <w:r w:rsidRPr="00C86A70">
              <w:rPr>
                <w:rFonts w:cstheme="minorHAnsi"/>
                <w:bCs/>
                <w:i/>
                <w:iCs/>
                <w:sz w:val="18"/>
                <w:szCs w:val="18"/>
                <w:lang w:eastAsia="sk-SK"/>
              </w:rPr>
              <w:t xml:space="preserve"> pri vytváraní nových študijných programov reflektujúc štandardy pre vnútorný systém kvality </w:t>
            </w:r>
            <w:r w:rsidR="002E01BB" w:rsidRPr="00C86A70">
              <w:rPr>
                <w:rFonts w:cstheme="minorHAnsi"/>
                <w:bCs/>
                <w:i/>
                <w:iCs/>
                <w:sz w:val="18"/>
                <w:szCs w:val="18"/>
                <w:lang w:eastAsia="sk-SK"/>
              </w:rPr>
              <w:t>a</w:t>
            </w:r>
            <w:r w:rsidRPr="00C86A70">
              <w:rPr>
                <w:rFonts w:cstheme="minorHAnsi"/>
                <w:bCs/>
                <w:i/>
                <w:iCs/>
                <w:sz w:val="18"/>
                <w:szCs w:val="18"/>
                <w:lang w:eastAsia="sk-SK"/>
              </w:rPr>
              <w:t xml:space="preserve"> pre študijný program. </w:t>
            </w:r>
          </w:p>
        </w:tc>
        <w:tc>
          <w:tcPr>
            <w:tcW w:w="4252" w:type="dxa"/>
          </w:tcPr>
          <w:p w14:paraId="102DEE8F" w14:textId="77777777" w:rsidR="001B7E54" w:rsidRDefault="002E01BB"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36DB7C05" w:rsidR="00AB20A4" w:rsidRPr="00C86A70" w:rsidRDefault="00AB20A4"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C86A70" w:rsidRDefault="00E815D8" w:rsidP="00D91D9E">
      <w:pPr>
        <w:spacing w:after="0" w:line="240" w:lineRule="auto"/>
        <w:rPr>
          <w:rFonts w:cstheme="minorHAnsi"/>
          <w:b/>
          <w:bCs/>
          <w:sz w:val="18"/>
          <w:szCs w:val="18"/>
        </w:rPr>
      </w:pPr>
    </w:p>
    <w:p w14:paraId="64E71374" w14:textId="6695A155" w:rsidR="00C32F49" w:rsidRPr="00C86A70" w:rsidRDefault="00C32F49" w:rsidP="00D91D9E">
      <w:pPr>
        <w:spacing w:after="0" w:line="240" w:lineRule="auto"/>
        <w:rPr>
          <w:rFonts w:cstheme="minorHAnsi"/>
          <w:i/>
          <w:iCs/>
          <w:sz w:val="18"/>
          <w:szCs w:val="18"/>
          <w:lang w:eastAsia="sk-SK"/>
        </w:rPr>
      </w:pPr>
      <w:r w:rsidRPr="00C86A70">
        <w:rPr>
          <w:rFonts w:cstheme="minorHAnsi"/>
          <w:b/>
          <w:bCs/>
          <w:sz w:val="18"/>
          <w:szCs w:val="18"/>
        </w:rPr>
        <w:t>SP 2.2.</w:t>
      </w:r>
      <w:r w:rsidRPr="00C86A70">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C86A70" w:rsidRPr="00C86A70"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0B02FA5" w14:textId="77777777" w:rsidTr="002E01BB">
        <w:trPr>
          <w:trHeight w:val="362"/>
        </w:trPr>
        <w:tc>
          <w:tcPr>
            <w:tcW w:w="7080" w:type="dxa"/>
            <w:tcBorders>
              <w:top w:val="single" w:sz="2" w:space="0" w:color="auto"/>
              <w:bottom w:val="single" w:sz="2" w:space="0" w:color="auto"/>
            </w:tcBorders>
          </w:tcPr>
          <w:p w14:paraId="5E8AC3AD" w14:textId="32BA6381" w:rsidR="0069523B" w:rsidRPr="00C86A70" w:rsidRDefault="00401178" w:rsidP="00CD2682">
            <w:pPr>
              <w:contextualSpacing/>
              <w:jc w:val="both"/>
              <w:rPr>
                <w:rFonts w:cstheme="minorHAnsi"/>
                <w:bCs/>
                <w:i/>
                <w:iCs/>
                <w:sz w:val="18"/>
                <w:szCs w:val="18"/>
                <w:lang w:eastAsia="sk-SK"/>
              </w:rPr>
            </w:pPr>
            <w:r w:rsidRPr="00C86A70">
              <w:rPr>
                <w:rFonts w:cstheme="minorHAnsi"/>
                <w:bCs/>
                <w:i/>
                <w:iCs/>
                <w:sz w:val="18"/>
                <w:szCs w:val="18"/>
                <w:lang w:eastAsia="sk-SK"/>
              </w:rPr>
              <w:t>V súlade s článkom 8, ods. 7 Smernice č. 1/2021 sme p</w:t>
            </w:r>
            <w:r w:rsidR="006D1BC0" w:rsidRPr="00C86A70">
              <w:rPr>
                <w:rFonts w:cstheme="minorHAnsi"/>
                <w:bCs/>
                <w:i/>
                <w:iCs/>
                <w:sz w:val="18"/>
                <w:szCs w:val="18"/>
                <w:lang w:eastAsia="sk-SK"/>
              </w:rPr>
              <w:t xml:space="preserve">ri </w:t>
            </w:r>
            <w:r w:rsidR="00A23F92" w:rsidRPr="00C86A70">
              <w:rPr>
                <w:rFonts w:cstheme="minorHAnsi"/>
                <w:bCs/>
                <w:i/>
                <w:iCs/>
                <w:sz w:val="18"/>
                <w:szCs w:val="18"/>
                <w:lang w:eastAsia="sk-SK"/>
              </w:rPr>
              <w:t>zostavovaní</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6D1BC0" w:rsidRPr="00C86A70">
              <w:rPr>
                <w:rFonts w:cstheme="minorHAnsi"/>
                <w:bCs/>
                <w:i/>
                <w:iCs/>
                <w:sz w:val="18"/>
                <w:szCs w:val="18"/>
                <w:lang w:eastAsia="sk-SK"/>
              </w:rPr>
              <w:t xml:space="preserve"> vyc</w:t>
            </w:r>
            <w:r w:rsidR="00887AE5" w:rsidRPr="00C86A70">
              <w:rPr>
                <w:rFonts w:cstheme="minorHAnsi"/>
                <w:bCs/>
                <w:i/>
                <w:iCs/>
                <w:sz w:val="18"/>
                <w:szCs w:val="18"/>
                <w:lang w:eastAsia="sk-SK"/>
              </w:rPr>
              <w:t>hádzali zo základných princípov –</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UMB</w:t>
            </w:r>
            <w:r w:rsidRPr="00C86A70">
              <w:rPr>
                <w:rFonts w:cstheme="minorHAnsi"/>
                <w:bCs/>
                <w:i/>
                <w:iCs/>
                <w:sz w:val="18"/>
                <w:szCs w:val="18"/>
                <w:lang w:eastAsia="sk-SK"/>
              </w:rPr>
              <w:t xml:space="preserve">, definovaných v Dlhodobom zámere UMB v Banskej Bystrici na </w:t>
            </w:r>
            <w:r w:rsidR="001305C2" w:rsidRPr="00C86A70">
              <w:rPr>
                <w:rFonts w:cstheme="minorHAnsi"/>
                <w:bCs/>
                <w:i/>
                <w:iCs/>
                <w:sz w:val="18"/>
                <w:szCs w:val="18"/>
                <w:lang w:eastAsia="sk-SK"/>
              </w:rPr>
              <w:t xml:space="preserve">roky </w:t>
            </w:r>
            <w:r w:rsidRPr="00C86A70">
              <w:rPr>
                <w:rFonts w:cstheme="minorHAnsi"/>
                <w:bCs/>
                <w:i/>
                <w:iCs/>
                <w:sz w:val="18"/>
                <w:szCs w:val="18"/>
                <w:lang w:eastAsia="sk-SK"/>
              </w:rPr>
              <w:t>2015 - 2020</w:t>
            </w:r>
            <w:r w:rsidR="006D1BC0" w:rsidRPr="00C86A70">
              <w:rPr>
                <w:rFonts w:cstheme="minorHAnsi"/>
                <w:bCs/>
                <w:i/>
                <w:iCs/>
                <w:sz w:val="18"/>
                <w:szCs w:val="18"/>
                <w:lang w:eastAsia="sk-SK"/>
              </w:rPr>
              <w:t xml:space="preserve">, ktorá </w:t>
            </w:r>
            <w:r w:rsidR="001305C2" w:rsidRPr="00C86A70">
              <w:rPr>
                <w:rFonts w:cstheme="minorHAnsi"/>
                <w:bCs/>
                <w:i/>
                <w:iCs/>
                <w:sz w:val="18"/>
                <w:szCs w:val="18"/>
                <w:lang w:eastAsia="sk-SK"/>
              </w:rPr>
              <w:t>  podporuje jedinečnosť a atraktívnosť</w:t>
            </w:r>
            <w:r w:rsidR="006D1BC0" w:rsidRPr="00C86A70">
              <w:rPr>
                <w:rFonts w:cstheme="minorHAnsi"/>
                <w:bCs/>
                <w:i/>
                <w:iCs/>
                <w:sz w:val="18"/>
                <w:szCs w:val="18"/>
                <w:lang w:eastAsia="sk-SK"/>
              </w:rPr>
              <w:t xml:space="preserve"> študijných programov,</w:t>
            </w:r>
            <w:r w:rsidR="001305C2" w:rsidRPr="00C86A70">
              <w:rPr>
                <w:rFonts w:cstheme="minorHAnsi"/>
                <w:bCs/>
                <w:i/>
                <w:iCs/>
                <w:sz w:val="18"/>
                <w:szCs w:val="18"/>
                <w:lang w:eastAsia="sk-SK"/>
              </w:rPr>
              <w:t xml:space="preserve"> a</w:t>
            </w:r>
            <w:r w:rsidR="006D1BC0" w:rsidRPr="00C86A70">
              <w:rPr>
                <w:rFonts w:cstheme="minorHAnsi"/>
                <w:bCs/>
                <w:i/>
                <w:iCs/>
                <w:sz w:val="18"/>
                <w:szCs w:val="18"/>
                <w:lang w:eastAsia="sk-SK"/>
              </w:rPr>
              <w:t xml:space="preserve"> </w:t>
            </w:r>
            <w:r w:rsidR="001305C2" w:rsidRPr="00C86A70">
              <w:rPr>
                <w:rFonts w:cstheme="minorHAnsi"/>
                <w:bCs/>
                <w:i/>
                <w:iCs/>
                <w:sz w:val="18"/>
                <w:szCs w:val="18"/>
                <w:lang w:eastAsia="sk-SK"/>
              </w:rPr>
              <w:t xml:space="preserve">vzdelávanie </w:t>
            </w:r>
            <w:r w:rsidR="006D1BC0" w:rsidRPr="00C86A70">
              <w:rPr>
                <w:rFonts w:cstheme="minorHAnsi"/>
                <w:bCs/>
                <w:i/>
                <w:iCs/>
                <w:sz w:val="18"/>
                <w:szCs w:val="18"/>
                <w:lang w:eastAsia="sk-SK"/>
              </w:rPr>
              <w:t>v duchu princípov aktívneho učenia</w:t>
            </w:r>
            <w:r w:rsidR="001305C2" w:rsidRPr="00C86A70">
              <w:rPr>
                <w:rFonts w:cstheme="minorHAnsi"/>
                <w:bCs/>
                <w:i/>
                <w:iCs/>
                <w:sz w:val="18"/>
                <w:szCs w:val="18"/>
                <w:lang w:eastAsia="sk-SK"/>
              </w:rPr>
              <w:t xml:space="preserve"> sa</w:t>
            </w:r>
            <w:r w:rsidR="006D1BC0" w:rsidRPr="00C86A70">
              <w:rPr>
                <w:rFonts w:cstheme="minorHAnsi"/>
                <w:bCs/>
                <w:i/>
                <w:iCs/>
                <w:sz w:val="18"/>
                <w:szCs w:val="18"/>
                <w:lang w:eastAsia="sk-SK"/>
              </w:rPr>
              <w:t xml:space="preserve"> a prepojenia s praxou.</w:t>
            </w:r>
          </w:p>
          <w:p w14:paraId="60C28F0C" w14:textId="77777777" w:rsidR="00F21D31" w:rsidRDefault="00F21D31" w:rsidP="00F21D31">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0C81BD63" w:rsidR="0069523B" w:rsidRPr="00C86A70"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6B38EC6B" w:rsidR="00401178" w:rsidRDefault="00401178"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D2A84E" w14:textId="202FC750" w:rsidR="00AB20A4" w:rsidRPr="00C86A70" w:rsidRDefault="00AB20A4" w:rsidP="00AB20A4">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C86A70" w:rsidRDefault="002E01BB"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Dlhodobý zámer UMB v Banskej Bystrici na roky 2015 – 2020</w:t>
            </w:r>
          </w:p>
          <w:p w14:paraId="11518D8E" w14:textId="30EB39BB" w:rsidR="002E01BB" w:rsidRPr="00C86A70" w:rsidRDefault="003D5A11" w:rsidP="003D5A11">
            <w:pPr>
              <w:pStyle w:val="Odsekzoznamu"/>
              <w:ind w:left="379"/>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xml:space="preserve">: </w:t>
            </w:r>
            <w:r w:rsidR="002E01BB" w:rsidRPr="00C86A70">
              <w:rPr>
                <w:rFonts w:cstheme="minorHAnsi"/>
                <w:bCs/>
                <w:i/>
                <w:iCs/>
                <w:sz w:val="18"/>
                <w:szCs w:val="18"/>
                <w:lang w:eastAsia="sk-SK"/>
              </w:rPr>
              <w:t>https://www.umb.sk/app/cmsFile.php?disposition=i&amp;ID=5141</w:t>
            </w:r>
          </w:p>
        </w:tc>
      </w:tr>
    </w:tbl>
    <w:p w14:paraId="362B49D8" w14:textId="77777777" w:rsidR="00070E54" w:rsidRPr="00C86A70" w:rsidRDefault="00070E54" w:rsidP="00D91D9E">
      <w:pPr>
        <w:spacing w:after="0" w:line="240" w:lineRule="auto"/>
        <w:contextualSpacing/>
        <w:rPr>
          <w:rFonts w:cstheme="minorHAnsi"/>
          <w:sz w:val="18"/>
          <w:szCs w:val="18"/>
        </w:rPr>
      </w:pPr>
    </w:p>
    <w:p w14:paraId="65DCC1C3" w14:textId="01015A18" w:rsidR="00E82D04" w:rsidRPr="00C86A70" w:rsidRDefault="00E82D04" w:rsidP="00D91D9E">
      <w:pPr>
        <w:spacing w:after="0" w:line="240" w:lineRule="auto"/>
        <w:rPr>
          <w:rFonts w:cstheme="minorHAnsi"/>
          <w:sz w:val="18"/>
          <w:szCs w:val="18"/>
        </w:rPr>
      </w:pPr>
      <w:r w:rsidRPr="00C86A70">
        <w:rPr>
          <w:rFonts w:cstheme="minorHAnsi"/>
          <w:b/>
          <w:bCs/>
          <w:sz w:val="18"/>
          <w:szCs w:val="18"/>
        </w:rPr>
        <w:t>SP 2.3.</w:t>
      </w:r>
      <w:r w:rsidRPr="00C86A70">
        <w:rPr>
          <w:rFonts w:cstheme="minorHAnsi"/>
          <w:sz w:val="18"/>
          <w:szCs w:val="18"/>
        </w:rPr>
        <w:t xml:space="preserve"> </w:t>
      </w:r>
      <w:r w:rsidR="00070E54" w:rsidRPr="00C86A70">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C86A70" w:rsidRPr="00C86A70"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7E9B6F2" w14:textId="7DFAA3B6"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5" w:type="dxa"/>
          </w:tcPr>
          <w:p w14:paraId="6C1C339F" w14:textId="02AE776E"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21881305" w14:textId="77777777" w:rsidTr="004D53BF">
        <w:trPr>
          <w:trHeight w:val="529"/>
        </w:trPr>
        <w:tc>
          <w:tcPr>
            <w:tcW w:w="5526" w:type="dxa"/>
          </w:tcPr>
          <w:p w14:paraId="5EC76550" w14:textId="35A66094" w:rsidR="009C08C0" w:rsidRPr="00C86A70" w:rsidRDefault="006D1BC0" w:rsidP="00840A31">
            <w:pPr>
              <w:contextualSpacing/>
              <w:jc w:val="both"/>
              <w:rPr>
                <w:rFonts w:cstheme="minorHAnsi"/>
                <w:bCs/>
                <w:i/>
                <w:iCs/>
                <w:sz w:val="18"/>
                <w:szCs w:val="18"/>
                <w:lang w:eastAsia="sk-SK"/>
              </w:rPr>
            </w:pPr>
            <w:r w:rsidRPr="00C86A70">
              <w:rPr>
                <w:rFonts w:cstheme="minorHAnsi"/>
                <w:bCs/>
                <w:i/>
                <w:iCs/>
                <w:sz w:val="18"/>
                <w:szCs w:val="18"/>
                <w:lang w:eastAsia="sk-SK"/>
              </w:rPr>
              <w:t>Základné princípy výberu osoby zodpovednej za uskutočňovanie, rozvoj a zabezpečovanie kvality študijného programu</w:t>
            </w:r>
            <w:r w:rsidR="00EC1B12" w:rsidRPr="00C86A70">
              <w:rPr>
                <w:rFonts w:cstheme="minorHAnsi"/>
                <w:bCs/>
                <w:i/>
                <w:iCs/>
                <w:sz w:val="18"/>
                <w:szCs w:val="18"/>
                <w:lang w:eastAsia="sk-SK"/>
              </w:rPr>
              <w:t xml:space="preserve">, </w:t>
            </w:r>
            <w:r w:rsidRPr="00C86A70">
              <w:rPr>
                <w:rFonts w:cstheme="minorHAnsi"/>
                <w:bCs/>
                <w:i/>
                <w:iCs/>
                <w:sz w:val="18"/>
                <w:szCs w:val="18"/>
                <w:lang w:eastAsia="sk-SK"/>
              </w:rPr>
              <w:t>zadefinované v</w:t>
            </w:r>
            <w:r w:rsidR="00EC1B12" w:rsidRPr="00C86A70">
              <w:rPr>
                <w:rFonts w:cstheme="minorHAnsi"/>
                <w:bCs/>
                <w:i/>
                <w:iCs/>
                <w:sz w:val="18"/>
                <w:szCs w:val="18"/>
                <w:lang w:eastAsia="sk-SK"/>
              </w:rPr>
              <w:t xml:space="preserve"> článku 6 </w:t>
            </w:r>
            <w:r w:rsidRPr="00C86A70">
              <w:rPr>
                <w:rFonts w:cstheme="minorHAnsi"/>
                <w:bCs/>
                <w:i/>
                <w:iCs/>
                <w:sz w:val="18"/>
                <w:szCs w:val="18"/>
                <w:lang w:eastAsia="sk-SK"/>
              </w:rPr>
              <w:t> </w:t>
            </w:r>
            <w:r w:rsidR="0093056D" w:rsidRPr="00C86A70">
              <w:rPr>
                <w:rFonts w:cstheme="minorHAnsi"/>
                <w:bCs/>
                <w:i/>
                <w:iCs/>
                <w:sz w:val="18"/>
                <w:szCs w:val="18"/>
                <w:lang w:eastAsia="sk-SK"/>
              </w:rPr>
              <w:t xml:space="preserve">Smernice </w:t>
            </w:r>
            <w:r w:rsidR="00EC1B12" w:rsidRPr="00C86A70">
              <w:rPr>
                <w:rFonts w:cstheme="minorHAnsi"/>
                <w:bCs/>
                <w:i/>
                <w:iCs/>
                <w:sz w:val="18"/>
                <w:szCs w:val="18"/>
                <w:lang w:eastAsia="sk-SK"/>
              </w:rPr>
              <w:t xml:space="preserve">č. 1/2021, boli pri výbere vhodnej osoby pre študijný program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00EC1B12" w:rsidRPr="00C86A70">
              <w:rPr>
                <w:rFonts w:cstheme="minorHAnsi"/>
                <w:bCs/>
                <w:i/>
                <w:iCs/>
                <w:sz w:val="18"/>
                <w:szCs w:val="18"/>
                <w:lang w:eastAsia="sk-SK"/>
              </w:rPr>
              <w:t>plne rešpektované.</w:t>
            </w:r>
          </w:p>
        </w:tc>
        <w:tc>
          <w:tcPr>
            <w:tcW w:w="4255" w:type="dxa"/>
          </w:tcPr>
          <w:p w14:paraId="2DA8C909" w14:textId="77777777" w:rsidR="009C08C0" w:rsidRDefault="00EC1B12"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1EAFC969" w:rsidR="00AB20A4" w:rsidRPr="00C86A70" w:rsidRDefault="00AB20A4"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C86A70" w:rsidRDefault="00575600" w:rsidP="00D91D9E">
      <w:pPr>
        <w:spacing w:after="0" w:line="240" w:lineRule="auto"/>
        <w:contextualSpacing/>
        <w:rPr>
          <w:rFonts w:cstheme="minorHAnsi"/>
          <w:sz w:val="18"/>
          <w:szCs w:val="18"/>
        </w:rPr>
      </w:pPr>
    </w:p>
    <w:p w14:paraId="1268B967" w14:textId="7C4E5EC9" w:rsidR="00E82D04" w:rsidRPr="00C86A70" w:rsidRDefault="00E82D04" w:rsidP="00D91D9E">
      <w:pPr>
        <w:spacing w:after="0" w:line="240" w:lineRule="auto"/>
        <w:rPr>
          <w:rFonts w:cstheme="minorHAnsi"/>
          <w:sz w:val="18"/>
          <w:szCs w:val="18"/>
        </w:rPr>
      </w:pPr>
      <w:r w:rsidRPr="00C86A70">
        <w:rPr>
          <w:rFonts w:cstheme="minorHAnsi"/>
          <w:b/>
          <w:bCs/>
          <w:sz w:val="18"/>
          <w:szCs w:val="18"/>
        </w:rPr>
        <w:t>SP 2.4.</w:t>
      </w:r>
      <w:r w:rsidRPr="00C86A70">
        <w:rPr>
          <w:rFonts w:cstheme="minorHAnsi"/>
          <w:sz w:val="18"/>
          <w:szCs w:val="18"/>
        </w:rPr>
        <w:t xml:space="preserve"> </w:t>
      </w:r>
      <w:r w:rsidR="00070E54" w:rsidRPr="00C86A70">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78A259" w14:textId="2F7123D5"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2FF922F9" w14:textId="597824BA"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69C4E082" w14:textId="77777777" w:rsidTr="006D1BC0">
        <w:trPr>
          <w:trHeight w:val="459"/>
        </w:trPr>
        <w:tc>
          <w:tcPr>
            <w:tcW w:w="5526" w:type="dxa"/>
          </w:tcPr>
          <w:p w14:paraId="7125E875" w14:textId="75D3D625" w:rsidR="009C08C0"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V zmysle čl. 10 </w:t>
            </w:r>
            <w:r w:rsidR="0093056D" w:rsidRPr="00C86A70">
              <w:rPr>
                <w:rFonts w:cstheme="minorHAnsi"/>
                <w:bCs/>
                <w:i/>
                <w:iCs/>
                <w:sz w:val="18"/>
                <w:szCs w:val="18"/>
                <w:lang w:eastAsia="sk-SK"/>
              </w:rPr>
              <w:t xml:space="preserve">Smernice </w:t>
            </w:r>
            <w:r w:rsidRPr="00C86A70">
              <w:rPr>
                <w:rFonts w:cstheme="minorHAnsi"/>
                <w:bCs/>
                <w:i/>
                <w:iCs/>
                <w:sz w:val="18"/>
                <w:szCs w:val="18"/>
                <w:lang w:eastAsia="sk-SK"/>
              </w:rPr>
              <w:t xml:space="preserve">č. 1/2021 boli do prípravy </w:t>
            </w:r>
            <w:r w:rsidR="00222189" w:rsidRPr="00C86A70">
              <w:rPr>
                <w:rFonts w:cstheme="minorHAnsi"/>
                <w:bCs/>
                <w:i/>
                <w:iCs/>
                <w:sz w:val="18"/>
                <w:szCs w:val="18"/>
                <w:lang w:eastAsia="sk-SK"/>
              </w:rPr>
              <w:t xml:space="preserve">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zapojené aj zainteresované strany – </w:t>
            </w:r>
            <w:r w:rsidR="0093056D" w:rsidRPr="00C86A70">
              <w:rPr>
                <w:rFonts w:cstheme="minorHAnsi"/>
                <w:bCs/>
                <w:i/>
                <w:iCs/>
                <w:sz w:val="18"/>
                <w:szCs w:val="18"/>
                <w:lang w:eastAsia="sk-SK"/>
              </w:rPr>
              <w:t xml:space="preserve">potenciálni </w:t>
            </w:r>
            <w:r w:rsidRPr="00C86A70">
              <w:rPr>
                <w:rFonts w:cstheme="minorHAnsi"/>
                <w:bCs/>
                <w:i/>
                <w:iCs/>
                <w:sz w:val="18"/>
                <w:szCs w:val="18"/>
                <w:lang w:eastAsia="sk-SK"/>
              </w:rPr>
              <w:t>zamestnávatelia, študenti študijného programu v  študijnom odbore</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 ako aj absolventi študijného programu v danom študijnom odbore.</w:t>
            </w:r>
          </w:p>
          <w:p w14:paraId="0C75D953" w14:textId="18D22E12" w:rsidR="00EC1B12"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lastRenderedPageBreak/>
              <w:t>Súhlas zainteresovaných strán s participáciou na tvorbe ŠP</w:t>
            </w:r>
            <w:r w:rsidR="0093056D" w:rsidRPr="00C86A70">
              <w:rPr>
                <w:rFonts w:cstheme="minorHAnsi"/>
                <w:bCs/>
                <w:i/>
                <w:iCs/>
                <w:sz w:val="18"/>
                <w:szCs w:val="18"/>
                <w:lang w:eastAsia="sk-SK"/>
              </w:rPr>
              <w:t>,</w:t>
            </w:r>
            <w:r w:rsidRPr="00C86A70">
              <w:rPr>
                <w:rFonts w:cstheme="minorHAnsi"/>
                <w:bCs/>
                <w:i/>
                <w:iCs/>
                <w:sz w:val="18"/>
                <w:szCs w:val="18"/>
                <w:lang w:eastAsia="sk-SK"/>
              </w:rPr>
              <w:t xml:space="preserve"> ako aj nimi vypracovaná hodnotiaca správa</w:t>
            </w:r>
            <w:r w:rsidR="0093056D" w:rsidRPr="00C86A70">
              <w:rPr>
                <w:rFonts w:cstheme="minorHAnsi"/>
                <w:bCs/>
                <w:i/>
                <w:iCs/>
                <w:sz w:val="18"/>
                <w:szCs w:val="18"/>
                <w:lang w:eastAsia="sk-SK"/>
              </w:rPr>
              <w:t>,</w:t>
            </w:r>
            <w:r w:rsidRPr="00C86A70">
              <w:rPr>
                <w:rFonts w:cstheme="minorHAnsi"/>
                <w:bCs/>
                <w:i/>
                <w:iCs/>
                <w:sz w:val="18"/>
                <w:szCs w:val="18"/>
                <w:lang w:eastAsia="sk-SK"/>
              </w:rPr>
              <w:t xml:space="preserve"> sú súčasťou interného akreditačného spisu. </w:t>
            </w:r>
          </w:p>
          <w:p w14:paraId="6879555B" w14:textId="03364C90" w:rsidR="009C08C0" w:rsidRPr="00C86A70" w:rsidRDefault="009C08C0" w:rsidP="00D91D9E">
            <w:pPr>
              <w:contextualSpacing/>
              <w:rPr>
                <w:rFonts w:cstheme="minorHAnsi"/>
                <w:bCs/>
                <w:i/>
                <w:iCs/>
                <w:sz w:val="18"/>
                <w:szCs w:val="18"/>
                <w:lang w:eastAsia="sk-SK"/>
              </w:rPr>
            </w:pPr>
          </w:p>
        </w:tc>
        <w:tc>
          <w:tcPr>
            <w:tcW w:w="4252" w:type="dxa"/>
          </w:tcPr>
          <w:p w14:paraId="1027DB32" w14:textId="13A5ED3D" w:rsidR="009C08C0" w:rsidRDefault="00EC1B12" w:rsidP="00E043C3">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5F8B0012" w14:textId="3E202334"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6A5C8ED8" w14:textId="11A1D8F3" w:rsidR="00401178" w:rsidRDefault="00401178" w:rsidP="00401178">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Písomný súhlas zainteresovanej strany na vytváraní a úpravách študijného programu</w:t>
            </w:r>
          </w:p>
          <w:p w14:paraId="090CAA5D" w14:textId="362773FD" w:rsidR="0035099C" w:rsidRPr="0035099C" w:rsidRDefault="0035099C" w:rsidP="0035099C">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https://umbsk.sharepoint.com/sites/AkreditaciaFPV</w:t>
            </w:r>
            <w:bookmarkStart w:id="0" w:name="_GoBack"/>
            <w:bookmarkEnd w:id="0"/>
          </w:p>
          <w:p w14:paraId="11CC682A" w14:textId="4536BF86" w:rsidR="00401178" w:rsidRPr="00C86A70" w:rsidRDefault="00401178" w:rsidP="00401178">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Správa o hodnotení študijného programu zainteresovanou stranou</w:t>
            </w:r>
            <w:r w:rsidR="00012B02">
              <w:rPr>
                <w:rFonts w:cstheme="minorHAnsi"/>
                <w:bCs/>
                <w:i/>
                <w:iCs/>
                <w:sz w:val="18"/>
                <w:szCs w:val="18"/>
                <w:lang w:eastAsia="sk-SK"/>
              </w:rPr>
              <w:t xml:space="preserve"> (súčasť prílohy k žiadosti)</w:t>
            </w:r>
          </w:p>
        </w:tc>
      </w:tr>
    </w:tbl>
    <w:p w14:paraId="65973928" w14:textId="77777777" w:rsidR="00575600" w:rsidRPr="00C86A70" w:rsidRDefault="00575600" w:rsidP="00D91D9E">
      <w:pPr>
        <w:spacing w:after="0" w:line="240" w:lineRule="auto"/>
        <w:contextualSpacing/>
        <w:rPr>
          <w:rFonts w:cstheme="minorHAnsi"/>
          <w:sz w:val="18"/>
          <w:szCs w:val="18"/>
        </w:rPr>
      </w:pPr>
    </w:p>
    <w:p w14:paraId="1DCE37B0" w14:textId="2AA0876F"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5</w:t>
      </w:r>
      <w:r w:rsidR="001B7E54" w:rsidRPr="00C86A70">
        <w:rPr>
          <w:rFonts w:cstheme="minorHAnsi"/>
          <w:sz w:val="18"/>
          <w:szCs w:val="18"/>
        </w:rPr>
        <w:t xml:space="preserve">. </w:t>
      </w:r>
      <w:r w:rsidR="00070E54" w:rsidRPr="00C86A7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6391991D" w14:textId="7603A8D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4BA1C203" w14:textId="77777777" w:rsidTr="006D1BC0">
        <w:trPr>
          <w:trHeight w:val="524"/>
        </w:trPr>
        <w:tc>
          <w:tcPr>
            <w:tcW w:w="5526" w:type="dxa"/>
          </w:tcPr>
          <w:p w14:paraId="0570D4DD" w14:textId="441E2F79" w:rsidR="009C08C0"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50909216" w:rsidR="00C33EDF"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Pri </w:t>
            </w:r>
            <w:r w:rsidR="00A23F92" w:rsidRPr="00C86A70">
              <w:rPr>
                <w:rFonts w:cstheme="minorHAnsi"/>
                <w:bCs/>
                <w:i/>
                <w:iCs/>
                <w:sz w:val="18"/>
                <w:szCs w:val="18"/>
                <w:lang w:eastAsia="sk-SK"/>
              </w:rPr>
              <w:t xml:space="preserve">zostavovaní </w:t>
            </w:r>
            <w:r w:rsidRPr="00C86A70">
              <w:rPr>
                <w:rFonts w:cstheme="minorHAnsi"/>
                <w:bCs/>
                <w:i/>
                <w:iCs/>
                <w:sz w:val="18"/>
                <w:szCs w:val="18"/>
                <w:lang w:eastAsia="sk-SK"/>
              </w:rPr>
              <w:t xml:space="preserve">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bol plne rešpektovaný opis študijného odboru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222189" w:rsidRPr="00C86A70">
              <w:rPr>
                <w:rFonts w:cstheme="minorHAnsi"/>
                <w:bCs/>
                <w:i/>
                <w:iCs/>
                <w:sz w:val="18"/>
                <w:szCs w:val="18"/>
                <w:lang w:eastAsia="sk-SK"/>
              </w:rPr>
              <w:t xml:space="preserve"> </w:t>
            </w:r>
            <w:r w:rsidRPr="00C86A70">
              <w:rPr>
                <w:rFonts w:cstheme="minorHAnsi"/>
                <w:bCs/>
                <w:i/>
                <w:iCs/>
                <w:sz w:val="18"/>
                <w:szCs w:val="18"/>
                <w:lang w:eastAsia="sk-SK"/>
              </w:rPr>
              <w:t>zverejneného vo Vyhláške č. 244/2019 Z. z. o sústave študijných odborov Slovenskej republiky</w:t>
            </w:r>
            <w:r w:rsidR="00B830CB" w:rsidRPr="00C86A70">
              <w:rPr>
                <w:rFonts w:cstheme="minorHAnsi"/>
                <w:bCs/>
                <w:i/>
                <w:iCs/>
                <w:sz w:val="18"/>
                <w:szCs w:val="18"/>
                <w:lang w:eastAsia="sk-SK"/>
              </w:rPr>
              <w:t>.</w:t>
            </w:r>
          </w:p>
          <w:p w14:paraId="1778DC61" w14:textId="03E76576" w:rsidR="009C08C0" w:rsidRPr="00C86A70" w:rsidRDefault="009C08C0" w:rsidP="00D91D9E">
            <w:pPr>
              <w:contextualSpacing/>
              <w:jc w:val="both"/>
              <w:rPr>
                <w:rFonts w:cstheme="minorHAnsi"/>
                <w:bCs/>
                <w:i/>
                <w:iCs/>
                <w:sz w:val="18"/>
                <w:szCs w:val="18"/>
                <w:lang w:eastAsia="sk-SK"/>
              </w:rPr>
            </w:pPr>
          </w:p>
        </w:tc>
        <w:tc>
          <w:tcPr>
            <w:tcW w:w="4252" w:type="dxa"/>
          </w:tcPr>
          <w:p w14:paraId="36F7C46A" w14:textId="577A1CF4" w:rsidR="009C08C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2B5B128" w14:textId="58A4C8C0"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1496F707" w:rsidR="00401178" w:rsidRPr="00C86A7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012B02">
              <w:rPr>
                <w:rFonts w:cstheme="minorHAnsi"/>
                <w:bCs/>
                <w:i/>
                <w:iCs/>
                <w:sz w:val="18"/>
                <w:szCs w:val="18"/>
                <w:lang w:eastAsia="sk-SK"/>
              </w:rPr>
              <w:t xml:space="preserve"> (súčasť prílohy k žiadosti)</w:t>
            </w:r>
          </w:p>
          <w:p w14:paraId="5BA4D7F0" w14:textId="7E356EA7"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p w14:paraId="0ACAC4C2" w14:textId="4BA6FE73" w:rsidR="000111D9"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12AB2B1D" w14:textId="0482CD13"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tc>
      </w:tr>
    </w:tbl>
    <w:p w14:paraId="48EFACDF" w14:textId="77777777" w:rsidR="00575600" w:rsidRPr="00C86A70" w:rsidRDefault="00575600" w:rsidP="00D91D9E">
      <w:pPr>
        <w:spacing w:after="0" w:line="240" w:lineRule="auto"/>
        <w:contextualSpacing/>
        <w:rPr>
          <w:rFonts w:cstheme="minorHAnsi"/>
          <w:sz w:val="18"/>
          <w:szCs w:val="18"/>
        </w:rPr>
      </w:pPr>
    </w:p>
    <w:p w14:paraId="7681C933" w14:textId="53EBBC98"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6</w:t>
      </w:r>
      <w:r w:rsidR="001B7E54" w:rsidRPr="00C86A70">
        <w:rPr>
          <w:rFonts w:cstheme="minorHAnsi"/>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C86A70" w:rsidRDefault="00B830CB" w:rsidP="00D91D9E">
            <w:pPr>
              <w:tabs>
                <w:tab w:val="left" w:pos="2936"/>
              </w:tabs>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2" w:type="dxa"/>
          </w:tcPr>
          <w:p w14:paraId="07E16782" w14:textId="479A326D" w:rsidR="001B7E54" w:rsidRPr="00C86A70" w:rsidRDefault="001B7E54" w:rsidP="00D91D9E">
            <w:pPr>
              <w:tabs>
                <w:tab w:val="left" w:pos="2936"/>
              </w:tabs>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173C7FE4" w14:textId="77777777" w:rsidTr="003E6976">
        <w:trPr>
          <w:trHeight w:val="557"/>
        </w:trPr>
        <w:tc>
          <w:tcPr>
            <w:tcW w:w="5526" w:type="dxa"/>
          </w:tcPr>
          <w:p w14:paraId="7591D152" w14:textId="0D1DB9B6" w:rsidR="008046B9" w:rsidRPr="00C86A70" w:rsidRDefault="00B830CB" w:rsidP="00840A31">
            <w:pPr>
              <w:tabs>
                <w:tab w:val="left" w:pos="2936"/>
              </w:tabs>
              <w:contextualSpacing/>
              <w:jc w:val="both"/>
              <w:rPr>
                <w:rFonts w:cstheme="minorHAnsi"/>
                <w:bCs/>
                <w:i/>
                <w:iCs/>
                <w:sz w:val="18"/>
                <w:szCs w:val="18"/>
                <w:lang w:eastAsia="sk-SK"/>
              </w:rPr>
            </w:pPr>
            <w:r w:rsidRPr="00C86A70">
              <w:rPr>
                <w:rFonts w:cstheme="minorHAnsi"/>
                <w:bCs/>
                <w:i/>
                <w:iCs/>
                <w:sz w:val="18"/>
                <w:szCs w:val="18"/>
                <w:lang w:eastAsia="sk-SK"/>
              </w:rPr>
              <w:t>Študijný program</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je </w:t>
            </w:r>
            <w:r w:rsidR="00A23F92" w:rsidRPr="00C86A70">
              <w:rPr>
                <w:rFonts w:cstheme="minorHAnsi"/>
                <w:bCs/>
                <w:i/>
                <w:iCs/>
                <w:sz w:val="18"/>
                <w:szCs w:val="18"/>
                <w:lang w:eastAsia="sk-SK"/>
              </w:rPr>
              <w:t xml:space="preserve">zostavený tak, aby </w:t>
            </w:r>
            <w:r w:rsidRPr="00C86A70">
              <w:rPr>
                <w:rFonts w:cstheme="minorHAnsi"/>
                <w:bCs/>
                <w:i/>
                <w:iCs/>
                <w:sz w:val="18"/>
                <w:szCs w:val="18"/>
                <w:lang w:eastAsia="sk-SK"/>
              </w:rPr>
              <w:t>rešpekt</w:t>
            </w:r>
            <w:r w:rsidR="00A23F92" w:rsidRPr="00C86A70">
              <w:rPr>
                <w:rFonts w:cstheme="minorHAnsi"/>
                <w:bCs/>
                <w:i/>
                <w:iCs/>
                <w:sz w:val="18"/>
                <w:szCs w:val="18"/>
                <w:lang w:eastAsia="sk-SK"/>
              </w:rPr>
              <w:t xml:space="preserve">oval </w:t>
            </w:r>
            <w:r w:rsidRPr="00C86A70">
              <w:rPr>
                <w:rFonts w:cstheme="minorHAnsi"/>
                <w:bCs/>
                <w:i/>
                <w:iCs/>
                <w:sz w:val="18"/>
                <w:szCs w:val="18"/>
                <w:lang w:eastAsia="sk-SK"/>
              </w:rPr>
              <w:t xml:space="preserve">postupy na tvorbu študijných programov definovaných v Smernici č. 1/2021. V zmysle tejto </w:t>
            </w:r>
            <w:r w:rsidR="00A46D0A" w:rsidRPr="00C86A70">
              <w:rPr>
                <w:rFonts w:cstheme="minorHAnsi"/>
                <w:bCs/>
                <w:i/>
                <w:iCs/>
                <w:sz w:val="18"/>
                <w:szCs w:val="18"/>
                <w:lang w:eastAsia="sk-SK"/>
              </w:rPr>
              <w:t xml:space="preserve">smernice </w:t>
            </w:r>
            <w:r w:rsidRPr="00C86A70">
              <w:rPr>
                <w:rFonts w:cstheme="minorHAnsi"/>
                <w:bCs/>
                <w:i/>
                <w:iCs/>
                <w:sz w:val="18"/>
                <w:szCs w:val="18"/>
                <w:lang w:eastAsia="sk-SK"/>
              </w:rPr>
              <w:t xml:space="preserve">bol vytvorený návrh ŠP </w:t>
            </w:r>
            <w:r w:rsidR="00CF1D91" w:rsidRPr="00C86A70">
              <w:rPr>
                <w:rFonts w:cstheme="minorHAnsi"/>
                <w:bCs/>
                <w:i/>
                <w:iCs/>
                <w:sz w:val="18"/>
                <w:szCs w:val="18"/>
                <w:lang w:eastAsia="sk-SK"/>
              </w:rPr>
              <w:t xml:space="preserve">(príloha 1a) </w:t>
            </w:r>
            <w:r w:rsidRPr="00C86A70">
              <w:rPr>
                <w:rFonts w:cstheme="minorHAnsi"/>
                <w:bCs/>
                <w:i/>
                <w:iCs/>
                <w:sz w:val="18"/>
                <w:szCs w:val="18"/>
                <w:lang w:eastAsia="sk-SK"/>
              </w:rPr>
              <w:t>ako aj jeho opis</w:t>
            </w:r>
            <w:r w:rsidR="00CF1D91" w:rsidRPr="00C86A70">
              <w:rPr>
                <w:rFonts w:cstheme="minorHAnsi"/>
                <w:bCs/>
                <w:i/>
                <w:iCs/>
                <w:sz w:val="18"/>
                <w:szCs w:val="18"/>
                <w:lang w:eastAsia="sk-SK"/>
              </w:rPr>
              <w:t xml:space="preserve"> (čl. 10 smernice)</w:t>
            </w:r>
            <w:r w:rsidRPr="00C86A70">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79EC1BEA" w:rsidR="00B830CB"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1F7E47A" w14:textId="175931FE"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054C2C8C" w:rsidR="00B830CB" w:rsidRPr="00C86A70"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012B02">
              <w:rPr>
                <w:rFonts w:cstheme="minorHAnsi"/>
                <w:bCs/>
                <w:i/>
                <w:iCs/>
                <w:sz w:val="18"/>
                <w:szCs w:val="18"/>
                <w:lang w:eastAsia="sk-SK"/>
              </w:rPr>
              <w:t xml:space="preserve"> (súčasť prílohy k žiadosti)</w:t>
            </w:r>
          </w:p>
          <w:p w14:paraId="7618247B" w14:textId="37B89805" w:rsidR="00222189" w:rsidRPr="00C86A70" w:rsidRDefault="00596C19"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tc>
      </w:tr>
    </w:tbl>
    <w:p w14:paraId="3FCC9582" w14:textId="77777777" w:rsidR="00C9479C" w:rsidRPr="00C86A70" w:rsidRDefault="00C9479C" w:rsidP="00D91D9E">
      <w:pPr>
        <w:spacing w:after="0" w:line="240" w:lineRule="auto"/>
        <w:contextualSpacing/>
        <w:jc w:val="both"/>
        <w:rPr>
          <w:rFonts w:cstheme="minorHAnsi"/>
          <w:sz w:val="18"/>
          <w:szCs w:val="18"/>
        </w:rPr>
      </w:pPr>
    </w:p>
    <w:p w14:paraId="50B83ED0" w14:textId="06839F58" w:rsidR="001B7E54" w:rsidRPr="00C86A70" w:rsidRDefault="00E82D04" w:rsidP="00D91D9E">
      <w:pPr>
        <w:spacing w:after="0" w:line="240" w:lineRule="auto"/>
        <w:jc w:val="both"/>
        <w:rPr>
          <w:rFonts w:cstheme="minorHAnsi"/>
          <w:sz w:val="18"/>
          <w:szCs w:val="18"/>
        </w:rPr>
      </w:pPr>
      <w:r w:rsidRPr="00C86A70">
        <w:rPr>
          <w:rFonts w:cstheme="minorHAnsi"/>
          <w:b/>
          <w:bCs/>
          <w:sz w:val="18"/>
          <w:szCs w:val="18"/>
        </w:rPr>
        <w:t>SP 2.7</w:t>
      </w:r>
      <w:r w:rsidR="001B7E54" w:rsidRPr="00C86A70">
        <w:rPr>
          <w:rFonts w:cstheme="minorHAnsi"/>
          <w:b/>
          <w:bCs/>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ý profil absolventa, pričom v jeho rámci sú prostredníctvom </w:t>
      </w:r>
      <w:proofErr w:type="spellStart"/>
      <w:r w:rsidR="00070E54" w:rsidRPr="00C86A70">
        <w:rPr>
          <w:rFonts w:cstheme="minorHAnsi"/>
          <w:sz w:val="18"/>
          <w:szCs w:val="18"/>
        </w:rPr>
        <w:t>deskriptorov</w:t>
      </w:r>
      <w:proofErr w:type="spellEnd"/>
      <w:r w:rsidR="00070E54" w:rsidRPr="00C86A70">
        <w:rPr>
          <w:rFonts w:cstheme="minorHAnsi"/>
          <w:sz w:val="18"/>
          <w:szCs w:val="18"/>
        </w:rPr>
        <w:t xml:space="preserve"> vymedzené a komunikované výstupy vzdelávania, ktoré sú </w:t>
      </w:r>
      <w:proofErr w:type="spellStart"/>
      <w:r w:rsidR="00070E54" w:rsidRPr="00C86A70">
        <w:rPr>
          <w:rFonts w:cstheme="minorHAnsi"/>
          <w:sz w:val="18"/>
          <w:szCs w:val="18"/>
        </w:rPr>
        <w:t>verifikovateľné</w:t>
      </w:r>
      <w:proofErr w:type="spellEnd"/>
      <w:r w:rsidR="00070E54" w:rsidRPr="00C86A70">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16F2878" w14:textId="2AFBA669"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3CD42D82" w14:textId="77777777" w:rsidTr="007C3756">
        <w:trPr>
          <w:trHeight w:val="528"/>
        </w:trPr>
        <w:tc>
          <w:tcPr>
            <w:tcW w:w="5526" w:type="dxa"/>
          </w:tcPr>
          <w:p w14:paraId="7D788734" w14:textId="6E7BE0FE" w:rsidR="00A41D0E" w:rsidRPr="00C86A70" w:rsidRDefault="00DA700B" w:rsidP="00840A31">
            <w:pPr>
              <w:contextualSpacing/>
              <w:jc w:val="both"/>
              <w:rPr>
                <w:rFonts w:cstheme="minorHAnsi"/>
                <w:bCs/>
                <w:i/>
                <w:iCs/>
                <w:sz w:val="18"/>
                <w:szCs w:val="18"/>
                <w:lang w:eastAsia="sk-SK"/>
              </w:rPr>
            </w:pPr>
            <w:r w:rsidRPr="00C86A70">
              <w:rPr>
                <w:rFonts w:cstheme="minorHAnsi"/>
                <w:bCs/>
                <w:i/>
                <w:iCs/>
                <w:sz w:val="18"/>
                <w:szCs w:val="18"/>
                <w:lang w:eastAsia="sk-SK"/>
              </w:rPr>
              <w:t xml:space="preserve">Základným východiskom pri tvorbe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D29DB" w:rsidRPr="00C86A70">
              <w:rPr>
                <w:rFonts w:cstheme="minorHAnsi"/>
                <w:bCs/>
                <w:i/>
                <w:iCs/>
                <w:sz w:val="18"/>
                <w:szCs w:val="18"/>
                <w:lang w:eastAsia="sk-SK"/>
              </w:rPr>
              <w:t xml:space="preserve"> </w:t>
            </w:r>
            <w:r w:rsidRPr="00C86A70">
              <w:rPr>
                <w:rFonts w:cstheme="minorHAnsi"/>
                <w:bCs/>
                <w:i/>
                <w:iCs/>
                <w:sz w:val="18"/>
                <w:szCs w:val="18"/>
                <w:lang w:eastAsia="sk-SK"/>
              </w:rPr>
              <w:t xml:space="preserve">bol profil absolventa, ktorý presne vymedzil </w:t>
            </w:r>
            <w:r w:rsidR="00180108" w:rsidRPr="00C86A70">
              <w:rPr>
                <w:rFonts w:cstheme="minorHAnsi"/>
                <w:bCs/>
                <w:i/>
                <w:iCs/>
                <w:sz w:val="18"/>
                <w:szCs w:val="18"/>
                <w:lang w:eastAsia="sk-SK"/>
              </w:rPr>
              <w:t>očakávané výstupy vzdelávania rešpektujúce opis študijného odboru</w:t>
            </w:r>
            <w:r w:rsidR="002D29DB"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180108" w:rsidRPr="00C86A70">
              <w:rPr>
                <w:rFonts w:cstheme="minorHAnsi"/>
                <w:bCs/>
                <w:i/>
                <w:iCs/>
                <w:sz w:val="18"/>
                <w:szCs w:val="18"/>
                <w:lang w:eastAsia="sk-SK"/>
              </w:rPr>
              <w:t xml:space="preserve">. </w:t>
            </w:r>
            <w:r w:rsidR="004207A2" w:rsidRPr="00C86A70">
              <w:rPr>
                <w:rFonts w:cstheme="minorHAnsi"/>
                <w:bCs/>
                <w:i/>
                <w:iCs/>
                <w:sz w:val="18"/>
                <w:szCs w:val="18"/>
                <w:lang w:eastAsia="sk-SK"/>
              </w:rPr>
              <w:t xml:space="preserve">V profile absolventa sú pomocou </w:t>
            </w:r>
            <w:proofErr w:type="spellStart"/>
            <w:r w:rsidR="004207A2" w:rsidRPr="00C86A70">
              <w:rPr>
                <w:rFonts w:cstheme="minorHAnsi"/>
                <w:bCs/>
                <w:i/>
                <w:iCs/>
                <w:sz w:val="18"/>
                <w:szCs w:val="18"/>
                <w:lang w:eastAsia="sk-SK"/>
              </w:rPr>
              <w:t>deskriptorov</w:t>
            </w:r>
            <w:proofErr w:type="spellEnd"/>
            <w:r w:rsidR="004207A2" w:rsidRPr="00C86A70">
              <w:rPr>
                <w:rFonts w:cstheme="minorHAnsi"/>
                <w:bCs/>
                <w:i/>
                <w:iCs/>
                <w:sz w:val="18"/>
                <w:szCs w:val="18"/>
                <w:lang w:eastAsia="sk-SK"/>
              </w:rPr>
              <w:t xml:space="preserve"> presne vymedzené </w:t>
            </w:r>
            <w:proofErr w:type="spellStart"/>
            <w:r w:rsidR="00F941D8" w:rsidRPr="00C86A70">
              <w:rPr>
                <w:rFonts w:cstheme="minorHAnsi"/>
                <w:bCs/>
                <w:i/>
                <w:iCs/>
                <w:sz w:val="18"/>
                <w:szCs w:val="18"/>
                <w:lang w:eastAsia="sk-SK"/>
              </w:rPr>
              <w:t>verifikovateľné</w:t>
            </w:r>
            <w:proofErr w:type="spellEnd"/>
            <w:r w:rsidR="00F941D8" w:rsidRPr="00C86A70">
              <w:rPr>
                <w:rFonts w:cstheme="minorHAnsi"/>
                <w:bCs/>
                <w:i/>
                <w:iCs/>
                <w:sz w:val="18"/>
                <w:szCs w:val="18"/>
                <w:lang w:eastAsia="sk-SK"/>
              </w:rPr>
              <w:t xml:space="preserve"> </w:t>
            </w:r>
            <w:r w:rsidR="004207A2" w:rsidRPr="00C86A70">
              <w:rPr>
                <w:rFonts w:cstheme="minorHAnsi"/>
                <w:bCs/>
                <w:i/>
                <w:iCs/>
                <w:sz w:val="18"/>
                <w:szCs w:val="18"/>
                <w:lang w:eastAsia="sk-SK"/>
              </w:rPr>
              <w:t>vedomosti, zručnosti a kompetencie, ktoré absolvent získa po úspešnom absolvovaní štúdia.</w:t>
            </w:r>
            <w:r w:rsidR="002D29DB" w:rsidRPr="00C86A70">
              <w:rPr>
                <w:rFonts w:cstheme="minorHAnsi"/>
                <w:bCs/>
                <w:i/>
                <w:iCs/>
                <w:sz w:val="18"/>
                <w:szCs w:val="18"/>
                <w:lang w:eastAsia="sk-SK"/>
              </w:rPr>
              <w:t xml:space="preserve"> Profil absolventa je súčasťou opisu ŠP.</w:t>
            </w:r>
          </w:p>
        </w:tc>
        <w:tc>
          <w:tcPr>
            <w:tcW w:w="4252" w:type="dxa"/>
          </w:tcPr>
          <w:p w14:paraId="13E7C097" w14:textId="2EBCDAC3" w:rsidR="00180108" w:rsidRPr="00C86A70" w:rsidRDefault="00596C19" w:rsidP="00596C19">
            <w:pPr>
              <w:contextualSpacing/>
              <w:rPr>
                <w:rFonts w:cstheme="minorHAnsi"/>
                <w:bCs/>
                <w:i/>
                <w:iCs/>
                <w:sz w:val="18"/>
                <w:szCs w:val="18"/>
                <w:lang w:eastAsia="sk-SK"/>
              </w:rPr>
            </w:pPr>
            <w:r w:rsidRPr="00C86A70">
              <w:rPr>
                <w:rFonts w:cstheme="minorHAnsi"/>
                <w:bCs/>
                <w:i/>
                <w:iCs/>
                <w:sz w:val="18"/>
                <w:szCs w:val="18"/>
                <w:lang w:eastAsia="sk-SK"/>
              </w:rPr>
              <w:t>Opis ŠP (súčasť prílohy k žiadosti)</w:t>
            </w:r>
            <w:r w:rsidR="00F941D8" w:rsidRPr="00C86A70">
              <w:rPr>
                <w:rFonts w:cstheme="minorHAnsi"/>
                <w:bCs/>
                <w:i/>
                <w:iCs/>
                <w:sz w:val="18"/>
                <w:szCs w:val="18"/>
                <w:lang w:eastAsia="sk-SK"/>
              </w:rPr>
              <w:t xml:space="preserve"> </w:t>
            </w:r>
          </w:p>
        </w:tc>
      </w:tr>
    </w:tbl>
    <w:p w14:paraId="71707D5A" w14:textId="77777777" w:rsidR="000D46B8" w:rsidRPr="00C86A70" w:rsidRDefault="000D46B8" w:rsidP="00D91D9E">
      <w:pPr>
        <w:spacing w:after="0" w:line="240" w:lineRule="auto"/>
        <w:contextualSpacing/>
        <w:jc w:val="both"/>
        <w:rPr>
          <w:rFonts w:cstheme="minorHAnsi"/>
          <w:sz w:val="18"/>
          <w:szCs w:val="18"/>
        </w:rPr>
      </w:pPr>
    </w:p>
    <w:p w14:paraId="112203DD" w14:textId="294795E6" w:rsidR="00E82D04" w:rsidRDefault="00575600" w:rsidP="00D91D9E">
      <w:pPr>
        <w:spacing w:after="0" w:line="240" w:lineRule="auto"/>
        <w:jc w:val="both"/>
        <w:rPr>
          <w:rFonts w:cstheme="minorHAnsi"/>
          <w:sz w:val="18"/>
          <w:szCs w:val="18"/>
        </w:rPr>
      </w:pPr>
      <w:r w:rsidRPr="00C86A70">
        <w:rPr>
          <w:rFonts w:cstheme="minorHAnsi"/>
          <w:b/>
          <w:bCs/>
          <w:sz w:val="18"/>
          <w:szCs w:val="18"/>
        </w:rPr>
        <w:t>SP 2.8.</w:t>
      </w:r>
      <w:r w:rsidRPr="00C86A70">
        <w:rPr>
          <w:rFonts w:cstheme="minorHAnsi"/>
          <w:sz w:val="18"/>
          <w:szCs w:val="18"/>
        </w:rPr>
        <w:t xml:space="preserve"> </w:t>
      </w:r>
      <w:r w:rsidR="00070E54" w:rsidRPr="00C86A7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C86A70">
        <w:rPr>
          <w:rFonts w:cstheme="minorHAnsi"/>
          <w:sz w:val="18"/>
          <w:szCs w:val="18"/>
        </w:rPr>
        <w:t>vyjadreniami relevantných externých zainteresovaných strán alebo súhlasným stanoviskom právnickej osoby uvedenej v opise príslušného študijného odboru</w:t>
      </w:r>
      <w:bookmarkEnd w:id="1"/>
      <w:r w:rsidR="00070E54" w:rsidRPr="00C86A7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p w14:paraId="3A4E734B" w14:textId="77777777" w:rsidR="00AB20A4" w:rsidRPr="00C86A70" w:rsidRDefault="00AB20A4"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86C4D64" w14:textId="41F1CE4D"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7DE1C712" w14:textId="0F9C52E2"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13ABA52" w14:textId="77777777" w:rsidTr="007C3756">
        <w:trPr>
          <w:trHeight w:val="449"/>
        </w:trPr>
        <w:tc>
          <w:tcPr>
            <w:tcW w:w="5526" w:type="dxa"/>
          </w:tcPr>
          <w:p w14:paraId="61BA639F" w14:textId="5ACB29C4" w:rsidR="00222189" w:rsidRPr="00C86A70" w:rsidRDefault="00C57FF3" w:rsidP="00D91D9E">
            <w:pPr>
              <w:contextualSpacing/>
              <w:jc w:val="both"/>
              <w:rPr>
                <w:rFonts w:cstheme="minorHAnsi"/>
                <w:bCs/>
                <w:i/>
                <w:iCs/>
                <w:sz w:val="18"/>
                <w:szCs w:val="18"/>
                <w:lang w:eastAsia="sk-SK"/>
              </w:rPr>
            </w:pPr>
            <w:r w:rsidRPr="00C86A70">
              <w:rPr>
                <w:rFonts w:cstheme="minorHAnsi"/>
                <w:bCs/>
                <w:i/>
                <w:iCs/>
                <w:sz w:val="18"/>
                <w:szCs w:val="18"/>
                <w:lang w:eastAsia="sk-SK"/>
              </w:rPr>
              <w:t>Výstupy vzdelávania</w:t>
            </w:r>
            <w:r w:rsidR="00A46D0A" w:rsidRPr="00C86A70">
              <w:rPr>
                <w:rFonts w:cstheme="minorHAnsi"/>
                <w:bCs/>
                <w:i/>
                <w:iCs/>
                <w:sz w:val="18"/>
                <w:szCs w:val="18"/>
                <w:lang w:eastAsia="sk-SK"/>
              </w:rPr>
              <w:t>,</w:t>
            </w:r>
            <w:r w:rsidRPr="00C86A70">
              <w:rPr>
                <w:rFonts w:cstheme="minorHAnsi"/>
                <w:bCs/>
                <w:i/>
                <w:iCs/>
                <w:sz w:val="18"/>
                <w:szCs w:val="18"/>
                <w:lang w:eastAsia="sk-SK"/>
              </w:rPr>
              <w:t xml:space="preserve"> ako aj kvalifikácia získaná úspešným absolvovaním 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A46D0A" w:rsidRPr="00C86A70">
              <w:rPr>
                <w:rFonts w:cstheme="minorHAnsi"/>
                <w:bCs/>
                <w:i/>
                <w:iCs/>
                <w:sz w:val="18"/>
                <w:szCs w:val="18"/>
                <w:lang w:eastAsia="sk-SK"/>
              </w:rPr>
              <w:t>,</w:t>
            </w:r>
            <w:r w:rsidR="007C7C7A" w:rsidRPr="00C86A70">
              <w:rPr>
                <w:rFonts w:cstheme="minorHAnsi"/>
                <w:bCs/>
                <w:i/>
                <w:iCs/>
                <w:sz w:val="18"/>
                <w:szCs w:val="18"/>
                <w:lang w:eastAsia="sk-SK"/>
              </w:rPr>
              <w:t xml:space="preserve"> plne rešpektuje očakávania na výkon povolania, pre ktoré je daná kvalifikácia žiadaná. </w:t>
            </w:r>
            <w:r w:rsidR="00222189" w:rsidRPr="00C86A70">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C86A70" w:rsidRDefault="007C7C7A" w:rsidP="00D91D9E">
            <w:pPr>
              <w:contextualSpacing/>
              <w:jc w:val="both"/>
              <w:rPr>
                <w:rFonts w:cstheme="minorHAnsi"/>
                <w:bCs/>
                <w:i/>
                <w:iCs/>
                <w:sz w:val="18"/>
                <w:szCs w:val="18"/>
                <w:lang w:eastAsia="sk-SK"/>
              </w:rPr>
            </w:pPr>
            <w:r w:rsidRPr="00C86A70">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C86A70">
              <w:rPr>
                <w:rFonts w:cstheme="minorHAnsi"/>
                <w:bCs/>
                <w:i/>
                <w:iCs/>
                <w:sz w:val="18"/>
                <w:szCs w:val="18"/>
                <w:lang w:eastAsia="sk-SK"/>
              </w:rPr>
              <w:t xml:space="preserve"> </w:t>
            </w:r>
          </w:p>
        </w:tc>
        <w:tc>
          <w:tcPr>
            <w:tcW w:w="4252" w:type="dxa"/>
          </w:tcPr>
          <w:p w14:paraId="3FA61111" w14:textId="73284637" w:rsidR="007C7C7A" w:rsidRDefault="007C7C7A"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6B1A90AF" w14:textId="26109F78"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637655E8" w:rsidR="007C7C7A" w:rsidRPr="00C86A70" w:rsidRDefault="00735493"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právy o hodnotení študijného programu zainteresovanými stranami</w:t>
            </w:r>
            <w:r w:rsidR="00012B02">
              <w:rPr>
                <w:rFonts w:cstheme="minorHAnsi"/>
                <w:bCs/>
                <w:i/>
                <w:iCs/>
                <w:sz w:val="18"/>
                <w:szCs w:val="18"/>
                <w:lang w:eastAsia="sk-SK"/>
              </w:rPr>
              <w:t xml:space="preserve"> (súčasť prílohy k žiadosti)</w:t>
            </w:r>
          </w:p>
          <w:p w14:paraId="539AB5BB" w14:textId="7FC90978" w:rsidR="00F941D8" w:rsidRPr="00C86A70" w:rsidRDefault="00DD5D38"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Ciele a výstupy vzdelávania (súčasť prílohy k žiadosti)</w:t>
            </w:r>
          </w:p>
        </w:tc>
      </w:tr>
    </w:tbl>
    <w:p w14:paraId="71AD2502" w14:textId="77777777" w:rsidR="00285845" w:rsidRPr="00C86A70" w:rsidRDefault="00285845" w:rsidP="00D91D9E">
      <w:pPr>
        <w:pStyle w:val="Default"/>
        <w:jc w:val="both"/>
        <w:rPr>
          <w:rFonts w:asciiTheme="minorHAnsi" w:hAnsiTheme="minorHAnsi" w:cstheme="minorHAnsi"/>
          <w:b/>
          <w:bCs/>
          <w:color w:val="auto"/>
          <w:sz w:val="18"/>
          <w:szCs w:val="18"/>
        </w:rPr>
      </w:pPr>
    </w:p>
    <w:p w14:paraId="319D65D6" w14:textId="34A9D069" w:rsidR="00E82D04" w:rsidRPr="00C86A70" w:rsidRDefault="0057560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9.</w:t>
      </w:r>
      <w:r w:rsidRPr="00C86A70">
        <w:rPr>
          <w:rFonts w:asciiTheme="minorHAnsi" w:hAnsiTheme="minorHAnsi" w:cstheme="minorHAnsi"/>
          <w:color w:val="auto"/>
          <w:sz w:val="18"/>
          <w:szCs w:val="18"/>
        </w:rPr>
        <w:t xml:space="preserve"> </w:t>
      </w:r>
      <w:r w:rsidR="00070E54" w:rsidRPr="00C86A70">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86A70">
        <w:rPr>
          <w:rFonts w:asciiTheme="minorHAnsi" w:hAnsiTheme="minorHAnsi" w:cstheme="minorHAnsi"/>
          <w:color w:val="auto"/>
          <w:sz w:val="18"/>
          <w:szCs w:val="18"/>
        </w:rPr>
        <w:t xml:space="preserve"> </w:t>
      </w:r>
      <w:r w:rsidR="00E82D04" w:rsidRPr="00C86A70">
        <w:rPr>
          <w:rFonts w:asciiTheme="minorHAnsi" w:hAnsiTheme="minorHAnsi" w:cstheme="minorHAnsi"/>
          <w:i/>
          <w:iCs/>
          <w:color w:val="auto"/>
          <w:sz w:val="18"/>
          <w:szCs w:val="18"/>
        </w:rPr>
        <w:t>prenositeľných spôsobilostí</w:t>
      </w:r>
      <w:r w:rsidR="00E82D04" w:rsidRPr="00C86A70">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B140320" w14:textId="0FBE894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1F47C893" w14:textId="77777777" w:rsidTr="007C3756">
        <w:trPr>
          <w:trHeight w:val="517"/>
        </w:trPr>
        <w:tc>
          <w:tcPr>
            <w:tcW w:w="5526" w:type="dxa"/>
          </w:tcPr>
          <w:p w14:paraId="2D120D80" w14:textId="72892D20" w:rsidR="00280D07" w:rsidRPr="00C86A70" w:rsidRDefault="00202E42"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ruktúra, sekvencia a odborný obsah profilových predmetov 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w:t>
            </w:r>
            <w:r w:rsidR="000111D9" w:rsidRPr="00C86A70">
              <w:rPr>
                <w:rFonts w:cstheme="minorHAnsi"/>
                <w:bCs/>
                <w:i/>
                <w:iCs/>
                <w:sz w:val="18"/>
                <w:szCs w:val="18"/>
                <w:lang w:eastAsia="sk-SK"/>
              </w:rPr>
              <w:t>je</w:t>
            </w:r>
            <w:r w:rsidRPr="00C86A70">
              <w:rPr>
                <w:rFonts w:cstheme="minorHAnsi"/>
                <w:bCs/>
                <w:i/>
                <w:iCs/>
                <w:sz w:val="18"/>
                <w:szCs w:val="18"/>
                <w:lang w:eastAsia="sk-SK"/>
              </w:rPr>
              <w:t xml:space="preserve"> navrhnut</w:t>
            </w:r>
            <w:r w:rsidR="000111D9" w:rsidRPr="00C86A70">
              <w:rPr>
                <w:rFonts w:cstheme="minorHAnsi"/>
                <w:bCs/>
                <w:i/>
                <w:iCs/>
                <w:sz w:val="18"/>
                <w:szCs w:val="18"/>
                <w:lang w:eastAsia="sk-SK"/>
              </w:rPr>
              <w:t>ý</w:t>
            </w:r>
            <w:r w:rsidRPr="00C86A70">
              <w:rPr>
                <w:rFonts w:cstheme="minorHAnsi"/>
                <w:bCs/>
                <w:i/>
                <w:iCs/>
                <w:sz w:val="18"/>
                <w:szCs w:val="18"/>
                <w:lang w:eastAsia="sk-SK"/>
              </w:rPr>
              <w:t xml:space="preserve"> tak, aby bol profil absolventa naplnený vo všetký</w:t>
            </w:r>
            <w:r w:rsidR="0075186B">
              <w:rPr>
                <w:rFonts w:cstheme="minorHAnsi"/>
                <w:bCs/>
                <w:i/>
                <w:iCs/>
                <w:sz w:val="18"/>
                <w:szCs w:val="18"/>
                <w:lang w:eastAsia="sk-SK"/>
              </w:rPr>
              <w:t>ch</w:t>
            </w:r>
            <w:r w:rsidRPr="00C86A70">
              <w:rPr>
                <w:rFonts w:cstheme="minorHAnsi"/>
                <w:bCs/>
                <w:i/>
                <w:iCs/>
                <w:sz w:val="18"/>
                <w:szCs w:val="18"/>
                <w:lang w:eastAsia="sk-SK"/>
              </w:rPr>
              <w:t xml:space="preserve"> výstupoch vzdelávania. Obsah jednotlivých predmetov reflektuje aktuálne trendy, postupy a znalosti v ŠO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w:t>
            </w:r>
          </w:p>
        </w:tc>
        <w:tc>
          <w:tcPr>
            <w:tcW w:w="4252" w:type="dxa"/>
          </w:tcPr>
          <w:p w14:paraId="6A5A9914" w14:textId="4131F7DB" w:rsidR="007C3756" w:rsidRDefault="007C3756"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34FE649A" w14:textId="71B9B073"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61604756" w14:textId="4D644E1C" w:rsidR="002D29DB"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p w14:paraId="289CB7E6" w14:textId="7AC8E0E0" w:rsidR="007C3756" w:rsidRPr="00C86A70" w:rsidRDefault="007C3756" w:rsidP="00D91D9E">
            <w:pPr>
              <w:contextualSpacing/>
              <w:rPr>
                <w:rFonts w:cstheme="minorHAnsi"/>
                <w:bCs/>
                <w:i/>
                <w:iCs/>
                <w:sz w:val="18"/>
                <w:szCs w:val="18"/>
                <w:lang w:eastAsia="sk-SK"/>
              </w:rPr>
            </w:pPr>
          </w:p>
        </w:tc>
      </w:tr>
    </w:tbl>
    <w:p w14:paraId="7E588B7E" w14:textId="2005802C" w:rsidR="00E82D04" w:rsidRPr="00C86A70" w:rsidRDefault="00A2239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10</w:t>
      </w:r>
      <w:r w:rsidR="00C1092C"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E631FD5" w14:textId="049926D1"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5D8303E" w14:textId="77777777" w:rsidTr="007C3756">
        <w:trPr>
          <w:trHeight w:val="447"/>
        </w:trPr>
        <w:tc>
          <w:tcPr>
            <w:tcW w:w="5531" w:type="dxa"/>
          </w:tcPr>
          <w:p w14:paraId="0272C29F" w14:textId="7176EAC3" w:rsidR="00280D07" w:rsidRPr="00C86A70" w:rsidRDefault="00015EA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ri tvorbe </w:t>
            </w:r>
            <w:r w:rsidR="007C3756"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007C3756" w:rsidRPr="00C86A70">
              <w:rPr>
                <w:rFonts w:cstheme="minorHAnsi"/>
                <w:bCs/>
                <w:i/>
                <w:iCs/>
                <w:sz w:val="18"/>
                <w:szCs w:val="18"/>
                <w:lang w:eastAsia="sk-SK"/>
              </w:rPr>
              <w:t xml:space="preserve"> </w:t>
            </w:r>
            <w:r w:rsidRPr="00C86A70">
              <w:rPr>
                <w:rFonts w:cstheme="minorHAnsi"/>
                <w:bCs/>
                <w:i/>
                <w:iCs/>
                <w:sz w:val="18"/>
                <w:szCs w:val="18"/>
                <w:lang w:eastAsia="sk-SK"/>
              </w:rPr>
              <w:t xml:space="preserve">boli rešpektované ustanovenia Vyhlášky č. </w:t>
            </w:r>
            <w:r w:rsidR="007C3756" w:rsidRPr="00C86A70">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C86A70">
              <w:rPr>
                <w:rFonts w:cstheme="minorHAnsi"/>
                <w:bCs/>
                <w:i/>
                <w:iCs/>
                <w:sz w:val="18"/>
                <w:szCs w:val="18"/>
                <w:lang w:eastAsia="sk-SK"/>
              </w:rPr>
              <w:t xml:space="preserve">y a </w:t>
            </w:r>
            <w:r w:rsidR="007C3756" w:rsidRPr="00C86A70">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C86A70">
              <w:rPr>
                <w:rFonts w:cstheme="minorHAnsi"/>
                <w:bCs/>
                <w:i/>
                <w:iCs/>
                <w:sz w:val="18"/>
                <w:szCs w:val="18"/>
                <w:lang w:eastAsia="sk-SK"/>
              </w:rPr>
              <w:t>,</w:t>
            </w:r>
            <w:r w:rsidR="007C3756" w:rsidRPr="00C86A70">
              <w:rPr>
                <w:rFonts w:cstheme="minorHAnsi"/>
                <w:bCs/>
                <w:i/>
                <w:iCs/>
                <w:sz w:val="18"/>
                <w:szCs w:val="18"/>
                <w:lang w:eastAsia="sk-SK"/>
              </w:rPr>
              <w:t xml:space="preserve"> sú obsiahnuté v študijnom pláne a informačných listoch predmetov Š</w:t>
            </w:r>
            <w:r w:rsidR="000111D9" w:rsidRPr="00C86A70">
              <w:rPr>
                <w:rFonts w:cstheme="minorHAnsi"/>
                <w:bCs/>
                <w:i/>
                <w:iCs/>
                <w:sz w:val="18"/>
                <w:szCs w:val="18"/>
                <w:lang w:eastAsia="sk-SK"/>
              </w:rPr>
              <w:t>P</w:t>
            </w:r>
            <w:r w:rsidR="007C3756" w:rsidRPr="00C86A70">
              <w:rPr>
                <w:rFonts w:cstheme="minorHAnsi"/>
                <w:bCs/>
                <w:i/>
                <w:iCs/>
                <w:sz w:val="18"/>
                <w:szCs w:val="18"/>
                <w:lang w:eastAsia="sk-SK"/>
              </w:rPr>
              <w:t>.</w:t>
            </w:r>
          </w:p>
          <w:p w14:paraId="264FE9F9" w14:textId="5BC513E1" w:rsidR="00280D07" w:rsidRPr="00C86A70" w:rsidRDefault="00280D07" w:rsidP="00D91D9E">
            <w:pPr>
              <w:contextualSpacing/>
              <w:rPr>
                <w:rFonts w:cstheme="minorHAnsi"/>
                <w:bCs/>
                <w:i/>
                <w:iCs/>
                <w:sz w:val="18"/>
                <w:szCs w:val="18"/>
                <w:lang w:eastAsia="sk-SK"/>
              </w:rPr>
            </w:pPr>
          </w:p>
        </w:tc>
        <w:tc>
          <w:tcPr>
            <w:tcW w:w="4252" w:type="dxa"/>
          </w:tcPr>
          <w:p w14:paraId="6AEE58E6" w14:textId="68C2A581" w:rsidR="007C3756" w:rsidRDefault="007C3756"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E54476B" w14:textId="14DA7ACE"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C86A70" w:rsidRDefault="00596C19"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583F2F16" w14:textId="7A4CCB0B" w:rsidR="000111D9" w:rsidRPr="00C86A70" w:rsidRDefault="00596C19" w:rsidP="001E3366">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r w:rsidR="00320DBA" w:rsidRPr="00C86A70">
              <w:rPr>
                <w:rFonts w:cstheme="minorHAnsi"/>
                <w:bCs/>
                <w:i/>
                <w:iCs/>
                <w:sz w:val="18"/>
                <w:szCs w:val="18"/>
                <w:lang w:eastAsia="sk-SK"/>
              </w:rPr>
              <w:t xml:space="preserve"> </w:t>
            </w:r>
          </w:p>
          <w:p w14:paraId="62CFB824" w14:textId="18A82AB8" w:rsidR="00AD4D85" w:rsidRPr="00C86A70" w:rsidRDefault="00AD4D85" w:rsidP="000111D9">
            <w:pPr>
              <w:pStyle w:val="Odsekzoznamu"/>
              <w:ind w:left="320"/>
              <w:rPr>
                <w:rFonts w:cstheme="minorHAnsi"/>
                <w:sz w:val="18"/>
                <w:szCs w:val="18"/>
                <w:lang w:eastAsia="sk-SK"/>
              </w:rPr>
            </w:pPr>
          </w:p>
        </w:tc>
      </w:tr>
    </w:tbl>
    <w:p w14:paraId="64788FD6" w14:textId="77777777" w:rsidR="00575600" w:rsidRPr="00C86A70" w:rsidRDefault="00575600" w:rsidP="00D91D9E">
      <w:pPr>
        <w:pStyle w:val="Default"/>
        <w:contextualSpacing/>
        <w:rPr>
          <w:rFonts w:asciiTheme="minorHAnsi" w:hAnsiTheme="minorHAnsi" w:cstheme="minorHAnsi"/>
          <w:color w:val="auto"/>
          <w:sz w:val="18"/>
          <w:szCs w:val="18"/>
        </w:rPr>
      </w:pPr>
    </w:p>
    <w:p w14:paraId="25EC6F4A" w14:textId="0E12D5F4" w:rsidR="00E82D04" w:rsidRPr="00C86A70" w:rsidRDefault="00EF2EC3" w:rsidP="00D91D9E">
      <w:pPr>
        <w:spacing w:after="0" w:line="240" w:lineRule="auto"/>
        <w:jc w:val="both"/>
        <w:rPr>
          <w:rFonts w:cstheme="minorHAnsi"/>
          <w:sz w:val="18"/>
          <w:szCs w:val="18"/>
        </w:rPr>
      </w:pPr>
      <w:r w:rsidRPr="00C86A70">
        <w:rPr>
          <w:rFonts w:cstheme="minorHAnsi"/>
          <w:b/>
          <w:bCs/>
          <w:sz w:val="18"/>
          <w:szCs w:val="18"/>
        </w:rPr>
        <w:t>SP 2.11</w:t>
      </w:r>
      <w:r w:rsidR="00C109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233EC46" w14:textId="0E6849CA"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3DCA061C" w14:textId="77777777" w:rsidTr="002F144C">
        <w:trPr>
          <w:trHeight w:val="541"/>
        </w:trPr>
        <w:tc>
          <w:tcPr>
            <w:tcW w:w="5526" w:type="dxa"/>
          </w:tcPr>
          <w:p w14:paraId="46EEE3B1" w14:textId="62EAA8E3" w:rsidR="002F144C" w:rsidRPr="00C86A70" w:rsidRDefault="002F144C" w:rsidP="00B86042">
            <w:pPr>
              <w:contextualSpacing/>
              <w:jc w:val="both"/>
              <w:rPr>
                <w:rFonts w:cstheme="minorHAnsi"/>
                <w:bCs/>
                <w:i/>
                <w:iCs/>
                <w:sz w:val="18"/>
                <w:szCs w:val="18"/>
                <w:lang w:eastAsia="sk-SK"/>
              </w:rPr>
            </w:pPr>
          </w:p>
        </w:tc>
        <w:tc>
          <w:tcPr>
            <w:tcW w:w="4252" w:type="dxa"/>
          </w:tcPr>
          <w:p w14:paraId="55A1DDE2" w14:textId="570F8830" w:rsidR="00280D07" w:rsidRPr="00C86A70" w:rsidRDefault="00280D07" w:rsidP="00DD47F0">
            <w:pPr>
              <w:rPr>
                <w:rFonts w:cstheme="minorHAnsi"/>
                <w:bCs/>
                <w:i/>
                <w:iCs/>
                <w:sz w:val="18"/>
                <w:szCs w:val="18"/>
                <w:lang w:eastAsia="sk-SK"/>
              </w:rPr>
            </w:pPr>
          </w:p>
        </w:tc>
      </w:tr>
    </w:tbl>
    <w:p w14:paraId="0EB6D96F" w14:textId="77777777" w:rsidR="00575600" w:rsidRPr="00C86A70" w:rsidRDefault="00575600" w:rsidP="00D91D9E">
      <w:pPr>
        <w:pStyle w:val="Default"/>
        <w:contextualSpacing/>
        <w:rPr>
          <w:rFonts w:asciiTheme="minorHAnsi" w:hAnsiTheme="minorHAnsi" w:cstheme="minorHAnsi"/>
          <w:color w:val="auto"/>
          <w:sz w:val="18"/>
          <w:szCs w:val="18"/>
        </w:rPr>
      </w:pPr>
    </w:p>
    <w:p w14:paraId="7A762FF0" w14:textId="36DFEA14" w:rsidR="00E82D04" w:rsidRPr="00C86A70" w:rsidRDefault="00D25D26" w:rsidP="00D91D9E">
      <w:pPr>
        <w:spacing w:after="0" w:line="240" w:lineRule="auto"/>
        <w:jc w:val="both"/>
        <w:rPr>
          <w:rFonts w:cstheme="minorHAnsi"/>
          <w:sz w:val="18"/>
          <w:szCs w:val="18"/>
        </w:rPr>
      </w:pPr>
      <w:r w:rsidRPr="00C86A70">
        <w:rPr>
          <w:rFonts w:cstheme="minorHAnsi"/>
          <w:b/>
          <w:bCs/>
          <w:sz w:val="18"/>
          <w:szCs w:val="18"/>
        </w:rPr>
        <w:lastRenderedPageBreak/>
        <w:t>SP 2.12</w:t>
      </w:r>
      <w:r w:rsidR="00AE0018"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73EC64F" w14:textId="5DFA905C"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034690" w14:textId="77777777" w:rsidTr="00D002A2">
        <w:trPr>
          <w:trHeight w:val="644"/>
        </w:trPr>
        <w:tc>
          <w:tcPr>
            <w:tcW w:w="5526" w:type="dxa"/>
          </w:tcPr>
          <w:p w14:paraId="0522AE07" w14:textId="1507AAF1" w:rsidR="00280D07" w:rsidRPr="00C86A70" w:rsidRDefault="008F1FFB" w:rsidP="00B86042">
            <w:pPr>
              <w:contextualSpacing/>
              <w:jc w:val="both"/>
              <w:rPr>
                <w:rFonts w:cstheme="minorHAnsi"/>
                <w:i/>
                <w:iCs/>
                <w:sz w:val="18"/>
                <w:szCs w:val="18"/>
                <w:lang w:eastAsia="sk-SK"/>
              </w:rPr>
            </w:pPr>
            <w:r w:rsidRPr="00C86A70">
              <w:rPr>
                <w:rFonts w:cstheme="minorHAnsi"/>
                <w:bCs/>
                <w:i/>
                <w:iCs/>
                <w:sz w:val="18"/>
                <w:szCs w:val="18"/>
                <w:lang w:eastAsia="sk-SK"/>
              </w:rPr>
              <w:t>Obhajoba záverečnej práce je jednou z podmienok na úspešné ukončenie štúdia</w:t>
            </w:r>
            <w:r w:rsidR="0010216B" w:rsidRPr="00C86A70">
              <w:rPr>
                <w:rFonts w:cstheme="minorHAnsi"/>
                <w:bCs/>
                <w:i/>
                <w:iCs/>
                <w:sz w:val="18"/>
                <w:szCs w:val="18"/>
                <w:lang w:eastAsia="sk-SK"/>
              </w:rPr>
              <w:t xml:space="preserv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002A2" w:rsidRPr="00C86A70">
              <w:rPr>
                <w:rFonts w:cstheme="minorHAnsi"/>
                <w:bCs/>
                <w:i/>
                <w:iCs/>
                <w:sz w:val="18"/>
                <w:szCs w:val="18"/>
                <w:lang w:eastAsia="sk-SK"/>
              </w:rPr>
              <w:t>Úroveň a povaha tvorivých činností vo väzbe na záverečnú prácu</w:t>
            </w:r>
            <w:r w:rsidRPr="00C86A70">
              <w:rPr>
                <w:rFonts w:cstheme="minorHAnsi"/>
                <w:bCs/>
                <w:i/>
                <w:iCs/>
                <w:sz w:val="18"/>
                <w:szCs w:val="18"/>
                <w:lang w:eastAsia="sk-SK"/>
              </w:rPr>
              <w:t xml:space="preserve"> pre </w:t>
            </w:r>
            <w:r w:rsidR="00A90DDD" w:rsidRPr="00C86A70">
              <w:rPr>
                <w:rFonts w:cstheme="minorHAnsi"/>
                <w:bCs/>
                <w:i/>
                <w:iCs/>
                <w:sz w:val="18"/>
                <w:szCs w:val="18"/>
                <w:lang w:eastAsia="sk-SK"/>
              </w:rPr>
              <w:t>jednotlivé</w:t>
            </w:r>
            <w:r w:rsidRPr="00C86A70">
              <w:rPr>
                <w:rFonts w:cstheme="minorHAnsi"/>
                <w:bCs/>
                <w:i/>
                <w:iCs/>
                <w:sz w:val="18"/>
                <w:szCs w:val="18"/>
                <w:lang w:eastAsia="sk-SK"/>
              </w:rPr>
              <w:t xml:space="preserve"> stup</w:t>
            </w:r>
            <w:r w:rsidR="00A90DDD" w:rsidRPr="00C86A70">
              <w:rPr>
                <w:rFonts w:cstheme="minorHAnsi"/>
                <w:bCs/>
                <w:i/>
                <w:iCs/>
                <w:sz w:val="18"/>
                <w:szCs w:val="18"/>
                <w:lang w:eastAsia="sk-SK"/>
              </w:rPr>
              <w:t>ne</w:t>
            </w:r>
            <w:r w:rsidRPr="00C86A70">
              <w:rPr>
                <w:rFonts w:cstheme="minorHAnsi"/>
                <w:bCs/>
                <w:i/>
                <w:iCs/>
                <w:sz w:val="18"/>
                <w:szCs w:val="18"/>
                <w:lang w:eastAsia="sk-SK"/>
              </w:rPr>
              <w:t xml:space="preserve"> štúdia je špecifikovan</w:t>
            </w:r>
            <w:r w:rsidR="00A90DDD" w:rsidRPr="00C86A70">
              <w:rPr>
                <w:rFonts w:cstheme="minorHAnsi"/>
                <w:bCs/>
                <w:i/>
                <w:iCs/>
                <w:sz w:val="18"/>
                <w:szCs w:val="18"/>
                <w:lang w:eastAsia="sk-SK"/>
              </w:rPr>
              <w:t>á</w:t>
            </w:r>
            <w:r w:rsidRPr="00C86A70">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C86A70">
              <w:rPr>
                <w:rFonts w:cstheme="minorHAnsi"/>
                <w:bCs/>
                <w:i/>
                <w:iCs/>
                <w:sz w:val="18"/>
                <w:szCs w:val="18"/>
                <w:lang w:eastAsia="sk-SK"/>
              </w:rPr>
              <w:t xml:space="preserve"> a </w:t>
            </w:r>
            <w:r w:rsidRPr="00C86A70">
              <w:rPr>
                <w:rFonts w:cstheme="minorHAnsi"/>
                <w:bCs/>
                <w:i/>
                <w:iCs/>
                <w:sz w:val="18"/>
                <w:szCs w:val="18"/>
                <w:lang w:eastAsia="sk-SK"/>
              </w:rPr>
              <w:t xml:space="preserve">hodnotenia záverečnej práce sú </w:t>
            </w:r>
            <w:r w:rsidR="00B86042" w:rsidRPr="00C86A70">
              <w:rPr>
                <w:rFonts w:cstheme="minorHAnsi"/>
                <w:bCs/>
                <w:i/>
                <w:iCs/>
                <w:sz w:val="18"/>
                <w:szCs w:val="18"/>
                <w:lang w:eastAsia="sk-SK"/>
              </w:rPr>
              <w:t xml:space="preserve">uvedené </w:t>
            </w:r>
            <w:r w:rsidRPr="00C86A70">
              <w:rPr>
                <w:rFonts w:cstheme="minorHAnsi"/>
                <w:bCs/>
                <w:i/>
                <w:iCs/>
                <w:sz w:val="18"/>
                <w:szCs w:val="18"/>
                <w:lang w:eastAsia="sk-SK"/>
              </w:rPr>
              <w:t>v Študijnom poriadku FPV UMB.</w:t>
            </w:r>
          </w:p>
        </w:tc>
        <w:tc>
          <w:tcPr>
            <w:tcW w:w="4252" w:type="dxa"/>
          </w:tcPr>
          <w:p w14:paraId="0BB423E7" w14:textId="56F186A1" w:rsidR="00A90DDD" w:rsidRPr="00C86A70" w:rsidRDefault="00B86042" w:rsidP="001E3366">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 xml:space="preserve">Smernica </w:t>
            </w:r>
            <w:r w:rsidR="00A90DDD" w:rsidRPr="00C86A70">
              <w:rPr>
                <w:rFonts w:cstheme="minorHAnsi"/>
                <w:bCs/>
                <w:i/>
                <w:iCs/>
                <w:sz w:val="18"/>
                <w:szCs w:val="18"/>
                <w:lang w:eastAsia="sk-SK"/>
              </w:rPr>
              <w:t>č. 12/2011 o záverečných, rigoróznych a habilitačných prácach na Univerzite Mateja Bela v Banskej Bystrici</w:t>
            </w:r>
            <w:r w:rsidR="0010216B" w:rsidRPr="00C86A70">
              <w:rPr>
                <w:rFonts w:cstheme="minorHAnsi"/>
                <w:bCs/>
                <w:i/>
                <w:iCs/>
                <w:sz w:val="18"/>
                <w:szCs w:val="18"/>
                <w:lang w:eastAsia="sk-SK"/>
              </w:rPr>
              <w:br/>
            </w:r>
            <w:proofErr w:type="spellStart"/>
            <w:r w:rsidR="00A90DDD" w:rsidRPr="00C86A70">
              <w:rPr>
                <w:rFonts w:cstheme="minorHAnsi"/>
                <w:bCs/>
                <w:i/>
                <w:iCs/>
                <w:sz w:val="18"/>
                <w:szCs w:val="18"/>
                <w:lang w:eastAsia="sk-SK"/>
              </w:rPr>
              <w:t>link</w:t>
            </w:r>
            <w:proofErr w:type="spellEnd"/>
            <w:r w:rsidR="00A90DDD" w:rsidRPr="00C86A70">
              <w:rPr>
                <w:rFonts w:cstheme="minorHAnsi"/>
                <w:bCs/>
                <w:i/>
                <w:iCs/>
                <w:sz w:val="18"/>
                <w:szCs w:val="18"/>
                <w:lang w:eastAsia="sk-SK"/>
              </w:rPr>
              <w:t>: https://www.fpv.umb.sk/studium/pre-studenta/zaverecne-prace-a-statne-skusky.html</w:t>
            </w:r>
          </w:p>
          <w:p w14:paraId="2FB25ADC" w14:textId="77777777" w:rsidR="00A90DDD" w:rsidRPr="00C86A70" w:rsidRDefault="00A90DDD" w:rsidP="0010216B">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Študijný poriadok FPV UMB</w:t>
            </w:r>
          </w:p>
          <w:p w14:paraId="1E7AFB31" w14:textId="119FD4A5" w:rsidR="00A90DDD" w:rsidRPr="00C86A70" w:rsidRDefault="00A90DDD" w:rsidP="0010216B">
            <w:pPr>
              <w:pStyle w:val="Odsekzoznamu"/>
              <w:ind w:left="320"/>
              <w:rPr>
                <w:rFonts w:cstheme="minorHAns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e-studenta/studijny-poriadok-a-ine-dokumenty/studijny-poriadok.html</w:t>
            </w:r>
          </w:p>
        </w:tc>
      </w:tr>
    </w:tbl>
    <w:p w14:paraId="72D38B74" w14:textId="3899CE76" w:rsidR="00FC5770" w:rsidRPr="00C86A70" w:rsidRDefault="00FC5770" w:rsidP="00D91D9E">
      <w:pPr>
        <w:pStyle w:val="Default"/>
        <w:contextualSpacing/>
        <w:rPr>
          <w:rFonts w:asciiTheme="minorHAnsi" w:hAnsiTheme="minorHAnsi" w:cstheme="minorHAnsi"/>
          <w:color w:val="auto"/>
          <w:sz w:val="18"/>
          <w:szCs w:val="18"/>
        </w:rPr>
      </w:pPr>
    </w:p>
    <w:p w14:paraId="38191B25" w14:textId="034233BC" w:rsidR="00E82D04" w:rsidRPr="00C86A70" w:rsidRDefault="0052479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3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Schvaľovanie študijného programu </w:t>
      </w:r>
    </w:p>
    <w:p w14:paraId="5988D967" w14:textId="77777777" w:rsidR="00280D07" w:rsidRPr="00C86A70" w:rsidRDefault="00280D07" w:rsidP="00D91D9E">
      <w:pPr>
        <w:pStyle w:val="Odsekzoznamu"/>
        <w:spacing w:after="0" w:line="240" w:lineRule="auto"/>
        <w:ind w:left="284"/>
        <w:rPr>
          <w:rFonts w:cstheme="minorHAnsi"/>
          <w:b/>
          <w:bCs/>
          <w:sz w:val="18"/>
          <w:szCs w:val="18"/>
        </w:rPr>
      </w:pPr>
    </w:p>
    <w:p w14:paraId="3633206D" w14:textId="4A9786AC" w:rsidR="00E82D04" w:rsidRDefault="00524792" w:rsidP="00D91D9E">
      <w:pPr>
        <w:spacing w:after="0" w:line="240" w:lineRule="auto"/>
        <w:jc w:val="both"/>
        <w:rPr>
          <w:rFonts w:cstheme="minorHAnsi"/>
          <w:sz w:val="18"/>
          <w:szCs w:val="18"/>
        </w:rPr>
      </w:pPr>
      <w:r w:rsidRPr="00C86A70">
        <w:rPr>
          <w:rFonts w:cstheme="minorHAnsi"/>
          <w:b/>
          <w:bCs/>
          <w:sz w:val="18"/>
          <w:szCs w:val="18"/>
        </w:rPr>
        <w:t xml:space="preserve">SP 3.1. </w:t>
      </w:r>
      <w:r w:rsidR="00E82D04" w:rsidRPr="00C86A7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14:paraId="32165166" w14:textId="77A684E7" w:rsidR="00012B02" w:rsidRDefault="00012B02" w:rsidP="00D91D9E">
      <w:pPr>
        <w:spacing w:after="0" w:line="240" w:lineRule="auto"/>
        <w:jc w:val="both"/>
        <w:rPr>
          <w:rFonts w:cstheme="minorHAnsi"/>
          <w:sz w:val="18"/>
          <w:szCs w:val="18"/>
        </w:rPr>
      </w:pPr>
    </w:p>
    <w:p w14:paraId="4A45921F" w14:textId="77777777" w:rsidR="00012B02" w:rsidRPr="00C86A70" w:rsidRDefault="00012B02"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D3BFDE6" w14:textId="442001C7"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1882FE7" w14:textId="2D00A320"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115999B" w14:textId="77777777" w:rsidTr="005C5004">
        <w:trPr>
          <w:trHeight w:val="559"/>
        </w:trPr>
        <w:tc>
          <w:tcPr>
            <w:tcW w:w="5526" w:type="dxa"/>
          </w:tcPr>
          <w:p w14:paraId="1AF86B30" w14:textId="342FA372" w:rsidR="00280D07" w:rsidRPr="00C86A70" w:rsidRDefault="00A22BEE"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bol </w:t>
            </w:r>
            <w:r w:rsidR="00B86042" w:rsidRPr="00C86A70">
              <w:rPr>
                <w:rFonts w:cstheme="minorHAnsi"/>
                <w:bCs/>
                <w:i/>
                <w:iCs/>
                <w:sz w:val="18"/>
                <w:szCs w:val="18"/>
                <w:lang w:eastAsia="sk-SK"/>
              </w:rPr>
              <w:t xml:space="preserve">schválený </w:t>
            </w:r>
            <w:r w:rsidRPr="00C86A70">
              <w:rPr>
                <w:rFonts w:cstheme="minorHAnsi"/>
                <w:bCs/>
                <w:i/>
                <w:iCs/>
                <w:sz w:val="18"/>
                <w:szCs w:val="18"/>
                <w:lang w:eastAsia="sk-SK"/>
              </w:rPr>
              <w:t>v súlade s</w:t>
            </w:r>
            <w:r w:rsidR="00077C82" w:rsidRPr="00C86A70">
              <w:rPr>
                <w:rFonts w:cstheme="minorHAnsi"/>
                <w:bCs/>
                <w:i/>
                <w:iCs/>
                <w:sz w:val="18"/>
                <w:szCs w:val="18"/>
                <w:lang w:eastAsia="sk-SK"/>
              </w:rPr>
              <w:t> </w:t>
            </w:r>
            <w:r w:rsidRPr="00C86A70">
              <w:rPr>
                <w:rFonts w:cstheme="minorHAnsi"/>
                <w:bCs/>
                <w:i/>
                <w:iCs/>
                <w:sz w:val="18"/>
                <w:szCs w:val="18"/>
                <w:lang w:eastAsia="sk-SK"/>
              </w:rPr>
              <w:t>procesmi</w:t>
            </w:r>
            <w:r w:rsidR="00077C82" w:rsidRPr="00C86A70">
              <w:rPr>
                <w:rFonts w:cstheme="minorHAnsi"/>
                <w:bCs/>
                <w:i/>
                <w:iCs/>
                <w:sz w:val="18"/>
                <w:szCs w:val="18"/>
                <w:lang w:eastAsia="sk-SK"/>
              </w:rPr>
              <w:t xml:space="preserve"> definovanými </w:t>
            </w:r>
            <w:r w:rsidRPr="00C86A70">
              <w:rPr>
                <w:rFonts w:cstheme="minorHAnsi"/>
                <w:bCs/>
                <w:i/>
                <w:iCs/>
                <w:sz w:val="18"/>
                <w:szCs w:val="18"/>
                <w:lang w:eastAsia="sk-SK"/>
              </w:rPr>
              <w:t>v Smernici č.</w:t>
            </w:r>
            <w:r w:rsidR="00F0745A" w:rsidRPr="00C86A70">
              <w:rPr>
                <w:rFonts w:cstheme="minorHAnsi"/>
                <w:bCs/>
                <w:i/>
                <w:iCs/>
                <w:sz w:val="18"/>
                <w:szCs w:val="18"/>
                <w:lang w:eastAsia="sk-SK"/>
              </w:rPr>
              <w:t> </w:t>
            </w:r>
            <w:r w:rsidRPr="00C86A70">
              <w:rPr>
                <w:rFonts w:cstheme="minorHAnsi"/>
                <w:bCs/>
                <w:i/>
                <w:iCs/>
                <w:sz w:val="18"/>
                <w:szCs w:val="18"/>
                <w:lang w:eastAsia="sk-SK"/>
              </w:rPr>
              <w:t>1/2021</w:t>
            </w:r>
            <w:r w:rsidR="00077C82" w:rsidRPr="00C86A70">
              <w:rPr>
                <w:rFonts w:cstheme="minorHAnsi"/>
                <w:bCs/>
                <w:i/>
                <w:iCs/>
                <w:sz w:val="18"/>
                <w:szCs w:val="18"/>
                <w:lang w:eastAsia="sk-SK"/>
              </w:rPr>
              <w:t xml:space="preserve">. Nakoľko </w:t>
            </w:r>
            <w:r w:rsidR="00F0745A" w:rsidRPr="00C86A70">
              <w:rPr>
                <w:rFonts w:cstheme="minorHAnsi"/>
                <w:bCs/>
                <w:i/>
                <w:iCs/>
                <w:sz w:val="18"/>
                <w:szCs w:val="18"/>
                <w:lang w:eastAsia="sk-SK"/>
              </w:rPr>
              <w:t xml:space="preserve">v </w:t>
            </w:r>
            <w:r w:rsidR="00077C82" w:rsidRPr="00C86A70">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2F48B961" w:rsidR="00077C82" w:rsidRDefault="00077C82" w:rsidP="001021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13FC7D55" w14:textId="47774099" w:rsidR="00AB20A4" w:rsidRPr="00C86A70"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FB8A070" w14:textId="77777777" w:rsidR="00077C82" w:rsidRDefault="00077C82"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Metodický pokyn č. 1/2021 na určenie štruktúr a postupov podávania žiadostí o udelenie akreditácie študijného programu podľa § 30 zákona č</w:t>
            </w:r>
            <w:r w:rsidR="0010216B" w:rsidRPr="00C86A70">
              <w:rPr>
                <w:rFonts w:cstheme="minorHAnsi"/>
                <w:i/>
                <w:sz w:val="18"/>
                <w:szCs w:val="18"/>
                <w:lang w:eastAsia="sk-SK"/>
              </w:rPr>
              <w:t>. 269/2018 Z. z. do 31. 3. 2021</w:t>
            </w:r>
          </w:p>
          <w:p w14:paraId="7E26EAF0" w14:textId="77777777" w:rsidR="00AB20A4" w:rsidRDefault="00AB20A4" w:rsidP="00AB20A4">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9B3EA50" w14:textId="77777777" w:rsidR="00AB20A4" w:rsidRPr="00AB20A4" w:rsidRDefault="00AB20A4" w:rsidP="002C3E32">
            <w:pPr>
              <w:pStyle w:val="Odsekzoznamu"/>
              <w:numPr>
                <w:ilvl w:val="0"/>
                <w:numId w:val="34"/>
              </w:numPr>
              <w:ind w:left="320"/>
            </w:pPr>
            <w:r w:rsidRPr="00AB20A4">
              <w:rPr>
                <w:rFonts w:cstheme="minorHAnsi"/>
                <w:i/>
                <w:sz w:val="18"/>
                <w:szCs w:val="18"/>
                <w:lang w:eastAsia="sk-SK"/>
              </w:rPr>
              <w:t>Správa o plnení štandardov a kritérií na študijný program</w:t>
            </w:r>
          </w:p>
          <w:p w14:paraId="4734D67F" w14:textId="7EDC9283" w:rsidR="00AB20A4" w:rsidRPr="00C86A70" w:rsidRDefault="00AB20A4" w:rsidP="00AB20A4">
            <w:pPr>
              <w:pStyle w:val="Odsekzoznamu"/>
              <w:ind w:left="320"/>
              <w:rPr>
                <w:rFonts w:cstheme="minorHAnsi"/>
                <w:i/>
                <w:sz w:val="18"/>
                <w:szCs w:val="18"/>
                <w:lang w:eastAsia="sk-SK"/>
              </w:rPr>
            </w:pPr>
            <w:proofErr w:type="spellStart"/>
            <w:r w:rsidRPr="00AB20A4">
              <w:rPr>
                <w:rFonts w:cstheme="minorHAnsi"/>
                <w:i/>
                <w:sz w:val="18"/>
                <w:szCs w:val="18"/>
                <w:lang w:eastAsia="sk-SK"/>
              </w:rPr>
              <w:t>link</w:t>
            </w:r>
            <w:proofErr w:type="spellEnd"/>
            <w:r w:rsidRPr="00AB20A4">
              <w:rPr>
                <w:rFonts w:cstheme="minorHAnsi"/>
                <w:i/>
                <w:sz w:val="18"/>
                <w:szCs w:val="18"/>
                <w:lang w:eastAsia="sk-SK"/>
              </w:rPr>
              <w:t>: https://umbsk.sharepoint.com/sites/AkreditaciaFPV</w:t>
            </w:r>
          </w:p>
        </w:tc>
      </w:tr>
    </w:tbl>
    <w:p w14:paraId="626FC219" w14:textId="77777777" w:rsidR="00E82D04" w:rsidRPr="00C86A70" w:rsidRDefault="00E82D04" w:rsidP="00D91D9E">
      <w:pPr>
        <w:pStyle w:val="Default"/>
        <w:contextualSpacing/>
        <w:rPr>
          <w:rFonts w:asciiTheme="minorHAnsi" w:hAnsiTheme="minorHAnsi" w:cstheme="minorHAnsi"/>
          <w:color w:val="auto"/>
          <w:sz w:val="18"/>
          <w:szCs w:val="18"/>
        </w:rPr>
      </w:pPr>
    </w:p>
    <w:p w14:paraId="735E7B45" w14:textId="1DC762F4" w:rsidR="00E82D04" w:rsidRPr="00C86A70"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4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Učenie sa, vyučovanie a hodnotenie orientované na študenta </w:t>
      </w:r>
    </w:p>
    <w:p w14:paraId="7658AF6C" w14:textId="77777777" w:rsidR="005D6C13" w:rsidRPr="00C86A70" w:rsidRDefault="005D6C13" w:rsidP="00D91D9E">
      <w:pPr>
        <w:spacing w:after="0" w:line="240" w:lineRule="auto"/>
        <w:rPr>
          <w:rFonts w:cstheme="minorHAnsi"/>
          <w:b/>
          <w:bCs/>
          <w:sz w:val="18"/>
          <w:szCs w:val="18"/>
        </w:rPr>
      </w:pPr>
    </w:p>
    <w:p w14:paraId="0AAC04C6" w14:textId="51C14520" w:rsidR="00E82D04" w:rsidRPr="00C86A70" w:rsidRDefault="00953D1C" w:rsidP="00D91D9E">
      <w:pPr>
        <w:spacing w:after="0" w:line="240" w:lineRule="auto"/>
        <w:jc w:val="both"/>
        <w:rPr>
          <w:rFonts w:cstheme="minorHAnsi"/>
          <w:sz w:val="18"/>
          <w:szCs w:val="18"/>
        </w:rPr>
      </w:pPr>
      <w:r w:rsidRPr="00C86A70">
        <w:rPr>
          <w:rFonts w:cstheme="minorHAnsi"/>
          <w:b/>
          <w:bCs/>
          <w:sz w:val="18"/>
          <w:szCs w:val="18"/>
        </w:rPr>
        <w:t>SP 4.1.</w:t>
      </w:r>
      <w:r w:rsidRPr="00C86A70">
        <w:rPr>
          <w:rFonts w:cstheme="minorHAnsi"/>
          <w:sz w:val="18"/>
          <w:szCs w:val="18"/>
        </w:rPr>
        <w:t xml:space="preserve"> </w:t>
      </w:r>
      <w:r w:rsidR="00E82D04" w:rsidRPr="00C86A7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C86A70" w:rsidRDefault="00A22BE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4252" w:type="dxa"/>
          </w:tcPr>
          <w:p w14:paraId="0AAAFF4E" w14:textId="4026F568"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77B8E4B" w14:textId="77777777" w:rsidTr="00A22BEE">
        <w:trPr>
          <w:trHeight w:val="535"/>
        </w:trPr>
        <w:tc>
          <w:tcPr>
            <w:tcW w:w="5526" w:type="dxa"/>
          </w:tcPr>
          <w:p w14:paraId="259B96CF" w14:textId="6A6E7A84" w:rsidR="00FC5770" w:rsidRPr="00C86A70" w:rsidRDefault="009B7660" w:rsidP="0075186B">
            <w:pPr>
              <w:contextualSpacing/>
              <w:jc w:val="both"/>
              <w:rPr>
                <w:rFonts w:cstheme="minorHAnsi"/>
                <w:i/>
                <w:iCs/>
                <w:sz w:val="18"/>
                <w:szCs w:val="18"/>
                <w:lang w:eastAsia="sk-SK"/>
              </w:rPr>
            </w:pPr>
            <w:r w:rsidRPr="00C86A70">
              <w:rPr>
                <w:rFonts w:cstheme="minorHAnsi"/>
                <w:i/>
                <w:iCs/>
                <w:sz w:val="18"/>
                <w:szCs w:val="18"/>
                <w:lang w:eastAsia="sk-SK"/>
              </w:rPr>
              <w:t xml:space="preserve">Pravidlá, formy a metódy výučby </w:t>
            </w:r>
            <w:r w:rsidR="00517147" w:rsidRPr="00C86A70">
              <w:rPr>
                <w:rFonts w:cstheme="minorHAnsi"/>
                <w:i/>
                <w:iCs/>
                <w:sz w:val="18"/>
                <w:szCs w:val="18"/>
                <w:lang w:eastAsia="sk-SK"/>
              </w:rPr>
              <w:t xml:space="preserve">v predmetoch ŠP </w:t>
            </w:r>
            <w:r w:rsidR="00DD47F0" w:rsidRPr="00C86A70">
              <w:rPr>
                <w:rFonts w:cstheme="minorHAnsi"/>
                <w:bCs/>
                <w:i/>
                <w:iCs/>
                <w:sz w:val="18"/>
                <w:szCs w:val="18"/>
                <w:lang w:eastAsia="sk-SK"/>
              </w:rPr>
              <w:t>environmentálna biológia</w:t>
            </w:r>
            <w:r w:rsidR="00517147" w:rsidRPr="00C86A70">
              <w:rPr>
                <w:rFonts w:cstheme="minorHAnsi"/>
                <w:i/>
                <w:iCs/>
                <w:sz w:val="18"/>
                <w:szCs w:val="18"/>
                <w:lang w:eastAsia="sk-SK"/>
              </w:rPr>
              <w:t xml:space="preserve"> sú presne definované v informačných listoch predmeto</w:t>
            </w:r>
            <w:r w:rsidR="0075186B">
              <w:rPr>
                <w:rFonts w:cstheme="minorHAnsi"/>
                <w:i/>
                <w:iCs/>
                <w:sz w:val="18"/>
                <w:szCs w:val="18"/>
                <w:lang w:eastAsia="sk-SK"/>
              </w:rPr>
              <w:t>v</w:t>
            </w:r>
            <w:r w:rsidR="00517147" w:rsidRPr="00C86A70">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4A9009C2" w14:textId="70C8C552" w:rsidR="00517147"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5CF53EEA" w14:textId="2FA7C5C1" w:rsidR="00FC5770" w:rsidRPr="00C86A70" w:rsidRDefault="00FC5770" w:rsidP="00D91D9E">
            <w:pPr>
              <w:contextualSpacing/>
              <w:rPr>
                <w:rFonts w:cstheme="minorHAnsi"/>
                <w:i/>
                <w:sz w:val="18"/>
                <w:szCs w:val="18"/>
                <w:lang w:eastAsia="sk-SK"/>
              </w:rPr>
            </w:pPr>
          </w:p>
        </w:tc>
      </w:tr>
    </w:tbl>
    <w:p w14:paraId="78B103D5" w14:textId="77777777" w:rsidR="00575600" w:rsidRPr="00C86A70" w:rsidRDefault="00575600" w:rsidP="00D91D9E">
      <w:pPr>
        <w:pStyle w:val="Default"/>
        <w:contextualSpacing/>
        <w:rPr>
          <w:rFonts w:asciiTheme="minorHAnsi" w:hAnsiTheme="minorHAnsi" w:cstheme="minorHAnsi"/>
          <w:color w:val="auto"/>
          <w:sz w:val="18"/>
          <w:szCs w:val="18"/>
        </w:rPr>
      </w:pPr>
    </w:p>
    <w:p w14:paraId="79F6671B" w14:textId="1963265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2.</w:t>
      </w:r>
      <w:r w:rsidRPr="00C86A70">
        <w:rPr>
          <w:rFonts w:cstheme="minorHAnsi"/>
          <w:sz w:val="18"/>
          <w:szCs w:val="18"/>
        </w:rPr>
        <w:t xml:space="preserve"> </w:t>
      </w:r>
      <w:r w:rsidR="00E82D04" w:rsidRPr="00C86A7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6521"/>
        <w:gridCol w:w="3257"/>
      </w:tblGrid>
      <w:tr w:rsidR="00C86A70" w:rsidRPr="00C86A70" w14:paraId="4C19EEC3" w14:textId="77777777" w:rsidTr="00AB20A4">
        <w:trPr>
          <w:cnfStyle w:val="100000000000" w:firstRow="1" w:lastRow="0" w:firstColumn="0" w:lastColumn="0" w:oddVBand="0" w:evenVBand="0" w:oddHBand="0" w:evenHBand="0" w:firstRowFirstColumn="0" w:firstRowLastColumn="0" w:lastRowFirstColumn="0" w:lastRowLastColumn="0"/>
          <w:trHeight w:val="128"/>
        </w:trPr>
        <w:tc>
          <w:tcPr>
            <w:tcW w:w="6521" w:type="dxa"/>
          </w:tcPr>
          <w:p w14:paraId="4316884B" w14:textId="734E77A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257" w:type="dxa"/>
          </w:tcPr>
          <w:p w14:paraId="527776EB" w14:textId="7D281FD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BA4793" w14:textId="77777777" w:rsidTr="00AB20A4">
        <w:trPr>
          <w:trHeight w:val="585"/>
        </w:trPr>
        <w:tc>
          <w:tcPr>
            <w:tcW w:w="6521" w:type="dxa"/>
          </w:tcPr>
          <w:p w14:paraId="71D113A1" w14:textId="59F0AE1A" w:rsidR="0010216B" w:rsidRPr="00C86A70" w:rsidRDefault="0010216B" w:rsidP="0010216B">
            <w:pPr>
              <w:jc w:val="both"/>
              <w:rPr>
                <w:rFonts w:cstheme="minorHAnsi"/>
                <w:i/>
                <w:sz w:val="18"/>
                <w:szCs w:val="18"/>
              </w:rPr>
            </w:pPr>
            <w:r w:rsidRPr="00C86A70">
              <w:rPr>
                <w:rFonts w:cstheme="minorHAnsi"/>
                <w:i/>
                <w:sz w:val="18"/>
                <w:szCs w:val="18"/>
              </w:rPr>
              <w:t xml:space="preserve">Základným dokumentom na definovanie pravidiel štúdia je Študijný poriadok FPV UMB, </w:t>
            </w:r>
            <w:r w:rsidR="009768D0" w:rsidRPr="00C86A70">
              <w:rPr>
                <w:rFonts w:cstheme="minorHAnsi"/>
                <w:i/>
                <w:sz w:val="18"/>
                <w:szCs w:val="18"/>
              </w:rPr>
              <w:t>ktorý</w:t>
            </w:r>
            <w:r w:rsidRPr="00C86A70">
              <w:rPr>
                <w:rFonts w:cstheme="minorHAnsi"/>
                <w:i/>
                <w:sz w:val="18"/>
                <w:szCs w:val="18"/>
              </w:rPr>
              <w:t xml:space="preserve"> </w:t>
            </w:r>
            <w:r w:rsidR="009768D0" w:rsidRPr="00C86A70">
              <w:rPr>
                <w:rFonts w:cstheme="minorHAnsi"/>
                <w:i/>
                <w:sz w:val="18"/>
                <w:szCs w:val="18"/>
              </w:rPr>
              <w:t xml:space="preserve">tiež </w:t>
            </w:r>
            <w:r w:rsidRPr="00C86A70">
              <w:rPr>
                <w:rFonts w:cstheme="minorHAnsi"/>
                <w:i/>
                <w:sz w:val="18"/>
                <w:szCs w:val="18"/>
              </w:rPr>
              <w:t xml:space="preserve">umožňuje študentovi schváliť individuálny študijný plán pri splnení stanovených podmienok. </w:t>
            </w:r>
            <w:r w:rsidR="009768D0" w:rsidRPr="00C86A70">
              <w:rPr>
                <w:rFonts w:cstheme="minorHAnsi"/>
                <w:i/>
                <w:sz w:val="18"/>
                <w:szCs w:val="18"/>
              </w:rPr>
              <w:t xml:space="preserve">Flexibilita štúdia v ŠP </w:t>
            </w:r>
            <w:r w:rsidR="00DD47F0" w:rsidRPr="00C86A70">
              <w:rPr>
                <w:rFonts w:cstheme="minorHAnsi"/>
                <w:bCs/>
                <w:i/>
                <w:iCs/>
                <w:sz w:val="18"/>
                <w:szCs w:val="18"/>
                <w:lang w:eastAsia="sk-SK"/>
              </w:rPr>
              <w:t>environmentálna biológia</w:t>
            </w:r>
            <w:r w:rsidR="009768D0" w:rsidRPr="00C86A70">
              <w:rPr>
                <w:rFonts w:cstheme="minorHAnsi"/>
                <w:i/>
                <w:sz w:val="18"/>
                <w:szCs w:val="18"/>
              </w:rPr>
              <w:t xml:space="preserve"> je </w:t>
            </w:r>
            <w:r w:rsidR="00B86042" w:rsidRPr="00C86A70">
              <w:rPr>
                <w:rFonts w:cstheme="minorHAnsi"/>
                <w:i/>
                <w:sz w:val="18"/>
                <w:szCs w:val="18"/>
              </w:rPr>
              <w:t xml:space="preserve">zabezpečená </w:t>
            </w:r>
            <w:r w:rsidR="009768D0" w:rsidRPr="00C86A70">
              <w:rPr>
                <w:rFonts w:cstheme="minorHAnsi"/>
                <w:i/>
                <w:sz w:val="18"/>
                <w:szCs w:val="18"/>
              </w:rPr>
              <w:t xml:space="preserve">aj ponukou povinne voliteľných predmetov, prostredníctvom ktorých si </w:t>
            </w:r>
            <w:r w:rsidR="009768D0" w:rsidRPr="00C86A70">
              <w:rPr>
                <w:rFonts w:cstheme="minorHAnsi"/>
                <w:i/>
                <w:sz w:val="18"/>
                <w:szCs w:val="18"/>
              </w:rPr>
              <w:lastRenderedPageBreak/>
              <w:t>študent sám určí trajektóriu svojho štúdia. Okrem toho majú študenti možnosť absolvovať časť štúdia na inej VŠ s uznávaním dovezených hodnotení.</w:t>
            </w:r>
          </w:p>
          <w:p w14:paraId="2179E2A9" w14:textId="136DAEA1" w:rsidR="009E3D6B" w:rsidRPr="00C86A70" w:rsidRDefault="009E3D6B" w:rsidP="0010216B">
            <w:pPr>
              <w:jc w:val="both"/>
              <w:rPr>
                <w:rFonts w:cstheme="minorHAnsi"/>
                <w:i/>
                <w:sz w:val="18"/>
                <w:szCs w:val="18"/>
              </w:rPr>
            </w:pPr>
            <w:r w:rsidRPr="00C86A70">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a v Smernici č. 4/2019 o mobilitách Erasmus+ na UMB.</w:t>
            </w:r>
          </w:p>
          <w:p w14:paraId="02519B73" w14:textId="02076904" w:rsidR="009E3D6B" w:rsidRPr="00C86A70" w:rsidRDefault="009E3D6B" w:rsidP="0010216B">
            <w:pPr>
              <w:jc w:val="both"/>
              <w:rPr>
                <w:rFonts w:cstheme="minorHAnsi"/>
                <w:i/>
                <w:sz w:val="18"/>
                <w:szCs w:val="18"/>
              </w:rPr>
            </w:pPr>
            <w:r w:rsidRPr="00C86A70">
              <w:rPr>
                <w:rFonts w:cstheme="minorHAnsi"/>
                <w:bCs/>
                <w:i/>
                <w:sz w:val="18"/>
                <w:szCs w:val="18"/>
              </w:rPr>
              <w:t>Stratégia internacionalizácie UMB</w:t>
            </w:r>
            <w:r w:rsidRPr="00C86A70">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Internacionalizácia obojsmerne</w:t>
            </w:r>
            <w:r w:rsidRPr="00C86A70">
              <w:rPr>
                <w:rFonts w:cstheme="minorHAnsi"/>
                <w:i/>
                <w:sz w:val="18"/>
                <w:szCs w:val="18"/>
              </w:rPr>
              <w:t xml:space="preserve"> – UMB podporuje </w:t>
            </w:r>
            <w:proofErr w:type="spellStart"/>
            <w:r w:rsidRPr="00C86A70">
              <w:rPr>
                <w:rFonts w:cstheme="minorHAnsi"/>
                <w:i/>
                <w:sz w:val="18"/>
                <w:szCs w:val="18"/>
              </w:rPr>
              <w:t>mobilitné</w:t>
            </w:r>
            <w:proofErr w:type="spellEnd"/>
            <w:r w:rsidRPr="00C86A70">
              <w:rPr>
                <w:rFonts w:cstheme="minorHAnsi"/>
                <w:i/>
                <w:sz w:val="18"/>
                <w:szCs w:val="18"/>
              </w:rPr>
              <w:t xml:space="preserve"> aktivity prichádzajúcich a odchádzajúcich študentov, pedagógov a zamestnancov vo všetkých prístupných </w:t>
            </w:r>
            <w:proofErr w:type="spellStart"/>
            <w:r w:rsidRPr="00C86A70">
              <w:rPr>
                <w:rFonts w:cstheme="minorHAnsi"/>
                <w:i/>
                <w:sz w:val="18"/>
                <w:szCs w:val="18"/>
              </w:rPr>
              <w:t>mobilitných</w:t>
            </w:r>
            <w:proofErr w:type="spellEnd"/>
            <w:r w:rsidRPr="00C86A70">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C86A70" w:rsidRDefault="009E3D6B" w:rsidP="0010216B">
            <w:pPr>
              <w:numPr>
                <w:ilvl w:val="0"/>
                <w:numId w:val="25"/>
              </w:numPr>
              <w:jc w:val="both"/>
              <w:rPr>
                <w:rFonts w:cstheme="minorHAnsi"/>
                <w:i/>
                <w:sz w:val="18"/>
                <w:szCs w:val="18"/>
              </w:rPr>
            </w:pPr>
            <w:proofErr w:type="spellStart"/>
            <w:r w:rsidRPr="00C86A70">
              <w:rPr>
                <w:rFonts w:cstheme="minorHAnsi"/>
                <w:bCs/>
                <w:i/>
                <w:sz w:val="18"/>
                <w:szCs w:val="18"/>
              </w:rPr>
              <w:t>Transverzálna</w:t>
            </w:r>
            <w:proofErr w:type="spellEnd"/>
            <w:r w:rsidRPr="00C86A70">
              <w:rPr>
                <w:rFonts w:cstheme="minorHAnsi"/>
                <w:bCs/>
                <w:i/>
                <w:sz w:val="18"/>
                <w:szCs w:val="18"/>
              </w:rPr>
              <w:t xml:space="preserve"> internacionalizácia</w:t>
            </w:r>
            <w:r w:rsidRPr="00C86A70">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Viacjazyčná univerzita</w:t>
            </w:r>
            <w:r w:rsidRPr="00C86A70">
              <w:rPr>
                <w:rFonts w:cstheme="minorHAnsi"/>
                <w:i/>
                <w:sz w:val="18"/>
                <w:szCs w:val="18"/>
              </w:rPr>
              <w:t xml:space="preserve"> – UMB aktívne presadzuje politiku rôznorodosti, viacjazyčnosti a otvorenosti kultúrneho dialógu.</w:t>
            </w:r>
          </w:p>
          <w:p w14:paraId="27FD5227" w14:textId="77777777" w:rsidR="009E3D6B" w:rsidRPr="00C86A70" w:rsidRDefault="009E3D6B" w:rsidP="0010216B">
            <w:pPr>
              <w:jc w:val="both"/>
              <w:rPr>
                <w:rFonts w:cstheme="minorHAnsi"/>
                <w:i/>
                <w:sz w:val="18"/>
                <w:szCs w:val="18"/>
              </w:rPr>
            </w:pPr>
            <w:r w:rsidRPr="00C86A70">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C86A70">
              <w:rPr>
                <w:rFonts w:cstheme="minorHAnsi"/>
                <w:i/>
                <w:sz w:val="18"/>
                <w:szCs w:val="18"/>
              </w:rPr>
              <w:t>kurikúl</w:t>
            </w:r>
            <w:proofErr w:type="spellEnd"/>
            <w:r w:rsidRPr="00C86A70">
              <w:rPr>
                <w:rFonts w:cstheme="minorHAnsi"/>
                <w:i/>
                <w:sz w:val="18"/>
                <w:szCs w:val="18"/>
              </w:rPr>
              <w:t xml:space="preserve"> ponúkaných na UMB.</w:t>
            </w:r>
          </w:p>
          <w:p w14:paraId="502090FE" w14:textId="48341FA7" w:rsidR="009E3D6B" w:rsidRPr="00C86A70" w:rsidRDefault="009E3D6B" w:rsidP="0010216B">
            <w:pPr>
              <w:jc w:val="both"/>
              <w:rPr>
                <w:rFonts w:cstheme="minorHAnsi"/>
                <w:i/>
                <w:sz w:val="18"/>
                <w:szCs w:val="18"/>
              </w:rPr>
            </w:pPr>
            <w:r w:rsidRPr="00C86A70">
              <w:rPr>
                <w:rFonts w:cstheme="minorHAnsi"/>
                <w:i/>
                <w:sz w:val="18"/>
                <w:szCs w:val="18"/>
              </w:rPr>
              <w:t xml:space="preserve">V súlade s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na 2021 – 2028 základným nástrojom podpory mobilít </w:t>
            </w:r>
            <w:r w:rsidRPr="00C86A70">
              <w:rPr>
                <w:rFonts w:cstheme="minorHAnsi"/>
                <w:bCs/>
                <w:i/>
                <w:sz w:val="18"/>
                <w:szCs w:val="18"/>
              </w:rPr>
              <w:t>ostane program Erasmus+</w:t>
            </w:r>
            <w:r w:rsidRPr="00C86A70">
              <w:rPr>
                <w:rFonts w:cstheme="minorHAnsi"/>
                <w:i/>
                <w:sz w:val="18"/>
                <w:szCs w:val="18"/>
              </w:rPr>
              <w:t xml:space="preserve">. Tento program je implementovaný na úrovni všetkých štrukturálnych jednotiek UMB a jeho administrácia podlieha vnútorným predpisom UMB. </w:t>
            </w:r>
            <w:r w:rsidRPr="00C86A70">
              <w:rPr>
                <w:rFonts w:cstheme="minorHAnsi"/>
                <w:bCs/>
                <w:i/>
                <w:sz w:val="18"/>
                <w:szCs w:val="18"/>
              </w:rPr>
              <w:t>Cieľom UMB je zapojiť sa do všetkých kľúčových akcií Erasmus+, do všetkých čiastkových aktivít a výziev</w:t>
            </w:r>
            <w:r w:rsidRPr="00C86A70">
              <w:rPr>
                <w:rFonts w:cstheme="minorHAnsi"/>
                <w:i/>
                <w:sz w:val="18"/>
                <w:szCs w:val="18"/>
              </w:rPr>
              <w:t xml:space="preserve"> podľa potreby akademickej obce. UMB sa systematicky venuje precíznej administrácii akcie Erasmu</w:t>
            </w:r>
            <w:r w:rsidR="0075186B">
              <w:rPr>
                <w:rFonts w:cstheme="minorHAnsi"/>
                <w:i/>
                <w:sz w:val="18"/>
                <w:szCs w:val="18"/>
              </w:rPr>
              <w:t>s+ KA1, ktorá dlhodobo prináša u</w:t>
            </w:r>
            <w:r w:rsidRPr="00C86A70">
              <w:rPr>
                <w:rFonts w:cstheme="minorHAnsi"/>
                <w:i/>
                <w:sz w:val="18"/>
                <w:szCs w:val="18"/>
              </w:rPr>
              <w:t>niverzite pozitívne výsledky v oblasti internacionalizácie.</w:t>
            </w:r>
          </w:p>
          <w:p w14:paraId="2D6FC0EE" w14:textId="0F9D52B0" w:rsidR="00B4448B" w:rsidRPr="00C86A70" w:rsidRDefault="00B4448B" w:rsidP="00D91D9E">
            <w:pPr>
              <w:rPr>
                <w:rFonts w:cstheme="minorHAnsi"/>
                <w:bCs/>
                <w:i/>
                <w:iCs/>
                <w:sz w:val="18"/>
                <w:szCs w:val="18"/>
              </w:rPr>
            </w:pPr>
          </w:p>
        </w:tc>
        <w:tc>
          <w:tcPr>
            <w:tcW w:w="3257" w:type="dxa"/>
          </w:tcPr>
          <w:p w14:paraId="46D32B85" w14:textId="17B8E6F3" w:rsidR="009768D0" w:rsidRPr="00C86A70" w:rsidRDefault="009768D0"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oriadok FPV UMB</w:t>
            </w:r>
          </w:p>
          <w:p w14:paraId="2B80B6FE" w14:textId="1DDC7194" w:rsidR="00596C19" w:rsidRPr="00C86A70" w:rsidRDefault="00596C19" w:rsidP="00596C19">
            <w:pPr>
              <w:pStyle w:val="Odsekzoznamu"/>
              <w:ind w:left="316"/>
              <w:rPr>
                <w:rFonts w:cstheme="minorHAnsi"/>
                <w:i/>
                <w:sz w:val="18"/>
                <w:szCs w:val="18"/>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w:t>
            </w:r>
            <w:r w:rsidRPr="00C86A70">
              <w:rPr>
                <w:rFonts w:cstheme="minorHAnsi"/>
                <w:bCs/>
                <w:i/>
                <w:iCs/>
                <w:sz w:val="18"/>
                <w:szCs w:val="18"/>
                <w:lang w:eastAsia="sk-SK"/>
              </w:rPr>
              <w:lastRenderedPageBreak/>
              <w:t>e-studenta/studijny-poriadok-a-ine-dokumenty/studijny-poriadok.html</w:t>
            </w:r>
          </w:p>
          <w:p w14:paraId="0538D6AD" w14:textId="7F91302B" w:rsidR="009768D0" w:rsidRPr="00C86A70" w:rsidRDefault="00596C19" w:rsidP="009768D0">
            <w:pPr>
              <w:pStyle w:val="Odsekzoznamu"/>
              <w:numPr>
                <w:ilvl w:val="0"/>
                <w:numId w:val="35"/>
              </w:numPr>
              <w:ind w:left="316"/>
              <w:rPr>
                <w:rFonts w:cstheme="minorHAnsi"/>
                <w:i/>
                <w:sz w:val="18"/>
                <w:szCs w:val="18"/>
              </w:rPr>
            </w:pPr>
            <w:r w:rsidRPr="00C86A70">
              <w:rPr>
                <w:rFonts w:cstheme="minorHAnsi"/>
                <w:i/>
                <w:sz w:val="18"/>
                <w:szCs w:val="18"/>
              </w:rPr>
              <w:t>Študijný plán ŠP (súčasť prílohy k žiadosti)</w:t>
            </w:r>
          </w:p>
          <w:p w14:paraId="0117F8F8" w14:textId="6CDF8AF1" w:rsidR="009E3D6B" w:rsidRPr="00C86A70" w:rsidRDefault="009E3D6B" w:rsidP="009768D0">
            <w:pPr>
              <w:pStyle w:val="Odsekzoznamu"/>
              <w:numPr>
                <w:ilvl w:val="0"/>
                <w:numId w:val="35"/>
              </w:numPr>
              <w:ind w:left="316"/>
              <w:rPr>
                <w:rFonts w:cstheme="minorHAnsi"/>
                <w:i/>
                <w:sz w:val="18"/>
                <w:szCs w:val="18"/>
              </w:rPr>
            </w:pPr>
            <w:r w:rsidRPr="00C86A70">
              <w:rPr>
                <w:rFonts w:cstheme="minorHAnsi"/>
                <w:i/>
                <w:sz w:val="18"/>
                <w:szCs w:val="18"/>
              </w:rPr>
              <w:t xml:space="preserve">Dlhodobý zámer UMB </w:t>
            </w:r>
            <w:r w:rsidR="00B86042" w:rsidRPr="00C86A70">
              <w:rPr>
                <w:rFonts w:cstheme="minorHAnsi"/>
                <w:i/>
                <w:sz w:val="18"/>
                <w:szCs w:val="18"/>
              </w:rPr>
              <w:t xml:space="preserve">na </w:t>
            </w:r>
            <w:r w:rsidRPr="00C86A70">
              <w:rPr>
                <w:rFonts w:cstheme="minorHAnsi"/>
                <w:i/>
                <w:sz w:val="18"/>
                <w:szCs w:val="18"/>
              </w:rPr>
              <w:t>roky 2015 – 2020</w:t>
            </w:r>
          </w:p>
          <w:p w14:paraId="538982EB" w14:textId="254D9927"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umb.sk/app/cmsFile.php?disposition=i&amp;ID=5141</w:t>
            </w:r>
          </w:p>
          <w:p w14:paraId="3EE3AD17" w14:textId="56E22501" w:rsidR="009E3D6B" w:rsidRPr="00C86A70" w:rsidRDefault="00B86042" w:rsidP="009768D0">
            <w:pPr>
              <w:pStyle w:val="Odsekzoznamu"/>
              <w:numPr>
                <w:ilvl w:val="0"/>
                <w:numId w:val="35"/>
              </w:numPr>
              <w:ind w:left="316"/>
              <w:rPr>
                <w:rFonts w:cstheme="minorHAnsi"/>
                <w:i/>
                <w:sz w:val="18"/>
                <w:szCs w:val="18"/>
              </w:rPr>
            </w:pPr>
            <w:r w:rsidRPr="00C86A70">
              <w:rPr>
                <w:rFonts w:cstheme="minorHAnsi"/>
                <w:i/>
                <w:sz w:val="18"/>
                <w:szCs w:val="18"/>
              </w:rPr>
              <w:t xml:space="preserve">Smernica </w:t>
            </w:r>
            <w:r w:rsidR="009E3D6B" w:rsidRPr="00C86A70">
              <w:rPr>
                <w:rFonts w:cstheme="minorHAnsi"/>
                <w:i/>
                <w:sz w:val="18"/>
                <w:szCs w:val="18"/>
              </w:rPr>
              <w:t>č. 4/2019 o mobilitách Erasmus+ na UMB</w:t>
            </w:r>
          </w:p>
          <w:p w14:paraId="1FDD4AED" w14:textId="1836DA39"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p w14:paraId="2A8EDCFD" w14:textId="76A7C9BA" w:rsidR="009E3D6B" w:rsidRPr="00C86A70" w:rsidRDefault="009E3D6B" w:rsidP="009768D0">
            <w:pPr>
              <w:pStyle w:val="Odsekzoznamu"/>
              <w:numPr>
                <w:ilvl w:val="0"/>
                <w:numId w:val="35"/>
              </w:numPr>
              <w:ind w:left="316"/>
              <w:rPr>
                <w:rFonts w:cstheme="minorHAnsi"/>
                <w:i/>
                <w:sz w:val="18"/>
                <w:szCs w:val="18"/>
              </w:rPr>
            </w:pPr>
            <w:r w:rsidRPr="00C86A70">
              <w:rPr>
                <w:rFonts w:cstheme="minorHAnsi"/>
                <w:bCs/>
                <w:i/>
                <w:sz w:val="18"/>
                <w:szCs w:val="18"/>
              </w:rPr>
              <w:t>Stratégia internacionalizácie UMB</w:t>
            </w:r>
          </w:p>
          <w:p w14:paraId="33493670" w14:textId="4F0FC1E9" w:rsidR="00B4448B" w:rsidRPr="00C86A70" w:rsidRDefault="009E3D6B" w:rsidP="009768D0">
            <w:pPr>
              <w:pStyle w:val="Odsekzoznamu"/>
              <w:ind w:left="316"/>
              <w:rPr>
                <w:rFonts w:cstheme="minorHAnsi"/>
                <w:i/>
                <w:iCs/>
                <w:sz w:val="18"/>
                <w:szCs w:val="18"/>
                <w:lang w:eastAsia="sk-SK"/>
              </w:rPr>
            </w:pPr>
            <w:proofErr w:type="spellStart"/>
            <w:r w:rsidRPr="00C86A70">
              <w:rPr>
                <w:rFonts w:cstheme="minorHAnsi"/>
                <w:i/>
                <w:sz w:val="18"/>
                <w:szCs w:val="18"/>
              </w:rPr>
              <w:t>link</w:t>
            </w:r>
            <w:proofErr w:type="spellEnd"/>
            <w:r w:rsidRPr="00C86A70">
              <w:rPr>
                <w:rFonts w:cstheme="minorHAnsi"/>
                <w:i/>
                <w:sz w:val="18"/>
                <w:szCs w:val="18"/>
              </w:rPr>
              <w:t xml:space="preserve">: </w:t>
            </w:r>
            <w:hyperlink r:id="rId8">
              <w:r w:rsidRPr="00C86A70">
                <w:rPr>
                  <w:rStyle w:val="Hypertextovprepojenie"/>
                  <w:rFonts w:cstheme="minorHAnsi"/>
                  <w:i/>
                  <w:color w:val="auto"/>
                  <w:sz w:val="18"/>
                  <w:szCs w:val="18"/>
                </w:rPr>
                <w:t>https://www.umb.sk/en/international/</w:t>
              </w:r>
            </w:hyperlink>
          </w:p>
        </w:tc>
      </w:tr>
    </w:tbl>
    <w:p w14:paraId="1CD21905" w14:textId="77777777" w:rsidR="00575600" w:rsidRPr="00C86A70" w:rsidRDefault="00575600" w:rsidP="00D91D9E">
      <w:pPr>
        <w:pStyle w:val="Default"/>
        <w:contextualSpacing/>
        <w:rPr>
          <w:rFonts w:asciiTheme="minorHAnsi" w:hAnsiTheme="minorHAnsi" w:cstheme="minorHAnsi"/>
          <w:color w:val="auto"/>
          <w:sz w:val="18"/>
          <w:szCs w:val="18"/>
        </w:rPr>
      </w:pPr>
    </w:p>
    <w:p w14:paraId="7CDE749C" w14:textId="3A6B4DC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3.</w:t>
      </w:r>
      <w:r w:rsidRPr="00C86A70">
        <w:rPr>
          <w:rFonts w:cstheme="minorHAnsi"/>
          <w:sz w:val="18"/>
          <w:szCs w:val="18"/>
        </w:rPr>
        <w:t xml:space="preserve"> </w:t>
      </w:r>
      <w:r w:rsidR="00E82D04" w:rsidRPr="00C86A7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86A70">
        <w:rPr>
          <w:rFonts w:cstheme="minorHAnsi"/>
          <w:i/>
          <w:iCs/>
          <w:sz w:val="18"/>
          <w:szCs w:val="18"/>
        </w:rPr>
        <w:t>tvorivých činnost</w:t>
      </w:r>
      <w:r w:rsidR="00E82D04" w:rsidRPr="00C86A70">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650B793" w14:textId="5240905E"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D794FC" w14:textId="77777777" w:rsidTr="00A22BEE">
        <w:trPr>
          <w:trHeight w:val="605"/>
        </w:trPr>
        <w:tc>
          <w:tcPr>
            <w:tcW w:w="5531" w:type="dxa"/>
          </w:tcPr>
          <w:p w14:paraId="704F5AE4" w14:textId="52D702BE" w:rsidR="00FC5770" w:rsidRPr="00C86A70" w:rsidRDefault="0025304E" w:rsidP="00D91D9E">
            <w:pPr>
              <w:contextualSpacing/>
              <w:jc w:val="both"/>
              <w:rPr>
                <w:rFonts w:cstheme="minorHAnsi"/>
                <w:i/>
                <w:iCs/>
                <w:sz w:val="18"/>
                <w:szCs w:val="18"/>
                <w:lang w:eastAsia="sk-SK"/>
              </w:rPr>
            </w:pPr>
            <w:r w:rsidRPr="00C86A70">
              <w:rPr>
                <w:rFonts w:cstheme="minorHAnsi"/>
                <w:i/>
                <w:iCs/>
                <w:sz w:val="18"/>
                <w:szCs w:val="18"/>
                <w:lang w:eastAsia="sk-SK"/>
              </w:rPr>
              <w:t xml:space="preserve">Študenti majú možnosť, počas svojho štúdia, aktívne sa podieľať na tvorivej činnosti v rámci ŠO </w:t>
            </w:r>
            <w:r w:rsidR="00DD47F0" w:rsidRPr="00C86A70">
              <w:rPr>
                <w:rFonts w:cstheme="minorHAnsi"/>
                <w:i/>
                <w:iCs/>
                <w:sz w:val="18"/>
                <w:szCs w:val="18"/>
                <w:lang w:eastAsia="sk-SK"/>
              </w:rPr>
              <w:t>ekologické a environmentálne vedy</w:t>
            </w:r>
            <w:r w:rsidR="00DB31ED" w:rsidRPr="00C86A70">
              <w:rPr>
                <w:rFonts w:cstheme="minorHAnsi"/>
                <w:i/>
                <w:iCs/>
                <w:sz w:val="18"/>
                <w:szCs w:val="18"/>
                <w:lang w:eastAsia="sk-SK"/>
              </w:rPr>
              <w:t xml:space="preserve"> spolu s pracovníkmi katedry</w:t>
            </w:r>
            <w:r w:rsidR="00F2465A" w:rsidRPr="00C86A70">
              <w:rPr>
                <w:rFonts w:cstheme="minorHAnsi"/>
                <w:i/>
                <w:iCs/>
                <w:sz w:val="18"/>
                <w:szCs w:val="18"/>
                <w:lang w:eastAsia="sk-SK"/>
              </w:rPr>
              <w:t xml:space="preserve"> biológie a ekológie a katedry životného prostredia</w:t>
            </w:r>
            <w:r w:rsidR="00DB31ED" w:rsidRPr="00C86A70">
              <w:rPr>
                <w:rFonts w:cstheme="minorHAnsi"/>
                <w:i/>
                <w:iCs/>
                <w:sz w:val="18"/>
                <w:szCs w:val="18"/>
                <w:lang w:eastAsia="sk-SK"/>
              </w:rPr>
              <w:t xml:space="preserve"> v rámci riešenia rôznych vedeckých projektov. </w:t>
            </w:r>
            <w:r w:rsidRPr="00C86A70">
              <w:rPr>
                <w:rFonts w:cstheme="minorHAnsi"/>
                <w:i/>
                <w:iCs/>
                <w:sz w:val="18"/>
                <w:szCs w:val="18"/>
                <w:lang w:eastAsia="sk-SK"/>
              </w:rPr>
              <w:t>Vyústením ich vedecko-výskumnej práce je účasť na študentskej vedeckej konferencii (ďalej ŠVK), ktorá je už niekoľko rokov organizovaná v </w:t>
            </w:r>
            <w:r w:rsidR="00B86042" w:rsidRPr="00C86A70">
              <w:rPr>
                <w:rFonts w:cstheme="minorHAnsi"/>
                <w:i/>
                <w:iCs/>
                <w:sz w:val="18"/>
                <w:szCs w:val="18"/>
                <w:lang w:eastAsia="sk-SK"/>
              </w:rPr>
              <w:t xml:space="preserve">kooperácii </w:t>
            </w:r>
            <w:r w:rsidRPr="00C86A70">
              <w:rPr>
                <w:rFonts w:cstheme="minorHAnsi"/>
                <w:i/>
                <w:iCs/>
                <w:sz w:val="18"/>
                <w:szCs w:val="18"/>
                <w:lang w:eastAsia="sk-SK"/>
              </w:rPr>
              <w:t>s FPV UKF v Nitre.</w:t>
            </w:r>
          </w:p>
          <w:p w14:paraId="114E1B79" w14:textId="1FB78995" w:rsidR="0025304E" w:rsidRPr="00C86A70" w:rsidRDefault="0025304E" w:rsidP="009768D0">
            <w:pPr>
              <w:contextualSpacing/>
              <w:jc w:val="both"/>
              <w:rPr>
                <w:rFonts w:cstheme="minorHAnsi"/>
                <w:i/>
                <w:iCs/>
                <w:sz w:val="18"/>
                <w:szCs w:val="18"/>
                <w:lang w:eastAsia="sk-SK"/>
              </w:rPr>
            </w:pPr>
            <w:r w:rsidRPr="00C86A70">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86A70">
              <w:rPr>
                <w:rFonts w:cstheme="minorHAnsi"/>
                <w:i/>
                <w:iCs/>
                <w:sz w:val="18"/>
                <w:szCs w:val="18"/>
                <w:lang w:eastAsia="sk-SK"/>
              </w:rPr>
              <w:t>ý</w:t>
            </w:r>
            <w:r w:rsidRPr="00C86A70">
              <w:rPr>
                <w:rFonts w:cstheme="minorHAnsi"/>
                <w:i/>
                <w:iCs/>
                <w:sz w:val="18"/>
                <w:szCs w:val="18"/>
                <w:lang w:eastAsia="sk-SK"/>
              </w:rPr>
              <w:t xml:space="preserve"> rozsah tvorivých činností, ktoré sa od neho očakávajú. Pozícia vedeckej pomocnej sily sa riadi Smernic</w:t>
            </w:r>
            <w:r w:rsidR="009768D0" w:rsidRPr="00C86A70">
              <w:rPr>
                <w:rFonts w:cstheme="minorHAnsi"/>
                <w:i/>
                <w:iCs/>
                <w:sz w:val="18"/>
                <w:szCs w:val="18"/>
                <w:lang w:eastAsia="sk-SK"/>
              </w:rPr>
              <w:t>ou</w:t>
            </w:r>
            <w:r w:rsidRPr="00C86A70">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C86A70" w:rsidRDefault="00DB31ED" w:rsidP="009768D0">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entská vedecká konferencia</w:t>
            </w:r>
          </w:p>
          <w:p w14:paraId="3920F608" w14:textId="77777777"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veda-a-vyskum/studentska-vedecka-konferencia/</w:t>
            </w:r>
          </w:p>
          <w:p w14:paraId="5F41E5BF" w14:textId="77777777" w:rsidR="00DB31ED" w:rsidRPr="00C86A70" w:rsidRDefault="00DB31ED" w:rsidP="009768D0">
            <w:pPr>
              <w:pStyle w:val="Odsekzoznamu"/>
              <w:numPr>
                <w:ilvl w:val="0"/>
                <w:numId w:val="35"/>
              </w:numPr>
              <w:ind w:left="320"/>
              <w:rPr>
                <w:rFonts w:cstheme="minorHAnsi"/>
                <w:i/>
                <w:iCs/>
                <w:sz w:val="18"/>
                <w:szCs w:val="18"/>
                <w:lang w:eastAsia="sk-SK"/>
              </w:rPr>
            </w:pPr>
            <w:r w:rsidRPr="00C86A70">
              <w:rPr>
                <w:rFonts w:cstheme="minorHAnsi"/>
                <w:i/>
                <w:iCs/>
                <w:sz w:val="18"/>
                <w:szCs w:val="18"/>
                <w:lang w:eastAsia="sk-SK"/>
              </w:rPr>
              <w:t>Smernica č. 1/2017 pre odsadzovanie pozícií študentských VPS na FPV UMB</w:t>
            </w:r>
          </w:p>
          <w:p w14:paraId="7C80AF72" w14:textId="21B5F43A"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iCs/>
                <w:sz w:val="18"/>
                <w:szCs w:val="18"/>
                <w:lang w:eastAsia="sk-SK"/>
              </w:rPr>
              <w:t>link</w:t>
            </w:r>
            <w:proofErr w:type="spellEnd"/>
            <w:r w:rsidRPr="00C86A70">
              <w:rPr>
                <w:rFonts w:cstheme="minorHAnsi"/>
                <w:i/>
                <w:iCs/>
                <w:sz w:val="18"/>
                <w:szCs w:val="18"/>
                <w:lang w:eastAsia="sk-SK"/>
              </w:rPr>
              <w:t>: https://www.fpv.umb.sk/veda-a-vyskum/vedecke-pomocne-sily/</w:t>
            </w:r>
          </w:p>
        </w:tc>
      </w:tr>
    </w:tbl>
    <w:p w14:paraId="6610E54D" w14:textId="77777777" w:rsidR="00575600" w:rsidRPr="00C86A70" w:rsidRDefault="00575600" w:rsidP="00D91D9E">
      <w:pPr>
        <w:pStyle w:val="Default"/>
        <w:contextualSpacing/>
        <w:rPr>
          <w:rFonts w:asciiTheme="minorHAnsi" w:hAnsiTheme="minorHAnsi" w:cstheme="minorHAnsi"/>
          <w:color w:val="auto"/>
          <w:sz w:val="18"/>
          <w:szCs w:val="18"/>
        </w:rPr>
      </w:pPr>
    </w:p>
    <w:p w14:paraId="7D2C83F9" w14:textId="15653755" w:rsidR="00E82D04" w:rsidRPr="00C86A70" w:rsidRDefault="00185906" w:rsidP="00D91D9E">
      <w:pPr>
        <w:spacing w:after="0" w:line="240" w:lineRule="auto"/>
        <w:jc w:val="both"/>
        <w:rPr>
          <w:rFonts w:cstheme="minorHAnsi"/>
          <w:sz w:val="18"/>
          <w:szCs w:val="18"/>
        </w:rPr>
      </w:pPr>
      <w:r w:rsidRPr="00C86A70">
        <w:rPr>
          <w:rFonts w:cstheme="minorHAnsi"/>
          <w:b/>
          <w:bCs/>
          <w:sz w:val="18"/>
          <w:szCs w:val="18"/>
        </w:rPr>
        <w:t>SP 4.4.</w:t>
      </w:r>
      <w:r w:rsidRPr="00C86A70">
        <w:rPr>
          <w:rFonts w:cstheme="minorHAnsi"/>
          <w:sz w:val="18"/>
          <w:szCs w:val="18"/>
        </w:rPr>
        <w:t xml:space="preserve"> </w:t>
      </w:r>
      <w:r w:rsidR="00E82D04" w:rsidRPr="00C86A7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2B1EE770" w14:textId="20FA10C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186ED5A" w14:textId="77777777" w:rsidTr="00A22BEE">
        <w:trPr>
          <w:trHeight w:val="510"/>
        </w:trPr>
        <w:tc>
          <w:tcPr>
            <w:tcW w:w="5531" w:type="dxa"/>
          </w:tcPr>
          <w:p w14:paraId="14F9CFEE" w14:textId="245D2D30" w:rsidR="00FC5770" w:rsidRPr="00C86A70" w:rsidRDefault="001F4598" w:rsidP="00B86042">
            <w:pPr>
              <w:contextualSpacing/>
              <w:jc w:val="both"/>
              <w:rPr>
                <w:rFonts w:cstheme="minorHAnsi"/>
                <w:bCs/>
                <w:i/>
                <w:iCs/>
                <w:sz w:val="18"/>
                <w:szCs w:val="18"/>
                <w:lang w:eastAsia="sk-SK"/>
              </w:rPr>
            </w:pPr>
            <w:r w:rsidRPr="00C86A70">
              <w:rPr>
                <w:rFonts w:cstheme="minorHAnsi"/>
                <w:bCs/>
                <w:i/>
                <w:iCs/>
                <w:sz w:val="18"/>
                <w:szCs w:val="18"/>
                <w:lang w:eastAsia="sk-SK"/>
              </w:rPr>
              <w:t xml:space="preserve">Rozsah aktívnych úloh, autonómie a samostatnosti študentov je parciálne </w:t>
            </w:r>
            <w:r w:rsidR="00B86042" w:rsidRPr="00C86A70">
              <w:rPr>
                <w:rFonts w:cstheme="minorHAnsi"/>
                <w:bCs/>
                <w:i/>
                <w:iCs/>
                <w:sz w:val="18"/>
                <w:szCs w:val="18"/>
                <w:lang w:eastAsia="sk-SK"/>
              </w:rPr>
              <w:t xml:space="preserve">vyjadrený </w:t>
            </w:r>
            <w:r w:rsidRPr="00C86A70">
              <w:rPr>
                <w:rFonts w:cstheme="minorHAnsi"/>
                <w:bCs/>
                <w:i/>
                <w:iCs/>
                <w:sz w:val="18"/>
                <w:szCs w:val="18"/>
                <w:lang w:eastAsia="sk-SK"/>
              </w:rPr>
              <w:t xml:space="preserve">aj v každom informačnom liste </w:t>
            </w:r>
            <w:r w:rsidR="00B86042" w:rsidRPr="00C86A70">
              <w:rPr>
                <w:rFonts w:cstheme="minorHAnsi"/>
                <w:bCs/>
                <w:i/>
                <w:iCs/>
                <w:sz w:val="18"/>
                <w:szCs w:val="18"/>
                <w:lang w:eastAsia="sk-SK"/>
              </w:rPr>
              <w:t xml:space="preserve">predmetu, </w:t>
            </w:r>
            <w:r w:rsidRPr="00C86A70">
              <w:rPr>
                <w:rFonts w:cstheme="minorHAnsi"/>
                <w:bCs/>
                <w:i/>
                <w:iCs/>
                <w:sz w:val="18"/>
                <w:szCs w:val="18"/>
                <w:lang w:eastAsia="sk-SK"/>
              </w:rPr>
              <w:t>v časti časová záťaž študenta</w:t>
            </w:r>
          </w:p>
        </w:tc>
        <w:tc>
          <w:tcPr>
            <w:tcW w:w="4252" w:type="dxa"/>
          </w:tcPr>
          <w:p w14:paraId="4EAA979B" w14:textId="732CF7F8" w:rsidR="00FC5770" w:rsidRPr="00C86A70" w:rsidRDefault="00596C19" w:rsidP="00D91D9E">
            <w:pPr>
              <w:contextualSpacing/>
              <w:rPr>
                <w:rFonts w:cstheme="minorHAnsi"/>
                <w:i/>
                <w:iCs/>
                <w:sz w:val="18"/>
                <w:szCs w:val="18"/>
                <w:lang w:eastAsia="sk-SK"/>
              </w:rPr>
            </w:pPr>
            <w:r w:rsidRPr="00C86A70">
              <w:rPr>
                <w:rFonts w:cstheme="minorHAnsi"/>
                <w:i/>
                <w:iCs/>
                <w:sz w:val="18"/>
                <w:szCs w:val="18"/>
                <w:lang w:eastAsia="sk-SK"/>
              </w:rPr>
              <w:t>Informačné listy predmetov ŠP (súčasť prílohy k žiadosti)</w:t>
            </w:r>
          </w:p>
        </w:tc>
      </w:tr>
    </w:tbl>
    <w:p w14:paraId="56426DC8" w14:textId="77777777" w:rsidR="00575600" w:rsidRPr="00C86A70" w:rsidRDefault="00575600" w:rsidP="00D91D9E">
      <w:pPr>
        <w:pStyle w:val="Default"/>
        <w:contextualSpacing/>
        <w:rPr>
          <w:rFonts w:asciiTheme="minorHAnsi" w:hAnsiTheme="minorHAnsi" w:cstheme="minorHAnsi"/>
          <w:color w:val="auto"/>
          <w:sz w:val="18"/>
          <w:szCs w:val="18"/>
        </w:rPr>
      </w:pPr>
    </w:p>
    <w:p w14:paraId="1FD13A00" w14:textId="0C7B5DD0" w:rsidR="00575600" w:rsidRPr="00C86A70" w:rsidRDefault="00185906"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5.</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2772FC0"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shd w:val="clear" w:color="auto" w:fill="auto"/>
          </w:tcPr>
          <w:p w14:paraId="614440CF" w14:textId="60CAE78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75186B" w:rsidRPr="00C86A70" w14:paraId="3D6D52A6" w14:textId="77777777" w:rsidTr="0075186B">
        <w:trPr>
          <w:trHeight w:val="567"/>
        </w:trPr>
        <w:tc>
          <w:tcPr>
            <w:tcW w:w="5526" w:type="dxa"/>
          </w:tcPr>
          <w:p w14:paraId="31128B58" w14:textId="2492A6BC" w:rsidR="0075186B" w:rsidRPr="00C86A70" w:rsidRDefault="0075186B" w:rsidP="0075186B">
            <w:pPr>
              <w:contextualSpacing/>
              <w:rPr>
                <w:rFonts w:cstheme="minorHAnsi"/>
                <w:i/>
                <w:iCs/>
                <w:sz w:val="18"/>
                <w:szCs w:val="18"/>
                <w:lang w:eastAsia="sk-SK"/>
              </w:rPr>
            </w:pPr>
            <w:r w:rsidRPr="00C86A70">
              <w:rPr>
                <w:rFonts w:cstheme="minorHAnsi"/>
                <w:i/>
                <w:iCs/>
                <w:sz w:val="18"/>
                <w:szCs w:val="18"/>
                <w:lang w:eastAsia="sk-SK"/>
              </w:rPr>
              <w:t xml:space="preserve">V rámci vzdelávacích činností jednotlivých  predmetov ŠP </w:t>
            </w:r>
            <w:r w:rsidRPr="00C86A70">
              <w:rPr>
                <w:rFonts w:cstheme="minorHAnsi"/>
                <w:bCs/>
                <w:i/>
                <w:iCs/>
                <w:sz w:val="18"/>
                <w:szCs w:val="18"/>
                <w:lang w:eastAsia="sk-SK"/>
              </w:rPr>
              <w:t>environmentálna biológia</w:t>
            </w:r>
            <w:r w:rsidRPr="00C86A70">
              <w:rPr>
                <w:rFonts w:cstheme="minorHAnsi"/>
                <w:i/>
                <w:iCs/>
                <w:sz w:val="18"/>
                <w:szCs w:val="18"/>
                <w:lang w:eastAsia="sk-SK"/>
              </w:rPr>
              <w:t xml:space="preserve"> sú používané rôzne metódy, ktoré podporujú aktivitu a samostatnosť študentov. Na dodržiavaní akademickej  etiky sa kladie dôraz počas celého ich štúdia. </w:t>
            </w:r>
          </w:p>
        </w:tc>
        <w:tc>
          <w:tcPr>
            <w:tcW w:w="4252" w:type="dxa"/>
          </w:tcPr>
          <w:p w14:paraId="64A6E97D" w14:textId="77777777" w:rsidR="0075186B"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1BFA193D" w:rsidR="0075186B" w:rsidRPr="00C86A70"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r>
            <w:proofErr w:type="spellStart"/>
            <w:r w:rsidRPr="00DC5F43">
              <w:rPr>
                <w:rFonts w:cstheme="minorHAnsi"/>
                <w:i/>
                <w:sz w:val="18"/>
                <w:szCs w:val="18"/>
                <w:lang w:eastAsia="sk-SK"/>
              </w:rPr>
              <w:t>link</w:t>
            </w:r>
            <w:proofErr w:type="spellEnd"/>
            <w:r w:rsidRPr="00DC5F43">
              <w:rPr>
                <w:rFonts w:cstheme="minorHAnsi"/>
                <w:i/>
                <w:sz w:val="18"/>
                <w:szCs w:val="18"/>
                <w:lang w:eastAsia="sk-SK"/>
              </w:rPr>
              <w:t>: https://www.umb.sk/univerzita/univerzita/o-univerzite/akademicka-etika-umb/eticka-komisia/eticky-kodex-studenta-umb.html</w:t>
            </w:r>
          </w:p>
        </w:tc>
      </w:tr>
    </w:tbl>
    <w:p w14:paraId="73F1408B" w14:textId="77777777" w:rsidR="00575600" w:rsidRPr="00C86A70" w:rsidRDefault="00575600" w:rsidP="00D91D9E">
      <w:pPr>
        <w:pStyle w:val="Default"/>
        <w:contextualSpacing/>
        <w:rPr>
          <w:rFonts w:asciiTheme="minorHAnsi" w:hAnsiTheme="minorHAnsi" w:cstheme="minorHAnsi"/>
          <w:color w:val="auto"/>
          <w:sz w:val="18"/>
          <w:szCs w:val="18"/>
        </w:rPr>
      </w:pPr>
    </w:p>
    <w:p w14:paraId="53B82A01" w14:textId="01941DDD" w:rsidR="00E82D04" w:rsidRPr="00C86A70" w:rsidRDefault="00696775"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4CF5252" w14:textId="0A9A3235"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CC663E" w14:textId="77777777" w:rsidTr="00A22BEE">
        <w:trPr>
          <w:trHeight w:val="567"/>
        </w:trPr>
        <w:tc>
          <w:tcPr>
            <w:tcW w:w="5526" w:type="dxa"/>
          </w:tcPr>
          <w:p w14:paraId="2FD08BA9" w14:textId="36E09849" w:rsidR="0055446D"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Spôsob hodnotenia študijných výsledkov je definovaný v Študijnom poriadku FPV UMB. </w:t>
            </w:r>
          </w:p>
          <w:p w14:paraId="6EE9DDF1" w14:textId="5F4BAD85" w:rsidR="00FC5770" w:rsidRPr="00C86A70" w:rsidRDefault="00DB31E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Informačný list každého predmetu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obsahuje presne vymedzené podmienky a metódy hodnotenia</w:t>
            </w:r>
            <w:r w:rsidR="0055446D" w:rsidRPr="00C86A70">
              <w:rPr>
                <w:rFonts w:cstheme="minorHAnsi"/>
                <w:bCs/>
                <w:i/>
                <w:iCs/>
                <w:sz w:val="18"/>
                <w:szCs w:val="18"/>
                <w:lang w:eastAsia="sk-SK"/>
              </w:rPr>
              <w:t xml:space="preserve"> v danom predmete</w:t>
            </w:r>
            <w:r w:rsidRPr="00C86A70">
              <w:rPr>
                <w:rFonts w:cstheme="minorHAnsi"/>
                <w:bCs/>
                <w:i/>
                <w:iCs/>
                <w:sz w:val="18"/>
                <w:szCs w:val="18"/>
                <w:lang w:eastAsia="sk-SK"/>
              </w:rPr>
              <w:t>, ktoré bud</w:t>
            </w:r>
            <w:r w:rsidR="0055446D" w:rsidRPr="00C86A70">
              <w:rPr>
                <w:rFonts w:cstheme="minorHAnsi"/>
                <w:bCs/>
                <w:i/>
                <w:iCs/>
                <w:sz w:val="18"/>
                <w:szCs w:val="18"/>
                <w:lang w:eastAsia="sk-SK"/>
              </w:rPr>
              <w:t>ú</w:t>
            </w:r>
            <w:r w:rsidRPr="00C86A70">
              <w:rPr>
                <w:rFonts w:cstheme="minorHAnsi"/>
                <w:bCs/>
                <w:i/>
                <w:iCs/>
                <w:sz w:val="18"/>
                <w:szCs w:val="18"/>
                <w:lang w:eastAsia="sk-SK"/>
              </w:rPr>
              <w:t xml:space="preserve"> použité pri </w:t>
            </w:r>
            <w:r w:rsidR="00BB2623" w:rsidRPr="00C86A70">
              <w:rPr>
                <w:rFonts w:cstheme="minorHAnsi"/>
                <w:bCs/>
                <w:i/>
                <w:iCs/>
                <w:sz w:val="18"/>
                <w:szCs w:val="18"/>
                <w:lang w:eastAsia="sk-SK"/>
              </w:rPr>
              <w:t xml:space="preserve">hodnotení </w:t>
            </w:r>
            <w:r w:rsidRPr="00C86A70">
              <w:rPr>
                <w:rFonts w:cstheme="minorHAnsi"/>
                <w:bCs/>
                <w:i/>
                <w:iCs/>
                <w:sz w:val="18"/>
                <w:szCs w:val="18"/>
                <w:lang w:eastAsia="sk-SK"/>
              </w:rPr>
              <w:t xml:space="preserve">získaných študijných výsledkov u študenta. </w:t>
            </w:r>
            <w:r w:rsidR="0055446D" w:rsidRPr="00C86A70">
              <w:rPr>
                <w:rFonts w:cstheme="minorHAnsi"/>
                <w:bCs/>
                <w:i/>
                <w:iCs/>
                <w:sz w:val="18"/>
                <w:szCs w:val="18"/>
                <w:lang w:eastAsia="sk-SK"/>
              </w:rPr>
              <w:t xml:space="preserve">Výsledky hodnotenia v rámci jednotlivých predmetov sú dokumentované a archivované </w:t>
            </w:r>
            <w:r w:rsidR="00BB2623" w:rsidRPr="00C86A70">
              <w:rPr>
                <w:rFonts w:cstheme="minorHAnsi"/>
                <w:bCs/>
                <w:i/>
                <w:iCs/>
                <w:sz w:val="18"/>
                <w:szCs w:val="18"/>
                <w:lang w:eastAsia="sk-SK"/>
              </w:rPr>
              <w:t xml:space="preserve"> jednotlivými vyučujúcimi</w:t>
            </w:r>
            <w:r w:rsidR="004B6A8D" w:rsidRPr="00C86A70">
              <w:rPr>
                <w:rFonts w:cstheme="minorHAnsi"/>
                <w:bCs/>
                <w:i/>
                <w:iCs/>
                <w:sz w:val="18"/>
                <w:szCs w:val="18"/>
                <w:lang w:eastAsia="sk-SK"/>
              </w:rPr>
              <w:t xml:space="preserve"> vo forme fyzických dokumentov, elektronických záznamov v LMS </w:t>
            </w:r>
            <w:proofErr w:type="spellStart"/>
            <w:r w:rsidR="004B6A8D" w:rsidRPr="00C86A70">
              <w:rPr>
                <w:rFonts w:cstheme="minorHAnsi"/>
                <w:bCs/>
                <w:i/>
                <w:iCs/>
                <w:sz w:val="18"/>
                <w:szCs w:val="18"/>
                <w:lang w:eastAsia="sk-SK"/>
              </w:rPr>
              <w:t>Moodle</w:t>
            </w:r>
            <w:proofErr w:type="spellEnd"/>
            <w:r w:rsidR="004B6A8D" w:rsidRPr="00C86A70">
              <w:rPr>
                <w:rFonts w:cstheme="minorHAnsi"/>
                <w:bCs/>
                <w:i/>
                <w:iCs/>
                <w:sz w:val="18"/>
                <w:szCs w:val="18"/>
                <w:lang w:eastAsia="sk-SK"/>
              </w:rPr>
              <w:t xml:space="preserve">, MS </w:t>
            </w:r>
            <w:proofErr w:type="spellStart"/>
            <w:r w:rsidR="004B6A8D" w:rsidRPr="00C86A70">
              <w:rPr>
                <w:rFonts w:cstheme="minorHAnsi"/>
                <w:bCs/>
                <w:i/>
                <w:iCs/>
                <w:sz w:val="18"/>
                <w:szCs w:val="18"/>
                <w:lang w:eastAsia="sk-SK"/>
              </w:rPr>
              <w:t>Teams</w:t>
            </w:r>
            <w:proofErr w:type="spellEnd"/>
            <w:r w:rsidR="004B6A8D" w:rsidRPr="00C86A70">
              <w:rPr>
                <w:rFonts w:cstheme="minorHAnsi"/>
                <w:bCs/>
                <w:i/>
                <w:iCs/>
                <w:sz w:val="18"/>
                <w:szCs w:val="18"/>
                <w:lang w:eastAsia="sk-SK"/>
              </w:rPr>
              <w:t xml:space="preserve"> a </w:t>
            </w:r>
            <w:r w:rsidR="0055446D" w:rsidRPr="00C86A70">
              <w:rPr>
                <w:rFonts w:cstheme="minorHAnsi"/>
                <w:bCs/>
                <w:i/>
                <w:iCs/>
                <w:sz w:val="18"/>
                <w:szCs w:val="18"/>
                <w:lang w:eastAsia="sk-SK"/>
              </w:rPr>
              <w:t>výsledné hodnotenie daného predmetu je zaznamenané v akademickom informačnom systéme</w:t>
            </w:r>
            <w:r w:rsidR="00BB2623" w:rsidRPr="00C86A70">
              <w:rPr>
                <w:rFonts w:cstheme="minorHAnsi"/>
                <w:bCs/>
                <w:i/>
                <w:iCs/>
                <w:sz w:val="18"/>
                <w:szCs w:val="18"/>
                <w:lang w:eastAsia="sk-SK"/>
              </w:rPr>
              <w:t xml:space="preserve"> (AIS)</w:t>
            </w:r>
            <w:r w:rsidR="0055446D" w:rsidRPr="00C86A70">
              <w:rPr>
                <w:rFonts w:cstheme="minorHAnsi"/>
                <w:bCs/>
                <w:i/>
                <w:iCs/>
                <w:sz w:val="18"/>
                <w:szCs w:val="18"/>
                <w:lang w:eastAsia="sk-SK"/>
              </w:rPr>
              <w:t>.</w:t>
            </w:r>
          </w:p>
        </w:tc>
        <w:tc>
          <w:tcPr>
            <w:tcW w:w="4252" w:type="dxa"/>
          </w:tcPr>
          <w:p w14:paraId="506ACEBD" w14:textId="5D4D3D09" w:rsidR="008317EE" w:rsidRPr="00C86A70" w:rsidRDefault="008317EE"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ijný poriadok FPV UMB</w:t>
            </w:r>
          </w:p>
          <w:p w14:paraId="772B7967" w14:textId="22A0B596" w:rsidR="008317EE" w:rsidRPr="00C86A70" w:rsidRDefault="008317EE" w:rsidP="001F4598">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7A0606CE" w14:textId="32FF6988" w:rsidR="00FC5770" w:rsidRPr="00C86A70" w:rsidRDefault="00596C19"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42FC91C" w14:textId="77777777" w:rsidR="0055446D" w:rsidRPr="00C86A70" w:rsidRDefault="0055446D"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Akademický informačný systém (AIS)</w:t>
            </w:r>
          </w:p>
          <w:p w14:paraId="1CF45778" w14:textId="57241E22" w:rsidR="00320DBA" w:rsidRPr="00C86A70" w:rsidRDefault="004B6A8D"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w:t>
            </w:r>
            <w:r w:rsidR="00320DBA" w:rsidRPr="00C86A70">
              <w:rPr>
                <w:rFonts w:cstheme="minorHAnsi"/>
                <w:i/>
                <w:sz w:val="18"/>
                <w:szCs w:val="18"/>
                <w:lang w:eastAsia="sk-SK"/>
              </w:rPr>
              <w:t>ink</w:t>
            </w:r>
            <w:proofErr w:type="spellEnd"/>
            <w:r w:rsidR="00320DBA" w:rsidRPr="00C86A70">
              <w:rPr>
                <w:rFonts w:cstheme="minorHAnsi"/>
                <w:i/>
                <w:sz w:val="18"/>
                <w:szCs w:val="18"/>
                <w:lang w:eastAsia="sk-SK"/>
              </w:rPr>
              <w:t>: https://ais2.umb.sk/ais/start.do</w:t>
            </w:r>
          </w:p>
        </w:tc>
      </w:tr>
    </w:tbl>
    <w:p w14:paraId="50EA7F42" w14:textId="77777777" w:rsidR="00575600" w:rsidRPr="00C86A70" w:rsidRDefault="00575600" w:rsidP="00D91D9E">
      <w:pPr>
        <w:pStyle w:val="Default"/>
        <w:contextualSpacing/>
        <w:rPr>
          <w:rFonts w:asciiTheme="minorHAnsi" w:hAnsiTheme="minorHAnsi" w:cstheme="minorHAnsi"/>
          <w:color w:val="auto"/>
          <w:sz w:val="18"/>
          <w:szCs w:val="18"/>
        </w:rPr>
      </w:pPr>
    </w:p>
    <w:p w14:paraId="5B305B4D" w14:textId="2627E4CD" w:rsidR="00E82D04" w:rsidRPr="00C86A70" w:rsidRDefault="00DC2BA3" w:rsidP="00D91D9E">
      <w:pPr>
        <w:spacing w:after="0" w:line="240" w:lineRule="auto"/>
        <w:jc w:val="both"/>
        <w:rPr>
          <w:rFonts w:cstheme="minorHAnsi"/>
          <w:sz w:val="18"/>
          <w:szCs w:val="18"/>
        </w:rPr>
      </w:pPr>
      <w:r w:rsidRPr="00C86A70">
        <w:rPr>
          <w:rFonts w:cstheme="minorHAnsi"/>
          <w:b/>
          <w:bCs/>
          <w:sz w:val="18"/>
          <w:szCs w:val="18"/>
        </w:rPr>
        <w:t>SP 4.7.</w:t>
      </w:r>
      <w:r w:rsidRPr="00C86A70">
        <w:rPr>
          <w:rFonts w:cstheme="minorHAnsi"/>
          <w:sz w:val="18"/>
          <w:szCs w:val="18"/>
        </w:rPr>
        <w:t xml:space="preserve"> </w:t>
      </w:r>
      <w:r w:rsidR="00E82D04" w:rsidRPr="00C86A7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E72049E" w14:textId="6E68F95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77E4A58" w14:textId="77777777" w:rsidTr="00A22BEE">
        <w:trPr>
          <w:trHeight w:val="567"/>
        </w:trPr>
        <w:tc>
          <w:tcPr>
            <w:tcW w:w="5526" w:type="dxa"/>
          </w:tcPr>
          <w:p w14:paraId="55F8B7E9" w14:textId="616AC4E1" w:rsidR="00FC5770"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Informačné listy predmetov</w:t>
            </w:r>
            <w:r w:rsidR="00626E95" w:rsidRPr="00C86A70">
              <w:rPr>
                <w:rFonts w:cstheme="minorHAnsi"/>
                <w:bCs/>
                <w:i/>
                <w:iCs/>
                <w:sz w:val="18"/>
                <w:szCs w:val="18"/>
                <w:lang w:eastAsia="sk-SK"/>
              </w:rPr>
              <w:t>, ktoré obsahujú presné podmienky hodnotenia pre daný predmet</w:t>
            </w:r>
            <w:r w:rsidRPr="00C86A70">
              <w:rPr>
                <w:rFonts w:cstheme="minorHAnsi"/>
                <w:bCs/>
                <w:i/>
                <w:iCs/>
                <w:sz w:val="18"/>
                <w:szCs w:val="18"/>
                <w:lang w:eastAsia="sk-SK"/>
              </w:rPr>
              <w:t xml:space="preserve"> sú zverejnené </w:t>
            </w:r>
            <w:r w:rsidR="00626E95" w:rsidRPr="00C86A70">
              <w:rPr>
                <w:rFonts w:cstheme="minorHAnsi"/>
                <w:bCs/>
                <w:i/>
                <w:iCs/>
                <w:sz w:val="18"/>
                <w:szCs w:val="18"/>
                <w:lang w:eastAsia="sk-SK"/>
              </w:rPr>
              <w:t xml:space="preserve">a voľne prístupné </w:t>
            </w:r>
            <w:r w:rsidRPr="00C86A70">
              <w:rPr>
                <w:rFonts w:cstheme="minorHAnsi"/>
                <w:bCs/>
                <w:i/>
                <w:iCs/>
                <w:sz w:val="18"/>
                <w:szCs w:val="18"/>
                <w:lang w:eastAsia="sk-SK"/>
              </w:rPr>
              <w:t xml:space="preserve">v akademickom informačnom systéme (AIS) a študenti sú s podmienkami hodnotenia </w:t>
            </w:r>
            <w:r w:rsidR="004B6A8D" w:rsidRPr="00C86A70">
              <w:rPr>
                <w:rFonts w:cstheme="minorHAnsi"/>
                <w:bCs/>
                <w:i/>
                <w:iCs/>
                <w:sz w:val="18"/>
                <w:szCs w:val="18"/>
                <w:lang w:eastAsia="sk-SK"/>
              </w:rPr>
              <w:t>v</w:t>
            </w:r>
            <w:r w:rsidRPr="00C86A70">
              <w:rPr>
                <w:rFonts w:cstheme="minorHAnsi"/>
                <w:bCs/>
                <w:i/>
                <w:iCs/>
                <w:sz w:val="18"/>
                <w:szCs w:val="18"/>
                <w:lang w:eastAsia="sk-SK"/>
              </w:rPr>
              <w:t xml:space="preserve"> každom predmete oboznámení hneď na začiatku výučbovej časti semestra.</w:t>
            </w:r>
          </w:p>
          <w:p w14:paraId="7C78CE64" w14:textId="5EF951FF" w:rsidR="004B6A8D" w:rsidRPr="00C86A70" w:rsidRDefault="004B6A8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Hodnotenie v jednotlivých predmetoch je konzistentné a spravodlivo aplikované vo vzťahu </w:t>
            </w:r>
            <w:r w:rsidR="00BB2623" w:rsidRPr="00C86A70">
              <w:rPr>
                <w:rFonts w:cstheme="minorHAnsi"/>
                <w:bCs/>
                <w:i/>
                <w:iCs/>
                <w:sz w:val="18"/>
                <w:szCs w:val="18"/>
                <w:lang w:eastAsia="sk-SK"/>
              </w:rPr>
              <w:t xml:space="preserve">ku </w:t>
            </w:r>
            <w:r w:rsidRPr="00C86A70">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C86A70">
              <w:rPr>
                <w:rFonts w:cstheme="minorHAnsi"/>
                <w:bCs/>
                <w:i/>
                <w:iCs/>
                <w:sz w:val="18"/>
                <w:szCs w:val="18"/>
                <w:lang w:eastAsia="sk-SK"/>
              </w:rPr>
              <w:t>.</w:t>
            </w:r>
          </w:p>
        </w:tc>
        <w:tc>
          <w:tcPr>
            <w:tcW w:w="4252" w:type="dxa"/>
          </w:tcPr>
          <w:p w14:paraId="02D19A62" w14:textId="57637DC6" w:rsidR="00626E95" w:rsidRPr="00C86A70" w:rsidRDefault="00596C19"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F2BFEFF" w14:textId="77777777" w:rsidR="00626E95" w:rsidRPr="00C86A70" w:rsidRDefault="00626E95"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Akademický informačný systém (AIS)</w:t>
            </w:r>
          </w:p>
          <w:p w14:paraId="4192CAE3" w14:textId="45E24CBC" w:rsidR="00FC5770" w:rsidRPr="00C86A70" w:rsidRDefault="00626E95"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tc>
      </w:tr>
    </w:tbl>
    <w:p w14:paraId="67BAED99" w14:textId="77777777" w:rsidR="00575600" w:rsidRPr="00C86A70" w:rsidRDefault="00575600" w:rsidP="00D91D9E">
      <w:pPr>
        <w:pStyle w:val="Default"/>
        <w:contextualSpacing/>
        <w:rPr>
          <w:rFonts w:asciiTheme="minorHAnsi" w:hAnsiTheme="minorHAnsi" w:cstheme="minorHAnsi"/>
          <w:color w:val="auto"/>
          <w:sz w:val="18"/>
          <w:szCs w:val="18"/>
        </w:rPr>
      </w:pPr>
    </w:p>
    <w:p w14:paraId="692B8B3C" w14:textId="07A2452E"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8.</w:t>
      </w:r>
      <w:r w:rsidRPr="00C86A70">
        <w:rPr>
          <w:rFonts w:cstheme="minorHAnsi"/>
          <w:sz w:val="18"/>
          <w:szCs w:val="18"/>
        </w:rPr>
        <w:t xml:space="preserve"> </w:t>
      </w:r>
      <w:r w:rsidR="00E82D04" w:rsidRPr="00C86A7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3E60A7D" w14:textId="156916CB"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9C2D6D5" w14:textId="77777777" w:rsidTr="00A22BEE">
        <w:trPr>
          <w:trHeight w:val="567"/>
        </w:trPr>
        <w:tc>
          <w:tcPr>
            <w:tcW w:w="5526" w:type="dxa"/>
          </w:tcPr>
          <w:p w14:paraId="292D2FBD" w14:textId="26B2B3CA" w:rsidR="00FC5770"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C86A70">
              <w:rPr>
                <w:rFonts w:cstheme="minorHAnsi"/>
                <w:i/>
                <w:iCs/>
                <w:sz w:val="18"/>
                <w:szCs w:val="18"/>
                <w:lang w:eastAsia="sk-SK"/>
              </w:rPr>
              <w:t xml:space="preserve">alebo </w:t>
            </w:r>
            <w:r w:rsidRPr="00C86A70">
              <w:rPr>
                <w:rFonts w:cstheme="minorHAnsi"/>
                <w:i/>
                <w:iCs/>
                <w:sz w:val="18"/>
                <w:szCs w:val="18"/>
                <w:lang w:eastAsia="sk-SK"/>
              </w:rPr>
              <w:t>praktické zručnosti, a poskytovali študentovi relevantnú spätnú väzbu o úrovni jeho získaných vedomostí a</w:t>
            </w:r>
            <w:r w:rsidR="003825B2" w:rsidRPr="00C86A70">
              <w:rPr>
                <w:rFonts w:cstheme="minorHAnsi"/>
                <w:i/>
                <w:iCs/>
                <w:sz w:val="18"/>
                <w:szCs w:val="18"/>
                <w:lang w:eastAsia="sk-SK"/>
              </w:rPr>
              <w:t> zručností (uvedené v informačnom liste predmetu)</w:t>
            </w:r>
            <w:r w:rsidR="004B6A8D" w:rsidRPr="00C86A70">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86A70" w:rsidRDefault="00626E95" w:rsidP="00D91D9E">
            <w:pPr>
              <w:contextualSpacing/>
              <w:rPr>
                <w:rFonts w:cstheme="minorHAnsi"/>
                <w:i/>
                <w:iCs/>
                <w:sz w:val="18"/>
                <w:szCs w:val="18"/>
                <w:lang w:eastAsia="sk-SK"/>
              </w:rPr>
            </w:pPr>
            <w:r w:rsidRPr="00C86A70">
              <w:rPr>
                <w:rFonts w:cstheme="minorHAnsi"/>
                <w:i/>
                <w:iCs/>
                <w:sz w:val="18"/>
                <w:szCs w:val="18"/>
                <w:lang w:eastAsia="sk-SK"/>
              </w:rPr>
              <w:t xml:space="preserve">Poradenstvo v oblasti štúdia </w:t>
            </w:r>
            <w:r w:rsidR="003825B2" w:rsidRPr="00C86A70">
              <w:rPr>
                <w:rFonts w:cstheme="minorHAnsi"/>
                <w:i/>
                <w:iCs/>
                <w:sz w:val="18"/>
                <w:szCs w:val="18"/>
                <w:lang w:eastAsia="sk-SK"/>
              </w:rPr>
              <w:t xml:space="preserve">pre daný ŠP </w:t>
            </w:r>
            <w:r w:rsidRPr="00C86A70">
              <w:rPr>
                <w:rFonts w:cstheme="minorHAnsi"/>
                <w:i/>
                <w:iCs/>
                <w:sz w:val="18"/>
                <w:szCs w:val="18"/>
                <w:lang w:eastAsia="sk-SK"/>
              </w:rPr>
              <w:t>poskytuje</w:t>
            </w:r>
            <w:r w:rsidR="003825B2" w:rsidRPr="00C86A70">
              <w:rPr>
                <w:rFonts w:cstheme="minorHAnsi"/>
                <w:i/>
                <w:iCs/>
                <w:sz w:val="18"/>
                <w:szCs w:val="18"/>
                <w:lang w:eastAsia="sk-SK"/>
              </w:rPr>
              <w:t xml:space="preserve"> tiež </w:t>
            </w:r>
            <w:r w:rsidRPr="00C86A70">
              <w:rPr>
                <w:rFonts w:cstheme="minorHAnsi"/>
                <w:i/>
                <w:iCs/>
                <w:sz w:val="18"/>
                <w:szCs w:val="18"/>
                <w:lang w:eastAsia="sk-SK"/>
              </w:rPr>
              <w:t xml:space="preserve"> študijný poradca na príslušnej katedre.</w:t>
            </w:r>
          </w:p>
        </w:tc>
        <w:tc>
          <w:tcPr>
            <w:tcW w:w="4252" w:type="dxa"/>
          </w:tcPr>
          <w:p w14:paraId="5EDCB08C" w14:textId="6F10CD46" w:rsidR="003825B2" w:rsidRPr="00C86A70" w:rsidRDefault="00596C19"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9E5FFD8" w14:textId="7B500471" w:rsidR="00FC5770"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Konzultačné hodiny</w:t>
            </w:r>
            <w:r w:rsidR="004B6A8D" w:rsidRPr="00C86A70">
              <w:rPr>
                <w:rFonts w:cstheme="minorHAnsi"/>
                <w:i/>
                <w:sz w:val="18"/>
                <w:szCs w:val="18"/>
                <w:lang w:eastAsia="sk-SK"/>
              </w:rPr>
              <w:t xml:space="preserve"> učiteľov</w:t>
            </w:r>
          </w:p>
          <w:p w14:paraId="0DEF2674" w14:textId="490E784C" w:rsidR="00626E95" w:rsidRPr="00C86A70" w:rsidRDefault="004B6A8D" w:rsidP="004B6A8D">
            <w:pPr>
              <w:pStyle w:val="Odsekzoznamu"/>
              <w:ind w:left="320"/>
              <w:rPr>
                <w:rFonts w:cstheme="minorHAnsi"/>
                <w:i/>
                <w:sz w:val="18"/>
                <w:szCs w:val="18"/>
                <w:lang w:eastAsia="sk-SK"/>
              </w:rPr>
            </w:pPr>
            <w:r w:rsidRPr="00C86A70">
              <w:rPr>
                <w:rFonts w:cstheme="minorHAnsi"/>
                <w:i/>
                <w:sz w:val="18"/>
                <w:szCs w:val="18"/>
                <w:lang w:eastAsia="sk-SK"/>
              </w:rPr>
              <w:t>(</w:t>
            </w:r>
            <w:r w:rsidR="00626E95" w:rsidRPr="00C86A70">
              <w:rPr>
                <w:rFonts w:cstheme="minorHAnsi"/>
                <w:i/>
                <w:sz w:val="18"/>
                <w:szCs w:val="18"/>
                <w:lang w:eastAsia="sk-SK"/>
              </w:rPr>
              <w:t>osobné stránky jednotlivých vyučujúcich</w:t>
            </w:r>
            <w:r w:rsidRPr="00C86A70">
              <w:rPr>
                <w:rFonts w:cstheme="minorHAnsi"/>
                <w:i/>
                <w:sz w:val="18"/>
                <w:szCs w:val="18"/>
                <w:lang w:eastAsia="sk-SK"/>
              </w:rPr>
              <w:t>)</w:t>
            </w:r>
          </w:p>
          <w:p w14:paraId="534C5CF0" w14:textId="77777777" w:rsidR="00626E95"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adca</w:t>
            </w:r>
          </w:p>
          <w:p w14:paraId="63A27080" w14:textId="0C9D799D" w:rsidR="00626E95" w:rsidRPr="00C86A70" w:rsidRDefault="00626E95" w:rsidP="004B6A8D">
            <w:pPr>
              <w:pStyle w:val="Odsekzoznamu"/>
              <w:ind w:left="320"/>
              <w:rPr>
                <w:rFonts w:cstheme="minorHAnsi"/>
                <w:i/>
                <w:sz w:val="18"/>
                <w:szCs w:val="18"/>
                <w:lang w:eastAsia="sk-SK"/>
              </w:rPr>
            </w:pPr>
            <w:r w:rsidRPr="00C86A70">
              <w:rPr>
                <w:rFonts w:cstheme="minorHAnsi"/>
                <w:i/>
                <w:sz w:val="18"/>
                <w:szCs w:val="18"/>
                <w:lang w:eastAsia="sk-SK"/>
              </w:rPr>
              <w:t>https://www.fpv.umb.sk/studium/pre-studenta/akreditovane-studijne-programy/studijni-poradcovia-bc-a-mgr-stupen.html</w:t>
            </w:r>
          </w:p>
        </w:tc>
      </w:tr>
    </w:tbl>
    <w:p w14:paraId="4C57CDC8" w14:textId="77777777" w:rsidR="009E04DB" w:rsidRPr="00C86A70" w:rsidRDefault="009E04DB" w:rsidP="00D91D9E">
      <w:pPr>
        <w:pStyle w:val="Default"/>
        <w:contextualSpacing/>
        <w:rPr>
          <w:rFonts w:asciiTheme="minorHAnsi" w:hAnsiTheme="minorHAnsi" w:cstheme="minorHAnsi"/>
          <w:color w:val="auto"/>
          <w:sz w:val="18"/>
          <w:szCs w:val="18"/>
        </w:rPr>
      </w:pPr>
    </w:p>
    <w:p w14:paraId="46897D13" w14:textId="0970523C"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 xml:space="preserve">SP 4.9. </w:t>
      </w:r>
      <w:r w:rsidR="00E82D04" w:rsidRPr="00C86A70">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B0E7102" w14:textId="2D53DE0C"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E5C9506" w14:textId="77777777" w:rsidTr="00A22BEE">
        <w:trPr>
          <w:trHeight w:val="468"/>
        </w:trPr>
        <w:tc>
          <w:tcPr>
            <w:tcW w:w="5526" w:type="dxa"/>
          </w:tcPr>
          <w:p w14:paraId="6494B239" w14:textId="3C8A58FE" w:rsidR="006B0375" w:rsidRPr="00C86A70" w:rsidRDefault="00465D0D" w:rsidP="006B0375">
            <w:pPr>
              <w:contextualSpacing/>
              <w:jc w:val="both"/>
              <w:rPr>
                <w:rFonts w:cstheme="minorHAnsi"/>
                <w:i/>
                <w:iCs/>
                <w:sz w:val="18"/>
                <w:szCs w:val="18"/>
                <w:lang w:eastAsia="sk-SK"/>
              </w:rPr>
            </w:pPr>
            <w:r w:rsidRPr="00C86A70">
              <w:rPr>
                <w:rFonts w:cstheme="minorHAnsi"/>
                <w:i/>
                <w:iCs/>
                <w:sz w:val="18"/>
                <w:szCs w:val="18"/>
                <w:lang w:eastAsia="sk-SK"/>
              </w:rPr>
              <w:t xml:space="preserve">V prípade, </w:t>
            </w:r>
            <w:r w:rsidR="00BB2623" w:rsidRPr="00C86A70">
              <w:rPr>
                <w:rFonts w:cstheme="minorHAnsi"/>
                <w:i/>
                <w:iCs/>
                <w:sz w:val="18"/>
                <w:szCs w:val="18"/>
                <w:lang w:eastAsia="sk-SK"/>
              </w:rPr>
              <w:t xml:space="preserve">že </w:t>
            </w:r>
            <w:r w:rsidR="007748F4" w:rsidRPr="00C86A70">
              <w:rPr>
                <w:rFonts w:cstheme="minorHAnsi"/>
                <w:i/>
                <w:iCs/>
                <w:sz w:val="18"/>
                <w:szCs w:val="18"/>
                <w:lang w:eastAsia="sk-SK"/>
              </w:rPr>
              <w:t xml:space="preserve">sa </w:t>
            </w:r>
            <w:r w:rsidRPr="00C86A70">
              <w:rPr>
                <w:rFonts w:cstheme="minorHAnsi"/>
                <w:i/>
                <w:iCs/>
                <w:sz w:val="18"/>
                <w:szCs w:val="18"/>
                <w:lang w:eastAsia="sk-SK"/>
              </w:rPr>
              <w:t xml:space="preserve">na </w:t>
            </w:r>
            <w:r w:rsidR="000F68EF" w:rsidRPr="00C86A70">
              <w:rPr>
                <w:rFonts w:cstheme="minorHAnsi"/>
                <w:i/>
                <w:iCs/>
                <w:sz w:val="18"/>
                <w:szCs w:val="18"/>
                <w:lang w:eastAsia="sk-SK"/>
              </w:rPr>
              <w:t>výučbe vo vybranom</w:t>
            </w:r>
            <w:r w:rsidRPr="00C86A70">
              <w:rPr>
                <w:rFonts w:cstheme="minorHAnsi"/>
                <w:i/>
                <w:iCs/>
                <w:sz w:val="18"/>
                <w:szCs w:val="18"/>
                <w:lang w:eastAsia="sk-SK"/>
              </w:rPr>
              <w:t xml:space="preserve"> predmete </w:t>
            </w:r>
            <w:r w:rsidR="007748F4" w:rsidRPr="00C86A70">
              <w:rPr>
                <w:rFonts w:cstheme="minorHAnsi"/>
                <w:i/>
                <w:iCs/>
                <w:sz w:val="18"/>
                <w:szCs w:val="18"/>
                <w:lang w:eastAsia="sk-SK"/>
              </w:rPr>
              <w:t xml:space="preserve">podieľajú </w:t>
            </w:r>
            <w:r w:rsidRPr="00C86A70">
              <w:rPr>
                <w:rFonts w:cstheme="minorHAnsi"/>
                <w:i/>
                <w:iCs/>
                <w:sz w:val="18"/>
                <w:szCs w:val="18"/>
                <w:lang w:eastAsia="sk-SK"/>
              </w:rPr>
              <w:t>viacerí učitelia</w:t>
            </w:r>
            <w:r w:rsidR="000F68EF" w:rsidRPr="00C86A70">
              <w:rPr>
                <w:rFonts w:cstheme="minorHAnsi"/>
                <w:i/>
                <w:iCs/>
                <w:sz w:val="18"/>
                <w:szCs w:val="18"/>
                <w:lang w:eastAsia="sk-SK"/>
              </w:rPr>
              <w:t>, títo tiež participujú aj na hodnotení študentov – v rámci seminárov, pri záverečnom hodnotení</w:t>
            </w:r>
            <w:r w:rsidR="006B0375" w:rsidRPr="00C86A70">
              <w:rPr>
                <w:rFonts w:cstheme="minorHAnsi"/>
                <w:i/>
                <w:iCs/>
                <w:sz w:val="18"/>
                <w:szCs w:val="18"/>
                <w:lang w:eastAsia="sk-SK"/>
              </w:rPr>
              <w:t>, atď</w:t>
            </w:r>
            <w:r w:rsidR="000F68EF" w:rsidRPr="00C86A70">
              <w:rPr>
                <w:rFonts w:cstheme="minorHAnsi"/>
                <w:i/>
                <w:iCs/>
                <w:sz w:val="18"/>
                <w:szCs w:val="18"/>
                <w:lang w:eastAsia="sk-SK"/>
              </w:rPr>
              <w:t xml:space="preserve">. </w:t>
            </w:r>
            <w:r w:rsidR="006B0375" w:rsidRPr="00C86A70">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C86A70">
              <w:rPr>
                <w:rFonts w:cstheme="minorHAnsi"/>
                <w:i/>
                <w:iCs/>
                <w:sz w:val="18"/>
                <w:szCs w:val="18"/>
                <w:lang w:eastAsia="sk-SK"/>
              </w:rPr>
              <w:t xml:space="preserve"> (AIS)</w:t>
            </w:r>
            <w:r w:rsidR="006B0375" w:rsidRPr="00C86A70">
              <w:rPr>
                <w:rFonts w:cstheme="minorHAnsi"/>
                <w:i/>
                <w:iCs/>
                <w:sz w:val="18"/>
                <w:szCs w:val="18"/>
                <w:lang w:eastAsia="sk-SK"/>
              </w:rPr>
              <w:t>.</w:t>
            </w:r>
          </w:p>
          <w:p w14:paraId="00BA3E12" w14:textId="4985345E" w:rsidR="00FC5770" w:rsidRPr="00C86A70" w:rsidRDefault="000F68EF" w:rsidP="006B0375">
            <w:pPr>
              <w:contextualSpacing/>
              <w:jc w:val="both"/>
              <w:rPr>
                <w:rFonts w:cstheme="minorHAnsi"/>
                <w:i/>
                <w:iCs/>
                <w:sz w:val="18"/>
                <w:szCs w:val="18"/>
                <w:lang w:eastAsia="sk-SK"/>
              </w:rPr>
            </w:pPr>
            <w:r w:rsidRPr="00C86A70">
              <w:rPr>
                <w:rFonts w:cstheme="minorHAnsi"/>
                <w:i/>
                <w:iCs/>
                <w:sz w:val="18"/>
                <w:szCs w:val="18"/>
                <w:lang w:eastAsia="sk-SK"/>
              </w:rPr>
              <w:lastRenderedPageBreak/>
              <w:t>Bližšie informácie je možné nájsť v informačných listoch predmetov, kde je uvedené personálne zabezpe</w:t>
            </w:r>
            <w:r w:rsidR="006B0375" w:rsidRPr="00C86A70">
              <w:rPr>
                <w:rFonts w:cstheme="minorHAnsi"/>
                <w:i/>
                <w:iCs/>
                <w:sz w:val="18"/>
                <w:szCs w:val="18"/>
                <w:lang w:eastAsia="sk-SK"/>
              </w:rPr>
              <w:t xml:space="preserve">čenie výučby jednotlivých foriem </w:t>
            </w:r>
            <w:r w:rsidRPr="00C86A70">
              <w:rPr>
                <w:rFonts w:cstheme="minorHAnsi"/>
                <w:i/>
                <w:iCs/>
                <w:sz w:val="18"/>
                <w:szCs w:val="18"/>
                <w:lang w:eastAsia="sk-SK"/>
              </w:rPr>
              <w:t>výučby, ako aj spôsob priebežného a záverečného hodnotenia.</w:t>
            </w:r>
          </w:p>
        </w:tc>
        <w:tc>
          <w:tcPr>
            <w:tcW w:w="4252" w:type="dxa"/>
          </w:tcPr>
          <w:p w14:paraId="03EBF682" w14:textId="6ADE58AA" w:rsidR="00FC5770" w:rsidRPr="00C86A70" w:rsidRDefault="00596C19" w:rsidP="006B0375">
            <w:pPr>
              <w:contextualSpacing/>
              <w:rPr>
                <w:rFonts w:cstheme="minorHAnsi"/>
                <w:i/>
                <w:sz w:val="18"/>
                <w:szCs w:val="18"/>
                <w:lang w:eastAsia="sk-SK"/>
              </w:rPr>
            </w:pPr>
            <w:r w:rsidRPr="00C86A70">
              <w:rPr>
                <w:rFonts w:cstheme="minorHAnsi"/>
                <w:i/>
                <w:sz w:val="18"/>
                <w:szCs w:val="18"/>
                <w:lang w:eastAsia="sk-SK"/>
              </w:rPr>
              <w:lastRenderedPageBreak/>
              <w:t>Informačné listy predmetov ŠP (súčasť prílohy k žiadosti)</w:t>
            </w:r>
          </w:p>
        </w:tc>
      </w:tr>
    </w:tbl>
    <w:p w14:paraId="350F877D" w14:textId="77777777" w:rsidR="009E04DB" w:rsidRPr="00C86A70" w:rsidRDefault="009E04DB" w:rsidP="00D91D9E">
      <w:pPr>
        <w:pStyle w:val="Default"/>
        <w:contextualSpacing/>
        <w:rPr>
          <w:rFonts w:asciiTheme="minorHAnsi" w:hAnsiTheme="minorHAnsi" w:cstheme="minorHAnsi"/>
          <w:color w:val="auto"/>
          <w:sz w:val="18"/>
          <w:szCs w:val="18"/>
        </w:rPr>
      </w:pPr>
    </w:p>
    <w:p w14:paraId="23901A8B" w14:textId="23C2B8C7"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10</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0ECE23A" w14:textId="12EB5A59"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D78B8DD" w14:textId="77777777" w:rsidTr="00A22BEE">
        <w:trPr>
          <w:trHeight w:val="557"/>
        </w:trPr>
        <w:tc>
          <w:tcPr>
            <w:tcW w:w="5526" w:type="dxa"/>
          </w:tcPr>
          <w:p w14:paraId="04041B0E" w14:textId="5F9E1BCD" w:rsidR="00B11763" w:rsidRPr="00C86A70" w:rsidRDefault="00B11763" w:rsidP="00A65663">
            <w:pPr>
              <w:contextualSpacing/>
              <w:jc w:val="both"/>
              <w:rPr>
                <w:rFonts w:cstheme="minorHAnsi"/>
                <w:i/>
                <w:iCs/>
                <w:sz w:val="18"/>
                <w:szCs w:val="18"/>
                <w:lang w:eastAsia="sk-SK"/>
              </w:rPr>
            </w:pPr>
            <w:r w:rsidRPr="00C86A70">
              <w:rPr>
                <w:rFonts w:cstheme="minorHAnsi"/>
                <w:i/>
                <w:iCs/>
                <w:sz w:val="18"/>
                <w:szCs w:val="18"/>
                <w:lang w:eastAsia="sk-SK"/>
              </w:rPr>
              <w:t xml:space="preserve">Primárnym subjektom pre sťažnosť študenta a </w:t>
            </w:r>
            <w:r w:rsidR="00D55A6B" w:rsidRPr="00C86A70">
              <w:rPr>
                <w:rFonts w:cstheme="minorHAnsi"/>
                <w:i/>
                <w:iCs/>
                <w:sz w:val="18"/>
                <w:szCs w:val="18"/>
                <w:lang w:eastAsia="sk-SK"/>
              </w:rPr>
              <w:t xml:space="preserve">jej </w:t>
            </w:r>
            <w:r w:rsidRPr="00C86A70">
              <w:rPr>
                <w:rFonts w:cstheme="minorHAnsi"/>
                <w:i/>
                <w:iCs/>
                <w:sz w:val="18"/>
                <w:szCs w:val="18"/>
                <w:lang w:eastAsia="sk-SK"/>
              </w:rPr>
              <w:t>riešenie môže byť študijný poradca daného ŠP.</w:t>
            </w:r>
          </w:p>
          <w:p w14:paraId="2B68131E" w14:textId="4F9D6189" w:rsidR="00FC5770" w:rsidRPr="00C86A70" w:rsidRDefault="00D55A6B" w:rsidP="00A65663">
            <w:pPr>
              <w:contextualSpacing/>
              <w:jc w:val="both"/>
              <w:rPr>
                <w:rFonts w:cstheme="minorHAnsi"/>
                <w:i/>
                <w:iCs/>
                <w:sz w:val="18"/>
                <w:szCs w:val="18"/>
                <w:lang w:eastAsia="sk-SK"/>
              </w:rPr>
            </w:pPr>
            <w:r w:rsidRPr="00C86A70">
              <w:rPr>
                <w:rFonts w:cstheme="minorHAnsi"/>
                <w:i/>
                <w:iCs/>
                <w:sz w:val="18"/>
                <w:szCs w:val="18"/>
                <w:lang w:eastAsia="sk-SK"/>
              </w:rPr>
              <w:t>Ak</w:t>
            </w:r>
            <w:r w:rsidR="000F68EF" w:rsidRPr="00C86A70">
              <w:rPr>
                <w:rFonts w:cstheme="minorHAnsi"/>
                <w:i/>
                <w:iCs/>
                <w:sz w:val="18"/>
                <w:szCs w:val="18"/>
                <w:lang w:eastAsia="sk-SK"/>
              </w:rPr>
              <w:t xml:space="preserve"> má študent pochybnosti o objektivite svojho hodnotenia vyučujúcim</w:t>
            </w:r>
            <w:r w:rsidR="00B00A4E" w:rsidRPr="00C86A70">
              <w:rPr>
                <w:rFonts w:cstheme="minorHAnsi"/>
                <w:i/>
                <w:iCs/>
                <w:sz w:val="18"/>
                <w:szCs w:val="18"/>
                <w:lang w:eastAsia="sk-SK"/>
              </w:rPr>
              <w:t>, alebo nesúhlasí s udeleným hodnotením,</w:t>
            </w:r>
            <w:r w:rsidR="000F68EF" w:rsidRPr="00C86A70">
              <w:rPr>
                <w:rFonts w:cstheme="minorHAnsi"/>
                <w:i/>
                <w:iCs/>
                <w:sz w:val="18"/>
                <w:szCs w:val="18"/>
                <w:lang w:eastAsia="sk-SK"/>
              </w:rPr>
              <w:t xml:space="preserve"> má možnosť požiadať o komisionálne preskúšanie</w:t>
            </w:r>
            <w:r w:rsidR="00B00A4E" w:rsidRPr="00C86A70">
              <w:rPr>
                <w:rFonts w:cstheme="minorHAnsi"/>
                <w:i/>
                <w:iCs/>
                <w:sz w:val="18"/>
                <w:szCs w:val="18"/>
                <w:lang w:eastAsia="sk-SK"/>
              </w:rPr>
              <w:t>, a to v zmysle Študijného poriadku FPV UMB.</w:t>
            </w:r>
          </w:p>
          <w:p w14:paraId="1FAEB45C" w14:textId="63B3AB58" w:rsidR="00424033" w:rsidRPr="00C86A70" w:rsidRDefault="00D55A6B" w:rsidP="00424033">
            <w:pPr>
              <w:contextualSpacing/>
              <w:rPr>
                <w:rFonts w:cstheme="minorHAnsi"/>
                <w:i/>
                <w:iCs/>
                <w:sz w:val="18"/>
                <w:szCs w:val="18"/>
                <w:lang w:eastAsia="sk-SK"/>
              </w:rPr>
            </w:pPr>
            <w:r w:rsidRPr="00C86A70">
              <w:rPr>
                <w:rFonts w:cstheme="minorHAnsi"/>
                <w:i/>
                <w:iCs/>
                <w:sz w:val="18"/>
                <w:szCs w:val="18"/>
                <w:lang w:eastAsia="sk-SK"/>
              </w:rPr>
              <w:t xml:space="preserve"> Ak</w:t>
            </w:r>
            <w:r w:rsidR="00424033" w:rsidRPr="00C86A70">
              <w:rPr>
                <w:rFonts w:cstheme="minorHAnsi"/>
                <w:i/>
                <w:iCs/>
                <w:sz w:val="18"/>
                <w:szCs w:val="18"/>
                <w:lang w:eastAsia="sk-SK"/>
              </w:rPr>
              <w:t xml:space="preserve"> </w:t>
            </w:r>
            <w:r w:rsidRPr="00C86A70">
              <w:rPr>
                <w:rFonts w:cstheme="minorHAnsi"/>
                <w:i/>
                <w:iCs/>
                <w:sz w:val="18"/>
                <w:szCs w:val="18"/>
                <w:lang w:eastAsia="sk-SK"/>
              </w:rPr>
              <w:t xml:space="preserve">študent nadobudne </w:t>
            </w:r>
            <w:r w:rsidR="00424033" w:rsidRPr="00C86A70">
              <w:rPr>
                <w:rFonts w:cstheme="minorHAnsi"/>
                <w:i/>
                <w:iCs/>
                <w:sz w:val="18"/>
                <w:szCs w:val="18"/>
                <w:lang w:eastAsia="sk-SK"/>
              </w:rPr>
              <w:t>pocit, že došlo k</w:t>
            </w:r>
            <w:r w:rsidR="00B11763" w:rsidRPr="00C86A70">
              <w:rPr>
                <w:rFonts w:cstheme="minorHAnsi"/>
                <w:i/>
                <w:iCs/>
                <w:sz w:val="18"/>
                <w:szCs w:val="18"/>
                <w:lang w:eastAsia="sk-SK"/>
              </w:rPr>
              <w:t> </w:t>
            </w:r>
            <w:r w:rsidR="00424033" w:rsidRPr="00C86A70">
              <w:rPr>
                <w:rFonts w:cstheme="minorHAnsi"/>
                <w:i/>
                <w:iCs/>
                <w:sz w:val="18"/>
                <w:szCs w:val="18"/>
                <w:lang w:eastAsia="sk-SK"/>
              </w:rPr>
              <w:t>n</w:t>
            </w:r>
            <w:r w:rsidR="00B11763" w:rsidRPr="00C86A70">
              <w:rPr>
                <w:rFonts w:cstheme="minorHAnsi"/>
                <w:i/>
                <w:iCs/>
                <w:sz w:val="18"/>
                <w:szCs w:val="18"/>
                <w:lang w:eastAsia="sk-SK"/>
              </w:rPr>
              <w:t>espravodlivého zaobchádzaniu</w:t>
            </w:r>
            <w:r w:rsidRPr="00C86A70">
              <w:rPr>
                <w:rFonts w:cstheme="minorHAnsi"/>
                <w:i/>
                <w:iCs/>
                <w:sz w:val="18"/>
                <w:szCs w:val="18"/>
                <w:lang w:eastAsia="sk-SK"/>
              </w:rPr>
              <w:t>,</w:t>
            </w:r>
            <w:r w:rsidR="00B11763" w:rsidRPr="00C86A70">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C86A70" w:rsidRDefault="00B00A4E"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iadok FPV UMB</w:t>
            </w:r>
          </w:p>
          <w:p w14:paraId="240F7960" w14:textId="77777777" w:rsidR="00B00A4E" w:rsidRPr="00C86A70" w:rsidRDefault="00B00A4E" w:rsidP="00B11763">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38851C0D" w14:textId="77777777" w:rsidR="00B11763" w:rsidRDefault="00B11763"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2/2017 o vybavovaní sťažností na Univerzite Mateja Bela v Banskej Bystrici</w:t>
            </w:r>
          </w:p>
          <w:p w14:paraId="0C49FCED" w14:textId="64EC528D"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A2B93F5" w:rsidR="002003EC" w:rsidRPr="00C86A70" w:rsidRDefault="002003EC" w:rsidP="00D91D9E">
      <w:pPr>
        <w:pStyle w:val="Default"/>
        <w:contextualSpacing/>
        <w:rPr>
          <w:rFonts w:asciiTheme="minorHAnsi" w:hAnsiTheme="minorHAnsi" w:cstheme="minorHAnsi"/>
          <w:color w:val="auto"/>
          <w:sz w:val="18"/>
          <w:szCs w:val="18"/>
        </w:rPr>
      </w:pPr>
    </w:p>
    <w:p w14:paraId="2AD0FCCE" w14:textId="052BF234" w:rsidR="00E82D04" w:rsidRPr="00C86A70" w:rsidRDefault="001F653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5 </w:t>
      </w:r>
      <w:r w:rsidR="00860E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jímacie konanie, priebeh štúdia, uznávanie vzdelania </w:t>
      </w:r>
    </w:p>
    <w:p w14:paraId="689EB721" w14:textId="77777777" w:rsidR="00325FFA" w:rsidRPr="00C86A70"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 xml:space="preserve">SP 5.1. </w:t>
      </w:r>
      <w:r w:rsidR="00E82D04" w:rsidRPr="00C86A70">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C86A70" w:rsidRDefault="00FC5770" w:rsidP="00D91D9E">
            <w:pPr>
              <w:contextualSpacing/>
              <w:rPr>
                <w:rFonts w:cstheme="minorHAnsi"/>
                <w:b w:val="0"/>
                <w:bCs w:val="0"/>
                <w:i/>
                <w:iCs/>
                <w:sz w:val="18"/>
                <w:szCs w:val="18"/>
                <w:lang w:eastAsia="sk-SK"/>
              </w:rPr>
            </w:pPr>
            <w:bookmarkStart w:id="2" w:name="_Hlk49940745"/>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E25E0C" w14:textId="0C38DDC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2BCAEA9" w14:textId="77777777" w:rsidTr="00A22BEE">
        <w:trPr>
          <w:trHeight w:val="431"/>
        </w:trPr>
        <w:tc>
          <w:tcPr>
            <w:tcW w:w="5526" w:type="dxa"/>
          </w:tcPr>
          <w:p w14:paraId="3C7F4069" w14:textId="571B92C5" w:rsidR="00FC5770" w:rsidRPr="00C86A70" w:rsidRDefault="0087054E" w:rsidP="00A65663">
            <w:pPr>
              <w:contextualSpacing/>
              <w:jc w:val="both"/>
              <w:rPr>
                <w:rFonts w:cstheme="minorHAnsi"/>
                <w:bCs/>
                <w:i/>
                <w:iCs/>
                <w:sz w:val="18"/>
                <w:szCs w:val="18"/>
                <w:lang w:eastAsia="sk-SK"/>
              </w:rPr>
            </w:pPr>
            <w:r w:rsidRPr="00C86A70">
              <w:rPr>
                <w:rFonts w:cstheme="minorHAnsi"/>
                <w:bCs/>
                <w:i/>
                <w:iCs/>
                <w:sz w:val="18"/>
                <w:szCs w:val="18"/>
                <w:lang w:eastAsia="sk-SK"/>
              </w:rPr>
              <w:t>Pravidlá a postupy uplatňované pri štúdiu,</w:t>
            </w:r>
            <w:r w:rsidR="00D55A6B" w:rsidRPr="00C86A70">
              <w:rPr>
                <w:rFonts w:cstheme="minorHAnsi"/>
                <w:bCs/>
                <w:i/>
                <w:iCs/>
                <w:sz w:val="18"/>
                <w:szCs w:val="18"/>
                <w:lang w:eastAsia="sk-SK"/>
              </w:rPr>
              <w:t xml:space="preserve"> od prijímacích konaní</w:t>
            </w:r>
            <w:r w:rsidRPr="00C86A70">
              <w:rPr>
                <w:rFonts w:cstheme="minorHAnsi"/>
                <w:bCs/>
                <w:i/>
                <w:iCs/>
                <w:sz w:val="18"/>
                <w:szCs w:val="18"/>
                <w:lang w:eastAsia="sk-SK"/>
              </w:rPr>
              <w:t xml:space="preserve"> až po udeľovanie titulov a vydávanie diplomov</w:t>
            </w:r>
            <w:r w:rsidR="00D55A6B" w:rsidRPr="00C86A70">
              <w:rPr>
                <w:rFonts w:cstheme="minorHAnsi"/>
                <w:bCs/>
                <w:i/>
                <w:iCs/>
                <w:sz w:val="18"/>
                <w:szCs w:val="18"/>
                <w:lang w:eastAsia="sk-SK"/>
              </w:rPr>
              <w:t>,</w:t>
            </w:r>
            <w:r w:rsidRPr="00C86A70">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C86A70" w:rsidRDefault="0087054E" w:rsidP="00D91D9E">
            <w:pPr>
              <w:contextualSpacing/>
              <w:rPr>
                <w:rFonts w:cstheme="minorHAnsi"/>
                <w:i/>
                <w:sz w:val="18"/>
                <w:szCs w:val="18"/>
                <w:lang w:eastAsia="sk-SK"/>
              </w:rPr>
            </w:pPr>
            <w:r w:rsidRPr="00C86A70">
              <w:rPr>
                <w:rFonts w:cstheme="minorHAnsi"/>
                <w:i/>
                <w:sz w:val="18"/>
                <w:szCs w:val="18"/>
                <w:lang w:eastAsia="sk-SK"/>
              </w:rPr>
              <w:t>Študijný poriadok FPV UMB</w:t>
            </w:r>
          </w:p>
          <w:p w14:paraId="78D6C7D2" w14:textId="064A9634" w:rsidR="00FC5770" w:rsidRPr="00C86A70" w:rsidRDefault="0087054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tc>
      </w:tr>
      <w:bookmarkEnd w:id="2"/>
    </w:tbl>
    <w:p w14:paraId="53D2D333" w14:textId="77777777" w:rsidR="009E04DB" w:rsidRPr="00C86A70" w:rsidRDefault="009E04DB" w:rsidP="00D91D9E">
      <w:pPr>
        <w:pStyle w:val="Default"/>
        <w:contextualSpacing/>
        <w:rPr>
          <w:rFonts w:asciiTheme="minorHAnsi" w:hAnsiTheme="minorHAnsi" w:cstheme="minorHAnsi"/>
          <w:color w:val="auto"/>
          <w:sz w:val="18"/>
          <w:szCs w:val="18"/>
        </w:rPr>
      </w:pPr>
    </w:p>
    <w:p w14:paraId="30E4FD67" w14:textId="7C8F7B1F"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SP 5.2</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C86A70">
        <w:rPr>
          <w:rFonts w:cstheme="minorHAnsi"/>
          <w:sz w:val="18"/>
          <w:szCs w:val="18"/>
        </w:rPr>
        <w:t>inkluzívne</w:t>
      </w:r>
      <w:proofErr w:type="spellEnd"/>
      <w:r w:rsidR="00E82D04" w:rsidRPr="00C86A70">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CFA4F39" w14:textId="16DED5F4"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0345E4B" w14:textId="77777777" w:rsidTr="00A22BEE">
        <w:trPr>
          <w:trHeight w:val="431"/>
        </w:trPr>
        <w:tc>
          <w:tcPr>
            <w:tcW w:w="5526" w:type="dxa"/>
          </w:tcPr>
          <w:p w14:paraId="67D747BB" w14:textId="77777777"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2AA9A09B"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Ďalšie podmienky a možnosti prijatia na štúdium v danom akademickom roku sú súčasťou dokumentu Možnosti a podmienky prijatia na štúdium v</w:t>
            </w:r>
            <w:r w:rsidR="00E566A3">
              <w:rPr>
                <w:rFonts w:cstheme="minorHAnsi"/>
                <w:bCs/>
                <w:i/>
                <w:iCs/>
                <w:sz w:val="18"/>
                <w:szCs w:val="18"/>
                <w:lang w:eastAsia="sk-SK"/>
              </w:rPr>
              <w:t> nasledujúci AR.</w:t>
            </w:r>
          </w:p>
          <w:p w14:paraId="4C6F0978" w14:textId="094786FF" w:rsidR="00284100" w:rsidRPr="00C86A70" w:rsidRDefault="007748F4" w:rsidP="00A65663">
            <w:pPr>
              <w:contextualSpacing/>
              <w:jc w:val="both"/>
              <w:rPr>
                <w:rFonts w:cstheme="minorHAnsi"/>
                <w:bCs/>
                <w:i/>
                <w:iCs/>
                <w:sz w:val="18"/>
                <w:szCs w:val="18"/>
                <w:lang w:eastAsia="sk-SK"/>
              </w:rPr>
            </w:pPr>
            <w:r w:rsidRPr="00C86A70">
              <w:rPr>
                <w:rFonts w:cstheme="minorHAnsi"/>
                <w:bCs/>
                <w:i/>
                <w:iCs/>
                <w:sz w:val="18"/>
                <w:szCs w:val="18"/>
                <w:lang w:eastAsia="sk-SK"/>
              </w:rPr>
              <w:t xml:space="preserve">Výber </w:t>
            </w:r>
            <w:r w:rsidR="00284100" w:rsidRPr="00C86A70">
              <w:rPr>
                <w:rFonts w:cstheme="minorHAnsi"/>
                <w:bCs/>
                <w:i/>
                <w:iCs/>
                <w:sz w:val="18"/>
                <w:szCs w:val="18"/>
                <w:lang w:eastAsia="sk-SK"/>
              </w:rPr>
              <w:t>uchádzačov je transparentn</w:t>
            </w:r>
            <w:r w:rsidRPr="00C86A70">
              <w:rPr>
                <w:rFonts w:cstheme="minorHAnsi"/>
                <w:bCs/>
                <w:i/>
                <w:iCs/>
                <w:sz w:val="18"/>
                <w:szCs w:val="18"/>
                <w:lang w:eastAsia="sk-SK"/>
              </w:rPr>
              <w:t>ý</w:t>
            </w:r>
            <w:r w:rsidR="00284100" w:rsidRPr="00C86A70">
              <w:rPr>
                <w:rFonts w:cstheme="minorHAnsi"/>
                <w:bCs/>
                <w:i/>
                <w:iCs/>
                <w:sz w:val="18"/>
                <w:szCs w:val="18"/>
                <w:lang w:eastAsia="sk-SK"/>
              </w:rPr>
              <w:t xml:space="preserve"> a zaručuje rovnaké príležitosti pre všetkých uchádzačov. </w:t>
            </w:r>
            <w:r w:rsidR="00D55A6B" w:rsidRPr="00C86A70">
              <w:rPr>
                <w:rFonts w:cstheme="minorHAnsi"/>
                <w:bCs/>
                <w:i/>
                <w:iCs/>
                <w:sz w:val="18"/>
                <w:szCs w:val="18"/>
                <w:lang w:eastAsia="sk-SK"/>
              </w:rPr>
              <w:t>  Z prípravy</w:t>
            </w:r>
            <w:r w:rsidR="00284100" w:rsidRPr="00C86A70">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C86A70">
              <w:rPr>
                <w:rFonts w:cstheme="minorHAnsi"/>
                <w:bCs/>
                <w:i/>
                <w:iCs/>
                <w:sz w:val="18"/>
                <w:szCs w:val="18"/>
                <w:lang w:eastAsia="sk-SK"/>
              </w:rPr>
              <w:t>vo vzťahu k </w:t>
            </w:r>
            <w:r w:rsidR="00284100" w:rsidRPr="00C86A70">
              <w:rPr>
                <w:rFonts w:cstheme="minorHAnsi"/>
                <w:bCs/>
                <w:i/>
                <w:iCs/>
                <w:sz w:val="18"/>
                <w:szCs w:val="18"/>
                <w:lang w:eastAsia="sk-SK"/>
              </w:rPr>
              <w:t>uchádzačom</w:t>
            </w:r>
            <w:r w:rsidR="00D55A6B" w:rsidRPr="00C86A70">
              <w:rPr>
                <w:rFonts w:cstheme="minorHAnsi"/>
                <w:bCs/>
                <w:i/>
                <w:iCs/>
                <w:sz w:val="18"/>
                <w:szCs w:val="18"/>
                <w:lang w:eastAsia="sk-SK"/>
              </w:rPr>
              <w:t>.</w:t>
            </w:r>
          </w:p>
        </w:tc>
        <w:tc>
          <w:tcPr>
            <w:tcW w:w="4252" w:type="dxa"/>
          </w:tcPr>
          <w:p w14:paraId="1F2B020E" w14:textId="77777777" w:rsidR="000C0EC0" w:rsidRPr="00C86A70" w:rsidRDefault="000C0EC0" w:rsidP="001C5FBE">
            <w:pPr>
              <w:pStyle w:val="Odsekzoznamu"/>
              <w:numPr>
                <w:ilvl w:val="0"/>
                <w:numId w:val="37"/>
              </w:numPr>
              <w:ind w:left="320"/>
              <w:rPr>
                <w:rFonts w:cstheme="minorHAnsi"/>
                <w:sz w:val="18"/>
                <w:szCs w:val="18"/>
                <w:lang w:eastAsia="sk-SK"/>
              </w:rPr>
            </w:pPr>
            <w:r w:rsidRPr="00C86A70">
              <w:rPr>
                <w:rFonts w:cstheme="minorHAnsi"/>
                <w:sz w:val="18"/>
                <w:szCs w:val="18"/>
                <w:lang w:eastAsia="sk-SK"/>
              </w:rPr>
              <w:t>Študijný poriadok FPV UMB</w:t>
            </w:r>
          </w:p>
          <w:p w14:paraId="27E87D87" w14:textId="726EBB81" w:rsidR="00B80220" w:rsidRPr="00C86A70" w:rsidRDefault="000C0EC0" w:rsidP="001C5FBE">
            <w:pPr>
              <w:pStyle w:val="Odsekzoznamu"/>
              <w:ind w:left="320"/>
              <w:rPr>
                <w:rFonts w:cstheme="minorHAnsi"/>
                <w:i/>
                <w:sz w:val="18"/>
                <w:szCs w:val="18"/>
                <w:lang w:eastAsia="sk-SK"/>
              </w:rPr>
            </w:pPr>
            <w:proofErr w:type="spellStart"/>
            <w:r w:rsidRPr="00C86A70">
              <w:rPr>
                <w:rFonts w:cstheme="minorHAnsi"/>
                <w:sz w:val="18"/>
                <w:szCs w:val="18"/>
                <w:lang w:eastAsia="sk-SK"/>
              </w:rPr>
              <w:t>link</w:t>
            </w:r>
            <w:proofErr w:type="spellEnd"/>
            <w:r w:rsidRPr="00C86A70">
              <w:rPr>
                <w:rFonts w:cstheme="minorHAnsi"/>
                <w:sz w:val="18"/>
                <w:szCs w:val="18"/>
                <w:lang w:eastAsia="sk-SK"/>
              </w:rPr>
              <w:t xml:space="preserve">: </w:t>
            </w:r>
            <w:r w:rsidRPr="00C86A70">
              <w:rPr>
                <w:rFonts w:cstheme="minorHAnsi"/>
                <w:i/>
                <w:sz w:val="18"/>
                <w:szCs w:val="18"/>
                <w:lang w:eastAsia="sk-SK"/>
              </w:rPr>
              <w:t>https://www.fpv.umb.sk/studium/pre-studenta/studijny-poriadok-a-ine-dokumenty/studijny-poriadok.html</w:t>
            </w:r>
          </w:p>
          <w:p w14:paraId="1287B293" w14:textId="77777777" w:rsidR="000C0EC0" w:rsidRPr="00C86A70" w:rsidRDefault="000C0EC0" w:rsidP="001C5FBE">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Možnosti a podmienky prijatia na štúdium v AR 21/22</w:t>
            </w:r>
          </w:p>
          <w:p w14:paraId="5ACB316F" w14:textId="2AE8A68E" w:rsidR="000C0EC0" w:rsidRPr="00C86A70" w:rsidRDefault="000C0EC0" w:rsidP="001C5FBE">
            <w:pPr>
              <w:pStyle w:val="Odsekzoznamu"/>
              <w:ind w:left="320"/>
              <w:rPr>
                <w:rFonts w:cstheme="minorHAns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627E44B9" w14:textId="77777777" w:rsidR="003C2F50" w:rsidRPr="00C86A70"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C86A70" w:rsidRDefault="00E300DE" w:rsidP="00D91D9E">
      <w:pPr>
        <w:spacing w:after="0" w:line="240" w:lineRule="auto"/>
        <w:jc w:val="both"/>
        <w:rPr>
          <w:rFonts w:cstheme="minorHAnsi"/>
          <w:sz w:val="18"/>
          <w:szCs w:val="18"/>
        </w:rPr>
      </w:pPr>
      <w:r w:rsidRPr="00C86A70">
        <w:rPr>
          <w:rFonts w:cstheme="minorHAnsi"/>
          <w:b/>
          <w:bCs/>
          <w:sz w:val="18"/>
          <w:szCs w:val="18"/>
        </w:rPr>
        <w:t>SP 5.3</w:t>
      </w:r>
      <w:r w:rsidR="00EB67E2"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5950A93" w14:textId="787E5FCB"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3B194FD" w14:textId="77777777" w:rsidTr="00A22BEE">
        <w:trPr>
          <w:trHeight w:val="431"/>
        </w:trPr>
        <w:tc>
          <w:tcPr>
            <w:tcW w:w="5526" w:type="dxa"/>
          </w:tcPr>
          <w:p w14:paraId="3BD1F898"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C86A70">
              <w:rPr>
                <w:rFonts w:cstheme="minorHAnsi"/>
                <w:bCs/>
                <w:i/>
                <w:iCs/>
                <w:sz w:val="18"/>
                <w:szCs w:val="18"/>
                <w:lang w:eastAsia="sk-SK"/>
              </w:rPr>
              <w:t>mobilitných</w:t>
            </w:r>
            <w:proofErr w:type="spellEnd"/>
            <w:r w:rsidRPr="00C86A70">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C86A70">
              <w:rPr>
                <w:rFonts w:cstheme="minorHAnsi"/>
                <w:bCs/>
                <w:i/>
                <w:iCs/>
                <w:sz w:val="18"/>
                <w:szCs w:val="18"/>
                <w:lang w:eastAsia="sk-SK"/>
              </w:rPr>
              <w:t>personalizovaný</w:t>
            </w:r>
            <w:proofErr w:type="spellEnd"/>
            <w:r w:rsidRPr="00C86A70">
              <w:rPr>
                <w:rFonts w:cstheme="minorHAnsi"/>
                <w:bCs/>
                <w:i/>
                <w:iCs/>
                <w:sz w:val="18"/>
                <w:szCs w:val="18"/>
                <w:lang w:eastAsia="sk-SK"/>
              </w:rPr>
              <w:t xml:space="preserve"> študijný plán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hľadňujúci požiadavky, ktoré študenti majú naplniť doma, a zároveň aj možnosti, ktoré ponúka </w:t>
            </w:r>
            <w:r w:rsidRPr="00C86A70">
              <w:rPr>
                <w:rFonts w:cstheme="minorHAnsi"/>
                <w:bCs/>
                <w:i/>
                <w:iCs/>
                <w:sz w:val="18"/>
                <w:szCs w:val="18"/>
                <w:lang w:eastAsia="sk-SK"/>
              </w:rPr>
              <w:lastRenderedPageBreak/>
              <w:t xml:space="preserve">prijímajúca inštitúcia.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stáva aj v ďalších fázach realizácie mobility kľúčovým a záväzným dokumentom.</w:t>
            </w:r>
          </w:p>
          <w:p w14:paraId="013AC487" w14:textId="1E454C7C"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čas mobility </w:t>
            </w:r>
            <w:r w:rsidR="007748F4" w:rsidRPr="00C86A70">
              <w:rPr>
                <w:rFonts w:cstheme="minorHAnsi"/>
                <w:bCs/>
                <w:i/>
                <w:iCs/>
                <w:sz w:val="18"/>
                <w:szCs w:val="18"/>
                <w:lang w:eastAsia="sk-SK"/>
              </w:rPr>
              <w:t>Centrálny referát pre medzinárodnú spoluprácu a mobility UMB</w:t>
            </w:r>
            <w:r w:rsidR="007748F4" w:rsidRPr="00C86A70" w:rsidDel="007748F4">
              <w:rPr>
                <w:rFonts w:cstheme="minorHAnsi"/>
                <w:bCs/>
                <w:i/>
                <w:iCs/>
                <w:sz w:val="18"/>
                <w:szCs w:val="18"/>
                <w:lang w:eastAsia="sk-SK"/>
              </w:rPr>
              <w:t xml:space="preserve"> </w:t>
            </w:r>
            <w:r w:rsidRPr="00C86A70">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e</w:t>
            </w:r>
            <w:proofErr w:type="spellEnd"/>
            <w:r w:rsidRPr="00C86A70">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C86A70">
              <w:rPr>
                <w:rFonts w:cstheme="minorHAnsi"/>
                <w:bCs/>
                <w:i/>
                <w:iCs/>
                <w:sz w:val="18"/>
                <w:szCs w:val="18"/>
                <w:lang w:eastAsia="sk-SK"/>
              </w:rPr>
              <w:t>kurikulách</w:t>
            </w:r>
            <w:proofErr w:type="spellEnd"/>
            <w:r w:rsidRPr="00C86A70">
              <w:rPr>
                <w:rFonts w:cstheme="minorHAnsi"/>
                <w:bCs/>
                <w:i/>
                <w:iCs/>
                <w:sz w:val="18"/>
                <w:szCs w:val="18"/>
                <w:lang w:eastAsia="sk-SK"/>
              </w:rPr>
              <w:t xml:space="preserve"> tak, aby mohlo byť navrhnuté vhodné riešenie situácie v spolupráci všetkých zúčastnených strán.</w:t>
            </w:r>
          </w:p>
          <w:p w14:paraId="46921256" w14:textId="12FFFE78"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 mobilite </w:t>
            </w:r>
            <w:r w:rsidR="0075186B">
              <w:rPr>
                <w:rFonts w:cstheme="minorHAnsi"/>
                <w:bCs/>
                <w:i/>
                <w:iCs/>
                <w:sz w:val="18"/>
                <w:szCs w:val="18"/>
                <w:lang w:eastAsia="sk-SK"/>
              </w:rPr>
              <w:t xml:space="preserve">študenta </w:t>
            </w:r>
            <w:r w:rsidRPr="00C86A70">
              <w:rPr>
                <w:rFonts w:cstheme="minorHAnsi"/>
                <w:bCs/>
                <w:i/>
                <w:iCs/>
                <w:sz w:val="18"/>
                <w:szCs w:val="18"/>
                <w:lang w:eastAsia="sk-SK"/>
              </w:rPr>
              <w:t xml:space="preserve">pracovníčky </w:t>
            </w:r>
            <w:r w:rsidR="0075186B">
              <w:rPr>
                <w:rFonts w:cstheme="minorHAnsi"/>
                <w:bCs/>
                <w:i/>
                <w:iCs/>
                <w:sz w:val="18"/>
                <w:szCs w:val="18"/>
                <w:lang w:eastAsia="sk-SK"/>
              </w:rPr>
              <w:t>r</w:t>
            </w:r>
            <w:r w:rsidRPr="00C86A70">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UMB podporuje tiež uznávanie kombinovaných (</w:t>
            </w:r>
            <w:proofErr w:type="spellStart"/>
            <w:r w:rsidRPr="00C86A70">
              <w:rPr>
                <w:rFonts w:cstheme="minorHAnsi"/>
                <w:bCs/>
                <w:i/>
                <w:iCs/>
                <w:sz w:val="18"/>
                <w:szCs w:val="18"/>
                <w:lang w:eastAsia="sk-SK"/>
              </w:rPr>
              <w:t>blended</w:t>
            </w:r>
            <w:proofErr w:type="spellEnd"/>
            <w:r w:rsidRPr="00C86A70">
              <w:rPr>
                <w:rFonts w:cstheme="minorHAnsi"/>
                <w:bCs/>
                <w:i/>
                <w:iCs/>
                <w:sz w:val="18"/>
                <w:szCs w:val="18"/>
                <w:lang w:eastAsia="sk-SK"/>
              </w:rPr>
              <w:t>) a virtuálnych mobilít v súlade s platnou domácou a európskou legislatívou.</w:t>
            </w:r>
          </w:p>
          <w:p w14:paraId="57B94EB9" w14:textId="0F7F61B2" w:rsidR="00B80220" w:rsidRPr="00C86A70" w:rsidRDefault="00B80220" w:rsidP="00D91D9E">
            <w:pPr>
              <w:contextualSpacing/>
              <w:rPr>
                <w:rFonts w:cstheme="minorHAnsi"/>
                <w:bCs/>
                <w:i/>
                <w:iCs/>
                <w:sz w:val="18"/>
                <w:szCs w:val="18"/>
                <w:lang w:eastAsia="sk-SK"/>
              </w:rPr>
            </w:pPr>
          </w:p>
        </w:tc>
        <w:tc>
          <w:tcPr>
            <w:tcW w:w="4252" w:type="dxa"/>
          </w:tcPr>
          <w:p w14:paraId="079A72A8" w14:textId="77777777" w:rsidR="00B80220" w:rsidRPr="00C86A70" w:rsidRDefault="009E3D6B" w:rsidP="00D91D9E">
            <w:pPr>
              <w:contextualSpacing/>
              <w:rPr>
                <w:rFonts w:cstheme="minorHAnsi"/>
                <w:bCs/>
                <w:i/>
                <w:iCs/>
                <w:sz w:val="18"/>
                <w:szCs w:val="18"/>
                <w:lang w:eastAsia="sk-SK"/>
              </w:rPr>
            </w:pPr>
            <w:r w:rsidRPr="00C86A70">
              <w:rPr>
                <w:rFonts w:cstheme="minorHAnsi"/>
                <w:i/>
                <w:sz w:val="18"/>
                <w:szCs w:val="18"/>
                <w:lang w:eastAsia="sk-SK"/>
              </w:rPr>
              <w:lastRenderedPageBreak/>
              <w:t xml:space="preserve">Smernica č. 4/2019 </w:t>
            </w:r>
            <w:r w:rsidRPr="00C86A70">
              <w:rPr>
                <w:rFonts w:cstheme="minorHAnsi"/>
                <w:bCs/>
                <w:i/>
                <w:iCs/>
                <w:sz w:val="18"/>
                <w:szCs w:val="18"/>
                <w:lang w:eastAsia="sk-SK"/>
              </w:rPr>
              <w:t>o mobilitách Erasmus+ na UMB</w:t>
            </w:r>
          </w:p>
          <w:p w14:paraId="7B0E03B8" w14:textId="1812977B" w:rsidR="009E3D6B" w:rsidRPr="00C86A70" w:rsidRDefault="009E3D6B" w:rsidP="00D91D9E">
            <w:pPr>
              <w:contextualSpacing/>
              <w:rPr>
                <w:rFonts w:cstheme="minorHAnsi"/>
                <w: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medzinarodne-vztahy/mobility-erasmus/</w:t>
            </w:r>
          </w:p>
        </w:tc>
      </w:tr>
    </w:tbl>
    <w:p w14:paraId="206FD17D" w14:textId="77777777" w:rsidR="00B404DC" w:rsidRPr="00C86A70" w:rsidRDefault="00B404DC" w:rsidP="00D91D9E">
      <w:pPr>
        <w:spacing w:after="0" w:line="240" w:lineRule="auto"/>
        <w:jc w:val="both"/>
        <w:rPr>
          <w:rFonts w:cstheme="minorHAnsi"/>
          <w:b/>
          <w:bCs/>
          <w:sz w:val="18"/>
          <w:szCs w:val="18"/>
        </w:rPr>
      </w:pPr>
    </w:p>
    <w:p w14:paraId="29889634" w14:textId="50993414" w:rsidR="00E82D04" w:rsidRPr="00C86A70" w:rsidRDefault="007849D5" w:rsidP="00D91D9E">
      <w:pPr>
        <w:spacing w:after="0" w:line="240" w:lineRule="auto"/>
        <w:jc w:val="both"/>
        <w:rPr>
          <w:rFonts w:cstheme="minorHAnsi"/>
          <w:sz w:val="18"/>
          <w:szCs w:val="18"/>
        </w:rPr>
      </w:pPr>
      <w:r w:rsidRPr="00C86A70">
        <w:rPr>
          <w:rFonts w:cstheme="minorHAnsi"/>
          <w:b/>
          <w:bCs/>
          <w:sz w:val="18"/>
          <w:szCs w:val="18"/>
        </w:rPr>
        <w:t xml:space="preserve">SP 5.4. </w:t>
      </w:r>
      <w:r w:rsidR="00E82D04" w:rsidRPr="00C86A70">
        <w:rPr>
          <w:rFonts w:cstheme="minorHAnsi"/>
          <w:sz w:val="18"/>
          <w:szCs w:val="18"/>
        </w:rPr>
        <w:t xml:space="preserve">V rámci uskutočňovania študijného programu je zaručené efektívne využívanie nástrojov na zabezpečenie </w:t>
      </w:r>
      <w:r w:rsidR="00E82D04" w:rsidRPr="00C86A70">
        <w:rPr>
          <w:rFonts w:cstheme="minorHAnsi"/>
          <w:i/>
          <w:iCs/>
          <w:sz w:val="18"/>
          <w:szCs w:val="18"/>
        </w:rPr>
        <w:t xml:space="preserve">výskumnej integrity </w:t>
      </w:r>
      <w:r w:rsidR="00E82D04" w:rsidRPr="00C86A70">
        <w:rPr>
          <w:rFonts w:cstheme="minorHAnsi"/>
          <w:sz w:val="18"/>
          <w:szCs w:val="18"/>
        </w:rPr>
        <w:t xml:space="preserve">a na prevenciu a riešenie plagiátorstva a ďalších </w:t>
      </w:r>
      <w:r w:rsidR="00E82D04" w:rsidRPr="00C86A70">
        <w:rPr>
          <w:rFonts w:cstheme="minorHAnsi"/>
          <w:i/>
          <w:iCs/>
          <w:sz w:val="18"/>
          <w:szCs w:val="18"/>
        </w:rPr>
        <w:t>akademických podvodov</w:t>
      </w:r>
      <w:r w:rsidR="00E82D04" w:rsidRPr="00C86A7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7573037" w14:textId="37EC0B6C"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293F2A0" w14:textId="77777777" w:rsidTr="00A22BEE">
        <w:trPr>
          <w:trHeight w:val="431"/>
        </w:trPr>
        <w:tc>
          <w:tcPr>
            <w:tcW w:w="5526" w:type="dxa"/>
          </w:tcPr>
          <w:p w14:paraId="2197FDD4" w14:textId="3B5C7E3B" w:rsidR="00B80220" w:rsidRPr="00C86A70" w:rsidRDefault="001C5FBE" w:rsidP="00A65663">
            <w:pPr>
              <w:contextualSpacing/>
              <w:jc w:val="both"/>
              <w:rPr>
                <w:rFonts w:cstheme="minorHAnsi"/>
                <w:bCs/>
                <w:i/>
                <w:iCs/>
                <w:sz w:val="18"/>
                <w:szCs w:val="18"/>
                <w:lang w:eastAsia="sk-SK"/>
              </w:rPr>
            </w:pPr>
            <w:r w:rsidRPr="00C86A70">
              <w:rPr>
                <w:rFonts w:cstheme="minorHAnsi"/>
                <w:bCs/>
                <w:i/>
                <w:iCs/>
                <w:sz w:val="18"/>
                <w:szCs w:val="18"/>
                <w:lang w:eastAsia="sk-SK"/>
              </w:rPr>
              <w:t>V prípade podozrenia z plagiátorstva</w:t>
            </w:r>
            <w:r w:rsidR="005B0BC1" w:rsidRPr="00C86A70">
              <w:rPr>
                <w:rFonts w:cstheme="minorHAnsi"/>
                <w:bCs/>
                <w:i/>
                <w:iCs/>
                <w:sz w:val="18"/>
                <w:szCs w:val="18"/>
                <w:lang w:eastAsia="sk-SK"/>
              </w:rPr>
              <w:t xml:space="preserve"> a </w:t>
            </w:r>
            <w:r w:rsidRPr="00C86A70">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C86A70" w:rsidRDefault="001C5FBE" w:rsidP="00D91D9E">
            <w:pPr>
              <w:contextualSpacing/>
              <w:rPr>
                <w:rFonts w:cstheme="minorHAnsi"/>
                <w:i/>
                <w:sz w:val="18"/>
                <w:szCs w:val="18"/>
                <w:lang w:eastAsia="sk-SK"/>
              </w:rPr>
            </w:pPr>
            <w:r w:rsidRPr="00C86A70">
              <w:rPr>
                <w:rFonts w:cstheme="minorHAnsi"/>
                <w:i/>
                <w:sz w:val="18"/>
                <w:szCs w:val="18"/>
                <w:lang w:eastAsia="sk-SK"/>
              </w:rPr>
              <w:t>Disciplinárny poriadok UMB</w:t>
            </w:r>
          </w:p>
          <w:p w14:paraId="5EF1854E" w14:textId="4213E94D" w:rsidR="00B80220" w:rsidRPr="00C86A70" w:rsidRDefault="001C5FB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disciplinarny-poriadok.html</w:t>
            </w:r>
          </w:p>
        </w:tc>
      </w:tr>
    </w:tbl>
    <w:p w14:paraId="5541990C" w14:textId="77777777" w:rsidR="00B404DC" w:rsidRPr="00C86A70" w:rsidRDefault="00B404DC" w:rsidP="00D91D9E">
      <w:pPr>
        <w:spacing w:after="0" w:line="240" w:lineRule="auto"/>
        <w:jc w:val="both"/>
        <w:rPr>
          <w:rFonts w:cstheme="minorHAnsi"/>
          <w:b/>
          <w:bCs/>
          <w:sz w:val="18"/>
          <w:szCs w:val="18"/>
        </w:rPr>
      </w:pPr>
    </w:p>
    <w:p w14:paraId="77F708A7" w14:textId="666BEBCA"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 xml:space="preserve">SP 5.5. </w:t>
      </w:r>
      <w:r w:rsidR="00E82D04" w:rsidRPr="00C86A7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54715D2" w14:textId="4717B32D"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8472A79" w14:textId="77777777" w:rsidTr="00A22BEE">
        <w:trPr>
          <w:trHeight w:val="431"/>
        </w:trPr>
        <w:tc>
          <w:tcPr>
            <w:tcW w:w="5526" w:type="dxa"/>
          </w:tcPr>
          <w:p w14:paraId="3BB8C75B" w14:textId="48D2A3E6" w:rsidR="00B80220" w:rsidRPr="00C86A70" w:rsidRDefault="001C5FBE" w:rsidP="001C5FBE">
            <w:pPr>
              <w:contextualSpacing/>
              <w:jc w:val="both"/>
              <w:rPr>
                <w:rFonts w:cstheme="minorHAnsi"/>
                <w:bCs/>
                <w:i/>
                <w:iCs/>
                <w:sz w:val="18"/>
                <w:szCs w:val="18"/>
                <w:lang w:eastAsia="sk-SK"/>
              </w:rPr>
            </w:pPr>
            <w:r w:rsidRPr="00C86A70">
              <w:rPr>
                <w:rFonts w:cstheme="minorHAnsi"/>
                <w:bCs/>
                <w:i/>
                <w:iCs/>
                <w:sz w:val="18"/>
                <w:szCs w:val="18"/>
                <w:lang w:eastAsia="sk-SK"/>
              </w:rPr>
              <w:t>V prípade okolností, ktoré vedú študenta k dojmu, že došlo k porušeniu jeho práv, pri poukázaní na nedostatky / nečinnosť vysokej školy</w:t>
            </w:r>
            <w:r w:rsidR="005B0BC1" w:rsidRPr="00C86A70">
              <w:rPr>
                <w:rFonts w:cstheme="minorHAnsi"/>
                <w:bCs/>
                <w:i/>
                <w:iCs/>
                <w:sz w:val="18"/>
                <w:szCs w:val="18"/>
                <w:lang w:eastAsia="sk-SK"/>
              </w:rPr>
              <w:t>,</w:t>
            </w:r>
            <w:r w:rsidRPr="00C86A70">
              <w:rPr>
                <w:rFonts w:cstheme="minorHAnsi"/>
                <w:bCs/>
                <w:i/>
                <w:iCs/>
                <w:sz w:val="18"/>
                <w:szCs w:val="18"/>
                <w:lang w:eastAsia="sk-SK"/>
              </w:rPr>
              <w:t xml:space="preserve"> má </w:t>
            </w:r>
            <w:r w:rsidR="005B0BC1" w:rsidRPr="00C86A70">
              <w:rPr>
                <w:rFonts w:cstheme="minorHAnsi"/>
                <w:bCs/>
                <w:i/>
                <w:iCs/>
                <w:sz w:val="18"/>
                <w:szCs w:val="18"/>
                <w:lang w:eastAsia="sk-SK"/>
              </w:rPr>
              <w:t xml:space="preserve">študent </w:t>
            </w:r>
            <w:r w:rsidRPr="00C86A70">
              <w:rPr>
                <w:rFonts w:cstheme="minorHAnsi"/>
                <w:bCs/>
                <w:i/>
                <w:iCs/>
                <w:sz w:val="18"/>
                <w:szCs w:val="18"/>
                <w:lang w:eastAsia="sk-SK"/>
              </w:rPr>
              <w:t xml:space="preserve">možnosť podať podnet v zmysle Smernice </w:t>
            </w:r>
            <w:r w:rsidRPr="00C86A70">
              <w:rPr>
                <w:rFonts w:cstheme="minorHAnsi"/>
                <w:i/>
                <w:sz w:val="18"/>
                <w:szCs w:val="18"/>
                <w:lang w:eastAsia="sk-SK"/>
              </w:rPr>
              <w:t>č. 2/2017 o vybavovaní sťažností na Univerzite Mateja Bela v Banskej Bystrici</w:t>
            </w:r>
          </w:p>
        </w:tc>
        <w:tc>
          <w:tcPr>
            <w:tcW w:w="4252" w:type="dxa"/>
          </w:tcPr>
          <w:p w14:paraId="4883CF28" w14:textId="77777777" w:rsidR="00B80220" w:rsidRDefault="001C5FBE" w:rsidP="00D91D9E">
            <w:pPr>
              <w:contextualSpacing/>
              <w:rPr>
                <w:rFonts w:cstheme="minorHAnsi"/>
                <w:i/>
                <w:sz w:val="18"/>
                <w:szCs w:val="18"/>
                <w:lang w:eastAsia="sk-SK"/>
              </w:rPr>
            </w:pPr>
            <w:r w:rsidRPr="00C86A70">
              <w:rPr>
                <w:rFonts w:cstheme="minorHAnsi"/>
                <w:bCs/>
                <w:i/>
                <w:iCs/>
                <w:sz w:val="18"/>
                <w:szCs w:val="18"/>
                <w:lang w:eastAsia="sk-SK"/>
              </w:rPr>
              <w:t xml:space="preserve">Smernica </w:t>
            </w:r>
            <w:r w:rsidRPr="00C86A70">
              <w:rPr>
                <w:rFonts w:cstheme="minorHAnsi"/>
                <w:i/>
                <w:sz w:val="18"/>
                <w:szCs w:val="18"/>
                <w:lang w:eastAsia="sk-SK"/>
              </w:rPr>
              <w:t>č. 2/2017 o vybavovaní sťažností na Univerzite Mateja Bela v Banskej Bystrici</w:t>
            </w:r>
          </w:p>
          <w:p w14:paraId="3AC4BB03" w14:textId="66983650" w:rsidR="00AB20A4" w:rsidRPr="00C86A70" w:rsidRDefault="00AB20A4" w:rsidP="00D91D9E">
            <w:pPr>
              <w:contextualSpacing/>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C86A70" w:rsidRDefault="00B404DC" w:rsidP="00D91D9E">
      <w:pPr>
        <w:spacing w:after="0" w:line="240" w:lineRule="auto"/>
        <w:jc w:val="both"/>
        <w:rPr>
          <w:rFonts w:cstheme="minorHAnsi"/>
          <w:b/>
          <w:bCs/>
          <w:sz w:val="18"/>
          <w:szCs w:val="18"/>
        </w:rPr>
      </w:pPr>
    </w:p>
    <w:p w14:paraId="5B13DE9C" w14:textId="31644489"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SP 5.6.</w:t>
      </w:r>
      <w:r w:rsidRPr="00C86A70">
        <w:rPr>
          <w:rFonts w:cstheme="minorHAnsi"/>
          <w:sz w:val="18"/>
          <w:szCs w:val="18"/>
        </w:rPr>
        <w:t xml:space="preserve"> </w:t>
      </w:r>
      <w:r w:rsidR="00E82D04" w:rsidRPr="00C86A7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4D03D4" w14:textId="65EA1F4A"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E788D5C" w14:textId="77777777" w:rsidTr="00A22BEE">
        <w:trPr>
          <w:trHeight w:val="431"/>
        </w:trPr>
        <w:tc>
          <w:tcPr>
            <w:tcW w:w="5526" w:type="dxa"/>
          </w:tcPr>
          <w:p w14:paraId="53C82F4C" w14:textId="2420B4B3" w:rsidR="00FD041E" w:rsidRPr="00C86A70" w:rsidRDefault="00E54A72"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o úspešnom ukončení štúdia je </w:t>
            </w:r>
            <w:r w:rsidR="005B0BC1" w:rsidRPr="00C86A70">
              <w:rPr>
                <w:rFonts w:cstheme="minorHAnsi"/>
                <w:bCs/>
                <w:i/>
                <w:iCs/>
                <w:sz w:val="18"/>
                <w:szCs w:val="18"/>
                <w:lang w:eastAsia="sk-SK"/>
              </w:rPr>
              <w:t xml:space="preserve">študentovi </w:t>
            </w:r>
            <w:r w:rsidRPr="00C86A70">
              <w:rPr>
                <w:rFonts w:cstheme="minorHAnsi"/>
                <w:bCs/>
                <w:i/>
                <w:iCs/>
                <w:sz w:val="18"/>
                <w:szCs w:val="18"/>
                <w:lang w:eastAsia="sk-SK"/>
              </w:rPr>
              <w:t>vydaný diplom spolu s dodatkom k diplomu, ktorý obsahuje všetky náležitosti v súlade s </w:t>
            </w:r>
            <w:r w:rsidR="005B0BC1" w:rsidRPr="00C86A70">
              <w:rPr>
                <w:rFonts w:cstheme="minorHAnsi"/>
                <w:bCs/>
                <w:i/>
                <w:iCs/>
                <w:sz w:val="18"/>
                <w:szCs w:val="18"/>
                <w:lang w:eastAsia="sk-SK"/>
              </w:rPr>
              <w:t xml:space="preserve">platnou </w:t>
            </w:r>
            <w:r w:rsidR="0054497D" w:rsidRPr="00C86A70">
              <w:rPr>
                <w:rFonts w:cstheme="minorHAnsi"/>
                <w:bCs/>
                <w:i/>
                <w:iCs/>
                <w:sz w:val="18"/>
                <w:szCs w:val="18"/>
                <w:lang w:eastAsia="sk-SK"/>
              </w:rPr>
              <w:t>legislatívou (</w:t>
            </w:r>
            <w:r w:rsidR="005B0BC1" w:rsidRPr="00C86A70">
              <w:rPr>
                <w:rFonts w:cstheme="minorHAnsi"/>
                <w:bCs/>
                <w:i/>
                <w:iCs/>
                <w:sz w:val="18"/>
                <w:szCs w:val="18"/>
                <w:lang w:eastAsia="sk-SK"/>
              </w:rPr>
              <w:t xml:space="preserve">získanú </w:t>
            </w:r>
            <w:r w:rsidR="0054497D" w:rsidRPr="00C86A70">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43218433" w:rsidR="00E54A72" w:rsidRDefault="0054497D"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1/2017 o vydávaní dokladov o absolvovaní štúdia</w:t>
            </w:r>
          </w:p>
          <w:p w14:paraId="77D95DD5" w14:textId="6D5D7DCE"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C86A70" w:rsidRDefault="00E54A72"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Akademický informačný systém (AIS)</w:t>
            </w:r>
          </w:p>
          <w:p w14:paraId="60BE5C01" w14:textId="77777777" w:rsidR="00E54A72" w:rsidRPr="00C86A70" w:rsidRDefault="00E54A72" w:rsidP="0054497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41CB473C" w14:textId="72793912" w:rsidR="00E54A72" w:rsidRPr="00C86A70" w:rsidRDefault="00E54A72" w:rsidP="00D91D9E">
            <w:pPr>
              <w:contextualSpacing/>
              <w:rPr>
                <w:rFonts w:cstheme="minorHAnsi"/>
                <w:i/>
                <w:sz w:val="18"/>
                <w:szCs w:val="18"/>
                <w:lang w:eastAsia="sk-SK"/>
              </w:rPr>
            </w:pPr>
          </w:p>
        </w:tc>
      </w:tr>
    </w:tbl>
    <w:p w14:paraId="41D60E7B" w14:textId="58991E35" w:rsidR="009E04DB" w:rsidRPr="00C86A70" w:rsidRDefault="009E04DB" w:rsidP="00D91D9E">
      <w:pPr>
        <w:pStyle w:val="Default"/>
        <w:contextualSpacing/>
        <w:rPr>
          <w:rFonts w:asciiTheme="minorHAnsi" w:hAnsiTheme="minorHAnsi" w:cstheme="minorHAnsi"/>
          <w:color w:val="auto"/>
          <w:sz w:val="18"/>
          <w:szCs w:val="18"/>
        </w:rPr>
      </w:pPr>
    </w:p>
    <w:p w14:paraId="298CBA6F" w14:textId="01F76AEB"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6 </w:t>
      </w:r>
      <w:r w:rsidR="00E27222" w:rsidRPr="00C86A70">
        <w:rPr>
          <w:rFonts w:cstheme="minorHAnsi"/>
          <w:b/>
          <w:bCs/>
          <w:sz w:val="18"/>
          <w:szCs w:val="18"/>
        </w:rPr>
        <w:t>–</w:t>
      </w:r>
      <w:r w:rsidRPr="00C86A70">
        <w:rPr>
          <w:rFonts w:cstheme="minorHAnsi"/>
          <w:b/>
          <w:bCs/>
          <w:sz w:val="18"/>
          <w:szCs w:val="18"/>
        </w:rPr>
        <w:t xml:space="preserve"> U</w:t>
      </w:r>
      <w:r w:rsidR="00E82D04" w:rsidRPr="00C86A70">
        <w:rPr>
          <w:rFonts w:cstheme="minorHAnsi"/>
          <w:b/>
          <w:bCs/>
          <w:sz w:val="18"/>
          <w:szCs w:val="18"/>
        </w:rPr>
        <w:t xml:space="preserve">čitelia študijného programu </w:t>
      </w:r>
    </w:p>
    <w:p w14:paraId="143A424C" w14:textId="77777777" w:rsidR="00BF3162" w:rsidRPr="00C86A70" w:rsidRDefault="00BF3162" w:rsidP="00D91D9E">
      <w:pPr>
        <w:pStyle w:val="Odsekzoznamu"/>
        <w:spacing w:after="0" w:line="240" w:lineRule="auto"/>
        <w:ind w:left="284"/>
        <w:rPr>
          <w:rFonts w:cstheme="minorHAnsi"/>
          <w:b/>
          <w:bCs/>
          <w:sz w:val="18"/>
          <w:szCs w:val="18"/>
        </w:rPr>
      </w:pPr>
    </w:p>
    <w:p w14:paraId="16D8F5BD" w14:textId="55D0F989"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B436BCF" w14:textId="7F48BA58"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81D7740" w14:textId="77777777" w:rsidTr="00A22BEE">
        <w:trPr>
          <w:trHeight w:val="567"/>
        </w:trPr>
        <w:tc>
          <w:tcPr>
            <w:tcW w:w="5531" w:type="dxa"/>
          </w:tcPr>
          <w:p w14:paraId="0486BF0D" w14:textId="1819DC27" w:rsidR="00E54A72" w:rsidRPr="00C86A70" w:rsidRDefault="00E54A72" w:rsidP="001656E5">
            <w:pPr>
              <w:contextualSpacing/>
              <w:jc w:val="both"/>
              <w:rPr>
                <w:rFonts w:cstheme="minorHAnsi"/>
                <w:bCs/>
                <w:i/>
                <w:iCs/>
                <w:sz w:val="18"/>
                <w:szCs w:val="18"/>
                <w:lang w:eastAsia="sk-SK"/>
              </w:rPr>
            </w:pPr>
            <w:r w:rsidRPr="00C86A70">
              <w:rPr>
                <w:rFonts w:cstheme="minorHAnsi"/>
                <w:bCs/>
                <w:i/>
                <w:iCs/>
                <w:sz w:val="18"/>
                <w:szCs w:val="18"/>
                <w:lang w:eastAsia="sk-SK"/>
              </w:rPr>
              <w:t xml:space="preserve">Každý z učiteľov podieľajúcich sa na výučb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pĺňa kvalifikačné predpoklady a všetky ďalšie náležitosti dôležité </w:t>
            </w:r>
            <w:r w:rsidR="005B0BC1" w:rsidRPr="00C86A70">
              <w:rPr>
                <w:rFonts w:cstheme="minorHAnsi"/>
                <w:bCs/>
                <w:i/>
                <w:iCs/>
                <w:sz w:val="18"/>
                <w:szCs w:val="18"/>
                <w:lang w:eastAsia="sk-SK"/>
              </w:rPr>
              <w:t xml:space="preserve">na </w:t>
            </w:r>
            <w:r w:rsidRPr="00C86A70">
              <w:rPr>
                <w:rFonts w:cstheme="minorHAnsi"/>
                <w:bCs/>
                <w:i/>
                <w:iCs/>
                <w:sz w:val="18"/>
                <w:szCs w:val="18"/>
                <w:lang w:eastAsia="sk-SK"/>
              </w:rPr>
              <w:t>dosahovanie definovaných výstupov vzdelávania pre daný ŠP.</w:t>
            </w:r>
          </w:p>
          <w:p w14:paraId="3F70DE08" w14:textId="2A68E6A2" w:rsidR="00E54A72" w:rsidRPr="00C86A70" w:rsidRDefault="00DD5D38" w:rsidP="0075186B">
            <w:pPr>
              <w:contextualSpacing/>
              <w:jc w:val="both"/>
              <w:rPr>
                <w:rFonts w:cstheme="minorHAnsi"/>
                <w:bCs/>
                <w:i/>
                <w:iCs/>
                <w:sz w:val="18"/>
                <w:szCs w:val="18"/>
                <w:lang w:eastAsia="sk-SK"/>
              </w:rPr>
            </w:pPr>
            <w:r w:rsidRPr="00C86A70">
              <w:rPr>
                <w:rFonts w:cstheme="minorHAnsi"/>
                <w:bCs/>
                <w:i/>
                <w:iCs/>
                <w:sz w:val="18"/>
                <w:szCs w:val="18"/>
                <w:lang w:eastAsia="sk-SK"/>
              </w:rPr>
              <w:t>Pracovná kapacita učiteľov (súčasť prílohy k žiadosti)</w:t>
            </w:r>
            <w:r w:rsidR="00E54A72" w:rsidRPr="00C86A70">
              <w:rPr>
                <w:rFonts w:cstheme="minorHAnsi"/>
                <w:bCs/>
                <w:i/>
                <w:iCs/>
                <w:sz w:val="18"/>
                <w:szCs w:val="18"/>
                <w:lang w:eastAsia="sk-SK"/>
              </w:rPr>
              <w:t xml:space="preserve"> zodpovedá počtu študentov a personálnej náročnosti vzdelávacích činností</w:t>
            </w:r>
            <w:r w:rsidR="0075186B">
              <w:rPr>
                <w:rFonts w:cstheme="minorHAnsi"/>
                <w:bCs/>
                <w:i/>
                <w:iCs/>
                <w:sz w:val="18"/>
                <w:szCs w:val="18"/>
                <w:lang w:eastAsia="sk-SK"/>
              </w:rPr>
              <w:t>.</w:t>
            </w:r>
          </w:p>
        </w:tc>
        <w:tc>
          <w:tcPr>
            <w:tcW w:w="4252" w:type="dxa"/>
          </w:tcPr>
          <w:p w14:paraId="6F4ED9CC" w14:textId="17C59FC9" w:rsidR="004907A2" w:rsidRDefault="00497D2B"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VUPCH učiteľov študijného programu</w:t>
            </w:r>
          </w:p>
          <w:p w14:paraId="138F9101" w14:textId="53E3EA62"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C86A70" w:rsidRDefault="00DD5D38"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Pracovná kapacita učiteľov (súčasť prílohy k žiadosti)</w:t>
            </w:r>
          </w:p>
        </w:tc>
      </w:tr>
    </w:tbl>
    <w:p w14:paraId="1597FC76" w14:textId="77777777" w:rsidR="001B415D" w:rsidRPr="00C86A70" w:rsidRDefault="001B415D" w:rsidP="00D91D9E">
      <w:pPr>
        <w:pStyle w:val="Default"/>
        <w:contextualSpacing/>
        <w:rPr>
          <w:rFonts w:asciiTheme="minorHAnsi" w:hAnsiTheme="minorHAnsi" w:cstheme="minorHAnsi"/>
          <w:color w:val="auto"/>
          <w:sz w:val="18"/>
          <w:szCs w:val="18"/>
        </w:rPr>
      </w:pPr>
    </w:p>
    <w:p w14:paraId="1C581D18" w14:textId="049A99C1"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6.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048D546" w14:textId="769B2339"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A8215FA" w14:textId="77777777" w:rsidTr="00A22BEE">
        <w:trPr>
          <w:trHeight w:val="567"/>
        </w:trPr>
        <w:tc>
          <w:tcPr>
            <w:tcW w:w="5531" w:type="dxa"/>
          </w:tcPr>
          <w:p w14:paraId="5EFDEE00" w14:textId="003D97D8" w:rsidR="00887B38" w:rsidRPr="00C86A70" w:rsidRDefault="00DE71E6"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zabezpečujúci vzdelávacie činnosti v jednotlivých predmetoch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majú minimálne o stupeň vyššiu kvalifikáciu ako stupeň kvalifikácie</w:t>
            </w:r>
            <w:r w:rsidR="005B0BC1" w:rsidRPr="00C86A70">
              <w:rPr>
                <w:rFonts w:cstheme="minorHAnsi"/>
                <w:bCs/>
                <w:i/>
                <w:iCs/>
                <w:sz w:val="18"/>
                <w:szCs w:val="18"/>
                <w:lang w:eastAsia="sk-SK"/>
              </w:rPr>
              <w:t>,</w:t>
            </w:r>
            <w:r w:rsidRPr="00C86A70">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C86A70" w:rsidRDefault="00596C19"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1341C815" w14:textId="77777777" w:rsidR="00DE71E6" w:rsidRDefault="00497D2B"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VUPCH učiteľov študijného programu</w:t>
            </w:r>
          </w:p>
          <w:p w14:paraId="4EA06651" w14:textId="71B593C2"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C86A70" w:rsidRDefault="001B415D" w:rsidP="00D91D9E">
      <w:pPr>
        <w:pStyle w:val="Default"/>
        <w:contextualSpacing/>
        <w:rPr>
          <w:rFonts w:asciiTheme="minorHAnsi" w:hAnsiTheme="minorHAnsi" w:cstheme="minorHAnsi"/>
          <w:color w:val="auto"/>
          <w:sz w:val="18"/>
          <w:szCs w:val="18"/>
        </w:rPr>
      </w:pPr>
    </w:p>
    <w:p w14:paraId="7B60D57E" w14:textId="08209758" w:rsidR="00E82D04" w:rsidRPr="00C86A70" w:rsidRDefault="00885ACA" w:rsidP="00D91D9E">
      <w:pPr>
        <w:spacing w:after="0" w:line="240" w:lineRule="auto"/>
        <w:jc w:val="both"/>
        <w:rPr>
          <w:rFonts w:cstheme="minorHAnsi"/>
          <w:sz w:val="18"/>
          <w:szCs w:val="18"/>
        </w:rPr>
      </w:pPr>
      <w:r w:rsidRPr="00C86A70">
        <w:rPr>
          <w:rFonts w:cstheme="minorHAnsi"/>
          <w:b/>
          <w:bCs/>
          <w:sz w:val="18"/>
          <w:szCs w:val="18"/>
        </w:rPr>
        <w:t>SP 6.3</w:t>
      </w:r>
      <w:r w:rsidR="00103E26" w:rsidRPr="00C86A70">
        <w:rPr>
          <w:rFonts w:cstheme="minorHAnsi"/>
          <w:b/>
          <w:bCs/>
          <w:sz w:val="18"/>
          <w:szCs w:val="18"/>
        </w:rPr>
        <w:t>.</w:t>
      </w:r>
      <w:r w:rsidRPr="00C86A70">
        <w:rPr>
          <w:rFonts w:cstheme="minorHAnsi"/>
          <w:sz w:val="18"/>
          <w:szCs w:val="18"/>
        </w:rPr>
        <w:t xml:space="preserve"> </w:t>
      </w:r>
      <w:r w:rsidR="00E82D04" w:rsidRPr="00C86A7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86A70">
        <w:rPr>
          <w:rFonts w:cstheme="minorHAnsi"/>
          <w:i/>
          <w:iCs/>
          <w:sz w:val="18"/>
          <w:szCs w:val="18"/>
        </w:rPr>
        <w:t xml:space="preserve">súvisiacom odbore </w:t>
      </w:r>
      <w:r w:rsidR="00E82D04" w:rsidRPr="00C86A7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10889A5" w14:textId="16055E83"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E7EC8D6" w14:textId="77777777" w:rsidTr="00A22BEE">
        <w:trPr>
          <w:trHeight w:val="567"/>
        </w:trPr>
        <w:tc>
          <w:tcPr>
            <w:tcW w:w="5531" w:type="dxa"/>
          </w:tcPr>
          <w:p w14:paraId="45EA2A1D" w14:textId="41370C74" w:rsidR="00BF3162" w:rsidRPr="00C86A70" w:rsidRDefault="00C23371" w:rsidP="00C6027F">
            <w:pPr>
              <w:contextualSpacing/>
              <w:jc w:val="both"/>
              <w:rPr>
                <w:rFonts w:cstheme="minorHAnsi"/>
                <w:bCs/>
                <w:i/>
                <w:iCs/>
                <w:strike/>
                <w:sz w:val="18"/>
                <w:szCs w:val="18"/>
                <w:lang w:eastAsia="sk-SK"/>
              </w:rPr>
            </w:pPr>
            <w:r w:rsidRPr="00C86A70">
              <w:rPr>
                <w:rFonts w:cstheme="minorHAnsi"/>
                <w:bCs/>
                <w:i/>
                <w:iCs/>
                <w:sz w:val="18"/>
                <w:szCs w:val="18"/>
                <w:lang w:eastAsia="sk-SK"/>
              </w:rPr>
              <w:t xml:space="preserve">Profilové predmety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zabezpečované profesormi alebo </w:t>
            </w:r>
            <w:r w:rsidR="005B0BC1" w:rsidRPr="00C86A70">
              <w:rPr>
                <w:rFonts w:cstheme="minorHAnsi"/>
                <w:bCs/>
                <w:i/>
                <w:iCs/>
                <w:sz w:val="18"/>
                <w:szCs w:val="18"/>
                <w:lang w:eastAsia="sk-SK"/>
              </w:rPr>
              <w:t xml:space="preserve">docentmi </w:t>
            </w:r>
            <w:r w:rsidR="00C95CAD" w:rsidRPr="00C86A70">
              <w:rPr>
                <w:rFonts w:cstheme="minorHAnsi"/>
                <w:bCs/>
                <w:i/>
                <w:iCs/>
                <w:sz w:val="18"/>
                <w:szCs w:val="18"/>
                <w:lang w:eastAsia="sk-SK"/>
              </w:rPr>
              <w:t xml:space="preserve">na ustanovený alebo kratší pracovný čas </w:t>
            </w:r>
            <w:r w:rsidRPr="00C86A70">
              <w:rPr>
                <w:rFonts w:cstheme="minorHAnsi"/>
                <w:bCs/>
                <w:i/>
                <w:iCs/>
                <w:sz w:val="18"/>
                <w:szCs w:val="18"/>
                <w:lang w:eastAsia="sk-SK"/>
              </w:rPr>
              <w:t xml:space="preserve">v súlade s platnou legislatívou. Vybrané predmety, kde nie sú realizované prednášky, </w:t>
            </w:r>
            <w:r w:rsidR="00C95CAD" w:rsidRPr="00C86A70">
              <w:rPr>
                <w:rFonts w:cstheme="minorHAnsi"/>
                <w:bCs/>
                <w:i/>
                <w:iCs/>
                <w:sz w:val="18"/>
                <w:szCs w:val="18"/>
                <w:lang w:eastAsia="sk-SK"/>
              </w:rPr>
              <w:t xml:space="preserve">sú v ojedinelých prípadoch zabezpečované odbornými </w:t>
            </w:r>
            <w:r w:rsidR="005B0BC1" w:rsidRPr="00C86A70">
              <w:rPr>
                <w:rFonts w:cstheme="minorHAnsi"/>
                <w:bCs/>
                <w:i/>
                <w:iCs/>
                <w:sz w:val="18"/>
                <w:szCs w:val="18"/>
                <w:lang w:eastAsia="sk-SK"/>
              </w:rPr>
              <w:t xml:space="preserve"> asistentmi</w:t>
            </w:r>
            <w:r w:rsidR="0006328B" w:rsidRPr="00C86A70">
              <w:rPr>
                <w:rFonts w:cstheme="minorHAnsi"/>
                <w:bCs/>
                <w:i/>
                <w:iCs/>
                <w:sz w:val="18"/>
                <w:szCs w:val="18"/>
                <w:lang w:eastAsia="sk-SK"/>
              </w:rPr>
              <w:t>. V prípade odborníkov z praxe, ktorí pôsobia na kratší pracovný čas</w:t>
            </w:r>
            <w:r w:rsidR="005B0BC1" w:rsidRPr="00C86A70">
              <w:rPr>
                <w:rFonts w:cstheme="minorHAnsi"/>
                <w:bCs/>
                <w:i/>
                <w:iCs/>
                <w:sz w:val="18"/>
                <w:szCs w:val="18"/>
                <w:lang w:eastAsia="sk-SK"/>
              </w:rPr>
              <w:t>,</w:t>
            </w:r>
            <w:r w:rsidR="0006328B" w:rsidRPr="00C86A70">
              <w:rPr>
                <w:rFonts w:cstheme="minorHAnsi"/>
                <w:bCs/>
                <w:i/>
                <w:iCs/>
                <w:sz w:val="18"/>
                <w:szCs w:val="18"/>
                <w:lang w:eastAsia="sk-SK"/>
              </w:rPr>
              <w:t xml:space="preserve"> sa </w:t>
            </w:r>
            <w:r w:rsidR="00C95CAD" w:rsidRPr="00C86A70">
              <w:rPr>
                <w:rFonts w:cstheme="minorHAnsi"/>
                <w:bCs/>
                <w:i/>
                <w:iCs/>
                <w:sz w:val="18"/>
                <w:szCs w:val="18"/>
                <w:lang w:eastAsia="sk-SK"/>
              </w:rPr>
              <w:t xml:space="preserve">dané kritérium </w:t>
            </w:r>
            <w:r w:rsidR="0006328B" w:rsidRPr="00C86A70">
              <w:rPr>
                <w:rFonts w:cstheme="minorHAnsi"/>
                <w:bCs/>
                <w:i/>
                <w:iCs/>
                <w:sz w:val="18"/>
                <w:szCs w:val="18"/>
                <w:lang w:eastAsia="sk-SK"/>
              </w:rPr>
              <w:t>ne</w:t>
            </w:r>
            <w:r w:rsidR="00C95CAD" w:rsidRPr="00C86A70">
              <w:rPr>
                <w:rFonts w:cstheme="minorHAnsi"/>
                <w:bCs/>
                <w:i/>
                <w:iCs/>
                <w:sz w:val="18"/>
                <w:szCs w:val="18"/>
                <w:lang w:eastAsia="sk-SK"/>
              </w:rPr>
              <w:t>uplatň</w:t>
            </w:r>
            <w:r w:rsidR="0006328B" w:rsidRPr="00C86A70">
              <w:rPr>
                <w:rFonts w:cstheme="minorHAnsi"/>
                <w:bCs/>
                <w:i/>
                <w:iCs/>
                <w:sz w:val="18"/>
                <w:szCs w:val="18"/>
                <w:lang w:eastAsia="sk-SK"/>
              </w:rPr>
              <w:t>uje.</w:t>
            </w:r>
          </w:p>
          <w:p w14:paraId="4EFD7061" w14:textId="77777777" w:rsidR="00C95CAD" w:rsidRPr="00C86A70" w:rsidRDefault="00C95CAD" w:rsidP="00D91D9E">
            <w:pPr>
              <w:contextualSpacing/>
              <w:rPr>
                <w:rFonts w:cstheme="minorHAnsi"/>
                <w:bCs/>
                <w:i/>
                <w:iCs/>
                <w:sz w:val="18"/>
                <w:szCs w:val="18"/>
                <w:lang w:eastAsia="sk-SK"/>
              </w:rPr>
            </w:pPr>
          </w:p>
          <w:p w14:paraId="21560CFE" w14:textId="731BBE00" w:rsidR="00C95CAD" w:rsidRPr="00C86A70" w:rsidRDefault="00C95CAD" w:rsidP="00D91D9E">
            <w:pPr>
              <w:contextualSpacing/>
              <w:rPr>
                <w:rFonts w:cstheme="minorHAnsi"/>
                <w:bCs/>
                <w:i/>
                <w:iCs/>
                <w:sz w:val="18"/>
                <w:szCs w:val="18"/>
                <w:lang w:eastAsia="sk-SK"/>
              </w:rPr>
            </w:pPr>
          </w:p>
        </w:tc>
        <w:tc>
          <w:tcPr>
            <w:tcW w:w="4252" w:type="dxa"/>
          </w:tcPr>
          <w:p w14:paraId="36AB2693" w14:textId="2F048BF3" w:rsidR="00C95CAD"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7D3D29F0" w14:textId="64B8672E" w:rsidR="0085353E"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tc>
      </w:tr>
    </w:tbl>
    <w:p w14:paraId="638442FE" w14:textId="77777777" w:rsidR="001B415D" w:rsidRPr="00C86A70" w:rsidRDefault="001B415D" w:rsidP="00D91D9E">
      <w:pPr>
        <w:pStyle w:val="Default"/>
        <w:contextualSpacing/>
        <w:rPr>
          <w:rFonts w:asciiTheme="minorHAnsi" w:hAnsiTheme="minorHAnsi" w:cstheme="minorHAnsi"/>
          <w:color w:val="auto"/>
          <w:sz w:val="18"/>
          <w:szCs w:val="18"/>
        </w:rPr>
      </w:pPr>
    </w:p>
    <w:p w14:paraId="6869E0FF" w14:textId="58BABEA3"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4</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86A70">
        <w:rPr>
          <w:rFonts w:asciiTheme="minorHAnsi" w:hAnsiTheme="minorHAnsi" w:cstheme="minorHAnsi"/>
          <w:color w:val="auto"/>
          <w:sz w:val="18"/>
          <w:szCs w:val="18"/>
        </w:rPr>
        <w:t xml:space="preserve">čl. 6, </w:t>
      </w:r>
      <w:r w:rsidR="00E82D04" w:rsidRPr="00C86A70">
        <w:rPr>
          <w:rFonts w:asciiTheme="minorHAnsi" w:hAnsiTheme="minorHAnsi" w:cstheme="minorHAnsi"/>
          <w:color w:val="auto"/>
          <w:sz w:val="18"/>
          <w:szCs w:val="18"/>
        </w:rPr>
        <w:t xml:space="preserve">ods. 7 až 11 </w:t>
      </w:r>
      <w:r w:rsidR="000E7B6C" w:rsidRPr="00C86A70">
        <w:rPr>
          <w:rFonts w:asciiTheme="minorHAnsi" w:hAnsiTheme="minorHAnsi" w:cstheme="minorHAnsi"/>
          <w:color w:val="auto"/>
          <w:sz w:val="18"/>
          <w:szCs w:val="18"/>
        </w:rPr>
        <w:t>š</w:t>
      </w:r>
      <w:r w:rsidR="003D4812" w:rsidRPr="00C86A70">
        <w:rPr>
          <w:rFonts w:asciiTheme="minorHAnsi" w:hAnsiTheme="minorHAnsi" w:cstheme="minorHAnsi"/>
          <w:color w:val="auto"/>
          <w:sz w:val="18"/>
          <w:szCs w:val="18"/>
        </w:rPr>
        <w:t xml:space="preserve">tandardov pre študijný program </w:t>
      </w:r>
      <w:r w:rsidR="00E82D04" w:rsidRPr="00C86A70">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86A70">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4F6426F"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5E47504" w14:textId="77777777" w:rsidTr="00A22BEE">
        <w:trPr>
          <w:trHeight w:val="567"/>
        </w:trPr>
        <w:tc>
          <w:tcPr>
            <w:tcW w:w="5531" w:type="dxa"/>
          </w:tcPr>
          <w:p w14:paraId="3BBD0789" w14:textId="20E807A3" w:rsidR="00BD0159" w:rsidRPr="00C86A70" w:rsidRDefault="00715E0E"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rof. RNDr. Peter </w:t>
            </w:r>
            <w:proofErr w:type="spellStart"/>
            <w:r w:rsidRPr="00C86A70">
              <w:rPr>
                <w:rFonts w:cstheme="minorHAnsi"/>
                <w:bCs/>
                <w:i/>
                <w:iCs/>
                <w:sz w:val="18"/>
                <w:szCs w:val="18"/>
                <w:lang w:eastAsia="sk-SK"/>
              </w:rPr>
              <w:t>Bitušík</w:t>
            </w:r>
            <w:proofErr w:type="spellEnd"/>
            <w:r w:rsidRPr="00C86A70">
              <w:rPr>
                <w:rFonts w:cstheme="minorHAnsi"/>
                <w:bCs/>
                <w:i/>
                <w:iCs/>
                <w:sz w:val="18"/>
                <w:szCs w:val="18"/>
                <w:lang w:eastAsia="sk-SK"/>
              </w:rPr>
              <w:t>, CSc.</w:t>
            </w:r>
            <w:r w:rsidR="000A5DC5" w:rsidRPr="00C86A70">
              <w:rPr>
                <w:rFonts w:cstheme="minorHAnsi"/>
                <w:bCs/>
                <w:i/>
                <w:iCs/>
                <w:sz w:val="18"/>
                <w:szCs w:val="18"/>
                <w:lang w:eastAsia="sk-SK"/>
              </w:rPr>
              <w:t>, ako o</w:t>
            </w:r>
            <w:r w:rsidR="00C95CAD" w:rsidRPr="00C86A70">
              <w:rPr>
                <w:rFonts w:cstheme="minorHAnsi"/>
                <w:bCs/>
                <w:i/>
                <w:iCs/>
                <w:sz w:val="18"/>
                <w:szCs w:val="18"/>
                <w:lang w:eastAsia="sk-SK"/>
              </w:rPr>
              <w:t xml:space="preserve">soba zodpovedná za uskutočňovanie, rozvoj a zabezpečenie kvality ŠP </w:t>
            </w:r>
            <w:r w:rsidRPr="00C86A70">
              <w:rPr>
                <w:rFonts w:cstheme="minorHAnsi"/>
                <w:bCs/>
                <w:i/>
                <w:iCs/>
                <w:sz w:val="18"/>
                <w:szCs w:val="18"/>
                <w:lang w:eastAsia="sk-SK"/>
              </w:rPr>
              <w:t>environmentálna biológia</w:t>
            </w:r>
            <w:r w:rsidR="000A5DC5" w:rsidRPr="00C86A70">
              <w:rPr>
                <w:rFonts w:cstheme="minorHAnsi"/>
                <w:bCs/>
                <w:i/>
                <w:iCs/>
                <w:sz w:val="18"/>
                <w:szCs w:val="18"/>
                <w:lang w:eastAsia="sk-SK"/>
              </w:rPr>
              <w:t xml:space="preserve"> spĺňa kritéria kladené na túto pozíciu</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na viac ako troch študijných </w:t>
            </w:r>
            <w:r w:rsidR="005B0BC1" w:rsidRPr="00C86A70">
              <w:rPr>
                <w:rFonts w:cstheme="minorHAnsi"/>
                <w:bCs/>
                <w:i/>
                <w:iCs/>
                <w:sz w:val="18"/>
                <w:szCs w:val="18"/>
                <w:lang w:eastAsia="sk-SK"/>
              </w:rPr>
              <w:t xml:space="preserve"> programoch</w:t>
            </w:r>
            <w:r w:rsidR="000A5DC5" w:rsidRPr="00C86A70">
              <w:rPr>
                <w:rFonts w:cstheme="minorHAnsi"/>
                <w:bCs/>
                <w:i/>
                <w:iCs/>
                <w:sz w:val="18"/>
                <w:szCs w:val="18"/>
                <w:lang w:eastAsia="sk-SK"/>
              </w:rPr>
              <w:t>.</w:t>
            </w:r>
          </w:p>
        </w:tc>
        <w:tc>
          <w:tcPr>
            <w:tcW w:w="4252" w:type="dxa"/>
          </w:tcPr>
          <w:p w14:paraId="5DD6D634" w14:textId="53288315" w:rsidR="000A5DC5" w:rsidRPr="00C86A70" w:rsidRDefault="000A5DC5" w:rsidP="00715E0E">
            <w:pPr>
              <w:contextualSpacing/>
              <w:rPr>
                <w:rFonts w:cstheme="minorHAnsi"/>
                <w:i/>
                <w:sz w:val="18"/>
                <w:szCs w:val="18"/>
                <w:lang w:eastAsia="sk-SK"/>
              </w:rPr>
            </w:pPr>
            <w:r w:rsidRPr="00C86A70">
              <w:rPr>
                <w:rFonts w:cstheme="minorHAnsi"/>
                <w:i/>
                <w:sz w:val="18"/>
                <w:szCs w:val="18"/>
                <w:lang w:eastAsia="sk-SK"/>
              </w:rPr>
              <w:t xml:space="preserve">VUPCH garanta ŠP </w:t>
            </w:r>
            <w:r w:rsidR="00715E0E" w:rsidRPr="00C86A70">
              <w:rPr>
                <w:rFonts w:cstheme="minorHAnsi"/>
                <w:bCs/>
                <w:i/>
                <w:iCs/>
                <w:sz w:val="18"/>
                <w:szCs w:val="18"/>
                <w:lang w:eastAsia="sk-SK"/>
              </w:rPr>
              <w:t>environmentálna biológia</w:t>
            </w:r>
            <w:r w:rsidRPr="00C86A70">
              <w:rPr>
                <w:rFonts w:cstheme="minorHAnsi"/>
                <w:i/>
                <w:sz w:val="18"/>
                <w:szCs w:val="18"/>
                <w:lang w:eastAsia="sk-SK"/>
              </w:rPr>
              <w:t xml:space="preserve">, </w:t>
            </w:r>
            <w:r w:rsidR="00715E0E" w:rsidRPr="00C86A70">
              <w:rPr>
                <w:rFonts w:cstheme="minorHAnsi"/>
                <w:bCs/>
                <w:i/>
                <w:iCs/>
                <w:sz w:val="18"/>
                <w:szCs w:val="18"/>
                <w:lang w:eastAsia="sk-SK"/>
              </w:rPr>
              <w:t xml:space="preserve">prof. RNDr. Petra </w:t>
            </w:r>
            <w:proofErr w:type="spellStart"/>
            <w:r w:rsidR="00715E0E" w:rsidRPr="00C86A70">
              <w:rPr>
                <w:rFonts w:cstheme="minorHAnsi"/>
                <w:bCs/>
                <w:i/>
                <w:iCs/>
                <w:sz w:val="18"/>
                <w:szCs w:val="18"/>
                <w:lang w:eastAsia="sk-SK"/>
              </w:rPr>
              <w:t>Bitušíka</w:t>
            </w:r>
            <w:proofErr w:type="spellEnd"/>
            <w:r w:rsidR="00715E0E" w:rsidRPr="00C86A70">
              <w:rPr>
                <w:rFonts w:cstheme="minorHAnsi"/>
                <w:bCs/>
                <w:i/>
                <w:iCs/>
                <w:sz w:val="18"/>
                <w:szCs w:val="18"/>
                <w:lang w:eastAsia="sk-SK"/>
              </w:rPr>
              <w:t>, CSc.</w:t>
            </w:r>
          </w:p>
        </w:tc>
      </w:tr>
    </w:tbl>
    <w:p w14:paraId="7869D20C" w14:textId="77777777" w:rsidR="00BD0159" w:rsidRPr="00C86A70" w:rsidRDefault="00BD0159" w:rsidP="00D91D9E">
      <w:pPr>
        <w:pStyle w:val="Default"/>
        <w:contextualSpacing/>
        <w:rPr>
          <w:rFonts w:asciiTheme="minorHAnsi" w:hAnsiTheme="minorHAnsi" w:cstheme="minorHAnsi"/>
          <w:color w:val="auto"/>
          <w:sz w:val="18"/>
          <w:szCs w:val="18"/>
        </w:rPr>
      </w:pPr>
    </w:p>
    <w:p w14:paraId="626D4A31" w14:textId="1C147AE1"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5</w:t>
      </w:r>
      <w:r w:rsidRPr="00C86A70">
        <w:rPr>
          <w:rFonts w:asciiTheme="minorHAnsi" w:hAnsiTheme="minorHAnsi" w:cstheme="minorHAnsi"/>
          <w:b/>
          <w:bCs/>
          <w:color w:val="auto"/>
          <w:sz w:val="18"/>
          <w:szCs w:val="18"/>
        </w:rPr>
        <w:t>.</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soby, ktoré vedú </w:t>
      </w:r>
      <w:r w:rsidR="00E82D04" w:rsidRPr="00C86A70">
        <w:rPr>
          <w:rFonts w:asciiTheme="minorHAnsi" w:hAnsiTheme="minorHAnsi" w:cstheme="minorHAnsi"/>
          <w:i/>
          <w:iCs/>
          <w:color w:val="auto"/>
          <w:sz w:val="18"/>
          <w:szCs w:val="18"/>
        </w:rPr>
        <w:t>záverečné práce</w:t>
      </w:r>
      <w:r w:rsidR="00E82D04" w:rsidRPr="00C86A70">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024DF30"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26A91D8" w14:textId="77777777" w:rsidTr="00A22BEE">
        <w:trPr>
          <w:trHeight w:val="567"/>
        </w:trPr>
        <w:tc>
          <w:tcPr>
            <w:tcW w:w="5531" w:type="dxa"/>
          </w:tcPr>
          <w:p w14:paraId="0238843A" w14:textId="6AE79987" w:rsidR="00BD0159" w:rsidRPr="00C86A70" w:rsidRDefault="000A5DC5" w:rsidP="00F2465A">
            <w:pPr>
              <w:contextualSpacing/>
              <w:jc w:val="both"/>
              <w:rPr>
                <w:rFonts w:cstheme="minorHAnsi"/>
                <w:bCs/>
                <w:i/>
                <w:iCs/>
                <w:sz w:val="18"/>
                <w:szCs w:val="18"/>
                <w:lang w:eastAsia="sk-SK"/>
              </w:rPr>
            </w:pPr>
            <w:r w:rsidRPr="00C86A70">
              <w:rPr>
                <w:rFonts w:cstheme="minorHAnsi"/>
                <w:bCs/>
                <w:i/>
                <w:iCs/>
                <w:sz w:val="18"/>
                <w:szCs w:val="18"/>
                <w:lang w:eastAsia="sk-SK"/>
              </w:rPr>
              <w:t xml:space="preserve">Osoby, ktoré budú viesť záverečné práce boli vybrané tak, aby ich tvorivá činnosť zodpovedala obsahovému zameraniu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4606B" w:rsidRPr="00C86A70">
              <w:rPr>
                <w:rFonts w:cstheme="minorHAnsi"/>
                <w:bCs/>
                <w:i/>
                <w:iCs/>
                <w:sz w:val="18"/>
                <w:szCs w:val="18"/>
                <w:lang w:eastAsia="sk-SK"/>
              </w:rPr>
              <w:t>n</w:t>
            </w:r>
            <w:r w:rsidR="00226945" w:rsidRPr="00C86A70">
              <w:rPr>
                <w:rFonts w:cstheme="minorHAnsi"/>
                <w:bCs/>
                <w:i/>
                <w:iCs/>
                <w:sz w:val="18"/>
                <w:szCs w:val="18"/>
                <w:lang w:eastAsia="sk-SK"/>
              </w:rPr>
              <w:t>a príslušn</w:t>
            </w:r>
            <w:r w:rsidR="00D4606B" w:rsidRPr="00C86A70">
              <w:rPr>
                <w:rFonts w:cstheme="minorHAnsi"/>
                <w:bCs/>
                <w:i/>
                <w:iCs/>
                <w:sz w:val="18"/>
                <w:szCs w:val="18"/>
                <w:lang w:eastAsia="sk-SK"/>
              </w:rPr>
              <w:t>om</w:t>
            </w:r>
            <w:r w:rsidR="00226945" w:rsidRPr="00C86A70">
              <w:rPr>
                <w:rFonts w:cstheme="minorHAnsi"/>
                <w:bCs/>
                <w:i/>
                <w:iCs/>
                <w:sz w:val="18"/>
                <w:szCs w:val="18"/>
                <w:lang w:eastAsia="sk-SK"/>
              </w:rPr>
              <w:t xml:space="preserve"> stup</w:t>
            </w:r>
            <w:r w:rsidR="00D4606B" w:rsidRPr="00C86A70">
              <w:rPr>
                <w:rFonts w:cstheme="minorHAnsi"/>
                <w:bCs/>
                <w:i/>
                <w:iCs/>
                <w:sz w:val="18"/>
                <w:szCs w:val="18"/>
                <w:lang w:eastAsia="sk-SK"/>
              </w:rPr>
              <w:t>ni</w:t>
            </w:r>
            <w:r w:rsidR="00226945" w:rsidRPr="00C86A70">
              <w:rPr>
                <w:rFonts w:cstheme="minorHAnsi"/>
                <w:bCs/>
                <w:i/>
                <w:iCs/>
                <w:sz w:val="18"/>
                <w:szCs w:val="18"/>
                <w:lang w:eastAsia="sk-SK"/>
              </w:rPr>
              <w:t xml:space="preserve"> vzdelávania. Zoznam potenciálnych vedúcich záverečných prác je</w:t>
            </w:r>
            <w:r w:rsidR="005B0BC1" w:rsidRPr="00C86A70">
              <w:rPr>
                <w:rFonts w:cstheme="minorHAnsi"/>
                <w:bCs/>
                <w:i/>
                <w:iCs/>
                <w:sz w:val="18"/>
                <w:szCs w:val="18"/>
                <w:lang w:eastAsia="sk-SK"/>
              </w:rPr>
              <w:t xml:space="preserve"> uvedený</w:t>
            </w:r>
            <w:r w:rsidR="00226945" w:rsidRPr="00C86A70">
              <w:rPr>
                <w:rFonts w:cstheme="minorHAnsi"/>
                <w:bCs/>
                <w:i/>
                <w:iCs/>
                <w:sz w:val="18"/>
                <w:szCs w:val="18"/>
                <w:lang w:eastAsia="sk-SK"/>
              </w:rPr>
              <w:t xml:space="preserve"> v opise ŠP. Obsahové a tematické zameranie tvorivých </w:t>
            </w:r>
            <w:r w:rsidR="005B0BC1" w:rsidRPr="00C86A70">
              <w:rPr>
                <w:rFonts w:cstheme="minorHAnsi"/>
                <w:bCs/>
                <w:i/>
                <w:iCs/>
                <w:sz w:val="18"/>
                <w:szCs w:val="18"/>
                <w:lang w:eastAsia="sk-SK"/>
              </w:rPr>
              <w:t xml:space="preserve">činností </w:t>
            </w:r>
            <w:r w:rsidR="00226945" w:rsidRPr="00C86A70">
              <w:rPr>
                <w:rFonts w:cstheme="minorHAnsi"/>
                <w:bCs/>
                <w:i/>
                <w:iCs/>
                <w:sz w:val="18"/>
                <w:szCs w:val="18"/>
                <w:lang w:eastAsia="sk-SK"/>
              </w:rPr>
              <w:t xml:space="preserve">uvedených vedúcich záverečných prác je </w:t>
            </w:r>
            <w:r w:rsidR="005B0BC1" w:rsidRPr="00C86A70">
              <w:rPr>
                <w:rFonts w:cstheme="minorHAnsi"/>
                <w:bCs/>
                <w:i/>
                <w:iCs/>
                <w:sz w:val="18"/>
                <w:szCs w:val="18"/>
                <w:lang w:eastAsia="sk-SK"/>
              </w:rPr>
              <w:t xml:space="preserve"> súčasťou</w:t>
            </w:r>
            <w:r w:rsidR="00226945" w:rsidRPr="00C86A70">
              <w:rPr>
                <w:rFonts w:cstheme="minorHAnsi"/>
                <w:bCs/>
                <w:i/>
                <w:iCs/>
                <w:sz w:val="18"/>
                <w:szCs w:val="18"/>
                <w:lang w:eastAsia="sk-SK"/>
              </w:rPr>
              <w:t> ich VUPCH</w:t>
            </w:r>
            <w:r w:rsidR="005B0BC1" w:rsidRPr="00C86A70">
              <w:rPr>
                <w:rFonts w:cstheme="minorHAnsi"/>
                <w:bCs/>
                <w:i/>
                <w:iCs/>
                <w:sz w:val="18"/>
                <w:szCs w:val="18"/>
                <w:lang w:eastAsia="sk-SK"/>
              </w:rPr>
              <w:t>.</w:t>
            </w:r>
          </w:p>
        </w:tc>
        <w:tc>
          <w:tcPr>
            <w:tcW w:w="4252" w:type="dxa"/>
          </w:tcPr>
          <w:p w14:paraId="5FD94DA0" w14:textId="6BD5F1FD" w:rsidR="00BD0159" w:rsidRPr="00C86A70" w:rsidRDefault="00596C19"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Opis ŠP (súčasť prílohy k žiadosti)</w:t>
            </w:r>
          </w:p>
          <w:p w14:paraId="634FE1ED" w14:textId="77777777" w:rsidR="00226945" w:rsidRDefault="00D4606B"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VUPCH vedúcich záverečných prác</w:t>
            </w:r>
          </w:p>
          <w:p w14:paraId="4D35577F" w14:textId="33A51BF3"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C86A70" w:rsidRDefault="00BD0159" w:rsidP="00D91D9E">
      <w:pPr>
        <w:pStyle w:val="Default"/>
        <w:contextualSpacing/>
        <w:rPr>
          <w:rFonts w:asciiTheme="minorHAnsi" w:hAnsiTheme="minorHAnsi" w:cstheme="minorHAnsi"/>
          <w:color w:val="auto"/>
          <w:sz w:val="18"/>
          <w:szCs w:val="18"/>
        </w:rPr>
      </w:pPr>
    </w:p>
    <w:p w14:paraId="3D5D0DC9" w14:textId="2265F23E" w:rsidR="00E82D04" w:rsidRPr="00C86A70" w:rsidRDefault="004D1B73"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43BCAFA"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C4D9F3" w14:textId="77777777" w:rsidTr="00A22BEE">
        <w:trPr>
          <w:trHeight w:val="567"/>
        </w:trPr>
        <w:tc>
          <w:tcPr>
            <w:tcW w:w="5531" w:type="dxa"/>
          </w:tcPr>
          <w:p w14:paraId="67FA74D9" w14:textId="77777777" w:rsidR="00BD0159" w:rsidRPr="00C86A70" w:rsidRDefault="00BA139E" w:rsidP="00D91D9E">
            <w:pPr>
              <w:contextualSpacing/>
              <w:rPr>
                <w:rFonts w:cstheme="minorHAnsi"/>
                <w:bCs/>
                <w:i/>
                <w:iCs/>
                <w:sz w:val="18"/>
                <w:szCs w:val="18"/>
                <w:lang w:eastAsia="sk-SK"/>
              </w:rPr>
            </w:pPr>
            <w:r w:rsidRPr="00C86A70">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C86A70" w:rsidRDefault="005176C3" w:rsidP="00CE00BD">
            <w:pPr>
              <w:contextualSpacing/>
              <w:rPr>
                <w:rFonts w:cstheme="minorHAnsi"/>
                <w:bCs/>
                <w:i/>
                <w:iCs/>
                <w:sz w:val="18"/>
                <w:szCs w:val="18"/>
                <w:lang w:eastAsia="sk-SK"/>
              </w:rPr>
            </w:pPr>
            <w:r w:rsidRPr="00C86A70">
              <w:rPr>
                <w:rFonts w:cstheme="minorHAnsi"/>
                <w:sz w:val="18"/>
                <w:szCs w:val="18"/>
                <w:lang w:eastAsia="sk-SK"/>
              </w:rPr>
              <w:lastRenderedPageBreak/>
              <w:t xml:space="preserve">Zoznam rôznych kurzov absolvovaných jednotlivými učiteľmi je </w:t>
            </w:r>
            <w:r w:rsidR="00CE00BD" w:rsidRPr="00C86A70">
              <w:rPr>
                <w:rFonts w:cstheme="minorHAnsi"/>
                <w:sz w:val="18"/>
                <w:szCs w:val="18"/>
                <w:lang w:eastAsia="sk-SK"/>
              </w:rPr>
              <w:t xml:space="preserve"> sa uvádza</w:t>
            </w:r>
            <w:r w:rsidRPr="00C86A70">
              <w:rPr>
                <w:rFonts w:cstheme="minorHAnsi"/>
                <w:sz w:val="18"/>
                <w:szCs w:val="18"/>
                <w:lang w:eastAsia="sk-SK"/>
              </w:rPr>
              <w:t xml:space="preserve"> v ich VUPCH.</w:t>
            </w:r>
          </w:p>
        </w:tc>
        <w:tc>
          <w:tcPr>
            <w:tcW w:w="4252" w:type="dxa"/>
          </w:tcPr>
          <w:p w14:paraId="6C297B61" w14:textId="77777777" w:rsidR="00BD0159" w:rsidRPr="00C86A70" w:rsidRDefault="00BA139E"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lastRenderedPageBreak/>
              <w:t>Centrum celoživotného vzdelávania</w:t>
            </w:r>
          </w:p>
          <w:p w14:paraId="209ACD87" w14:textId="77777777" w:rsidR="00BA139E" w:rsidRPr="00C86A70" w:rsidRDefault="00BA139E" w:rsidP="00D4606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zamestnanec-umb/kurzy-pre-zamestnancov-umb/</w:t>
            </w:r>
          </w:p>
          <w:p w14:paraId="70BFEABA" w14:textId="77777777" w:rsidR="005176C3" w:rsidRDefault="00497D2B"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D6A8031" w14:textId="72112BFE"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lastRenderedPageBreak/>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C86A70" w:rsidRDefault="00BD0159" w:rsidP="00D91D9E">
      <w:pPr>
        <w:pStyle w:val="Default"/>
        <w:contextualSpacing/>
        <w:rPr>
          <w:rFonts w:asciiTheme="minorHAnsi" w:hAnsiTheme="minorHAnsi" w:cstheme="minorHAnsi"/>
          <w:color w:val="auto"/>
          <w:sz w:val="18"/>
          <w:szCs w:val="18"/>
        </w:rPr>
      </w:pPr>
    </w:p>
    <w:p w14:paraId="1D976121" w14:textId="30920AF2" w:rsidR="00BD0159" w:rsidRPr="00C86A70" w:rsidRDefault="004D1B73"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7.</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V prípade učiteľských kombinačných študijných programov zaručuje vysoká škola aktivizovanie učiteľov podľa</w:t>
      </w:r>
      <w:r w:rsidR="00C678E2" w:rsidRPr="00C86A70">
        <w:rPr>
          <w:rFonts w:asciiTheme="minorHAnsi" w:hAnsiTheme="minorHAnsi" w:cstheme="minorHAnsi"/>
          <w:color w:val="auto"/>
          <w:sz w:val="18"/>
          <w:szCs w:val="18"/>
        </w:rPr>
        <w:t xml:space="preserve"> čl. 6 </w:t>
      </w:r>
      <w:r w:rsidR="00E82D04" w:rsidRPr="00C86A70">
        <w:rPr>
          <w:rFonts w:asciiTheme="minorHAnsi" w:hAnsiTheme="minorHAnsi" w:cstheme="minorHAnsi"/>
          <w:color w:val="auto"/>
          <w:sz w:val="18"/>
          <w:szCs w:val="18"/>
        </w:rPr>
        <w:t xml:space="preserve">odsekov 1 až 6 </w:t>
      </w:r>
      <w:r w:rsidR="00C678E2"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v súlade s príslušnosťou vyučovacieho predmetu k študijnému odboru a osobitne pre učiteľský</w:t>
      </w:r>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D369D1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39F5CA7" w14:textId="77777777" w:rsidTr="00A22BEE">
        <w:trPr>
          <w:trHeight w:val="567"/>
        </w:trPr>
        <w:tc>
          <w:tcPr>
            <w:tcW w:w="5531" w:type="dxa"/>
          </w:tcPr>
          <w:p w14:paraId="2256874B" w14:textId="10E0684D"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C910CA7" w14:textId="76C67A92" w:rsidR="00BD0159" w:rsidRPr="00C86A70" w:rsidRDefault="00BD0159" w:rsidP="00D91D9E">
            <w:pPr>
              <w:contextualSpacing/>
              <w:rPr>
                <w:rFonts w:cstheme="minorHAnsi"/>
                <w:sz w:val="18"/>
                <w:szCs w:val="18"/>
                <w:lang w:eastAsia="sk-SK"/>
              </w:rPr>
            </w:pPr>
          </w:p>
        </w:tc>
      </w:tr>
    </w:tbl>
    <w:p w14:paraId="63B2416A" w14:textId="77777777" w:rsidR="00BD0159" w:rsidRPr="00C86A70" w:rsidRDefault="00BD0159" w:rsidP="00D91D9E">
      <w:pPr>
        <w:pStyle w:val="Default"/>
        <w:contextualSpacing/>
        <w:rPr>
          <w:rFonts w:asciiTheme="minorHAnsi" w:hAnsiTheme="minorHAnsi" w:cstheme="minorHAnsi"/>
          <w:color w:val="auto"/>
          <w:sz w:val="18"/>
          <w:szCs w:val="18"/>
        </w:rPr>
      </w:pPr>
    </w:p>
    <w:p w14:paraId="4F6FEB6A" w14:textId="6A113102" w:rsidR="00BD0159" w:rsidRPr="00C86A70" w:rsidRDefault="00BD015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8.</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 xml:space="preserve">v súlade s príslušnosťou k jazyku a osobitne pre </w:t>
      </w:r>
      <w:proofErr w:type="spellStart"/>
      <w:r w:rsidR="00E82D04" w:rsidRPr="00C86A70">
        <w:rPr>
          <w:rFonts w:asciiTheme="minorHAnsi" w:hAnsiTheme="minorHAnsi" w:cstheme="minorHAnsi"/>
          <w:color w:val="auto"/>
          <w:sz w:val="18"/>
          <w:szCs w:val="18"/>
        </w:rPr>
        <w:t>translatologický</w:t>
      </w:r>
      <w:proofErr w:type="spellEnd"/>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5AEC929"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F6552E1" w14:textId="77777777" w:rsidTr="00A22BEE">
        <w:trPr>
          <w:trHeight w:val="567"/>
        </w:trPr>
        <w:tc>
          <w:tcPr>
            <w:tcW w:w="5531" w:type="dxa"/>
          </w:tcPr>
          <w:p w14:paraId="44737962" w14:textId="184097B2"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1D047766" w14:textId="72691634" w:rsidR="00BD0159" w:rsidRPr="00C86A70" w:rsidRDefault="00BD0159" w:rsidP="00D91D9E">
            <w:pPr>
              <w:contextualSpacing/>
              <w:rPr>
                <w:rFonts w:cstheme="minorHAnsi"/>
                <w:sz w:val="18"/>
                <w:szCs w:val="18"/>
                <w:lang w:eastAsia="sk-SK"/>
              </w:rPr>
            </w:pPr>
          </w:p>
        </w:tc>
      </w:tr>
    </w:tbl>
    <w:p w14:paraId="7D295EDF" w14:textId="77777777" w:rsidR="00BD0159" w:rsidRPr="00C86A70" w:rsidRDefault="00BD0159" w:rsidP="00D91D9E">
      <w:pPr>
        <w:pStyle w:val="Default"/>
        <w:contextualSpacing/>
        <w:rPr>
          <w:rFonts w:asciiTheme="minorHAnsi" w:hAnsiTheme="minorHAnsi" w:cstheme="minorHAnsi"/>
          <w:color w:val="auto"/>
          <w:sz w:val="18"/>
          <w:szCs w:val="18"/>
        </w:rPr>
      </w:pPr>
    </w:p>
    <w:p w14:paraId="2F6A0416" w14:textId="0F3FA96E" w:rsidR="001B415D"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9.</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BE8386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4593A2A" w14:textId="77777777" w:rsidTr="00A22BEE">
        <w:trPr>
          <w:trHeight w:val="567"/>
        </w:trPr>
        <w:tc>
          <w:tcPr>
            <w:tcW w:w="5531" w:type="dxa"/>
          </w:tcPr>
          <w:p w14:paraId="724DF186" w14:textId="37C1A2CD" w:rsidR="00FC6574"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33378795" w14:textId="788A55EF" w:rsidR="00FC6574" w:rsidRPr="00C86A70" w:rsidRDefault="00FC6574" w:rsidP="00D91D9E">
            <w:pPr>
              <w:contextualSpacing/>
              <w:rPr>
                <w:rFonts w:cstheme="minorHAnsi"/>
                <w:sz w:val="18"/>
                <w:szCs w:val="18"/>
                <w:lang w:eastAsia="sk-SK"/>
              </w:rPr>
            </w:pPr>
          </w:p>
        </w:tc>
      </w:tr>
    </w:tbl>
    <w:p w14:paraId="6AC83E87" w14:textId="15EDDC71"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0.</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spolo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302F5B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6500188" w14:textId="77777777" w:rsidTr="00A22BEE">
        <w:trPr>
          <w:trHeight w:val="567"/>
        </w:trPr>
        <w:tc>
          <w:tcPr>
            <w:tcW w:w="5531" w:type="dxa"/>
          </w:tcPr>
          <w:p w14:paraId="3974B821" w14:textId="4B6C6C57" w:rsidR="00C4096B"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4DC8AADF" w14:textId="6605086E" w:rsidR="008E2AF0" w:rsidRPr="00C86A70" w:rsidRDefault="008E2AF0" w:rsidP="00D91D9E">
            <w:pPr>
              <w:contextualSpacing/>
              <w:rPr>
                <w:rFonts w:cstheme="minorHAnsi"/>
                <w:sz w:val="18"/>
                <w:szCs w:val="18"/>
                <w:lang w:eastAsia="sk-SK"/>
              </w:rPr>
            </w:pPr>
          </w:p>
        </w:tc>
      </w:tr>
    </w:tbl>
    <w:p w14:paraId="7177B791" w14:textId="5C73C653"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6. </w:t>
      </w:r>
      <w:r w:rsidR="00E82D04" w:rsidRPr="00C86A70">
        <w:rPr>
          <w:rFonts w:asciiTheme="minorHAnsi" w:hAnsiTheme="minorHAnsi" w:cstheme="minorHAnsi"/>
          <w:b/>
          <w:bCs/>
          <w:color w:val="auto"/>
          <w:sz w:val="18"/>
          <w:szCs w:val="18"/>
        </w:rPr>
        <w:t xml:space="preserve">11. </w:t>
      </w:r>
      <w:r w:rsidR="00E82D04" w:rsidRPr="00C86A70">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55EA4"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2DC59DB" w14:textId="77777777" w:rsidTr="00A22BEE">
        <w:trPr>
          <w:trHeight w:val="567"/>
        </w:trPr>
        <w:tc>
          <w:tcPr>
            <w:tcW w:w="5531" w:type="dxa"/>
          </w:tcPr>
          <w:p w14:paraId="15187B7C" w14:textId="4E149886" w:rsidR="008E2AF0"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745FBDE" w14:textId="6A214717" w:rsidR="008E2AF0" w:rsidRPr="00C86A70" w:rsidRDefault="008E2AF0" w:rsidP="00D91D9E">
            <w:pPr>
              <w:contextualSpacing/>
              <w:rPr>
                <w:rFonts w:cstheme="minorHAnsi"/>
                <w:sz w:val="18"/>
                <w:szCs w:val="18"/>
                <w:lang w:eastAsia="sk-SK"/>
              </w:rPr>
            </w:pPr>
          </w:p>
        </w:tc>
      </w:tr>
    </w:tbl>
    <w:p w14:paraId="5A6FD0BE" w14:textId="77777777" w:rsidR="00FC6574" w:rsidRPr="00C86A70" w:rsidRDefault="00FC6574" w:rsidP="00D91D9E">
      <w:pPr>
        <w:pStyle w:val="Default"/>
        <w:contextualSpacing/>
        <w:rPr>
          <w:rFonts w:asciiTheme="minorHAnsi" w:hAnsiTheme="minorHAnsi" w:cstheme="minorHAnsi"/>
          <w:color w:val="auto"/>
          <w:sz w:val="18"/>
          <w:szCs w:val="18"/>
        </w:rPr>
      </w:pPr>
    </w:p>
    <w:p w14:paraId="46A2B79A" w14:textId="0BCD6B6D"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7 </w:t>
      </w:r>
      <w:r w:rsidR="007C028E" w:rsidRPr="00C86A70">
        <w:rPr>
          <w:rFonts w:cstheme="minorHAnsi"/>
          <w:b/>
          <w:bCs/>
          <w:sz w:val="18"/>
          <w:szCs w:val="18"/>
        </w:rPr>
        <w:t xml:space="preserve">– </w:t>
      </w:r>
      <w:r w:rsidR="00E82D04" w:rsidRPr="00C86A70">
        <w:rPr>
          <w:rFonts w:cstheme="minorHAnsi"/>
          <w:b/>
          <w:bCs/>
          <w:sz w:val="18"/>
          <w:szCs w:val="18"/>
        </w:rPr>
        <w:t xml:space="preserve">Tvorivá činnosť vysokej školy </w:t>
      </w:r>
    </w:p>
    <w:p w14:paraId="060971C0" w14:textId="77777777" w:rsidR="00C4096B" w:rsidRPr="00C86A70"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C86A70" w:rsidRDefault="001B415D"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1. </w:t>
      </w:r>
      <w:r w:rsidR="00E82D04" w:rsidRPr="00C86A70">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a)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významnej medzinárodnej úrovni</w:t>
      </w:r>
      <w:r w:rsidRPr="00C86A70">
        <w:rPr>
          <w:rFonts w:asciiTheme="minorHAnsi" w:hAnsiTheme="minorHAnsi" w:cstheme="minorHAnsi"/>
          <w:color w:val="auto"/>
          <w:sz w:val="18"/>
          <w:szCs w:val="18"/>
        </w:rPr>
        <w:t xml:space="preserve">, ak ide o študijný program tretieho stupňa; </w:t>
      </w:r>
    </w:p>
    <w:p w14:paraId="09BBDBD2"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b)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medzinárodne uznávanej úrovni</w:t>
      </w:r>
      <w:r w:rsidRPr="00C86A70">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C86A70" w:rsidRDefault="00E82D0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c) </w:t>
      </w:r>
      <w:r w:rsidRPr="00C86A70">
        <w:rPr>
          <w:rFonts w:asciiTheme="minorHAnsi" w:hAnsiTheme="minorHAnsi" w:cstheme="minorHAnsi"/>
          <w:color w:val="auto"/>
          <w:sz w:val="18"/>
          <w:szCs w:val="18"/>
        </w:rPr>
        <w:t>aspoň na národne</w:t>
      </w:r>
      <w:r w:rsidRPr="00C86A70">
        <w:rPr>
          <w:rFonts w:asciiTheme="minorHAnsi" w:hAnsiTheme="minorHAnsi" w:cstheme="minorHAnsi"/>
          <w:i/>
          <w:iCs/>
          <w:color w:val="auto"/>
          <w:sz w:val="18"/>
          <w:szCs w:val="18"/>
        </w:rPr>
        <w:t xml:space="preserve"> uznávanej úrovni</w:t>
      </w:r>
      <w:r w:rsidRPr="00C86A70">
        <w:rPr>
          <w:rFonts w:asciiTheme="minorHAnsi" w:hAnsiTheme="minorHAnsi" w:cstheme="minorHAnsi"/>
          <w:color w:val="auto"/>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73ADEDB"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C061D44" w14:textId="77777777" w:rsidTr="00A22BEE">
        <w:trPr>
          <w:trHeight w:val="567"/>
        </w:trPr>
        <w:tc>
          <w:tcPr>
            <w:tcW w:w="5531" w:type="dxa"/>
          </w:tcPr>
          <w:p w14:paraId="343F89BE" w14:textId="68D2791C" w:rsidR="008E2AF0" w:rsidRPr="00C86A70" w:rsidRDefault="001E3366" w:rsidP="00715E0E">
            <w:pPr>
              <w:contextualSpacing/>
              <w:rPr>
                <w:rFonts w:cstheme="minorHAnsi"/>
                <w:bCs/>
                <w:i/>
                <w:iCs/>
                <w:sz w:val="18"/>
                <w:szCs w:val="18"/>
                <w:lang w:eastAsia="sk-SK"/>
              </w:rPr>
            </w:pPr>
            <w:r w:rsidRPr="00C86A70">
              <w:rPr>
                <w:rFonts w:cstheme="minorHAnsi"/>
                <w:bCs/>
                <w:i/>
                <w:iCs/>
                <w:sz w:val="18"/>
                <w:szCs w:val="18"/>
                <w:lang w:eastAsia="sk-SK"/>
              </w:rPr>
              <w:t xml:space="preserve">Učitelia zabezpečujúci profilové predmety ŠP </w:t>
            </w:r>
            <w:r w:rsidR="00715E0E" w:rsidRPr="00C86A70">
              <w:rPr>
                <w:rFonts w:cstheme="minorHAnsi"/>
                <w:bCs/>
                <w:i/>
                <w:iCs/>
                <w:sz w:val="18"/>
                <w:szCs w:val="18"/>
                <w:lang w:eastAsia="sk-SK"/>
              </w:rPr>
              <w:t xml:space="preserve">environmentálna biológia </w:t>
            </w:r>
            <w:r w:rsidRPr="00C86A70">
              <w:rPr>
                <w:rFonts w:cstheme="minorHAnsi"/>
                <w:bCs/>
                <w:i/>
                <w:iCs/>
                <w:sz w:val="18"/>
                <w:szCs w:val="18"/>
                <w:lang w:eastAsia="sk-SK"/>
              </w:rPr>
              <w:t xml:space="preserve">preukazujú výsledky tvorivej činnosti v ŠO </w:t>
            </w:r>
            <w:r w:rsidR="00715E0E" w:rsidRPr="00C86A70">
              <w:rPr>
                <w:rFonts w:cstheme="minorHAnsi"/>
                <w:bCs/>
                <w:i/>
                <w:iCs/>
                <w:sz w:val="18"/>
                <w:szCs w:val="18"/>
                <w:lang w:eastAsia="sk-SK"/>
              </w:rPr>
              <w:t xml:space="preserve">ekologické a environmentálne vedy </w:t>
            </w:r>
            <w:r w:rsidRPr="00C86A70">
              <w:rPr>
                <w:rFonts w:cstheme="minorHAnsi"/>
                <w:bCs/>
                <w:i/>
                <w:iCs/>
                <w:sz w:val="18"/>
                <w:szCs w:val="18"/>
                <w:lang w:eastAsia="sk-SK"/>
              </w:rPr>
              <w:t>na významnej medzinárodnej úrovni</w:t>
            </w:r>
            <w:r w:rsidR="00715E0E" w:rsidRPr="00C86A70">
              <w:rPr>
                <w:rFonts w:cstheme="minorHAnsi"/>
                <w:bCs/>
                <w:i/>
                <w:iCs/>
                <w:sz w:val="18"/>
                <w:szCs w:val="18"/>
                <w:lang w:eastAsia="sk-SK"/>
              </w:rPr>
              <w:t>.</w:t>
            </w:r>
            <w:r w:rsidRPr="00C86A70">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C86A70" w:rsidRDefault="001E3366" w:rsidP="001E3366">
            <w:pPr>
              <w:ind w:left="-4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DD79A3" w:rsidRPr="00C86A70">
              <w:rPr>
                <w:rFonts w:cstheme="minorHAnsi"/>
                <w:i/>
                <w:sz w:val="18"/>
                <w:szCs w:val="18"/>
                <w:lang w:eastAsia="sk-SK"/>
              </w:rPr>
              <w:t xml:space="preserve"> (súčasť </w:t>
            </w:r>
            <w:r w:rsidR="00497D2B" w:rsidRPr="00C86A70">
              <w:rPr>
                <w:rFonts w:cstheme="minorHAnsi"/>
                <w:i/>
                <w:sz w:val="18"/>
                <w:szCs w:val="18"/>
                <w:lang w:eastAsia="sk-SK"/>
              </w:rPr>
              <w:t xml:space="preserve">prílohy k </w:t>
            </w:r>
            <w:r w:rsidR="00DD79A3" w:rsidRPr="00C86A70">
              <w:rPr>
                <w:rFonts w:cstheme="minorHAnsi"/>
                <w:i/>
                <w:sz w:val="18"/>
                <w:szCs w:val="18"/>
                <w:lang w:eastAsia="sk-SK"/>
              </w:rPr>
              <w:t>žiadosti)</w:t>
            </w:r>
          </w:p>
          <w:p w14:paraId="0493FAB8" w14:textId="73E69CA0" w:rsidR="008E2AF0" w:rsidRPr="00C86A70" w:rsidRDefault="008E2AF0" w:rsidP="00D91D9E">
            <w:pPr>
              <w:contextualSpacing/>
              <w:rPr>
                <w:rFonts w:cstheme="minorHAnsi"/>
                <w:i/>
                <w:sz w:val="18"/>
                <w:szCs w:val="18"/>
                <w:lang w:eastAsia="sk-SK"/>
              </w:rPr>
            </w:pPr>
          </w:p>
        </w:tc>
      </w:tr>
    </w:tbl>
    <w:p w14:paraId="519D8AED" w14:textId="77777777" w:rsidR="008E2AF0" w:rsidRPr="00C86A70" w:rsidRDefault="008E2AF0" w:rsidP="00D91D9E">
      <w:pPr>
        <w:pStyle w:val="Default"/>
        <w:contextualSpacing/>
        <w:rPr>
          <w:rFonts w:asciiTheme="minorHAnsi" w:hAnsiTheme="minorHAnsi" w:cstheme="minorHAnsi"/>
          <w:color w:val="auto"/>
          <w:sz w:val="18"/>
          <w:szCs w:val="18"/>
        </w:rPr>
      </w:pPr>
    </w:p>
    <w:p w14:paraId="062B0608" w14:textId="1D49EBDE" w:rsidR="008E2AF0" w:rsidRPr="00C86A70" w:rsidRDefault="001B415D" w:rsidP="00D91D9E">
      <w:pPr>
        <w:pStyle w:val="Default"/>
        <w:numPr>
          <w:ilvl w:val="1"/>
          <w:numId w:val="2"/>
        </w:numPr>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2. </w:t>
      </w:r>
      <w:r w:rsidR="00E82D04" w:rsidRPr="00C86A70">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C86A70">
        <w:rPr>
          <w:rFonts w:asciiTheme="minorHAnsi" w:hAnsiTheme="minorHAnsi" w:cstheme="minorHAnsi"/>
          <w:color w:val="auto"/>
          <w:sz w:val="18"/>
          <w:szCs w:val="18"/>
        </w:rPr>
        <w:t xml:space="preserve">. </w:t>
      </w:r>
    </w:p>
    <w:p w14:paraId="7BE4CD59" w14:textId="636E1AB1" w:rsidR="008E2AF0" w:rsidRDefault="008E2AF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3. </w:t>
      </w:r>
      <w:r w:rsidRPr="00C86A70">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C86A70">
        <w:rPr>
          <w:rFonts w:asciiTheme="minorHAnsi" w:hAnsiTheme="minorHAnsi" w:cstheme="minorHAnsi"/>
          <w:color w:val="auto"/>
          <w:sz w:val="18"/>
          <w:szCs w:val="18"/>
        </w:rPr>
        <w:t xml:space="preserve">čl. 7 </w:t>
      </w:r>
      <w:r w:rsidRPr="00C86A70">
        <w:rPr>
          <w:rFonts w:asciiTheme="minorHAnsi" w:hAnsiTheme="minorHAnsi" w:cstheme="minorHAnsi"/>
          <w:color w:val="auto"/>
          <w:sz w:val="18"/>
          <w:szCs w:val="18"/>
        </w:rPr>
        <w:t>odsekov 1 a</w:t>
      </w:r>
      <w:r w:rsidR="00327437" w:rsidRPr="00C86A70">
        <w:rPr>
          <w:rFonts w:asciiTheme="minorHAnsi" w:hAnsiTheme="minorHAnsi" w:cstheme="minorHAnsi"/>
          <w:color w:val="auto"/>
          <w:sz w:val="18"/>
          <w:szCs w:val="18"/>
        </w:rPr>
        <w:t> </w:t>
      </w:r>
      <w:r w:rsidRPr="00C86A70">
        <w:rPr>
          <w:rFonts w:asciiTheme="minorHAnsi" w:hAnsiTheme="minorHAnsi" w:cstheme="minorHAnsi"/>
          <w:color w:val="auto"/>
          <w:sz w:val="18"/>
          <w:szCs w:val="18"/>
        </w:rPr>
        <w:t>2</w:t>
      </w:r>
      <w:r w:rsidR="00327437" w:rsidRPr="00C86A70">
        <w:rPr>
          <w:rFonts w:asciiTheme="minorHAnsi" w:hAnsiTheme="minorHAnsi" w:cstheme="minorHAnsi"/>
          <w:color w:val="auto"/>
          <w:sz w:val="18"/>
          <w:szCs w:val="18"/>
        </w:rPr>
        <w:t xml:space="preserve"> štandardov pre študijný program</w:t>
      </w:r>
      <w:r w:rsidRPr="00C86A70">
        <w:rPr>
          <w:rFonts w:asciiTheme="minorHAnsi" w:hAnsiTheme="minorHAnsi" w:cstheme="minorHAnsi"/>
          <w:color w:val="auto"/>
          <w:sz w:val="18"/>
          <w:szCs w:val="18"/>
        </w:rPr>
        <w:t xml:space="preserve"> osobitne pre každý študijný program, okrem súbehu s príp</w:t>
      </w:r>
      <w:r w:rsidR="00AB20A4">
        <w:rPr>
          <w:rFonts w:asciiTheme="minorHAnsi" w:hAnsiTheme="minorHAnsi" w:cstheme="minorHAnsi"/>
          <w:color w:val="auto"/>
          <w:sz w:val="18"/>
          <w:szCs w:val="18"/>
        </w:rPr>
        <w:t>admi podľa čl. 7 odseku 3.</w:t>
      </w:r>
    </w:p>
    <w:p w14:paraId="1202F390" w14:textId="0038633D" w:rsidR="00AB20A4" w:rsidRDefault="00AB20A4" w:rsidP="00D91D9E">
      <w:pPr>
        <w:pStyle w:val="Default"/>
        <w:jc w:val="both"/>
        <w:rPr>
          <w:rFonts w:asciiTheme="minorHAnsi" w:hAnsiTheme="minorHAnsi" w:cstheme="minorHAnsi"/>
          <w:color w:val="auto"/>
          <w:sz w:val="18"/>
          <w:szCs w:val="18"/>
        </w:rPr>
      </w:pPr>
    </w:p>
    <w:p w14:paraId="0E43D9A7" w14:textId="77777777" w:rsidR="00AB20A4" w:rsidRPr="00C86A70" w:rsidRDefault="00AB20A4"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C86A70" w:rsidRDefault="008E2AF0" w:rsidP="00D91D9E">
            <w:pPr>
              <w:rPr>
                <w:rFonts w:cstheme="minorHAnsi"/>
                <w:b w:val="0"/>
                <w:bCs w:val="0"/>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tcPr>
          <w:p w14:paraId="3804CB2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A7A2817" w14:textId="77777777" w:rsidTr="00A22BEE">
        <w:trPr>
          <w:trHeight w:val="567"/>
        </w:trPr>
        <w:tc>
          <w:tcPr>
            <w:tcW w:w="5531" w:type="dxa"/>
          </w:tcPr>
          <w:p w14:paraId="6CD49E5E" w14:textId="77777777" w:rsidR="008E2AF0"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C86A70" w:rsidRDefault="001E3366" w:rsidP="001E3366">
            <w:pPr>
              <w:contextualSpacing/>
              <w:jc w:val="both"/>
              <w:rPr>
                <w:rFonts w:cstheme="minorHAnsi"/>
                <w:bCs/>
                <w:i/>
                <w:iCs/>
                <w:sz w:val="18"/>
                <w:szCs w:val="18"/>
                <w:lang w:eastAsia="sk-SK"/>
              </w:rPr>
            </w:pPr>
          </w:p>
          <w:p w14:paraId="4CE47480" w14:textId="42FDB242" w:rsidR="001E3366"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uvádzajú najvýznamnejšie výstupy tvorivej činnosti vo svojich VUPCH. </w:t>
            </w:r>
          </w:p>
        </w:tc>
        <w:tc>
          <w:tcPr>
            <w:tcW w:w="4252" w:type="dxa"/>
          </w:tcPr>
          <w:p w14:paraId="71371F13" w14:textId="64767072" w:rsidR="008E2AF0" w:rsidRPr="00C86A70"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497D2B" w:rsidRPr="00C86A70">
              <w:rPr>
                <w:rFonts w:cstheme="minorHAnsi"/>
                <w:i/>
                <w:sz w:val="18"/>
                <w:szCs w:val="18"/>
                <w:lang w:eastAsia="sk-SK"/>
              </w:rPr>
              <w:t xml:space="preserve"> (súčasť prílohy k žiadosti)</w:t>
            </w:r>
          </w:p>
          <w:p w14:paraId="69B6690B" w14:textId="77777777" w:rsidR="001E3366"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3562298" w14:textId="1BC1A9B4"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C86A70" w:rsidRDefault="008E2AF0" w:rsidP="00D91D9E">
      <w:pPr>
        <w:pStyle w:val="Default"/>
        <w:contextualSpacing/>
        <w:rPr>
          <w:rFonts w:asciiTheme="minorHAnsi" w:hAnsiTheme="minorHAnsi" w:cstheme="minorHAnsi"/>
          <w:color w:val="auto"/>
          <w:sz w:val="18"/>
          <w:szCs w:val="18"/>
        </w:rPr>
      </w:pPr>
    </w:p>
    <w:p w14:paraId="318FF476" w14:textId="7C526417"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4E2420A"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611308" w14:textId="77777777" w:rsidTr="00A22BEE">
        <w:trPr>
          <w:trHeight w:val="567"/>
        </w:trPr>
        <w:tc>
          <w:tcPr>
            <w:tcW w:w="5531" w:type="dxa"/>
          </w:tcPr>
          <w:p w14:paraId="397EB918" w14:textId="680CEFA5" w:rsidR="002A43FC"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4D8FA2B0" w14:textId="751D788C" w:rsidR="008E2AF0" w:rsidRPr="00C86A70" w:rsidRDefault="008E2AF0" w:rsidP="00D91D9E">
            <w:pPr>
              <w:contextualSpacing/>
              <w:rPr>
                <w:rFonts w:cstheme="minorHAnsi"/>
                <w:b/>
                <w:sz w:val="18"/>
                <w:szCs w:val="18"/>
                <w:lang w:eastAsia="sk-SK"/>
              </w:rPr>
            </w:pPr>
          </w:p>
        </w:tc>
      </w:tr>
    </w:tbl>
    <w:p w14:paraId="1910D402" w14:textId="77777777" w:rsidR="00474644" w:rsidRPr="00C86A70" w:rsidRDefault="00474644" w:rsidP="00D91D9E">
      <w:pPr>
        <w:autoSpaceDE w:val="0"/>
        <w:autoSpaceDN w:val="0"/>
        <w:adjustRightInd w:val="0"/>
        <w:spacing w:after="0" w:line="240" w:lineRule="auto"/>
        <w:contextualSpacing/>
        <w:rPr>
          <w:rFonts w:cstheme="minorHAnsi"/>
          <w:sz w:val="18"/>
          <w:szCs w:val="18"/>
        </w:rPr>
      </w:pPr>
    </w:p>
    <w:p w14:paraId="6ACBC3CB" w14:textId="05420C24"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5</w:t>
      </w:r>
      <w:r w:rsidR="00987AA9"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86A70">
        <w:rPr>
          <w:rFonts w:asciiTheme="minorHAnsi" w:hAnsiTheme="minorHAnsi" w:cstheme="minorHAnsi"/>
          <w:i/>
          <w:iCs/>
          <w:color w:val="auto"/>
          <w:sz w:val="18"/>
          <w:szCs w:val="18"/>
        </w:rPr>
        <w:t xml:space="preserve">dlhodobú a kontinuálnu úspešnosť </w:t>
      </w:r>
      <w:r w:rsidR="00E82D04" w:rsidRPr="00C86A70">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6"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3"/>
        <w:gridCol w:w="4253"/>
      </w:tblGrid>
      <w:tr w:rsidR="00C86A70" w:rsidRPr="00C86A70" w14:paraId="16613303" w14:textId="77777777" w:rsidTr="00D53EFA">
        <w:trPr>
          <w:cnfStyle w:val="100000000000" w:firstRow="1" w:lastRow="0" w:firstColumn="0" w:lastColumn="0" w:oddVBand="0" w:evenVBand="0" w:oddHBand="0" w:evenHBand="0" w:firstRowFirstColumn="0" w:firstRowLastColumn="0" w:lastRowFirstColumn="0" w:lastRowLastColumn="0"/>
          <w:trHeight w:val="128"/>
        </w:trPr>
        <w:tc>
          <w:tcPr>
            <w:tcW w:w="5533" w:type="dxa"/>
          </w:tcPr>
          <w:p w14:paraId="26233217"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3" w:type="dxa"/>
          </w:tcPr>
          <w:p w14:paraId="2F45733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D53EFA" w:rsidRPr="00E46235" w14:paraId="64B064D8" w14:textId="77777777" w:rsidTr="00D53EFA">
        <w:trPr>
          <w:trHeight w:val="567"/>
        </w:trPr>
        <w:tc>
          <w:tcPr>
            <w:tcW w:w="5533" w:type="dxa"/>
          </w:tcPr>
          <w:p w14:paraId="7D5C8B30" w14:textId="77777777" w:rsidR="00D53EFA" w:rsidRPr="00E46235" w:rsidRDefault="00D53EFA" w:rsidP="00F243F9">
            <w:pPr>
              <w:contextualSpacing/>
              <w:jc w:val="both"/>
              <w:rPr>
                <w:rFonts w:cstheme="minorHAnsi"/>
                <w:bCs/>
                <w:i/>
                <w:iCs/>
                <w:sz w:val="18"/>
                <w:szCs w:val="18"/>
                <w:highlight w:val="green"/>
                <w:lang w:eastAsia="sk-SK"/>
              </w:rPr>
            </w:pPr>
            <w:r w:rsidRPr="00E46235">
              <w:rPr>
                <w:rFonts w:cstheme="minorHAnsi"/>
                <w:bCs/>
                <w:i/>
                <w:iCs/>
                <w:sz w:val="18"/>
                <w:szCs w:val="18"/>
                <w:lang w:eastAsia="sk-SK"/>
              </w:rPr>
              <w:t>Pracovníci katedry biológie a ekológie a katedry životného prostredia sú dlhodobo úspešní pri získavaní finančnej podpory pre svoj výskum v ŠO ekologické a environmentálne vedy v rámci rôznych grantových a projektových schém. Prehľad riešených projektov spolu s objemom finančných prostriedkov za obdobie 2015 – 2020 je  uvedený v dokumente Prehľad riešených projektov na katedre biológie a ekológie v rokoch 2015 – 2020.</w:t>
            </w:r>
          </w:p>
        </w:tc>
        <w:tc>
          <w:tcPr>
            <w:tcW w:w="4253" w:type="dxa"/>
          </w:tcPr>
          <w:p w14:paraId="6254A7A6" w14:textId="77777777" w:rsidR="00D53EFA" w:rsidRPr="00E46235" w:rsidRDefault="00D53EFA" w:rsidP="00F243F9">
            <w:pPr>
              <w:contextualSpacing/>
              <w:rPr>
                <w:rFonts w:cstheme="minorHAnsi"/>
                <w:i/>
                <w:sz w:val="18"/>
                <w:szCs w:val="18"/>
                <w:lang w:eastAsia="sk-SK"/>
              </w:rPr>
            </w:pPr>
            <w:r w:rsidRPr="00E46235">
              <w:rPr>
                <w:rFonts w:cstheme="minorHAnsi"/>
                <w:i/>
                <w:sz w:val="18"/>
                <w:szCs w:val="18"/>
                <w:lang w:eastAsia="sk-SK"/>
              </w:rPr>
              <w:t>Prehľad riešených projektov na katedre biológie a ekológie a katedre životného prostredia v rokoch 2015 – 2020 (súčasť prílohy k žiadosti)</w:t>
            </w:r>
          </w:p>
        </w:tc>
      </w:tr>
    </w:tbl>
    <w:p w14:paraId="38D50D63" w14:textId="77777777" w:rsidR="007E61E5" w:rsidRPr="00C86A70" w:rsidRDefault="007E61E5" w:rsidP="00D91D9E">
      <w:pPr>
        <w:pStyle w:val="Default"/>
        <w:jc w:val="both"/>
        <w:rPr>
          <w:rFonts w:asciiTheme="minorHAnsi" w:hAnsiTheme="minorHAnsi" w:cstheme="minorHAnsi"/>
          <w:b/>
          <w:bCs/>
          <w:color w:val="auto"/>
          <w:sz w:val="18"/>
          <w:szCs w:val="18"/>
        </w:rPr>
      </w:pPr>
    </w:p>
    <w:p w14:paraId="5B78A509" w14:textId="3C542DE6"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6. </w:t>
      </w:r>
      <w:r w:rsidR="00E82D04" w:rsidRPr="00C86A70">
        <w:rPr>
          <w:rFonts w:asciiTheme="minorHAnsi" w:hAnsiTheme="minorHAnsi" w:cstheme="minorHAnsi"/>
          <w:color w:val="auto"/>
          <w:sz w:val="18"/>
          <w:szCs w:val="18"/>
        </w:rPr>
        <w:t>Splnenie požiadavky uvedenej v</w:t>
      </w:r>
      <w:r w:rsidR="009C27FD" w:rsidRPr="00C86A70">
        <w:rPr>
          <w:rFonts w:asciiTheme="minorHAnsi" w:hAnsiTheme="minorHAnsi" w:cstheme="minorHAnsi"/>
          <w:color w:val="auto"/>
          <w:sz w:val="18"/>
          <w:szCs w:val="18"/>
        </w:rPr>
        <w:t xml:space="preserve"> čl. 7 </w:t>
      </w:r>
      <w:r w:rsidR="00E82D04" w:rsidRPr="00C86A70">
        <w:rPr>
          <w:rFonts w:asciiTheme="minorHAnsi" w:hAnsiTheme="minorHAnsi" w:cstheme="minorHAnsi"/>
          <w:color w:val="auto"/>
          <w:sz w:val="18"/>
          <w:szCs w:val="18"/>
        </w:rPr>
        <w:t xml:space="preserve">odseku 5 </w:t>
      </w:r>
      <w:r w:rsidR="009C27FD"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94896"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D0CC9E3" w14:textId="77777777" w:rsidTr="00A22BEE">
        <w:trPr>
          <w:trHeight w:val="567"/>
        </w:trPr>
        <w:tc>
          <w:tcPr>
            <w:tcW w:w="5531" w:type="dxa"/>
          </w:tcPr>
          <w:p w14:paraId="4284C813" w14:textId="20D39DEB" w:rsidR="008E2AF0"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7AFC5318" w14:textId="569BFF76" w:rsidR="008E2AF0" w:rsidRPr="00C86A70" w:rsidRDefault="008E2AF0" w:rsidP="00D91D9E">
            <w:pPr>
              <w:contextualSpacing/>
              <w:rPr>
                <w:rFonts w:cstheme="minorHAnsi"/>
                <w:b/>
                <w:sz w:val="18"/>
                <w:szCs w:val="18"/>
                <w:lang w:eastAsia="sk-SK"/>
              </w:rPr>
            </w:pPr>
          </w:p>
        </w:tc>
      </w:tr>
    </w:tbl>
    <w:p w14:paraId="0FD0CFB8" w14:textId="77777777" w:rsidR="001B415D" w:rsidRPr="00C86A70"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C86A70" w:rsidRDefault="000A1A3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8 </w:t>
      </w:r>
      <w:r w:rsidR="00400042" w:rsidRPr="00C86A70">
        <w:rPr>
          <w:rFonts w:cstheme="minorHAnsi"/>
          <w:b/>
          <w:bCs/>
          <w:sz w:val="18"/>
          <w:szCs w:val="18"/>
        </w:rPr>
        <w:t xml:space="preserve">– </w:t>
      </w:r>
      <w:r w:rsidRPr="00C86A70">
        <w:rPr>
          <w:rFonts w:cstheme="minorHAnsi"/>
          <w:b/>
          <w:bCs/>
          <w:sz w:val="18"/>
          <w:szCs w:val="18"/>
        </w:rPr>
        <w:t>Z</w:t>
      </w:r>
      <w:r w:rsidR="00E82D04" w:rsidRPr="00C86A70">
        <w:rPr>
          <w:rFonts w:cstheme="minorHAnsi"/>
          <w:b/>
          <w:bCs/>
          <w:sz w:val="18"/>
          <w:szCs w:val="18"/>
        </w:rPr>
        <w:t xml:space="preserve">droje na zabezpečenie študijného programu a podporu študentov </w:t>
      </w:r>
    </w:p>
    <w:p w14:paraId="13344086" w14:textId="77777777" w:rsidR="002A43FC" w:rsidRPr="00C86A70"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60CC10F"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62C0D8E" w14:textId="77777777" w:rsidTr="00A22BEE">
        <w:trPr>
          <w:trHeight w:val="567"/>
        </w:trPr>
        <w:tc>
          <w:tcPr>
            <w:tcW w:w="5531" w:type="dxa"/>
          </w:tcPr>
          <w:p w14:paraId="16EFE4E0" w14:textId="45E4AAC5" w:rsidR="002A43FC" w:rsidRPr="00C86A70" w:rsidRDefault="00FB3A59" w:rsidP="00D91D9E">
            <w:pPr>
              <w:contextualSpacing/>
              <w:rPr>
                <w:rFonts w:cstheme="minorHAnsi"/>
                <w:bCs/>
                <w:i/>
                <w:iCs/>
                <w:sz w:val="18"/>
                <w:szCs w:val="18"/>
                <w:lang w:eastAsia="sk-SK"/>
              </w:rPr>
            </w:pPr>
            <w:r w:rsidRPr="00C86A70">
              <w:rPr>
                <w:rFonts w:cstheme="minorHAnsi"/>
                <w:bCs/>
                <w:i/>
                <w:iCs/>
                <w:sz w:val="18"/>
                <w:szCs w:val="18"/>
                <w:lang w:eastAsia="sk-SK"/>
              </w:rPr>
              <w:t xml:space="preserve">Materiálne, technické a informačné zdroje prislúchajúce realizácii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podrobne opísané v Opise ŠP. </w:t>
            </w:r>
          </w:p>
        </w:tc>
        <w:tc>
          <w:tcPr>
            <w:tcW w:w="4252" w:type="dxa"/>
          </w:tcPr>
          <w:p w14:paraId="0C2C2FA2" w14:textId="786722F3" w:rsidR="00FB3A59"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r w:rsidR="00FB3A59" w:rsidRPr="00C86A70">
              <w:rPr>
                <w:rFonts w:cstheme="minorHAnsi"/>
                <w:i/>
                <w:sz w:val="18"/>
                <w:szCs w:val="18"/>
                <w:lang w:eastAsia="sk-SK"/>
              </w:rPr>
              <w:t xml:space="preserve"> </w:t>
            </w:r>
          </w:p>
        </w:tc>
      </w:tr>
    </w:tbl>
    <w:p w14:paraId="06D84474" w14:textId="77777777" w:rsidR="008E2AF0" w:rsidRPr="00C86A70"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2. </w:t>
      </w:r>
      <w:r w:rsidR="00E82D04" w:rsidRPr="00C86A70">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A66DE6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13E29DD" w14:textId="77777777" w:rsidTr="00A22BEE">
        <w:trPr>
          <w:trHeight w:val="567"/>
        </w:trPr>
        <w:tc>
          <w:tcPr>
            <w:tcW w:w="5531" w:type="dxa"/>
          </w:tcPr>
          <w:p w14:paraId="0B319672" w14:textId="6F46B823" w:rsidR="002A43FC" w:rsidRPr="00C86A70" w:rsidRDefault="00D00342" w:rsidP="00CD78AF">
            <w:pPr>
              <w:contextualSpacing/>
              <w:jc w:val="both"/>
              <w:rPr>
                <w:rFonts w:cstheme="minorHAnsi"/>
                <w:bCs/>
                <w:i/>
                <w:iCs/>
                <w:sz w:val="18"/>
                <w:szCs w:val="18"/>
                <w:lang w:eastAsia="sk-SK"/>
              </w:rPr>
            </w:pPr>
            <w:r w:rsidRPr="00C86A70">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a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slúži najmä ako zdroj študijných materiálov, interaktívny nástroj získavania spätnej väzby a podobne.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C86A70">
              <w:rPr>
                <w:rFonts w:cstheme="minorHAnsi"/>
                <w:bCs/>
                <w:i/>
                <w:iCs/>
                <w:sz w:val="18"/>
                <w:szCs w:val="18"/>
                <w:lang w:eastAsia="sk-SK"/>
              </w:rPr>
              <w:t xml:space="preserve">používať </w:t>
            </w:r>
            <w:r w:rsidRPr="00C86A70">
              <w:rPr>
                <w:rFonts w:cstheme="minorHAnsi"/>
                <w:bCs/>
                <w:i/>
                <w:iCs/>
                <w:sz w:val="18"/>
                <w:szCs w:val="18"/>
                <w:lang w:eastAsia="sk-SK"/>
              </w:rPr>
              <w:t xml:space="preserve">aj Zoom, prípadne iné </w:t>
            </w:r>
            <w:r w:rsidR="00CE00BD" w:rsidRPr="00C86A70">
              <w:rPr>
                <w:rFonts w:cstheme="minorHAnsi"/>
                <w:bCs/>
                <w:i/>
                <w:iCs/>
                <w:sz w:val="18"/>
                <w:szCs w:val="18"/>
                <w:lang w:eastAsia="sk-SK"/>
              </w:rPr>
              <w:t xml:space="preserve"> platformy</w:t>
            </w:r>
            <w:r w:rsidRPr="00C86A70">
              <w:rPr>
                <w:rFonts w:cstheme="minorHAnsi"/>
                <w:bCs/>
                <w:i/>
                <w:iCs/>
                <w:sz w:val="18"/>
                <w:szCs w:val="18"/>
                <w:lang w:eastAsia="sk-SK"/>
              </w:rPr>
              <w:t xml:space="preserve">, ktoré však nemajú technickú podporu na úrovni univerzity. </w:t>
            </w:r>
          </w:p>
          <w:p w14:paraId="208E353E" w14:textId="07E11B60" w:rsidR="00D00342" w:rsidRPr="00C86A70" w:rsidRDefault="00CE00BD" w:rsidP="00715E0E">
            <w:pPr>
              <w:contextualSpacing/>
              <w:jc w:val="both"/>
              <w:rPr>
                <w:rFonts w:cstheme="minorHAnsi"/>
                <w:bCs/>
                <w:i/>
                <w:iCs/>
                <w:sz w:val="18"/>
                <w:szCs w:val="18"/>
                <w:lang w:eastAsia="sk-SK"/>
              </w:rPr>
            </w:pPr>
            <w:r w:rsidRPr="00C86A70">
              <w:rPr>
                <w:rFonts w:cstheme="minorHAnsi"/>
                <w:bCs/>
                <w:i/>
                <w:iCs/>
                <w:sz w:val="18"/>
                <w:szCs w:val="18"/>
                <w:lang w:eastAsia="sk-SK"/>
              </w:rPr>
              <w:lastRenderedPageBreak/>
              <w:t xml:space="preserve">Špecifikácia </w:t>
            </w:r>
            <w:r w:rsidR="00D00342" w:rsidRPr="00C86A70">
              <w:rPr>
                <w:rFonts w:cstheme="minorHAnsi"/>
                <w:bCs/>
                <w:i/>
                <w:iCs/>
                <w:sz w:val="18"/>
                <w:szCs w:val="18"/>
                <w:lang w:eastAsia="sk-SK"/>
              </w:rPr>
              <w:t xml:space="preserve">dostupnosti a využiteľnosti spomenutých platforiem na katedre </w:t>
            </w:r>
            <w:r w:rsidR="00715E0E" w:rsidRPr="00C86A70">
              <w:rPr>
                <w:rFonts w:cstheme="minorHAnsi"/>
                <w:bCs/>
                <w:i/>
                <w:iCs/>
                <w:sz w:val="18"/>
                <w:szCs w:val="18"/>
                <w:lang w:eastAsia="sk-SK"/>
              </w:rPr>
              <w:t>biológie e ekológie</w:t>
            </w:r>
            <w:r w:rsidR="00D00342" w:rsidRPr="00C86A70">
              <w:rPr>
                <w:rFonts w:cstheme="minorHAnsi"/>
                <w:bCs/>
                <w:i/>
                <w:iCs/>
                <w:sz w:val="18"/>
                <w:szCs w:val="18"/>
                <w:lang w:eastAsia="sk-SK"/>
              </w:rPr>
              <w:t xml:space="preserve"> </w:t>
            </w:r>
            <w:r w:rsidR="0006270E" w:rsidRPr="00C86A70">
              <w:rPr>
                <w:rFonts w:cstheme="minorHAnsi"/>
                <w:bCs/>
                <w:i/>
                <w:iCs/>
                <w:sz w:val="18"/>
                <w:szCs w:val="18"/>
                <w:lang w:eastAsia="sk-SK"/>
              </w:rPr>
              <w:t>a katedre životného prostredia</w:t>
            </w:r>
            <w:r w:rsidRPr="00C86A70">
              <w:rPr>
                <w:rFonts w:cstheme="minorHAnsi"/>
                <w:bCs/>
                <w:i/>
                <w:iCs/>
                <w:sz w:val="18"/>
                <w:szCs w:val="18"/>
                <w:lang w:eastAsia="sk-SK"/>
              </w:rPr>
              <w:t xml:space="preserve"> je uvedená</w:t>
            </w:r>
            <w:r w:rsidR="00D00342" w:rsidRPr="00C86A70">
              <w:rPr>
                <w:rFonts w:cstheme="minorHAnsi"/>
                <w:bCs/>
                <w:i/>
                <w:iCs/>
                <w:sz w:val="18"/>
                <w:szCs w:val="18"/>
                <w:lang w:eastAsia="sk-SK"/>
              </w:rPr>
              <w:t xml:space="preserve"> v Opise ŠP.</w:t>
            </w:r>
          </w:p>
        </w:tc>
        <w:tc>
          <w:tcPr>
            <w:tcW w:w="4252" w:type="dxa"/>
          </w:tcPr>
          <w:p w14:paraId="0A9D57CE" w14:textId="5E3E44B5" w:rsidR="008E2AF0" w:rsidRPr="00C86A70" w:rsidRDefault="00596C19" w:rsidP="00D91D9E">
            <w:pPr>
              <w:contextualSpacing/>
              <w:rPr>
                <w:rFonts w:cstheme="minorHAnsi"/>
                <w:i/>
                <w:sz w:val="18"/>
                <w:szCs w:val="18"/>
                <w:lang w:eastAsia="sk-SK"/>
              </w:rPr>
            </w:pPr>
            <w:r w:rsidRPr="00C86A70">
              <w:rPr>
                <w:rFonts w:cstheme="minorHAnsi"/>
                <w:i/>
                <w:sz w:val="18"/>
                <w:szCs w:val="18"/>
                <w:lang w:eastAsia="sk-SK"/>
              </w:rPr>
              <w:lastRenderedPageBreak/>
              <w:t>Opis ŠP (súčasť prílohy k žiadosti)</w:t>
            </w:r>
          </w:p>
        </w:tc>
      </w:tr>
    </w:tbl>
    <w:p w14:paraId="531C8AEE"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3. </w:t>
      </w:r>
      <w:r w:rsidR="00E82D04" w:rsidRPr="00C86A70">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5A64978"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F5E76A" w14:textId="77777777" w:rsidTr="00A22BEE">
        <w:trPr>
          <w:trHeight w:val="567"/>
        </w:trPr>
        <w:tc>
          <w:tcPr>
            <w:tcW w:w="5531" w:type="dxa"/>
          </w:tcPr>
          <w:p w14:paraId="273FF996" w14:textId="4C416957" w:rsidR="005608ED" w:rsidRPr="00C86A70" w:rsidRDefault="00D00342" w:rsidP="00C6027F">
            <w:pPr>
              <w:contextualSpacing/>
              <w:jc w:val="both"/>
              <w:rPr>
                <w:rFonts w:cstheme="minorHAnsi"/>
                <w:bCs/>
                <w:i/>
                <w:iCs/>
                <w:sz w:val="18"/>
                <w:szCs w:val="18"/>
                <w:lang w:eastAsia="sk-SK"/>
              </w:rPr>
            </w:pPr>
            <w:r w:rsidRPr="00C86A70">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C86A70" w:rsidRDefault="00596C19" w:rsidP="004746A8">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1FB4158C"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95E8520" w14:textId="442D6C8A"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4. </w:t>
      </w:r>
      <w:r w:rsidR="00E82D04" w:rsidRPr="00C86A70">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3D89C39C"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61223E" w14:textId="77777777" w:rsidTr="0080664C">
        <w:trPr>
          <w:trHeight w:val="567"/>
        </w:trPr>
        <w:tc>
          <w:tcPr>
            <w:tcW w:w="5531" w:type="dxa"/>
            <w:shd w:val="clear" w:color="auto" w:fill="auto"/>
          </w:tcPr>
          <w:p w14:paraId="5A8825F3" w14:textId="263A82F6" w:rsidR="005608ED" w:rsidRPr="00C86A70" w:rsidRDefault="0080664C"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Zainteresované strany, ktoré participovali na príprave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C86A70" w:rsidRDefault="0080664C" w:rsidP="00D91D9E">
            <w:pPr>
              <w:contextualSpacing/>
              <w:rPr>
                <w:rFonts w:cstheme="minorHAnsi"/>
                <w:i/>
                <w:sz w:val="18"/>
                <w:szCs w:val="18"/>
                <w:lang w:eastAsia="sk-SK"/>
              </w:rPr>
            </w:pPr>
            <w:r w:rsidRPr="00C86A70">
              <w:rPr>
                <w:rFonts w:cstheme="minorHAnsi"/>
                <w:i/>
                <w:sz w:val="18"/>
                <w:szCs w:val="18"/>
                <w:lang w:eastAsia="sk-SK"/>
              </w:rPr>
              <w:t>Memorandum o spolupráci</w:t>
            </w:r>
          </w:p>
          <w:p w14:paraId="3424D08B" w14:textId="60827A3C" w:rsidR="0080664C" w:rsidRPr="00C86A70" w:rsidRDefault="0080664C"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xml:space="preserve">: </w:t>
            </w:r>
            <w:r w:rsidR="004A60BD" w:rsidRPr="00C86A70">
              <w:rPr>
                <w:rFonts w:cstheme="minorHAnsi"/>
                <w:i/>
                <w:sz w:val="18"/>
                <w:szCs w:val="18"/>
                <w:lang w:eastAsia="sk-SK"/>
              </w:rPr>
              <w:t>https://www.fpv.umb.sk/rozvoj/partneri-fpv-umb/</w:t>
            </w:r>
          </w:p>
        </w:tc>
      </w:tr>
    </w:tbl>
    <w:p w14:paraId="4B9EA7A0"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5. </w:t>
      </w:r>
      <w:r w:rsidR="00E82D04" w:rsidRPr="00C86A70">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DFEA217"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C6E211" w14:textId="77777777" w:rsidTr="00A22BEE">
        <w:trPr>
          <w:trHeight w:val="567"/>
        </w:trPr>
        <w:tc>
          <w:tcPr>
            <w:tcW w:w="5531" w:type="dxa"/>
          </w:tcPr>
          <w:p w14:paraId="63566344" w14:textId="023B7D44" w:rsidR="00A91573" w:rsidRPr="00C86A70" w:rsidRDefault="00D00342"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042B14BA" w14:textId="372C3952" w:rsidR="00A91573" w:rsidRPr="00C86A70" w:rsidRDefault="00A91573" w:rsidP="00D91D9E">
            <w:pPr>
              <w:contextualSpacing/>
              <w:rPr>
                <w:rFonts w:cstheme="minorHAnsi"/>
                <w:sz w:val="18"/>
                <w:szCs w:val="18"/>
                <w:lang w:eastAsia="sk-SK"/>
              </w:rPr>
            </w:pPr>
          </w:p>
        </w:tc>
      </w:tr>
    </w:tbl>
    <w:p w14:paraId="292FB511"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6. </w:t>
      </w:r>
      <w:r w:rsidR="00E82D04" w:rsidRPr="00C86A70">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7F0A8D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ACF9764" w14:textId="77777777" w:rsidTr="00A22BEE">
        <w:trPr>
          <w:trHeight w:val="567"/>
        </w:trPr>
        <w:tc>
          <w:tcPr>
            <w:tcW w:w="5531" w:type="dxa"/>
          </w:tcPr>
          <w:p w14:paraId="5422EF03" w14:textId="2E08CC5E" w:rsidR="002A43FC" w:rsidRPr="00C86A70" w:rsidRDefault="00D77C9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zmysle Študijného poriadku FPV UMB má každý študijný program </w:t>
            </w:r>
            <w:r w:rsidR="00BA2761" w:rsidRPr="00C86A70">
              <w:rPr>
                <w:rFonts w:cstheme="minorHAnsi"/>
                <w:bCs/>
                <w:i/>
                <w:iCs/>
                <w:sz w:val="18"/>
                <w:szCs w:val="18"/>
                <w:lang w:eastAsia="sk-SK"/>
              </w:rPr>
              <w:t xml:space="preserve">určeného študijného poradcu, ktorý je </w:t>
            </w:r>
            <w:r w:rsidR="00277ACE" w:rsidRPr="00C86A70">
              <w:rPr>
                <w:rFonts w:cstheme="minorHAnsi"/>
                <w:bCs/>
                <w:i/>
                <w:iCs/>
                <w:sz w:val="18"/>
                <w:szCs w:val="18"/>
                <w:lang w:eastAsia="sk-SK"/>
              </w:rPr>
              <w:t xml:space="preserve">ich tútorom a </w:t>
            </w:r>
            <w:r w:rsidR="0075186B">
              <w:rPr>
                <w:rFonts w:cstheme="minorHAnsi"/>
                <w:bCs/>
                <w:i/>
                <w:iCs/>
                <w:sz w:val="18"/>
                <w:szCs w:val="18"/>
                <w:lang w:eastAsia="sk-SK"/>
              </w:rPr>
              <w:t>poradcom pre</w:t>
            </w:r>
            <w:r w:rsidR="00BA2761" w:rsidRPr="00C86A70">
              <w:rPr>
                <w:rFonts w:cstheme="minorHAnsi"/>
                <w:bCs/>
                <w:i/>
                <w:iCs/>
                <w:sz w:val="18"/>
                <w:szCs w:val="18"/>
                <w:lang w:eastAsia="sk-SK"/>
              </w:rPr>
              <w:t xml:space="preserve"> ich štúdium. Rieši so študentami nastavenie rôznych študijných ciest podľa ich preferencií, potrieb a možností, usmerňuje pri </w:t>
            </w:r>
            <w:r w:rsidR="00CE00BD" w:rsidRPr="00C86A70">
              <w:rPr>
                <w:rFonts w:cstheme="minorHAnsi"/>
                <w:bCs/>
                <w:i/>
                <w:iCs/>
                <w:sz w:val="18"/>
                <w:szCs w:val="18"/>
                <w:lang w:eastAsia="sk-SK"/>
              </w:rPr>
              <w:t xml:space="preserve">dodržiavaní </w:t>
            </w:r>
            <w:r w:rsidR="00BA2761" w:rsidRPr="00C86A70">
              <w:rPr>
                <w:rFonts w:cstheme="minorHAnsi"/>
                <w:bCs/>
                <w:i/>
                <w:iCs/>
                <w:sz w:val="18"/>
                <w:szCs w:val="18"/>
                <w:lang w:eastAsia="sk-SK"/>
              </w:rPr>
              <w:t xml:space="preserve">podmienok na postup do vyššieho roku štúdia, pomáha pri riešení študijných problémov a podobne. Informácie o študijnom poradcovi pre ŠP </w:t>
            </w:r>
            <w:r w:rsidR="00715E0E" w:rsidRPr="00C86A70">
              <w:rPr>
                <w:rFonts w:cstheme="minorHAnsi"/>
                <w:bCs/>
                <w:i/>
                <w:iCs/>
                <w:sz w:val="18"/>
                <w:szCs w:val="18"/>
                <w:lang w:eastAsia="sk-SK"/>
              </w:rPr>
              <w:t>environmentálna biológia</w:t>
            </w:r>
            <w:r w:rsidR="00CE00BD" w:rsidRPr="00C86A70">
              <w:rPr>
                <w:rFonts w:cstheme="minorHAnsi"/>
                <w:bCs/>
                <w:i/>
                <w:iCs/>
                <w:sz w:val="18"/>
                <w:szCs w:val="18"/>
                <w:lang w:eastAsia="sk-SK"/>
              </w:rPr>
              <w:t xml:space="preserve"> sa nachádzajú</w:t>
            </w:r>
            <w:r w:rsidR="00BA2761" w:rsidRPr="00C86A70">
              <w:rPr>
                <w:rFonts w:cstheme="minorHAnsi"/>
                <w:bCs/>
                <w:i/>
                <w:iCs/>
                <w:sz w:val="18"/>
                <w:szCs w:val="18"/>
                <w:lang w:eastAsia="sk-SK"/>
              </w:rPr>
              <w:t xml:space="preserve"> v Opise ŠP.</w:t>
            </w:r>
          </w:p>
          <w:p w14:paraId="24976D80" w14:textId="0D33EE26" w:rsidR="00BA2761" w:rsidRPr="00C86A70" w:rsidRDefault="00BA276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C86A70" w:rsidRDefault="00D77C9B"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Študijný poriadok FPV UMB</w:t>
            </w:r>
          </w:p>
          <w:p w14:paraId="4F6B0E82" w14:textId="75647BB9" w:rsidR="00497D2B" w:rsidRPr="00C86A70" w:rsidRDefault="00497D2B" w:rsidP="00497D2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407539DA" w14:textId="5EEFCE8E" w:rsidR="00BA2761" w:rsidRPr="00C86A70" w:rsidRDefault="00596C19"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Opis ŠP (súčasť prílohy k žiadosti)</w:t>
            </w:r>
          </w:p>
          <w:p w14:paraId="7A8A9961" w14:textId="77777777" w:rsidR="00BA2761" w:rsidRPr="00C86A70" w:rsidRDefault="00BA2761"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Kariérne centrum UMB</w:t>
            </w:r>
          </w:p>
          <w:p w14:paraId="60507CC6" w14:textId="218F68BE" w:rsidR="00BA2761" w:rsidRPr="00C86A70" w:rsidRDefault="00BA2761" w:rsidP="00D77C9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karierne-centrum-umb/</w:t>
            </w:r>
          </w:p>
        </w:tc>
      </w:tr>
    </w:tbl>
    <w:p w14:paraId="04B5FD5A" w14:textId="58EF9A8A" w:rsidR="00183FF6" w:rsidRPr="00C86A70" w:rsidRDefault="00183FF6" w:rsidP="00D91D9E">
      <w:pPr>
        <w:autoSpaceDE w:val="0"/>
        <w:autoSpaceDN w:val="0"/>
        <w:adjustRightInd w:val="0"/>
        <w:spacing w:after="0" w:line="240" w:lineRule="auto"/>
        <w:contextualSpacing/>
        <w:rPr>
          <w:rFonts w:cstheme="minorHAnsi"/>
          <w:sz w:val="18"/>
          <w:szCs w:val="18"/>
        </w:rPr>
      </w:pPr>
    </w:p>
    <w:p w14:paraId="7C40C7B9" w14:textId="4CE6A221"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7. </w:t>
      </w:r>
      <w:r w:rsidR="00E82D04" w:rsidRPr="00C86A70">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C86A70" w:rsidRPr="00C86A70"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192B6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BBC7773" w14:textId="77777777" w:rsidTr="003D7CE7">
        <w:trPr>
          <w:trHeight w:val="567"/>
        </w:trPr>
        <w:tc>
          <w:tcPr>
            <w:tcW w:w="5531" w:type="dxa"/>
          </w:tcPr>
          <w:p w14:paraId="0483AE27" w14:textId="138106C4" w:rsidR="00F41E09" w:rsidRPr="00C86A70" w:rsidRDefault="00F41E09" w:rsidP="00F41E09">
            <w:pPr>
              <w:contextualSpacing/>
              <w:rPr>
                <w:rFonts w:cstheme="minorHAnsi"/>
                <w:sz w:val="18"/>
                <w:szCs w:val="18"/>
                <w:lang w:eastAsia="sk-SK"/>
              </w:rPr>
            </w:pPr>
            <w:r w:rsidRPr="00C86A70">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C86A70">
              <w:rPr>
                <w:rFonts w:cstheme="minorHAnsi"/>
                <w:sz w:val="18"/>
                <w:szCs w:val="18"/>
                <w:lang w:eastAsia="sk-SK"/>
              </w:rPr>
              <w:t>o priznávaní sociálnych štipendií študentom UMB.</w:t>
            </w:r>
          </w:p>
          <w:p w14:paraId="5648D60B" w14:textId="19850C2C" w:rsidR="00BA2761" w:rsidRPr="00C86A70" w:rsidRDefault="00BA2761" w:rsidP="00D91D9E">
            <w:pPr>
              <w:contextualSpacing/>
              <w:rPr>
                <w:rFonts w:cstheme="minorHAnsi"/>
                <w:bCs/>
                <w:i/>
                <w:iCs/>
                <w:sz w:val="18"/>
                <w:szCs w:val="18"/>
                <w:lang w:eastAsia="sk-SK"/>
              </w:rPr>
            </w:pPr>
          </w:p>
          <w:p w14:paraId="797646D2" w14:textId="3DBEA83C" w:rsidR="00887504" w:rsidRPr="00C86A70" w:rsidRDefault="00BA2761" w:rsidP="00D91D9E">
            <w:pPr>
              <w:contextualSpacing/>
              <w:rPr>
                <w:rFonts w:cstheme="minorHAnsi"/>
                <w:bCs/>
                <w:i/>
                <w:iCs/>
                <w:sz w:val="18"/>
                <w:szCs w:val="18"/>
                <w:lang w:eastAsia="sk-SK"/>
              </w:rPr>
            </w:pPr>
            <w:r w:rsidRPr="00C86A70">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Štipendijný poriadok FPV UMB</w:t>
            </w:r>
          </w:p>
          <w:p w14:paraId="4D267F6E" w14:textId="307EBFAE"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stipendia/stipendijny-poriadok.html</w:t>
            </w:r>
          </w:p>
          <w:p w14:paraId="76EFA7EC" w14:textId="49711CDE"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Smernica č. 4/2015 o priznávaní sociálnych štipendií študentom UMB</w:t>
            </w:r>
          </w:p>
          <w:p w14:paraId="27AA8BB4" w14:textId="10FF9CC4"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studium/student/stipendia-a-pozicky.html</w:t>
            </w:r>
          </w:p>
          <w:p w14:paraId="4987D9D4" w14:textId="4F4EFC31" w:rsidR="00887504" w:rsidRPr="00C86A70" w:rsidRDefault="00596C19" w:rsidP="00C6027F">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Opis ŠP (súčasť prílohy k žiadosti)</w:t>
            </w:r>
            <w:r w:rsidR="00BA2761" w:rsidRPr="00C86A70">
              <w:rPr>
                <w:rFonts w:cstheme="minorHAnsi"/>
                <w:i/>
                <w:sz w:val="18"/>
                <w:szCs w:val="18"/>
                <w:lang w:eastAsia="sk-SK"/>
              </w:rPr>
              <w:t xml:space="preserve"> </w:t>
            </w:r>
          </w:p>
        </w:tc>
      </w:tr>
    </w:tbl>
    <w:p w14:paraId="4062E8CA"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8.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C86A70" w:rsidRPr="00C86A70"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544" w:type="dxa"/>
          </w:tcPr>
          <w:p w14:paraId="552CBDF8"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DB66BBB" w14:textId="77777777" w:rsidTr="00AA0F33">
        <w:trPr>
          <w:trHeight w:val="567"/>
        </w:trPr>
        <w:tc>
          <w:tcPr>
            <w:tcW w:w="6239" w:type="dxa"/>
          </w:tcPr>
          <w:p w14:paraId="78A672F9"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C86A70">
              <w:rPr>
                <w:rFonts w:cstheme="minorHAnsi"/>
                <w:i/>
                <w:sz w:val="18"/>
                <w:szCs w:val="18"/>
              </w:rPr>
              <w:t>zamestnateľnosti</w:t>
            </w:r>
            <w:proofErr w:type="spellEnd"/>
            <w:r w:rsidRPr="00C86A70">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w:t>
            </w:r>
            <w:r w:rsidRPr="00C86A70">
              <w:rPr>
                <w:rFonts w:cstheme="minorHAnsi"/>
                <w:i/>
                <w:sz w:val="18"/>
                <w:szCs w:val="18"/>
              </w:rPr>
              <w:lastRenderedPageBreak/>
              <w:t xml:space="preserve">Všetky podporované aktivity musia mať pozitívny a dlhodobý vplyv nielen na účastníkov, ale aj na zapojené inštitúcie. </w:t>
            </w:r>
          </w:p>
          <w:p w14:paraId="2495B841"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C86A70" w:rsidRDefault="009E3D6B" w:rsidP="00D91D9E">
            <w:pPr>
              <w:jc w:val="both"/>
              <w:rPr>
                <w:rFonts w:cstheme="minorHAnsi"/>
                <w:i/>
                <w:sz w:val="18"/>
                <w:szCs w:val="18"/>
              </w:rPr>
            </w:pPr>
            <w:r w:rsidRPr="00C86A70">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C86A70">
              <w:rPr>
                <w:rFonts w:cstheme="minorHAnsi"/>
                <w:i/>
                <w:sz w:val="18"/>
                <w:szCs w:val="18"/>
              </w:rPr>
              <w:t>predvýber</w:t>
            </w:r>
            <w:proofErr w:type="spellEnd"/>
            <w:r w:rsidRPr="00C86A70">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prospech (max. 40</w:t>
            </w:r>
            <w:r w:rsidR="00C67A6C" w:rsidRPr="00C86A70">
              <w:rPr>
                <w:rFonts w:cstheme="minorHAnsi"/>
                <w:i/>
                <w:sz w:val="18"/>
                <w:szCs w:val="18"/>
              </w:rPr>
              <w:t xml:space="preserve"> </w:t>
            </w:r>
            <w:r w:rsidRPr="00C86A70">
              <w:rPr>
                <w:rFonts w:cstheme="minorHAnsi"/>
                <w:i/>
                <w:sz w:val="18"/>
                <w:szCs w:val="18"/>
              </w:rPr>
              <w:t>%),</w:t>
            </w:r>
          </w:p>
          <w:p w14:paraId="57315A91"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účasť na Študentskej vedeckej konferencii alebo iná forma reprezentácie UMB v oblasti športu, umenia a pod. (max. 10 %),</w:t>
            </w:r>
          </w:p>
          <w:p w14:paraId="1B6C5D12"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iné aktivity v prospech UMB/fakulty/katedry vrátane dobrovoľníckych aktivít (max. 15%),</w:t>
            </w:r>
          </w:p>
          <w:p w14:paraId="273B40B3"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jazyková príprava (max. 10 %),</w:t>
            </w:r>
          </w:p>
          <w:p w14:paraId="272DDF9B"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motivácia (max. 10 %),</w:t>
            </w:r>
          </w:p>
          <w:p w14:paraId="25E80936" w14:textId="27AE08C9"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 xml:space="preserve">predbežný študijný plán </w:t>
            </w:r>
            <w:r w:rsidR="00C67A6C" w:rsidRPr="00C86A70">
              <w:rPr>
                <w:rFonts w:cstheme="minorHAnsi"/>
                <w:i/>
                <w:sz w:val="18"/>
                <w:szCs w:val="18"/>
              </w:rPr>
              <w:t>(</w:t>
            </w:r>
            <w:r w:rsidRPr="00C86A70">
              <w:rPr>
                <w:rFonts w:cstheme="minorHAnsi"/>
                <w:i/>
                <w:sz w:val="18"/>
                <w:szCs w:val="18"/>
              </w:rPr>
              <w:t>max 15 %</w:t>
            </w:r>
            <w:r w:rsidR="00C67A6C" w:rsidRPr="00C86A70">
              <w:rPr>
                <w:rFonts w:cstheme="minorHAnsi"/>
                <w:i/>
                <w:sz w:val="18"/>
                <w:szCs w:val="18"/>
              </w:rPr>
              <w:t>)</w:t>
            </w:r>
            <w:r w:rsidRPr="00C86A70">
              <w:rPr>
                <w:rFonts w:cstheme="minorHAnsi"/>
                <w:i/>
                <w:sz w:val="18"/>
                <w:szCs w:val="18"/>
              </w:rPr>
              <w:t xml:space="preserve">. </w:t>
            </w:r>
          </w:p>
          <w:p w14:paraId="5656D80C" w14:textId="7578DA20" w:rsidR="009E3D6B" w:rsidRPr="00C86A70" w:rsidRDefault="009E3D6B" w:rsidP="00D91D9E">
            <w:pPr>
              <w:spacing w:after="120"/>
              <w:jc w:val="both"/>
              <w:rPr>
                <w:rFonts w:cstheme="minorHAnsi"/>
                <w:i/>
                <w:sz w:val="18"/>
                <w:szCs w:val="18"/>
              </w:rPr>
            </w:pPr>
            <w:r w:rsidRPr="00C86A70">
              <w:rPr>
                <w:rFonts w:cstheme="minorHAnsi"/>
                <w:i/>
                <w:sz w:val="18"/>
                <w:szCs w:val="18"/>
              </w:rPr>
              <w:t>Je nevyhnutné, aby si študenti vyberali univerzity, na ktorých môžu študovať svoj odbor a špecializáciu. V spolupráci s katedrovými koordinátormi a</w:t>
            </w:r>
            <w:r w:rsidR="00277ACE" w:rsidRPr="00C86A70">
              <w:rPr>
                <w:rFonts w:cstheme="minorHAnsi"/>
                <w:i/>
                <w:sz w:val="18"/>
                <w:szCs w:val="18"/>
              </w:rPr>
              <w:t> Centrálnym r</w:t>
            </w:r>
            <w:r w:rsidRPr="00C86A70">
              <w:rPr>
                <w:rFonts w:cstheme="minorHAnsi"/>
                <w:i/>
                <w:sz w:val="18"/>
                <w:szCs w:val="18"/>
              </w:rPr>
              <w:t>eferátom medzinárodnej spolupráce a</w:t>
            </w:r>
            <w:r w:rsidR="00277ACE" w:rsidRPr="00C86A70">
              <w:rPr>
                <w:rFonts w:cstheme="minorHAnsi"/>
                <w:i/>
                <w:sz w:val="18"/>
                <w:szCs w:val="18"/>
              </w:rPr>
              <w:t> </w:t>
            </w:r>
            <w:r w:rsidRPr="00C86A70">
              <w:rPr>
                <w:rFonts w:cstheme="minorHAnsi"/>
                <w:i/>
                <w:sz w:val="18"/>
                <w:szCs w:val="18"/>
              </w:rPr>
              <w:t>mobilít</w:t>
            </w:r>
            <w:r w:rsidR="00277ACE" w:rsidRPr="00C86A70">
              <w:rPr>
                <w:rFonts w:cstheme="minorHAnsi"/>
                <w:i/>
                <w:sz w:val="18"/>
                <w:szCs w:val="18"/>
              </w:rPr>
              <w:t xml:space="preserve"> UMB </w:t>
            </w:r>
            <w:r w:rsidRPr="00C86A70">
              <w:rPr>
                <w:rFonts w:cstheme="minorHAnsi"/>
                <w:i/>
                <w:sz w:val="18"/>
                <w:szCs w:val="18"/>
              </w:rPr>
              <w:t>vopred pripravia predbežný študijný plán.</w:t>
            </w:r>
          </w:p>
          <w:p w14:paraId="2B030417" w14:textId="77777777" w:rsidR="009E3D6B" w:rsidRPr="00C86A70" w:rsidRDefault="009E3D6B" w:rsidP="00D91D9E">
            <w:pPr>
              <w:jc w:val="both"/>
              <w:rPr>
                <w:rFonts w:cstheme="minorHAnsi"/>
                <w:i/>
                <w:sz w:val="18"/>
                <w:szCs w:val="18"/>
              </w:rPr>
            </w:pPr>
            <w:r w:rsidRPr="00C86A70">
              <w:rPr>
                <w:rFonts w:cstheme="minorHAnsi"/>
                <w:i/>
                <w:sz w:val="18"/>
                <w:szCs w:val="18"/>
              </w:rPr>
              <w:t xml:space="preserve">Výsledky </w:t>
            </w:r>
            <w:proofErr w:type="spellStart"/>
            <w:r w:rsidRPr="00C86A70">
              <w:rPr>
                <w:rFonts w:cstheme="minorHAnsi"/>
                <w:i/>
                <w:sz w:val="18"/>
                <w:szCs w:val="18"/>
              </w:rPr>
              <w:t>predvýberov</w:t>
            </w:r>
            <w:proofErr w:type="spellEnd"/>
            <w:r w:rsidRPr="00C86A70">
              <w:rPr>
                <w:rFonts w:cstheme="minorHAnsi"/>
                <w:i/>
                <w:sz w:val="18"/>
                <w:szCs w:val="18"/>
              </w:rPr>
              <w:t xml:space="preserve"> sú základom pre zostavenie žiadosti o grant, ktorá sa každoročnej predkladá Národnej agentúre programu Erasmus+. Výsledky </w:t>
            </w:r>
            <w:proofErr w:type="spellStart"/>
            <w:r w:rsidRPr="00C86A70">
              <w:rPr>
                <w:rFonts w:cstheme="minorHAnsi"/>
                <w:i/>
                <w:sz w:val="18"/>
                <w:szCs w:val="18"/>
              </w:rPr>
              <w:t>predvýberov</w:t>
            </w:r>
            <w:proofErr w:type="spellEnd"/>
            <w:r w:rsidRPr="00C86A70">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C86A70" w:rsidRDefault="009E3D6B" w:rsidP="00D91D9E">
            <w:pPr>
              <w:jc w:val="both"/>
              <w:rPr>
                <w:rFonts w:cstheme="minorHAnsi"/>
                <w:i/>
                <w:sz w:val="18"/>
                <w:szCs w:val="18"/>
              </w:rPr>
            </w:pPr>
            <w:r w:rsidRPr="00C86A70">
              <w:rPr>
                <w:rFonts w:cstheme="minorHAnsi"/>
                <w:i/>
                <w:sz w:val="18"/>
                <w:szCs w:val="18"/>
              </w:rPr>
              <w:t xml:space="preserve">Študent pošle partnerskej inštitúcii </w:t>
            </w:r>
            <w:proofErr w:type="spellStart"/>
            <w:r w:rsidRPr="00C86A70">
              <w:rPr>
                <w:rFonts w:cstheme="minorHAnsi"/>
                <w:i/>
                <w:sz w:val="18"/>
                <w:szCs w:val="18"/>
              </w:rPr>
              <w:t>Learning</w:t>
            </w:r>
            <w:proofErr w:type="spellEnd"/>
            <w:r w:rsidRPr="00C86A70">
              <w:rPr>
                <w:rFonts w:cstheme="minorHAnsi"/>
                <w:i/>
                <w:sz w:val="18"/>
                <w:szCs w:val="18"/>
              </w:rPr>
              <w:t xml:space="preserve"> </w:t>
            </w:r>
            <w:proofErr w:type="spellStart"/>
            <w:r w:rsidRPr="00C86A70">
              <w:rPr>
                <w:rFonts w:cstheme="minorHAnsi"/>
                <w:i/>
                <w:sz w:val="18"/>
                <w:szCs w:val="18"/>
              </w:rPr>
              <w:t>Agreement</w:t>
            </w:r>
            <w:proofErr w:type="spellEnd"/>
            <w:r w:rsidRPr="00C86A70">
              <w:rPr>
                <w:rFonts w:cstheme="minorHAnsi"/>
                <w:i/>
                <w:sz w:val="18"/>
                <w:szCs w:val="18"/>
              </w:rPr>
              <w:t xml:space="preserve"> a ďalšie dokumenty podľa požiadavky partnera (výpis známok zo štúdia, doklad o zabezpečenom ubytovaní, prípadne jazykový certifikát). </w:t>
            </w:r>
          </w:p>
          <w:p w14:paraId="34BB29D4" w14:textId="54E04B5C" w:rsidR="009E3D6B" w:rsidRPr="00C86A70" w:rsidRDefault="0075186B" w:rsidP="00D91D9E">
            <w:pPr>
              <w:jc w:val="both"/>
              <w:rPr>
                <w:rFonts w:cstheme="minorHAnsi"/>
                <w:i/>
                <w:sz w:val="18"/>
                <w:szCs w:val="18"/>
              </w:rPr>
            </w:pPr>
            <w:r>
              <w:rPr>
                <w:rFonts w:cstheme="minorHAnsi"/>
                <w:i/>
                <w:sz w:val="18"/>
                <w:szCs w:val="18"/>
              </w:rPr>
              <w:t>R</w:t>
            </w:r>
            <w:r w:rsidR="009E3D6B" w:rsidRPr="00C86A70">
              <w:rPr>
                <w:rFonts w:cstheme="minorHAnsi"/>
                <w:i/>
                <w:sz w:val="18"/>
                <w:szCs w:val="18"/>
              </w:rPr>
              <w:t xml:space="preserve">eferát </w:t>
            </w:r>
            <w:r>
              <w:rPr>
                <w:rFonts w:cstheme="minorHAnsi"/>
                <w:i/>
                <w:sz w:val="18"/>
                <w:szCs w:val="18"/>
              </w:rPr>
              <w:t xml:space="preserve">prorektora pre </w:t>
            </w:r>
            <w:r w:rsidR="009E3D6B" w:rsidRPr="00C86A70">
              <w:rPr>
                <w:rFonts w:cstheme="minorHAnsi"/>
                <w:i/>
                <w:sz w:val="18"/>
                <w:szCs w:val="18"/>
              </w:rPr>
              <w:t>medzinárodn</w:t>
            </w:r>
            <w:r>
              <w:rPr>
                <w:rFonts w:cstheme="minorHAnsi"/>
                <w:i/>
                <w:sz w:val="18"/>
                <w:szCs w:val="18"/>
              </w:rPr>
              <w:t>ú</w:t>
            </w:r>
            <w:r w:rsidR="009E3D6B" w:rsidRPr="00C86A70">
              <w:rPr>
                <w:rFonts w:cstheme="minorHAnsi"/>
                <w:i/>
                <w:sz w:val="18"/>
                <w:szCs w:val="18"/>
              </w:rPr>
              <w:t xml:space="preserve"> spoluprác</w:t>
            </w:r>
            <w:r>
              <w:rPr>
                <w:rFonts w:cstheme="minorHAnsi"/>
                <w:i/>
                <w:sz w:val="18"/>
                <w:szCs w:val="18"/>
              </w:rPr>
              <w:t>u</w:t>
            </w:r>
            <w:r w:rsidR="009E3D6B" w:rsidRPr="00C86A70">
              <w:rPr>
                <w:rFonts w:cstheme="minorHAnsi"/>
                <w:i/>
                <w:sz w:val="18"/>
                <w:szCs w:val="18"/>
              </w:rPr>
              <w:t xml:space="preserve"> </w:t>
            </w:r>
            <w:r w:rsidR="00277ACE" w:rsidRPr="00C86A70">
              <w:rPr>
                <w:rFonts w:cstheme="minorHAnsi"/>
                <w:i/>
                <w:sz w:val="18"/>
                <w:szCs w:val="18"/>
              </w:rPr>
              <w:t xml:space="preserve">UMB </w:t>
            </w:r>
            <w:r w:rsidR="009E3D6B" w:rsidRPr="00C86A70">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C86A70">
              <w:rPr>
                <w:rFonts w:cstheme="minorHAnsi"/>
                <w:i/>
                <w:sz w:val="18"/>
                <w:szCs w:val="18"/>
              </w:rPr>
              <w:t>voliteľné</w:t>
            </w:r>
            <w:r w:rsidR="009E3D6B" w:rsidRPr="00C86A70">
              <w:rPr>
                <w:rFonts w:cstheme="minorHAnsi"/>
                <w:i/>
                <w:sz w:val="18"/>
                <w:szCs w:val="18"/>
              </w:rPr>
              <w:t xml:space="preserve">, resp. </w:t>
            </w:r>
            <w:r w:rsidR="00C67A6C" w:rsidRPr="00C86A70">
              <w:rPr>
                <w:rFonts w:cstheme="minorHAnsi"/>
                <w:i/>
                <w:sz w:val="18"/>
                <w:szCs w:val="18"/>
              </w:rPr>
              <w:t xml:space="preserve"> </w:t>
            </w:r>
            <w:r w:rsidR="00277ACE" w:rsidRPr="00C86A70">
              <w:rPr>
                <w:rFonts w:cstheme="minorHAnsi"/>
                <w:i/>
                <w:sz w:val="18"/>
                <w:szCs w:val="18"/>
              </w:rPr>
              <w:t>výberové</w:t>
            </w:r>
            <w:r w:rsidR="00C67A6C" w:rsidRPr="00C86A70">
              <w:rPr>
                <w:rFonts w:cstheme="minorHAnsi"/>
                <w:i/>
                <w:sz w:val="18"/>
                <w:szCs w:val="18"/>
              </w:rPr>
              <w:t xml:space="preserve"> predmety</w:t>
            </w:r>
            <w:r w:rsidR="009E3D6B" w:rsidRPr="00C86A70">
              <w:rPr>
                <w:rFonts w:cstheme="minorHAnsi"/>
                <w:i/>
                <w:sz w:val="18"/>
                <w:szCs w:val="18"/>
              </w:rPr>
              <w:t xml:space="preserve">). </w:t>
            </w:r>
          </w:p>
          <w:p w14:paraId="521B4E25" w14:textId="419FA1CE" w:rsidR="003117BC" w:rsidRPr="00C86A70" w:rsidRDefault="009E3D6B" w:rsidP="00D91D9E">
            <w:pPr>
              <w:contextualSpacing/>
              <w:rPr>
                <w:rFonts w:cstheme="minorHAnsi"/>
                <w:bCs/>
                <w:i/>
                <w:iCs/>
                <w:sz w:val="18"/>
                <w:szCs w:val="18"/>
                <w:lang w:eastAsia="sk-SK"/>
              </w:rPr>
            </w:pPr>
            <w:r w:rsidRPr="00C86A70">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C86A70" w:rsidRDefault="00F6555F" w:rsidP="00D91D9E">
            <w:pPr>
              <w:contextualSpacing/>
              <w:rPr>
                <w:rFonts w:cstheme="minorHAnsi"/>
                <w:i/>
                <w:sz w:val="18"/>
                <w:szCs w:val="18"/>
              </w:rPr>
            </w:pPr>
            <w:r w:rsidRPr="00C86A70">
              <w:rPr>
                <w:rFonts w:cstheme="minorHAnsi"/>
                <w:i/>
                <w:sz w:val="18"/>
                <w:szCs w:val="18"/>
              </w:rPr>
              <w:lastRenderedPageBreak/>
              <w:t>Smernicou č. 4/2019 o mobilitách Erasmus+ na UMB</w:t>
            </w:r>
          </w:p>
          <w:p w14:paraId="7C91BAC1" w14:textId="54314561" w:rsidR="00F6555F" w:rsidRPr="00C86A70" w:rsidRDefault="00F6555F" w:rsidP="00D91D9E">
            <w:pPr>
              <w:contextualSpacing/>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tc>
      </w:tr>
    </w:tbl>
    <w:p w14:paraId="2E9DFC93"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9.</w:t>
      </w:r>
      <w:r w:rsidR="00CF0D7A"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70C5C8"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93AD8F9" w14:textId="77777777" w:rsidTr="00A22BEE">
        <w:trPr>
          <w:trHeight w:val="567"/>
        </w:trPr>
        <w:tc>
          <w:tcPr>
            <w:tcW w:w="5531" w:type="dxa"/>
          </w:tcPr>
          <w:p w14:paraId="2432DD97" w14:textId="05BEB034" w:rsidR="00C1613D"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C86A70" w:rsidRDefault="00C1613D" w:rsidP="006841A4">
            <w:pPr>
              <w:pStyle w:val="Odsekzoznamu"/>
              <w:numPr>
                <w:ilvl w:val="0"/>
                <w:numId w:val="43"/>
              </w:numPr>
              <w:ind w:left="340"/>
              <w:rPr>
                <w:rFonts w:cstheme="minorHAnsi"/>
                <w:bCs/>
                <w:iCs/>
                <w:sz w:val="18"/>
                <w:szCs w:val="18"/>
                <w:lang w:eastAsia="sk-SK"/>
              </w:rPr>
            </w:pPr>
            <w:r w:rsidRPr="00C86A70">
              <w:rPr>
                <w:rFonts w:cstheme="minorHAnsi"/>
                <w:bCs/>
                <w:iCs/>
                <w:sz w:val="18"/>
                <w:szCs w:val="18"/>
                <w:lang w:eastAsia="sk-SK"/>
              </w:rPr>
              <w:t>Sprievodca štúdia pre študentov so špecifickými potrebami</w:t>
            </w:r>
          </w:p>
          <w:p w14:paraId="60C72875" w14:textId="77777777" w:rsidR="00C1613D" w:rsidRPr="00C86A70" w:rsidRDefault="00C1613D" w:rsidP="006841A4">
            <w:pPr>
              <w:pStyle w:val="Odsekzoznamu"/>
              <w:ind w:left="340"/>
              <w:rPr>
                <w:rFonts w:cstheme="minorHAnsi"/>
                <w:bCs/>
                <w:iCs/>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umb.sk/studium/student/student-so-specifickymi-potrebami/informacie-pre-studentov-so-specifickymi-potrebami.html</w:t>
            </w:r>
          </w:p>
          <w:p w14:paraId="3B364529" w14:textId="77777777" w:rsidR="00C1613D" w:rsidRPr="00C86A70" w:rsidRDefault="00C1613D" w:rsidP="006841A4">
            <w:pPr>
              <w:pStyle w:val="Odsekzoznamu"/>
              <w:numPr>
                <w:ilvl w:val="0"/>
                <w:numId w:val="43"/>
              </w:numPr>
              <w:ind w:left="340"/>
              <w:rPr>
                <w:rFonts w:cstheme="minorHAnsi"/>
                <w:sz w:val="18"/>
                <w:szCs w:val="18"/>
                <w:lang w:eastAsia="sk-SK"/>
              </w:rPr>
            </w:pPr>
            <w:r w:rsidRPr="00C86A70">
              <w:rPr>
                <w:rFonts w:cstheme="minorHAnsi"/>
                <w:sz w:val="18"/>
                <w:szCs w:val="18"/>
                <w:lang w:eastAsia="sk-SK"/>
              </w:rPr>
              <w:t>Študijný poradca pre študentov so špecifickými potrebami</w:t>
            </w:r>
          </w:p>
          <w:p w14:paraId="6E67A53C" w14:textId="7671FB85" w:rsidR="00C1613D" w:rsidRPr="00C86A70" w:rsidRDefault="00C1613D" w:rsidP="006841A4">
            <w:pPr>
              <w:pStyle w:val="Odsekzoznamu"/>
              <w:ind w:left="340"/>
              <w:rPr>
                <w:rFonts w:cstheme="minorHAnsi"/>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0</w:t>
      </w:r>
      <w:r w:rsidR="00A06F7F"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9BFDEEF"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5A38422" w14:textId="77777777" w:rsidTr="00A22BEE">
        <w:trPr>
          <w:trHeight w:val="567"/>
        </w:trPr>
        <w:tc>
          <w:tcPr>
            <w:tcW w:w="5531" w:type="dxa"/>
          </w:tcPr>
          <w:p w14:paraId="533CD6B7" w14:textId="35E9C1D7" w:rsidR="00277ACE" w:rsidRPr="00C86A70" w:rsidRDefault="00715E0E"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0061D6B" w14:textId="131A5B08" w:rsidR="00277ACE" w:rsidRPr="00C86A70" w:rsidRDefault="00277ACE" w:rsidP="00D91D9E">
            <w:pPr>
              <w:contextualSpacing/>
              <w:rPr>
                <w:rFonts w:cstheme="minorHAnsi"/>
                <w:i/>
                <w:sz w:val="18"/>
                <w:szCs w:val="18"/>
                <w:lang w:eastAsia="sk-SK"/>
              </w:rPr>
            </w:pPr>
          </w:p>
        </w:tc>
      </w:tr>
    </w:tbl>
    <w:p w14:paraId="08EAEA14"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C86A70" w:rsidRDefault="006472B0"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9 </w:t>
      </w:r>
      <w:r w:rsidR="002E28C3"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hromažďovanie a spracovanie informácií o študijnom programe </w:t>
      </w:r>
    </w:p>
    <w:p w14:paraId="3F2B644B" w14:textId="77777777" w:rsidR="008418F1" w:rsidRPr="00C86A70"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1. </w:t>
      </w:r>
      <w:r w:rsidR="00E82D04" w:rsidRPr="00C86A70">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FE88274"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DA288C" w14:textId="77777777" w:rsidTr="00A22BEE">
        <w:trPr>
          <w:trHeight w:val="567"/>
        </w:trPr>
        <w:tc>
          <w:tcPr>
            <w:tcW w:w="5531" w:type="dxa"/>
          </w:tcPr>
          <w:p w14:paraId="26A2325A" w14:textId="69490558" w:rsidR="00FB3D69" w:rsidRPr="00C86A70" w:rsidRDefault="00664BC6" w:rsidP="00FB3D69">
            <w:pPr>
              <w:contextualSpacing/>
              <w:jc w:val="both"/>
              <w:rPr>
                <w:rFonts w:cstheme="minorHAnsi"/>
                <w:bCs/>
                <w:i/>
                <w:iCs/>
                <w:sz w:val="18"/>
                <w:szCs w:val="18"/>
                <w:lang w:eastAsia="sk-SK"/>
              </w:rPr>
            </w:pPr>
            <w:r w:rsidRPr="00C86A70">
              <w:rPr>
                <w:rFonts w:cstheme="minorHAnsi"/>
                <w:bCs/>
                <w:i/>
                <w:iCs/>
                <w:sz w:val="18"/>
                <w:szCs w:val="18"/>
                <w:lang w:eastAsia="sk-SK"/>
              </w:rPr>
              <w:t xml:space="preserve">Fakulta každoročné zhromažďuje informácie týkajúce sa </w:t>
            </w:r>
            <w:r w:rsidR="00630221" w:rsidRPr="00C86A70">
              <w:rPr>
                <w:rFonts w:cstheme="minorHAnsi"/>
                <w:bCs/>
                <w:i/>
                <w:iCs/>
                <w:sz w:val="18"/>
                <w:szCs w:val="18"/>
                <w:lang w:eastAsia="sk-SK"/>
              </w:rPr>
              <w:t xml:space="preserve">akreditovaných študijných programov a vyhodnocuje </w:t>
            </w:r>
            <w:r w:rsidR="00C67A6C" w:rsidRPr="00C86A70">
              <w:rPr>
                <w:rFonts w:cstheme="minorHAnsi"/>
                <w:bCs/>
                <w:i/>
                <w:iCs/>
                <w:sz w:val="18"/>
                <w:szCs w:val="18"/>
                <w:lang w:eastAsia="sk-SK"/>
              </w:rPr>
              <w:t xml:space="preserve">ich </w:t>
            </w:r>
            <w:r w:rsidR="00630221" w:rsidRPr="00C86A70">
              <w:rPr>
                <w:rFonts w:cstheme="minorHAnsi"/>
                <w:bCs/>
                <w:i/>
                <w:iCs/>
                <w:sz w:val="18"/>
                <w:szCs w:val="18"/>
                <w:lang w:eastAsia="sk-SK"/>
              </w:rPr>
              <w:t>podľa rôznych ukazovateľov</w:t>
            </w:r>
            <w:r w:rsidR="00FB3D69" w:rsidRPr="00C86A70">
              <w:rPr>
                <w:rFonts w:cstheme="minorHAnsi"/>
                <w:bCs/>
                <w:i/>
                <w:iCs/>
                <w:sz w:val="18"/>
                <w:szCs w:val="18"/>
                <w:lang w:eastAsia="sk-SK"/>
              </w:rPr>
              <w:t>.</w:t>
            </w:r>
          </w:p>
          <w:p w14:paraId="792F6532" w14:textId="058F4944" w:rsidR="005F0692" w:rsidRPr="00C86A70" w:rsidRDefault="00630221" w:rsidP="006841A4">
            <w:pPr>
              <w:contextualSpacing/>
              <w:jc w:val="both"/>
              <w:rPr>
                <w:rFonts w:cstheme="minorHAnsi"/>
                <w:bCs/>
                <w:i/>
                <w:iCs/>
                <w:sz w:val="18"/>
                <w:szCs w:val="18"/>
                <w:lang w:eastAsia="sk-SK"/>
              </w:rPr>
            </w:pPr>
            <w:r w:rsidRPr="00C86A70">
              <w:rPr>
                <w:rFonts w:cstheme="minorHAnsi"/>
                <w:bCs/>
                <w:i/>
                <w:iCs/>
                <w:sz w:val="18"/>
                <w:szCs w:val="18"/>
                <w:lang w:eastAsia="sk-SK"/>
              </w:rPr>
              <w:t>Zhromaždené informácie sú súčasťou Správy o pedagogickej činnosti za príslušný kalendárny rok.</w:t>
            </w:r>
          </w:p>
        </w:tc>
        <w:tc>
          <w:tcPr>
            <w:tcW w:w="4252" w:type="dxa"/>
          </w:tcPr>
          <w:p w14:paraId="4416840F" w14:textId="77777777" w:rsidR="005F0692" w:rsidRDefault="00630221" w:rsidP="00D91D9E">
            <w:pPr>
              <w:contextualSpacing/>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2A4A2780" w14:textId="05B116C5" w:rsidR="00AB20A4" w:rsidRPr="00C86A70" w:rsidRDefault="00AB20A4" w:rsidP="00D91D9E">
            <w:pPr>
              <w:contextualSpacing/>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47348CC" w14:textId="690A1F25" w:rsidR="00B20F3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2. </w:t>
      </w:r>
      <w:r w:rsidR="00E82D04" w:rsidRPr="00C86A70">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B8DC517"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092CB8F" w14:textId="77777777" w:rsidTr="00A22BEE">
        <w:trPr>
          <w:trHeight w:val="567"/>
        </w:trPr>
        <w:tc>
          <w:tcPr>
            <w:tcW w:w="5531" w:type="dxa"/>
          </w:tcPr>
          <w:p w14:paraId="750841E3" w14:textId="1BF59628" w:rsidR="00B20F32" w:rsidRPr="00C86A70" w:rsidRDefault="006D16AC"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Výsledky analýzy </w:t>
            </w:r>
            <w:r w:rsidR="00364FAC" w:rsidRPr="00C86A70">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5C0A2480" w:rsidR="00B20F32"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0C273811" w14:textId="62657A44" w:rsidR="00AB20A4" w:rsidRPr="00C86A70" w:rsidRDefault="00AB20A4" w:rsidP="00AB20A4">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06A68255" w:rsidR="00364FAC" w:rsidRPr="00C86A70"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Možnosti a podmienky prijatia na štúdium v AR 202</w:t>
            </w:r>
            <w:r w:rsidR="0075186B">
              <w:rPr>
                <w:rFonts w:cstheme="minorHAnsi"/>
                <w:i/>
                <w:sz w:val="18"/>
                <w:szCs w:val="18"/>
                <w:lang w:eastAsia="sk-SK"/>
              </w:rPr>
              <w:t>/202</w:t>
            </w:r>
          </w:p>
          <w:p w14:paraId="58D4A38A" w14:textId="0A07AD2C" w:rsidR="00364FAC" w:rsidRPr="00C86A70" w:rsidRDefault="00364FAC" w:rsidP="006841A4">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241C90DF" w14:textId="77777777" w:rsidR="00115662" w:rsidRPr="00C86A70"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3. </w:t>
      </w:r>
      <w:r w:rsidR="00E82D04" w:rsidRPr="00C86A70">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7"/>
        <w:gridCol w:w="1178"/>
        <w:gridCol w:w="3988"/>
      </w:tblGrid>
      <w:tr w:rsidR="00C86A70" w:rsidRPr="00C86A70"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50FF51"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gridSpan w:val="2"/>
          </w:tcPr>
          <w:p w14:paraId="4F5FA4AF"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787324FB" w14:textId="77777777" w:rsidTr="008B7D62">
        <w:trPr>
          <w:trHeight w:val="567"/>
        </w:trPr>
        <w:tc>
          <w:tcPr>
            <w:tcW w:w="7090" w:type="dxa"/>
            <w:gridSpan w:val="2"/>
          </w:tcPr>
          <w:p w14:paraId="1AD59B3E" w14:textId="31058E8E"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75186B" w:rsidRPr="00C86A70" w:rsidRDefault="0075186B" w:rsidP="0075186B">
            <w:pPr>
              <w:contextualSpacing/>
              <w:rPr>
                <w:rFonts w:cstheme="minorHAnsi"/>
                <w:bCs/>
                <w:i/>
                <w:iCs/>
                <w:sz w:val="18"/>
                <w:szCs w:val="18"/>
                <w:lang w:eastAsia="sk-SK"/>
              </w:rPr>
            </w:pPr>
            <w:r w:rsidRPr="00C86A70">
              <w:rPr>
                <w:rFonts w:cstheme="minorHAnsi"/>
                <w:b/>
                <w:bCs/>
                <w:i/>
                <w:iCs/>
                <w:sz w:val="18"/>
                <w:szCs w:val="18"/>
                <w:lang w:eastAsia="sk-SK"/>
              </w:rPr>
              <w:t>1.</w:t>
            </w:r>
            <w:r w:rsidRPr="00C86A70">
              <w:rPr>
                <w:rFonts w:cstheme="minorHAnsi"/>
                <w:bCs/>
                <w:i/>
                <w:iCs/>
                <w:sz w:val="18"/>
                <w:szCs w:val="18"/>
                <w:lang w:eastAsia="sk-SK"/>
              </w:rPr>
              <w:t xml:space="preserve"> </w:t>
            </w:r>
            <w:r w:rsidRPr="00C86A70">
              <w:rPr>
                <w:rFonts w:cstheme="minorHAnsi"/>
                <w:b/>
                <w:bCs/>
                <w:i/>
                <w:iCs/>
                <w:sz w:val="18"/>
                <w:szCs w:val="18"/>
                <w:lang w:eastAsia="sk-SK"/>
              </w:rPr>
              <w:t>Vstup do vzdelania, prijímacie konanie</w:t>
            </w:r>
            <w:r w:rsidRPr="00C86A70">
              <w:rPr>
                <w:rFonts w:cstheme="minorHAnsi"/>
                <w:bCs/>
                <w:i/>
                <w:iCs/>
                <w:sz w:val="18"/>
                <w:szCs w:val="18"/>
                <w:lang w:eastAsia="sk-SK"/>
              </w:rPr>
              <w:t>:</w:t>
            </w:r>
          </w:p>
          <w:p w14:paraId="37B4CCB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onúkaných študijných programov podľa 1., 2., 3. stupňa vzdelávania,</w:t>
            </w:r>
          </w:p>
          <w:p w14:paraId="68FCAFE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w:t>
            </w:r>
          </w:p>
          <w:p w14:paraId="40F5BE9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 s iným ako slovenským občianstvom,</w:t>
            </w:r>
          </w:p>
          <w:p w14:paraId="2E9D4FC5"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písaných študentov zo všetkých prihlásených uchádzačov o štúdium v príslušnom akademickom roku,</w:t>
            </w:r>
          </w:p>
          <w:p w14:paraId="0F06517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prijatých študentov z iných vysokých škôl v 2. a 3. stupni štúdia.</w:t>
            </w:r>
          </w:p>
          <w:p w14:paraId="013E0067" w14:textId="78EE54C5" w:rsidR="0075186B" w:rsidRPr="00C86A70" w:rsidRDefault="0075186B" w:rsidP="0075186B">
            <w:pPr>
              <w:ind w:left="35"/>
              <w:rPr>
                <w:rFonts w:cstheme="minorHAnsi"/>
                <w:bCs/>
                <w:i/>
                <w:iCs/>
                <w:sz w:val="18"/>
                <w:szCs w:val="18"/>
                <w:lang w:eastAsia="sk-SK"/>
              </w:rPr>
            </w:pPr>
            <w:r w:rsidRPr="00C86A70">
              <w:rPr>
                <w:rFonts w:cstheme="minorHAnsi"/>
                <w:b/>
                <w:bCs/>
                <w:i/>
                <w:iCs/>
                <w:sz w:val="18"/>
                <w:szCs w:val="18"/>
                <w:lang w:eastAsia="sk-SK"/>
              </w:rPr>
              <w:t>2. 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študentov vysokej školy/študijného programu v jednotlivých rokoch štúdia,</w:t>
            </w:r>
          </w:p>
          <w:p w14:paraId="23DC9F3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predčasného ukončenia štúdia v ďalších rokoch štúdia,</w:t>
            </w:r>
          </w:p>
          <w:p w14:paraId="3DF83AA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hraničných študentov z celkového počtu študentov,</w:t>
            </w:r>
          </w:p>
          <w:p w14:paraId="5E5AB3B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ekračujúcich štandardnú dĺžku štúdia,</w:t>
            </w:r>
          </w:p>
          <w:p w14:paraId="20DD1E3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odhalených akademických podvodov, z toho počet plagiátov,</w:t>
            </w:r>
          </w:p>
          <w:p w14:paraId="5DDD5C1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lastRenderedPageBreak/>
              <w:t>počet disciplinárnych konaní (vylúčenie zo štúdia, napomenutie, bez následkov a pod.),</w:t>
            </w:r>
          </w:p>
          <w:p w14:paraId="49263A33"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absolventov.</w:t>
            </w:r>
          </w:p>
          <w:p w14:paraId="282EB545" w14:textId="77777777" w:rsidR="0075186B" w:rsidRPr="00C86A70" w:rsidRDefault="0075186B" w:rsidP="0075186B">
            <w:pPr>
              <w:rPr>
                <w:rFonts w:cstheme="minorHAnsi"/>
                <w:b/>
                <w:bCs/>
                <w:i/>
                <w:iCs/>
                <w:sz w:val="18"/>
                <w:szCs w:val="18"/>
                <w:lang w:eastAsia="sk-SK"/>
              </w:rPr>
            </w:pPr>
            <w:r w:rsidRPr="00C86A70">
              <w:rPr>
                <w:rFonts w:cstheme="minorHAnsi"/>
                <w:b/>
                <w:bCs/>
                <w:i/>
                <w:iCs/>
                <w:sz w:val="18"/>
                <w:szCs w:val="18"/>
                <w:lang w:eastAsia="sk-SK"/>
              </w:rPr>
              <w:t>3. učenie sa, vyučovanie a hodnotenie orientované na študenta:</w:t>
            </w:r>
          </w:p>
          <w:p w14:paraId="265D418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záverečných prác vedených vedúcim záverečnej práce (priemerný a maximálny počet),</w:t>
            </w:r>
          </w:p>
          <w:p w14:paraId="62A7B28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vyslaných študentov na mobility do zahraničia z celkového počtu študentov,</w:t>
            </w:r>
          </w:p>
          <w:p w14:paraId="196116D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rijatých študentov na mobility zo zahraničia v príslušnom akademickom roku,</w:t>
            </w:r>
          </w:p>
          <w:p w14:paraId="64DFC8B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 kvalitou výučby a učiteľov,</w:t>
            </w:r>
          </w:p>
          <w:p w14:paraId="086E67B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o špecifickými potrebami,</w:t>
            </w:r>
          </w:p>
          <w:p w14:paraId="1231FDD1" w14:textId="048F58FE" w:rsidR="0075186B" w:rsidRPr="00C86A70" w:rsidRDefault="0075186B" w:rsidP="0075186B">
            <w:pPr>
              <w:pStyle w:val="Odsekzoznamu"/>
              <w:numPr>
                <w:ilvl w:val="0"/>
                <w:numId w:val="44"/>
              </w:numPr>
              <w:ind w:left="460" w:hanging="283"/>
              <w:rPr>
                <w:rFonts w:cstheme="minorHAnsi"/>
                <w:b/>
                <w:bCs/>
                <w:i/>
                <w:iCs/>
                <w:sz w:val="18"/>
                <w:szCs w:val="18"/>
                <w:lang w:eastAsia="sk-SK"/>
              </w:rPr>
            </w:pPr>
            <w:r w:rsidRPr="00C86A70">
              <w:rPr>
                <w:rFonts w:cstheme="minorHAnsi"/>
                <w:bCs/>
                <w:i/>
                <w:iCs/>
                <w:sz w:val="18"/>
                <w:szCs w:val="18"/>
                <w:lang w:eastAsia="sk-SK"/>
              </w:rPr>
              <w:t>počet podaných podnetov študentov, ktoré boli podané podľa smernice o vybavovaní sťažností.</w:t>
            </w:r>
          </w:p>
        </w:tc>
        <w:tc>
          <w:tcPr>
            <w:tcW w:w="2693" w:type="dxa"/>
          </w:tcPr>
          <w:p w14:paraId="6A28EE44" w14:textId="77777777" w:rsidR="0075186B" w:rsidRPr="00151A19" w:rsidRDefault="0075186B" w:rsidP="0075186B">
            <w:pPr>
              <w:contextualSpacing/>
              <w:rPr>
                <w:rFonts w:cstheme="minorHAnsi"/>
                <w:i/>
                <w:sz w:val="18"/>
                <w:szCs w:val="18"/>
                <w:lang w:eastAsia="sk-SK"/>
              </w:rPr>
            </w:pPr>
            <w:r w:rsidRPr="00151A19">
              <w:rPr>
                <w:rFonts w:cstheme="minorHAnsi"/>
                <w:i/>
                <w:sz w:val="18"/>
                <w:szCs w:val="18"/>
                <w:lang w:eastAsia="sk-SK"/>
              </w:rPr>
              <w:lastRenderedPageBreak/>
              <w:t xml:space="preserve">Sledované kľúčové indikátory </w:t>
            </w:r>
            <w:r w:rsidRPr="00AB20A4">
              <w:rPr>
                <w:rFonts w:cstheme="minorHAnsi"/>
                <w:i/>
                <w:sz w:val="18"/>
                <w:szCs w:val="18"/>
                <w:u w:val="single"/>
                <w:lang w:eastAsia="sk-SK"/>
              </w:rPr>
              <w:t>budú</w:t>
            </w:r>
            <w:r w:rsidRPr="00151A19">
              <w:rPr>
                <w:rFonts w:cstheme="minorHAnsi"/>
                <w:i/>
                <w:sz w:val="18"/>
                <w:szCs w:val="18"/>
                <w:lang w:eastAsia="sk-SK"/>
              </w:rPr>
              <w:t xml:space="preserve"> zahrnuté do:</w:t>
            </w:r>
          </w:p>
          <w:p w14:paraId="3F49857D" w14:textId="77777777" w:rsidR="0075186B" w:rsidRPr="00151A19" w:rsidRDefault="0075186B" w:rsidP="007518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Pr>
                <w:rFonts w:cstheme="minorHAnsi"/>
                <w:i/>
                <w:sz w:val="18"/>
                <w:szCs w:val="18"/>
                <w:lang w:eastAsia="sk-SK"/>
              </w:rPr>
              <w:t xml:space="preserve">FPV UMB </w:t>
            </w:r>
            <w:r w:rsidRPr="00151A19">
              <w:rPr>
                <w:rFonts w:cstheme="minorHAnsi"/>
                <w:i/>
                <w:sz w:val="18"/>
                <w:szCs w:val="18"/>
                <w:lang w:eastAsia="sk-SK"/>
              </w:rPr>
              <w:t>za rok XY</w:t>
            </w:r>
          </w:p>
          <w:p w14:paraId="0292DDA3" w14:textId="77777777" w:rsidR="0075186B" w:rsidRDefault="0075186B" w:rsidP="0075186B">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574D65CB" w:rsidR="0075186B" w:rsidRPr="00C86A70" w:rsidRDefault="0075186B" w:rsidP="0075186B">
            <w:pPr>
              <w:pStyle w:val="Odsekzoznamu"/>
              <w:numPr>
                <w:ilvl w:val="0"/>
                <w:numId w:val="45"/>
              </w:numPr>
              <w:ind w:left="456"/>
              <w:rPr>
                <w:rFonts w:cstheme="minorHAnsi"/>
                <w:i/>
                <w:sz w:val="18"/>
                <w:szCs w:val="18"/>
                <w:lang w:eastAsia="sk-SK"/>
              </w:rPr>
            </w:pPr>
            <w:r>
              <w:rPr>
                <w:rFonts w:cstheme="minorHAnsi"/>
                <w:i/>
                <w:sz w:val="18"/>
                <w:szCs w:val="18"/>
                <w:lang w:eastAsia="sk-SK"/>
              </w:rPr>
              <w:t>Výročná správa o činnosti VŠ</w:t>
            </w:r>
            <w:r>
              <w:rPr>
                <w:rFonts w:cstheme="minorHAnsi"/>
                <w:i/>
                <w:sz w:val="18"/>
                <w:szCs w:val="18"/>
                <w:lang w:eastAsia="sk-SK"/>
              </w:rPr>
              <w:br/>
            </w:r>
            <w:proofErr w:type="spellStart"/>
            <w:r>
              <w:rPr>
                <w:rFonts w:cstheme="minorHAnsi"/>
                <w:i/>
                <w:sz w:val="18"/>
                <w:szCs w:val="18"/>
                <w:lang w:eastAsia="sk-SK"/>
              </w:rPr>
              <w:t>link</w:t>
            </w:r>
            <w:proofErr w:type="spellEnd"/>
            <w:r>
              <w:rPr>
                <w:rFonts w:cstheme="minorHAnsi"/>
                <w:i/>
                <w:sz w:val="18"/>
                <w:szCs w:val="18"/>
                <w:lang w:eastAsia="sk-SK"/>
              </w:rPr>
              <w:t xml:space="preserve">: </w:t>
            </w:r>
            <w:r w:rsidRPr="00160FD2">
              <w:rPr>
                <w:rFonts w:cstheme="minorHAnsi"/>
                <w:i/>
                <w:sz w:val="18"/>
                <w:szCs w:val="18"/>
                <w:lang w:eastAsia="sk-SK"/>
              </w:rPr>
              <w:t>https://www.umb.sk/univerzita/univerzita/o-univerzite/vyrocne-spravy-umb.html</w:t>
            </w:r>
          </w:p>
        </w:tc>
      </w:tr>
    </w:tbl>
    <w:p w14:paraId="4504843F" w14:textId="77777777" w:rsidR="00B37EB6" w:rsidRPr="00C86A70"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4. </w:t>
      </w:r>
      <w:r w:rsidR="00E82D04" w:rsidRPr="00C86A70">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C86A70" w:rsidRPr="00C86A70"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1DD096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7D9B160" w14:textId="77777777" w:rsidTr="00A22BEE">
        <w:trPr>
          <w:trHeight w:val="567"/>
        </w:trPr>
        <w:tc>
          <w:tcPr>
            <w:tcW w:w="5531" w:type="dxa"/>
          </w:tcPr>
          <w:p w14:paraId="2E1AC715" w14:textId="00CA9FC1" w:rsidR="00B37EB6" w:rsidRPr="00C86A70" w:rsidRDefault="00C36E67" w:rsidP="00C36E67">
            <w:pPr>
              <w:contextualSpacing/>
              <w:jc w:val="both"/>
              <w:rPr>
                <w:rFonts w:cstheme="minorHAnsi"/>
                <w:bCs/>
                <w:i/>
                <w:iCs/>
                <w:sz w:val="18"/>
                <w:szCs w:val="18"/>
                <w:lang w:eastAsia="sk-SK"/>
              </w:rPr>
            </w:pPr>
            <w:r w:rsidRPr="00C86A70">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C86A70">
              <w:rPr>
                <w:rFonts w:cstheme="minorHAnsi"/>
                <w:bCs/>
                <w:i/>
                <w:iCs/>
                <w:sz w:val="18"/>
                <w:szCs w:val="18"/>
                <w:lang w:eastAsia="sk-SK"/>
              </w:rPr>
              <w:t xml:space="preserve"> Všetky získané informácie o ŠP ako aj návrhy na prípadné opatrenia</w:t>
            </w:r>
            <w:r w:rsidR="006270BE" w:rsidRPr="00C86A70">
              <w:rPr>
                <w:rFonts w:cstheme="minorHAnsi"/>
                <w:bCs/>
                <w:i/>
                <w:iCs/>
                <w:sz w:val="18"/>
                <w:szCs w:val="18"/>
                <w:lang w:eastAsia="sk-SK"/>
              </w:rPr>
              <w:t xml:space="preserve"> budú zverejnené v správe o pedagogickej činnosti pre príslušný rok. </w:t>
            </w:r>
          </w:p>
          <w:p w14:paraId="2621AFE5" w14:textId="5B49825B" w:rsidR="00C36E67" w:rsidRPr="00C86A70"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C86A70" w:rsidRDefault="000227AF"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Akademický informačný systém (AI</w:t>
            </w:r>
            <w:r w:rsidR="006270BE" w:rsidRPr="00C86A70">
              <w:rPr>
                <w:rFonts w:cstheme="minorHAnsi"/>
                <w:i/>
                <w:sz w:val="18"/>
                <w:szCs w:val="18"/>
                <w:lang w:eastAsia="sk-SK"/>
              </w:rPr>
              <w:t>S</w:t>
            </w:r>
            <w:r w:rsidRPr="00C86A70">
              <w:rPr>
                <w:rFonts w:cstheme="minorHAnsi"/>
                <w:i/>
                <w:sz w:val="18"/>
                <w:szCs w:val="18"/>
                <w:lang w:eastAsia="sk-SK"/>
              </w:rPr>
              <w:t>)</w:t>
            </w:r>
          </w:p>
          <w:p w14:paraId="325C3867" w14:textId="30A652AD" w:rsidR="00497D2B" w:rsidRPr="00C86A70" w:rsidRDefault="00497D2B" w:rsidP="00497D2B">
            <w:pPr>
              <w:pStyle w:val="Odsekzoznamu"/>
              <w:ind w:left="313"/>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02674E82" w14:textId="77777777" w:rsidR="006270BE" w:rsidRDefault="006270BE"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daný rok</w:t>
            </w:r>
          </w:p>
          <w:p w14:paraId="7565A78D" w14:textId="702E2120" w:rsidR="00A16731" w:rsidRPr="00C86A70" w:rsidRDefault="00A16731" w:rsidP="00A16731">
            <w:pPr>
              <w:pStyle w:val="Odsekzoznamu"/>
              <w:ind w:left="313"/>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C86A70" w:rsidRDefault="001D2427" w:rsidP="00D91D9E">
      <w:pPr>
        <w:autoSpaceDE w:val="0"/>
        <w:autoSpaceDN w:val="0"/>
        <w:adjustRightInd w:val="0"/>
        <w:spacing w:after="0" w:line="240" w:lineRule="auto"/>
        <w:contextualSpacing/>
        <w:rPr>
          <w:rFonts w:cstheme="minorHAnsi"/>
          <w:sz w:val="18"/>
          <w:szCs w:val="18"/>
        </w:rPr>
      </w:pPr>
    </w:p>
    <w:p w14:paraId="1EE8F045" w14:textId="325743F0" w:rsidR="00183FF6" w:rsidRPr="00C86A70" w:rsidRDefault="002B703E"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0 </w:t>
      </w:r>
      <w:r w:rsidR="009D270B"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verejňovanie informácií o študijnom programe </w:t>
      </w:r>
    </w:p>
    <w:p w14:paraId="34DE6048" w14:textId="77777777" w:rsidR="00550DCC" w:rsidRPr="00C86A70"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B1C4C7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2ABD9D8" w14:textId="77777777" w:rsidTr="00A22BEE">
        <w:trPr>
          <w:trHeight w:val="567"/>
        </w:trPr>
        <w:tc>
          <w:tcPr>
            <w:tcW w:w="5531" w:type="dxa"/>
          </w:tcPr>
          <w:p w14:paraId="70459FF7" w14:textId="5BBC5F3F" w:rsidR="00B37EB6"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Všetky informácie týkajúce sa štúdia pre uchádzačov o štúdium, študentov</w:t>
            </w:r>
            <w:r w:rsidR="00C67A6C" w:rsidRPr="00C86A70">
              <w:rPr>
                <w:rFonts w:cstheme="minorHAnsi"/>
                <w:bCs/>
                <w:i/>
                <w:iCs/>
                <w:sz w:val="18"/>
                <w:szCs w:val="18"/>
                <w:lang w:eastAsia="sk-SK"/>
              </w:rPr>
              <w:t xml:space="preserve"> a ďalšie </w:t>
            </w:r>
            <w:r w:rsidRPr="00C86A70">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Pre </w:t>
            </w:r>
            <w:r w:rsidR="00826CD4" w:rsidRPr="00C86A70">
              <w:rPr>
                <w:rFonts w:cstheme="minorHAnsi"/>
                <w:bCs/>
                <w:i/>
                <w:iCs/>
                <w:sz w:val="18"/>
                <w:szCs w:val="18"/>
                <w:lang w:eastAsia="sk-SK"/>
              </w:rPr>
              <w:t>uchádzačov o štúdium sú zverejňované informácie o</w:t>
            </w:r>
            <w:r w:rsidR="000E3CE0" w:rsidRPr="00C86A70">
              <w:rPr>
                <w:rFonts w:cstheme="minorHAnsi"/>
                <w:bCs/>
                <w:i/>
                <w:iCs/>
                <w:sz w:val="18"/>
                <w:szCs w:val="18"/>
                <w:lang w:eastAsia="sk-SK"/>
              </w:rPr>
              <w:t xml:space="preserve"> aktuálnej </w:t>
            </w:r>
            <w:r w:rsidR="00826CD4" w:rsidRPr="00C86A70">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Pre</w:t>
            </w:r>
            <w:r w:rsidR="00826CD4" w:rsidRPr="00C86A70">
              <w:rPr>
                <w:rFonts w:cstheme="minorHAnsi"/>
                <w:bCs/>
                <w:i/>
                <w:iCs/>
                <w:sz w:val="18"/>
                <w:szCs w:val="18"/>
                <w:lang w:eastAsia="sk-SK"/>
              </w:rPr>
              <w:t xml:space="preserve"> študentov </w:t>
            </w:r>
            <w:r w:rsidRPr="00C86A70">
              <w:rPr>
                <w:rFonts w:cstheme="minorHAnsi"/>
                <w:bCs/>
                <w:i/>
                <w:iCs/>
                <w:sz w:val="18"/>
                <w:szCs w:val="18"/>
                <w:lang w:eastAsia="sk-SK"/>
              </w:rPr>
              <w:t xml:space="preserve">sú </w:t>
            </w:r>
            <w:r w:rsidR="00826CD4" w:rsidRPr="00C86A70">
              <w:rPr>
                <w:rFonts w:cstheme="minorHAnsi"/>
                <w:bCs/>
                <w:i/>
                <w:iCs/>
                <w:sz w:val="18"/>
                <w:szCs w:val="18"/>
                <w:lang w:eastAsia="sk-SK"/>
              </w:rPr>
              <w:t xml:space="preserve">informácie </w:t>
            </w:r>
            <w:r w:rsidRPr="00C86A70">
              <w:rPr>
                <w:rFonts w:cstheme="minorHAnsi"/>
                <w:bCs/>
                <w:i/>
                <w:iCs/>
                <w:sz w:val="18"/>
                <w:szCs w:val="18"/>
                <w:lang w:eastAsia="sk-SK"/>
              </w:rPr>
              <w:t xml:space="preserve">zverejňované </w:t>
            </w:r>
            <w:r w:rsidR="00826CD4" w:rsidRPr="00C86A70">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C86A70">
              <w:rPr>
                <w:rFonts w:cstheme="minorHAnsi"/>
                <w:bCs/>
                <w:i/>
                <w:iCs/>
                <w:sz w:val="18"/>
                <w:szCs w:val="18"/>
                <w:lang w:eastAsia="sk-SK"/>
              </w:rPr>
              <w:t xml:space="preserve">sprievodca štúdiom, </w:t>
            </w:r>
            <w:r w:rsidR="00826CD4" w:rsidRPr="00C86A70">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C86A70" w:rsidRDefault="00826CD4" w:rsidP="006841A4">
            <w:pPr>
              <w:contextualSpacing/>
              <w:jc w:val="both"/>
              <w:rPr>
                <w:rFonts w:cstheme="minorHAnsi"/>
                <w:bCs/>
                <w:i/>
                <w:iCs/>
                <w:sz w:val="18"/>
                <w:szCs w:val="18"/>
                <w:lang w:eastAsia="sk-SK"/>
              </w:rPr>
            </w:pPr>
          </w:p>
          <w:p w14:paraId="6412808B" w14:textId="00618019" w:rsidR="00826CD4"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Špecifické informácie týkajúce sa vzdelávacieho procesu v konkrétnom predmete sú zverejňované v</w:t>
            </w:r>
            <w:r w:rsidR="00666AB8" w:rsidRPr="00C86A70">
              <w:rPr>
                <w:rFonts w:cstheme="minorHAnsi"/>
                <w:bCs/>
                <w:i/>
                <w:iCs/>
                <w:sz w:val="18"/>
                <w:szCs w:val="18"/>
                <w:lang w:eastAsia="sk-SK"/>
              </w:rPr>
              <w:t> </w:t>
            </w:r>
            <w:proofErr w:type="spellStart"/>
            <w:r w:rsidRPr="00C86A70">
              <w:rPr>
                <w:rFonts w:cstheme="minorHAnsi"/>
                <w:bCs/>
                <w:i/>
                <w:iCs/>
                <w:sz w:val="18"/>
                <w:szCs w:val="18"/>
                <w:lang w:eastAsia="sk-SK"/>
              </w:rPr>
              <w:t>M</w:t>
            </w:r>
            <w:r w:rsidR="00666AB8" w:rsidRPr="00C86A70">
              <w:rPr>
                <w:rFonts w:cstheme="minorHAnsi"/>
                <w:bCs/>
                <w:i/>
                <w:iCs/>
                <w:sz w:val="18"/>
                <w:szCs w:val="18"/>
                <w:lang w:eastAsia="sk-SK"/>
              </w:rPr>
              <w:t>oodli</w:t>
            </w:r>
            <w:proofErr w:type="spellEnd"/>
            <w:r w:rsidR="00666AB8" w:rsidRPr="00C86A70">
              <w:rPr>
                <w:rFonts w:cstheme="minorHAnsi"/>
                <w:bCs/>
                <w:i/>
                <w:iCs/>
                <w:sz w:val="18"/>
                <w:szCs w:val="18"/>
                <w:lang w:eastAsia="sk-SK"/>
              </w:rPr>
              <w:t>.</w:t>
            </w:r>
          </w:p>
        </w:tc>
        <w:tc>
          <w:tcPr>
            <w:tcW w:w="4252" w:type="dxa"/>
          </w:tcPr>
          <w:p w14:paraId="25A4BAD6" w14:textId="3113F65D" w:rsidR="00B37EB6" w:rsidRPr="00C86A70" w:rsidRDefault="00826CD4" w:rsidP="00D91D9E">
            <w:pPr>
              <w:contextualSpacing/>
              <w:rPr>
                <w:rFonts w:cstheme="minorHAnsi"/>
                <w:i/>
                <w:sz w:val="18"/>
                <w:szCs w:val="18"/>
                <w:lang w:eastAsia="sk-SK"/>
              </w:rPr>
            </w:pPr>
            <w:r w:rsidRPr="00C86A70">
              <w:rPr>
                <w:rFonts w:cstheme="minorHAnsi"/>
                <w:i/>
                <w:sz w:val="18"/>
                <w:szCs w:val="18"/>
                <w:lang w:eastAsia="sk-SK"/>
              </w:rPr>
              <w:t>Webové sídlo fakulty</w:t>
            </w:r>
          </w:p>
          <w:p w14:paraId="34DA383A" w14:textId="19B4AC97" w:rsidR="00826CD4" w:rsidRPr="00C86A70" w:rsidRDefault="00826CD4"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w:t>
            </w:r>
          </w:p>
        </w:tc>
      </w:tr>
    </w:tbl>
    <w:p w14:paraId="54F46DB4" w14:textId="77777777" w:rsidR="00115662" w:rsidRPr="00C86A70" w:rsidRDefault="00115662" w:rsidP="00D91D9E">
      <w:pPr>
        <w:autoSpaceDE w:val="0"/>
        <w:autoSpaceDN w:val="0"/>
        <w:adjustRightInd w:val="0"/>
        <w:spacing w:after="0" w:line="240" w:lineRule="auto"/>
        <w:contextualSpacing/>
        <w:rPr>
          <w:rFonts w:cstheme="minorHAnsi"/>
          <w:sz w:val="18"/>
          <w:szCs w:val="18"/>
        </w:rPr>
      </w:pPr>
    </w:p>
    <w:p w14:paraId="05D105F8" w14:textId="2D2D894E" w:rsidR="00B37EB6"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w:t>
      </w:r>
      <w:r w:rsidR="00A16731">
        <w:rPr>
          <w:rFonts w:asciiTheme="minorHAnsi" w:hAnsiTheme="minorHAnsi" w:cstheme="minorHAnsi"/>
          <w:color w:val="auto"/>
          <w:sz w:val="18"/>
          <w:szCs w:val="18"/>
        </w:rPr>
        <w:t>ntov so špecifickými potrebami.</w:t>
      </w:r>
    </w:p>
    <w:p w14:paraId="46F947AF" w14:textId="77777777" w:rsidR="00A16731" w:rsidRPr="00C86A70" w:rsidRDefault="00A16731"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tcPr>
          <w:p w14:paraId="7FC7C99D"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4B3C99B" w14:textId="77777777" w:rsidTr="00A22BEE">
        <w:trPr>
          <w:trHeight w:val="567"/>
        </w:trPr>
        <w:tc>
          <w:tcPr>
            <w:tcW w:w="5531" w:type="dxa"/>
          </w:tcPr>
          <w:p w14:paraId="2C28832F" w14:textId="4DFEE7EA" w:rsidR="002A43FC" w:rsidRPr="00C86A70" w:rsidRDefault="00C65A76" w:rsidP="00C65A76">
            <w:pPr>
              <w:contextualSpacing/>
              <w:rPr>
                <w:rFonts w:cstheme="minorHAnsi"/>
                <w:bCs/>
                <w:i/>
                <w:iCs/>
                <w:sz w:val="18"/>
                <w:szCs w:val="18"/>
                <w:lang w:eastAsia="sk-SK"/>
              </w:rPr>
            </w:pPr>
            <w:r w:rsidRPr="00C86A70">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C86A70">
              <w:rPr>
                <w:rFonts w:cstheme="minorHAnsi"/>
                <w:bCs/>
                <w:i/>
                <w:iCs/>
                <w:sz w:val="18"/>
                <w:szCs w:val="18"/>
                <w:lang w:eastAsia="sk-SK"/>
              </w:rPr>
              <w:t xml:space="preserve">webovej </w:t>
            </w:r>
            <w:r w:rsidRPr="00C86A70">
              <w:rPr>
                <w:rFonts w:cstheme="minorHAnsi"/>
                <w:bCs/>
                <w:i/>
                <w:iCs/>
                <w:sz w:val="18"/>
                <w:szCs w:val="18"/>
                <w:lang w:eastAsia="sk-SK"/>
              </w:rPr>
              <w:t xml:space="preserve">stránky. </w:t>
            </w:r>
          </w:p>
        </w:tc>
        <w:tc>
          <w:tcPr>
            <w:tcW w:w="4252" w:type="dxa"/>
          </w:tcPr>
          <w:p w14:paraId="698062E9" w14:textId="77777777" w:rsidR="00B37EB6" w:rsidRPr="00C86A70" w:rsidRDefault="00C65A76" w:rsidP="00D91D9E">
            <w:pPr>
              <w:contextualSpacing/>
              <w:rPr>
                <w:rFonts w:cstheme="minorHAnsi"/>
                <w:i/>
                <w:sz w:val="18"/>
                <w:szCs w:val="18"/>
                <w:lang w:eastAsia="sk-SK"/>
              </w:rPr>
            </w:pPr>
            <w:r w:rsidRPr="00C86A70">
              <w:rPr>
                <w:rFonts w:cstheme="minorHAnsi"/>
                <w:i/>
                <w:sz w:val="18"/>
                <w:szCs w:val="18"/>
                <w:lang w:eastAsia="sk-SK"/>
              </w:rPr>
              <w:t>Anglická mutácia fakultného webového sídla</w:t>
            </w:r>
          </w:p>
          <w:p w14:paraId="293D6E0E" w14:textId="02F5C2D5" w:rsidR="00C65A76" w:rsidRPr="00C86A70" w:rsidRDefault="00C65A76"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en/</w:t>
            </w:r>
          </w:p>
        </w:tc>
      </w:tr>
    </w:tbl>
    <w:p w14:paraId="7CE5A492" w14:textId="77777777" w:rsidR="00183FF6" w:rsidRPr="00C86A70" w:rsidRDefault="00183FF6" w:rsidP="00D91D9E">
      <w:pPr>
        <w:autoSpaceDE w:val="0"/>
        <w:autoSpaceDN w:val="0"/>
        <w:adjustRightInd w:val="0"/>
        <w:spacing w:after="0" w:line="240" w:lineRule="auto"/>
        <w:rPr>
          <w:rFonts w:cstheme="minorHAnsi"/>
          <w:sz w:val="18"/>
          <w:szCs w:val="18"/>
        </w:rPr>
      </w:pPr>
    </w:p>
    <w:p w14:paraId="5EBEF2A1" w14:textId="58D61F8F" w:rsidR="00E82D04" w:rsidRPr="00C86A70" w:rsidRDefault="00DF1A7F"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1 </w:t>
      </w:r>
      <w:r w:rsidR="00B56329"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ebežné monitorovanie, periodické hodnotenie a periodické schvaľovanie študijného programu </w:t>
      </w:r>
    </w:p>
    <w:p w14:paraId="55FC7088" w14:textId="77777777" w:rsidR="0015533A" w:rsidRPr="00C86A70"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1D2427" w:rsidRPr="00C86A70">
        <w:rPr>
          <w:rFonts w:asciiTheme="minorHAnsi" w:hAnsiTheme="minorHAnsi" w:cstheme="minorHAnsi"/>
          <w:b/>
          <w:bCs/>
          <w:color w:val="auto"/>
          <w:sz w:val="18"/>
          <w:szCs w:val="18"/>
        </w:rPr>
        <w:t>1.</w:t>
      </w:r>
      <w:r w:rsidR="00E82D04" w:rsidRPr="00C86A70">
        <w:rPr>
          <w:rFonts w:asciiTheme="minorHAnsi" w:hAnsiTheme="minorHAnsi" w:cstheme="minorHAnsi"/>
          <w:b/>
          <w:bCs/>
          <w:color w:val="auto"/>
          <w:sz w:val="18"/>
          <w:szCs w:val="18"/>
        </w:rPr>
        <w:t xml:space="preserve">1. </w:t>
      </w:r>
      <w:r w:rsidR="00E82D04" w:rsidRPr="00C86A70">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C86A70">
        <w:rPr>
          <w:rFonts w:asciiTheme="minorHAnsi" w:hAnsiTheme="minorHAnsi" w:cstheme="minorHAnsi"/>
          <w:color w:val="auto"/>
          <w:sz w:val="18"/>
          <w:szCs w:val="18"/>
        </w:rPr>
        <w:t>Ciele a výstupy vzdelávania (súčasť prílohy k žiadosti)</w:t>
      </w:r>
      <w:r w:rsidR="00E82D04" w:rsidRPr="00C86A70">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909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548EE33" w14:textId="77777777" w:rsidTr="00A22BEE">
        <w:trPr>
          <w:trHeight w:val="567"/>
        </w:trPr>
        <w:tc>
          <w:tcPr>
            <w:tcW w:w="5531" w:type="dxa"/>
          </w:tcPr>
          <w:p w14:paraId="20EA2693" w14:textId="7405C39D" w:rsidR="007510D7" w:rsidRPr="00C86A70" w:rsidRDefault="0051540F" w:rsidP="0051540F">
            <w:pPr>
              <w:contextualSpacing/>
              <w:rPr>
                <w:rFonts w:cstheme="minorHAnsi"/>
                <w:bCs/>
                <w:i/>
                <w:iCs/>
                <w:sz w:val="18"/>
                <w:szCs w:val="18"/>
                <w:lang w:eastAsia="sk-SK"/>
              </w:rPr>
            </w:pPr>
            <w:r w:rsidRPr="00C86A70">
              <w:rPr>
                <w:rFonts w:cstheme="minorHAnsi"/>
                <w:bCs/>
                <w:i/>
                <w:iCs/>
                <w:sz w:val="18"/>
                <w:szCs w:val="18"/>
                <w:lang w:eastAsia="sk-SK"/>
              </w:rPr>
              <w:t>Študijný program bude priebežne monitorovaný, periodicky hodnotený a periodicky schvaľovaný</w:t>
            </w:r>
            <w:r w:rsidR="002407DB" w:rsidRPr="00C86A70">
              <w:rPr>
                <w:rFonts w:cstheme="minorHAnsi"/>
                <w:bCs/>
                <w:i/>
                <w:iCs/>
                <w:sz w:val="18"/>
                <w:szCs w:val="18"/>
                <w:lang w:eastAsia="sk-SK"/>
              </w:rPr>
              <w:t xml:space="preserve">, pričom do </w:t>
            </w:r>
            <w:r w:rsidRPr="00C86A70">
              <w:rPr>
                <w:rFonts w:cstheme="minorHAnsi"/>
                <w:bCs/>
                <w:i/>
                <w:iCs/>
                <w:sz w:val="18"/>
                <w:szCs w:val="18"/>
                <w:lang w:eastAsia="sk-SK"/>
              </w:rPr>
              <w:t xml:space="preserve">monitorovania a hodnotenia budú </w:t>
            </w:r>
            <w:r w:rsidR="002407DB" w:rsidRPr="00C86A70">
              <w:rPr>
                <w:rFonts w:cstheme="minorHAnsi"/>
                <w:bCs/>
                <w:i/>
                <w:iCs/>
                <w:sz w:val="18"/>
                <w:szCs w:val="18"/>
                <w:lang w:eastAsia="sk-SK"/>
              </w:rPr>
              <w:t>zapojení zamestnávatelia, študenti a</w:t>
            </w:r>
            <w:r w:rsidR="00DD79A3" w:rsidRPr="00C86A70">
              <w:rPr>
                <w:rFonts w:cstheme="minorHAnsi"/>
                <w:bCs/>
                <w:i/>
                <w:iCs/>
                <w:sz w:val="18"/>
                <w:szCs w:val="18"/>
                <w:lang w:eastAsia="sk-SK"/>
              </w:rPr>
              <w:t> </w:t>
            </w:r>
            <w:r w:rsidRPr="00C86A70">
              <w:rPr>
                <w:rFonts w:cstheme="minorHAnsi"/>
                <w:bCs/>
                <w:i/>
                <w:iCs/>
                <w:sz w:val="18"/>
                <w:szCs w:val="18"/>
                <w:lang w:eastAsia="sk-SK"/>
              </w:rPr>
              <w:t>absolventi</w:t>
            </w:r>
            <w:r w:rsidR="00DD79A3" w:rsidRPr="00C86A70">
              <w:rPr>
                <w:rFonts w:cstheme="minorHAnsi"/>
                <w:bCs/>
                <w:i/>
                <w:iCs/>
                <w:sz w:val="18"/>
                <w:szCs w:val="18"/>
                <w:lang w:eastAsia="sk-SK"/>
              </w:rPr>
              <w:t>, a to v zmysle Smernice č. 1/2021:</w:t>
            </w:r>
            <w:r w:rsidRPr="00C86A70">
              <w:rPr>
                <w:rFonts w:cstheme="minorHAnsi"/>
                <w:bCs/>
                <w:i/>
                <w:iCs/>
                <w:sz w:val="18"/>
                <w:szCs w:val="18"/>
                <w:lang w:eastAsia="sk-SK"/>
              </w:rPr>
              <w:t xml:space="preserve"> </w:t>
            </w:r>
          </w:p>
          <w:p w14:paraId="67D602D5" w14:textId="4E37A4FC"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1. </w:t>
            </w:r>
            <w:r w:rsidRPr="00C86A70">
              <w:rPr>
                <w:rFonts w:cstheme="minorHAnsi"/>
                <w:b/>
                <w:bCs/>
                <w:i/>
                <w:iCs/>
                <w:sz w:val="18"/>
                <w:szCs w:val="18"/>
                <w:lang w:eastAsia="sk-SK"/>
              </w:rPr>
              <w:t>Priebežný monitoring</w:t>
            </w:r>
            <w:r w:rsidRPr="00C86A70">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w:t>
            </w:r>
            <w:r w:rsidR="006274A2" w:rsidRPr="00C86A70">
              <w:rPr>
                <w:rFonts w:cstheme="minorHAnsi"/>
                <w:bCs/>
                <w:i/>
                <w:iCs/>
                <w:sz w:val="18"/>
                <w:szCs w:val="18"/>
                <w:lang w:eastAsia="sk-SK"/>
              </w:rPr>
              <w:t xml:space="preserve">ostatný </w:t>
            </w:r>
            <w:r w:rsidRPr="00C86A70">
              <w:rPr>
                <w:rFonts w:cstheme="minorHAnsi"/>
                <w:bCs/>
                <w:i/>
                <w:iCs/>
                <w:sz w:val="18"/>
                <w:szCs w:val="18"/>
                <w:lang w:eastAsia="sk-SK"/>
              </w:rPr>
              <w:t>rok).</w:t>
            </w:r>
          </w:p>
          <w:p w14:paraId="11428246" w14:textId="5976AEF1"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2. </w:t>
            </w:r>
            <w:r w:rsidRPr="00C86A70">
              <w:rPr>
                <w:rFonts w:cstheme="minorHAnsi"/>
                <w:b/>
                <w:bCs/>
                <w:i/>
                <w:iCs/>
                <w:sz w:val="18"/>
                <w:szCs w:val="18"/>
                <w:lang w:eastAsia="sk-SK"/>
              </w:rPr>
              <w:t>Periodické hodnotenie</w:t>
            </w:r>
            <w:r w:rsidRPr="00C86A70">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C86A70">
              <w:rPr>
                <w:rFonts w:cstheme="minorHAnsi"/>
                <w:bCs/>
                <w:i/>
                <w:iCs/>
                <w:sz w:val="18"/>
                <w:szCs w:val="18"/>
                <w:lang w:eastAsia="sk-SK"/>
              </w:rPr>
              <w:t>.</w:t>
            </w:r>
          </w:p>
          <w:p w14:paraId="6BEE8D6C" w14:textId="77A4E466" w:rsidR="0065317A" w:rsidRPr="00C86A70" w:rsidRDefault="00DD79A3" w:rsidP="0051540F">
            <w:pPr>
              <w:contextualSpacing/>
              <w:rPr>
                <w:rFonts w:cstheme="minorHAnsi"/>
                <w:bCs/>
                <w:i/>
                <w:iCs/>
                <w:sz w:val="18"/>
                <w:szCs w:val="18"/>
                <w:highlight w:val="yellow"/>
                <w:lang w:eastAsia="sk-SK"/>
              </w:rPr>
            </w:pPr>
            <w:r w:rsidRPr="00C86A70">
              <w:rPr>
                <w:rFonts w:cstheme="minorHAnsi"/>
                <w:bCs/>
                <w:i/>
                <w:iCs/>
                <w:sz w:val="18"/>
                <w:szCs w:val="18"/>
                <w:lang w:eastAsia="sk-SK"/>
              </w:rPr>
              <w:t xml:space="preserve">3. </w:t>
            </w:r>
            <w:r w:rsidR="0051540F" w:rsidRPr="00C86A70">
              <w:rPr>
                <w:rFonts w:cstheme="minorHAnsi"/>
                <w:b/>
                <w:bCs/>
                <w:i/>
                <w:iCs/>
                <w:sz w:val="18"/>
                <w:szCs w:val="18"/>
                <w:lang w:eastAsia="sk-SK"/>
              </w:rPr>
              <w:t>Periodické schvaľovanie</w:t>
            </w:r>
            <w:r w:rsidR="0051540F" w:rsidRPr="00C86A70">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04A09DB8"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0CF59D0" w14:textId="4732700A" w:rsidR="00A16731" w:rsidRPr="00C86A70" w:rsidRDefault="00A16731" w:rsidP="00A16731">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2C456A4B"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práva o pedagogickej činnosti za rok 2020</w:t>
            </w:r>
          </w:p>
          <w:p w14:paraId="7E0B841A" w14:textId="53342B6C"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C86A70" w:rsidRDefault="0065317A" w:rsidP="00D91D9E">
            <w:pPr>
              <w:contextualSpacing/>
              <w:rPr>
                <w:rFonts w:cstheme="minorHAnsi"/>
                <w:sz w:val="18"/>
                <w:szCs w:val="18"/>
                <w:highlight w:val="yellow"/>
                <w:lang w:eastAsia="sk-SK"/>
              </w:rPr>
            </w:pPr>
          </w:p>
        </w:tc>
      </w:tr>
    </w:tbl>
    <w:p w14:paraId="2FDFF1BC" w14:textId="77777777" w:rsidR="001D2427" w:rsidRPr="00C86A70" w:rsidRDefault="001D2427" w:rsidP="00D91D9E">
      <w:pPr>
        <w:autoSpaceDE w:val="0"/>
        <w:autoSpaceDN w:val="0"/>
        <w:adjustRightInd w:val="0"/>
        <w:spacing w:after="0" w:line="240" w:lineRule="auto"/>
        <w:rPr>
          <w:rFonts w:cstheme="minorHAnsi"/>
          <w:sz w:val="18"/>
          <w:szCs w:val="18"/>
          <w:highlight w:val="yellow"/>
        </w:rPr>
      </w:pPr>
    </w:p>
    <w:p w14:paraId="6901C6D2" w14:textId="3CEFA48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2. </w:t>
      </w:r>
      <w:r w:rsidR="00E82D04" w:rsidRPr="00C86A70">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C86A70" w:rsidRPr="00C86A70" w14:paraId="3DF80E33"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4355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8AA56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02A7B7BE" w14:textId="77777777" w:rsidTr="0075186B">
        <w:trPr>
          <w:trHeight w:val="567"/>
        </w:trPr>
        <w:tc>
          <w:tcPr>
            <w:tcW w:w="5531" w:type="dxa"/>
          </w:tcPr>
          <w:p w14:paraId="03C5CEFF" w14:textId="77777777"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56A2AC55"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252" w:type="dxa"/>
          </w:tcPr>
          <w:p w14:paraId="5E5E1CA0" w14:textId="0C6156C1"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D49D14E" w14:textId="5E29AD88" w:rsidR="00A16731" w:rsidRPr="00C86A70" w:rsidRDefault="00A16731" w:rsidP="00A16731">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5B7D122C" w14:textId="62547B79"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5E11B908" w14:textId="066ECED5" w:rsidR="00A16731" w:rsidRPr="00C86A70" w:rsidRDefault="00A16731" w:rsidP="00A16731">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2EF8F9" w14:textId="518A6088"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44A62C7B" w14:textId="29DCA73E"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D12643C" w14:textId="4446FAAC"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720B7970" w14:textId="28BFEB83" w:rsidR="00A16731" w:rsidRPr="00C86A70" w:rsidRDefault="00A16731" w:rsidP="00A16731">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759C54B2" w14:textId="77777777" w:rsidR="0075186B" w:rsidRPr="00C86A70"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096A1718" w14:textId="77777777" w:rsidR="0075186B" w:rsidRDefault="0075186B" w:rsidP="0075186B">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4604B2E2" w14:textId="77777777" w:rsidR="0075186B" w:rsidRDefault="0075186B" w:rsidP="0075186B">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D4F66A9" w14:textId="77777777" w:rsidR="0075186B" w:rsidRPr="00C86A70" w:rsidRDefault="0075186B" w:rsidP="0075186B">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75186B" w:rsidRPr="00C86A70" w:rsidRDefault="0075186B" w:rsidP="0075186B">
            <w:pPr>
              <w:contextualSpacing/>
              <w:rPr>
                <w:rFonts w:cstheme="minorHAnsi"/>
                <w:sz w:val="18"/>
                <w:szCs w:val="18"/>
                <w:lang w:eastAsia="sk-SK"/>
              </w:rPr>
            </w:pPr>
          </w:p>
        </w:tc>
      </w:tr>
    </w:tbl>
    <w:p w14:paraId="52C84B68" w14:textId="2EC97855" w:rsidR="0065317A" w:rsidRDefault="0065317A" w:rsidP="00D91D9E">
      <w:pPr>
        <w:autoSpaceDE w:val="0"/>
        <w:autoSpaceDN w:val="0"/>
        <w:adjustRightInd w:val="0"/>
        <w:spacing w:after="0" w:line="240" w:lineRule="auto"/>
        <w:rPr>
          <w:rFonts w:cstheme="minorHAnsi"/>
          <w:b/>
          <w:bCs/>
          <w:sz w:val="18"/>
          <w:szCs w:val="18"/>
        </w:rPr>
      </w:pPr>
    </w:p>
    <w:p w14:paraId="021A146C" w14:textId="77777777" w:rsidR="00A16731" w:rsidRPr="00C86A70" w:rsidRDefault="00A16731" w:rsidP="00D91D9E">
      <w:pPr>
        <w:autoSpaceDE w:val="0"/>
        <w:autoSpaceDN w:val="0"/>
        <w:adjustRightInd w:val="0"/>
        <w:spacing w:after="0" w:line="240" w:lineRule="auto"/>
        <w:rPr>
          <w:rFonts w:cstheme="minorHAnsi"/>
          <w:b/>
          <w:bCs/>
          <w:sz w:val="18"/>
          <w:szCs w:val="18"/>
        </w:rPr>
      </w:pPr>
    </w:p>
    <w:p w14:paraId="14536514" w14:textId="4602F34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3. </w:t>
      </w:r>
      <w:r w:rsidR="00E82D04" w:rsidRPr="00C86A70">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8B8862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1967EFA" w14:textId="77777777" w:rsidTr="00A22BEE">
        <w:trPr>
          <w:trHeight w:val="567"/>
        </w:trPr>
        <w:tc>
          <w:tcPr>
            <w:tcW w:w="5531" w:type="dxa"/>
          </w:tcPr>
          <w:p w14:paraId="5FF15980" w14:textId="1A4B3F9B" w:rsidR="0065317A"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0AE5FB1" w14:textId="77777777" w:rsidR="0065317A" w:rsidRDefault="00076CAC" w:rsidP="00012B02">
            <w:pPr>
              <w:ind w:left="-40"/>
              <w:rPr>
                <w:rFonts w:cstheme="minorHAnsi"/>
                <w:bCs/>
                <w:i/>
                <w:iCs/>
                <w:sz w:val="18"/>
                <w:szCs w:val="18"/>
                <w:lang w:eastAsia="sk-SK"/>
              </w:rPr>
            </w:pPr>
            <w:r w:rsidRPr="00012B02">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7910398D" w:rsidR="00A16731" w:rsidRPr="00012B02" w:rsidRDefault="00A16731" w:rsidP="00012B02">
            <w:pPr>
              <w:ind w:left="-40"/>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xml:space="preserve">: </w:t>
            </w: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C86A70"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1839C14"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7F7546" w14:textId="77777777" w:rsidTr="00A22BEE">
        <w:trPr>
          <w:trHeight w:val="567"/>
        </w:trPr>
        <w:tc>
          <w:tcPr>
            <w:tcW w:w="5531" w:type="dxa"/>
          </w:tcPr>
          <w:p w14:paraId="1309ADDA" w14:textId="6970C344" w:rsidR="0065317A" w:rsidRPr="00C86A70" w:rsidRDefault="004A60BD" w:rsidP="004A60BD">
            <w:pPr>
              <w:contextualSpacing/>
              <w:rPr>
                <w:rFonts w:cstheme="minorHAnsi"/>
                <w:bCs/>
                <w:i/>
                <w:iCs/>
                <w:sz w:val="18"/>
                <w:szCs w:val="18"/>
                <w:lang w:eastAsia="sk-SK"/>
              </w:rPr>
            </w:pPr>
            <w:r w:rsidRPr="00C86A70">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7B3E12B4" w14:textId="77777777" w:rsidR="00A16731" w:rsidRDefault="004A60BD"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69E606EB" w:rsidR="00A16731" w:rsidRPr="00A16731" w:rsidRDefault="00A16731"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C86A70" w:rsidRDefault="00115662" w:rsidP="00D91D9E">
      <w:pPr>
        <w:autoSpaceDE w:val="0"/>
        <w:autoSpaceDN w:val="0"/>
        <w:adjustRightInd w:val="0"/>
        <w:spacing w:after="0" w:line="240" w:lineRule="auto"/>
        <w:rPr>
          <w:rFonts w:cstheme="minorHAnsi"/>
          <w:sz w:val="18"/>
          <w:szCs w:val="18"/>
        </w:rPr>
      </w:pPr>
    </w:p>
    <w:p w14:paraId="3F29CBF0" w14:textId="5DB4789D" w:rsidR="0066296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5. </w:t>
      </w:r>
      <w:r w:rsidR="00E82D04" w:rsidRPr="00C86A70">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8AD936"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9E13870" w14:textId="77777777" w:rsidTr="00A22BEE">
        <w:trPr>
          <w:trHeight w:val="567"/>
        </w:trPr>
        <w:tc>
          <w:tcPr>
            <w:tcW w:w="5531" w:type="dxa"/>
          </w:tcPr>
          <w:p w14:paraId="47A8E280" w14:textId="6A8AB5CB" w:rsidR="00662966"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2D094BAE" w14:textId="77777777" w:rsidR="00662966" w:rsidRDefault="00076CAC"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7132E149" w:rsidR="00A16731" w:rsidRPr="00C86A70" w:rsidRDefault="00A16731"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C86A70" w:rsidRDefault="00E82D04" w:rsidP="00D91D9E">
      <w:pPr>
        <w:spacing w:after="0" w:line="240" w:lineRule="auto"/>
        <w:contextualSpacing/>
        <w:rPr>
          <w:rFonts w:cstheme="minorHAnsi"/>
          <w:sz w:val="18"/>
          <w:szCs w:val="18"/>
        </w:rPr>
      </w:pPr>
    </w:p>
    <w:sectPr w:rsidR="00E82D04" w:rsidRPr="00C86A70"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02212" w14:textId="77777777" w:rsidR="002A2CA1" w:rsidRDefault="002A2CA1" w:rsidP="00185906">
      <w:pPr>
        <w:spacing w:after="0" w:line="240" w:lineRule="auto"/>
      </w:pPr>
      <w:r>
        <w:separator/>
      </w:r>
    </w:p>
  </w:endnote>
  <w:endnote w:type="continuationSeparator" w:id="0">
    <w:p w14:paraId="553102F2" w14:textId="77777777" w:rsidR="002A2CA1" w:rsidRDefault="002A2CA1"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06270E" w:rsidRDefault="0006270E">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0352186" w:rsidR="0006270E" w:rsidRPr="004104FB" w:rsidRDefault="0006270E"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35099C">
          <w:rPr>
            <w:rFonts w:cstheme="minorHAnsi"/>
            <w:i/>
            <w:noProof/>
            <w:sz w:val="16"/>
            <w:szCs w:val="16"/>
          </w:rPr>
          <w:t>16</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35099C">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06270E" w:rsidRDefault="0006270E">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1384F" w14:textId="77777777" w:rsidR="002A2CA1" w:rsidRDefault="002A2CA1" w:rsidP="00185906">
      <w:pPr>
        <w:spacing w:after="0" w:line="240" w:lineRule="auto"/>
      </w:pPr>
      <w:r>
        <w:separator/>
      </w:r>
    </w:p>
  </w:footnote>
  <w:footnote w:type="continuationSeparator" w:id="0">
    <w:p w14:paraId="2B403617" w14:textId="77777777" w:rsidR="002A2CA1" w:rsidRDefault="002A2CA1" w:rsidP="00185906">
      <w:pPr>
        <w:spacing w:after="0" w:line="240" w:lineRule="auto"/>
      </w:pPr>
      <w:r>
        <w:continuationSeparator/>
      </w:r>
    </w:p>
  </w:footnote>
  <w:footnote w:id="1">
    <w:p w14:paraId="79F28B21" w14:textId="1AF563E1" w:rsidR="0006270E" w:rsidRPr="00B01166" w:rsidRDefault="0006270E"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06270E" w:rsidRDefault="0006270E"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06270E" w:rsidRDefault="0006270E">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06270E"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06270E" w:rsidRPr="00B07C52" w:rsidRDefault="0006270E"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06270E" w:rsidRPr="00E677FB" w:rsidRDefault="0006270E"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06270E" w:rsidRPr="00E41E00" w:rsidRDefault="0006270E"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06270E" w:rsidRDefault="0006270E">
    <w:pPr>
      <w:pStyle w:val="Hlavika"/>
      <w:rPr>
        <w:sz w:val="16"/>
        <w:szCs w:val="16"/>
      </w:rPr>
    </w:pPr>
    <w:r w:rsidRPr="009833BC">
      <w:rPr>
        <w:sz w:val="16"/>
        <w:szCs w:val="16"/>
      </w:rPr>
      <w:t xml:space="preserve">ID konania: </w:t>
    </w:r>
  </w:p>
  <w:p w14:paraId="03094427" w14:textId="77777777" w:rsidR="0006270E" w:rsidRPr="009833BC" w:rsidRDefault="0006270E">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06270E" w:rsidRDefault="0006270E">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7D8035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2B02"/>
    <w:rsid w:val="00015EA1"/>
    <w:rsid w:val="000227AF"/>
    <w:rsid w:val="00023851"/>
    <w:rsid w:val="000266FB"/>
    <w:rsid w:val="000320A0"/>
    <w:rsid w:val="00041FB3"/>
    <w:rsid w:val="000464A7"/>
    <w:rsid w:val="0005591D"/>
    <w:rsid w:val="0006270E"/>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530C"/>
    <w:rsid w:val="000F68EF"/>
    <w:rsid w:val="0010216B"/>
    <w:rsid w:val="00103E26"/>
    <w:rsid w:val="00114033"/>
    <w:rsid w:val="00115662"/>
    <w:rsid w:val="00124DB1"/>
    <w:rsid w:val="00124F11"/>
    <w:rsid w:val="00125E1D"/>
    <w:rsid w:val="001305C2"/>
    <w:rsid w:val="00145701"/>
    <w:rsid w:val="0015533A"/>
    <w:rsid w:val="00163D43"/>
    <w:rsid w:val="001656E5"/>
    <w:rsid w:val="00170807"/>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D5770"/>
    <w:rsid w:val="001E0488"/>
    <w:rsid w:val="001E258A"/>
    <w:rsid w:val="001E3366"/>
    <w:rsid w:val="001F4598"/>
    <w:rsid w:val="001F4CA9"/>
    <w:rsid w:val="001F6532"/>
    <w:rsid w:val="002003EC"/>
    <w:rsid w:val="00202E42"/>
    <w:rsid w:val="002078F7"/>
    <w:rsid w:val="00211125"/>
    <w:rsid w:val="00212E76"/>
    <w:rsid w:val="00215D14"/>
    <w:rsid w:val="00222189"/>
    <w:rsid w:val="0022517F"/>
    <w:rsid w:val="00225DC8"/>
    <w:rsid w:val="00226945"/>
    <w:rsid w:val="002279DB"/>
    <w:rsid w:val="002407DB"/>
    <w:rsid w:val="002470F4"/>
    <w:rsid w:val="00250367"/>
    <w:rsid w:val="0025304E"/>
    <w:rsid w:val="002533BD"/>
    <w:rsid w:val="002722F7"/>
    <w:rsid w:val="00274019"/>
    <w:rsid w:val="00277ACE"/>
    <w:rsid w:val="00280D07"/>
    <w:rsid w:val="00284100"/>
    <w:rsid w:val="00285845"/>
    <w:rsid w:val="00287463"/>
    <w:rsid w:val="002A18BA"/>
    <w:rsid w:val="002A2CA1"/>
    <w:rsid w:val="002A43FC"/>
    <w:rsid w:val="002A5D73"/>
    <w:rsid w:val="002B1041"/>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5099C"/>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06ECB"/>
    <w:rsid w:val="004104FB"/>
    <w:rsid w:val="0041431E"/>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4644"/>
    <w:rsid w:val="004746A8"/>
    <w:rsid w:val="00474AD1"/>
    <w:rsid w:val="00476384"/>
    <w:rsid w:val="00481B33"/>
    <w:rsid w:val="004907A2"/>
    <w:rsid w:val="00497D2B"/>
    <w:rsid w:val="004A01B3"/>
    <w:rsid w:val="004A4EAF"/>
    <w:rsid w:val="004A60BD"/>
    <w:rsid w:val="004B0A41"/>
    <w:rsid w:val="004B305B"/>
    <w:rsid w:val="004B6A8D"/>
    <w:rsid w:val="004B70C1"/>
    <w:rsid w:val="004C524B"/>
    <w:rsid w:val="004C759C"/>
    <w:rsid w:val="004D1B73"/>
    <w:rsid w:val="004D53BF"/>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6C19"/>
    <w:rsid w:val="005A2E0C"/>
    <w:rsid w:val="005A5321"/>
    <w:rsid w:val="005A6E62"/>
    <w:rsid w:val="005B0BC1"/>
    <w:rsid w:val="005B34CF"/>
    <w:rsid w:val="005C5004"/>
    <w:rsid w:val="005D6C13"/>
    <w:rsid w:val="005E182F"/>
    <w:rsid w:val="005E5716"/>
    <w:rsid w:val="005F0614"/>
    <w:rsid w:val="005F0692"/>
    <w:rsid w:val="005F11EB"/>
    <w:rsid w:val="005F3DB7"/>
    <w:rsid w:val="00607E2A"/>
    <w:rsid w:val="00614E6A"/>
    <w:rsid w:val="00616041"/>
    <w:rsid w:val="00620C60"/>
    <w:rsid w:val="00622E24"/>
    <w:rsid w:val="00625241"/>
    <w:rsid w:val="0062577C"/>
    <w:rsid w:val="00626E95"/>
    <w:rsid w:val="006270BE"/>
    <w:rsid w:val="006274A2"/>
    <w:rsid w:val="00630221"/>
    <w:rsid w:val="0063430C"/>
    <w:rsid w:val="00636D0C"/>
    <w:rsid w:val="00637213"/>
    <w:rsid w:val="006472B0"/>
    <w:rsid w:val="0065317A"/>
    <w:rsid w:val="006535F6"/>
    <w:rsid w:val="00653F94"/>
    <w:rsid w:val="0065421E"/>
    <w:rsid w:val="00657572"/>
    <w:rsid w:val="00662966"/>
    <w:rsid w:val="00663344"/>
    <w:rsid w:val="00664BC6"/>
    <w:rsid w:val="00666AB8"/>
    <w:rsid w:val="006841A4"/>
    <w:rsid w:val="00690146"/>
    <w:rsid w:val="0069523B"/>
    <w:rsid w:val="00696775"/>
    <w:rsid w:val="006A3343"/>
    <w:rsid w:val="006B0375"/>
    <w:rsid w:val="006B0FA5"/>
    <w:rsid w:val="006C25AB"/>
    <w:rsid w:val="006D16AC"/>
    <w:rsid w:val="006D1BC0"/>
    <w:rsid w:val="006D352C"/>
    <w:rsid w:val="006D409A"/>
    <w:rsid w:val="006D41D0"/>
    <w:rsid w:val="006E4F11"/>
    <w:rsid w:val="00711B4D"/>
    <w:rsid w:val="00711F1A"/>
    <w:rsid w:val="0071211A"/>
    <w:rsid w:val="00715E0E"/>
    <w:rsid w:val="007260EE"/>
    <w:rsid w:val="007325AF"/>
    <w:rsid w:val="00735493"/>
    <w:rsid w:val="00747683"/>
    <w:rsid w:val="00750A23"/>
    <w:rsid w:val="007510D7"/>
    <w:rsid w:val="0075186B"/>
    <w:rsid w:val="007656F6"/>
    <w:rsid w:val="007660B8"/>
    <w:rsid w:val="0077198A"/>
    <w:rsid w:val="00772522"/>
    <w:rsid w:val="0077487E"/>
    <w:rsid w:val="007748F4"/>
    <w:rsid w:val="007849D5"/>
    <w:rsid w:val="00793AC6"/>
    <w:rsid w:val="007B1C9F"/>
    <w:rsid w:val="007C028E"/>
    <w:rsid w:val="007C3756"/>
    <w:rsid w:val="007C4E91"/>
    <w:rsid w:val="007C7C7A"/>
    <w:rsid w:val="007D0271"/>
    <w:rsid w:val="007E52C0"/>
    <w:rsid w:val="007E61E5"/>
    <w:rsid w:val="008042FB"/>
    <w:rsid w:val="008046B9"/>
    <w:rsid w:val="0080664C"/>
    <w:rsid w:val="00810CDB"/>
    <w:rsid w:val="00817535"/>
    <w:rsid w:val="00824ABA"/>
    <w:rsid w:val="00826CD4"/>
    <w:rsid w:val="00827C68"/>
    <w:rsid w:val="008317EE"/>
    <w:rsid w:val="0084098E"/>
    <w:rsid w:val="00840A31"/>
    <w:rsid w:val="008418F1"/>
    <w:rsid w:val="00852789"/>
    <w:rsid w:val="0085287C"/>
    <w:rsid w:val="0085353E"/>
    <w:rsid w:val="008552CC"/>
    <w:rsid w:val="008565F5"/>
    <w:rsid w:val="00860E2C"/>
    <w:rsid w:val="00863DE8"/>
    <w:rsid w:val="0087054E"/>
    <w:rsid w:val="00880B81"/>
    <w:rsid w:val="00885ACA"/>
    <w:rsid w:val="00886FA8"/>
    <w:rsid w:val="00887504"/>
    <w:rsid w:val="00887AE5"/>
    <w:rsid w:val="00887B38"/>
    <w:rsid w:val="00891187"/>
    <w:rsid w:val="008A10A3"/>
    <w:rsid w:val="008B334A"/>
    <w:rsid w:val="008B6C7F"/>
    <w:rsid w:val="008B7D62"/>
    <w:rsid w:val="008C2547"/>
    <w:rsid w:val="008D1D4E"/>
    <w:rsid w:val="008D51A7"/>
    <w:rsid w:val="008E1D63"/>
    <w:rsid w:val="008E2AF0"/>
    <w:rsid w:val="008E53BE"/>
    <w:rsid w:val="008F1B7B"/>
    <w:rsid w:val="008F1FFB"/>
    <w:rsid w:val="00900240"/>
    <w:rsid w:val="00915C5D"/>
    <w:rsid w:val="0092672A"/>
    <w:rsid w:val="00927074"/>
    <w:rsid w:val="0093056D"/>
    <w:rsid w:val="00945D0C"/>
    <w:rsid w:val="00945F61"/>
    <w:rsid w:val="00953D1C"/>
    <w:rsid w:val="00960874"/>
    <w:rsid w:val="0097111A"/>
    <w:rsid w:val="009761E7"/>
    <w:rsid w:val="009768D0"/>
    <w:rsid w:val="009833BC"/>
    <w:rsid w:val="00984D38"/>
    <w:rsid w:val="00987AA9"/>
    <w:rsid w:val="009A1175"/>
    <w:rsid w:val="009A1FA9"/>
    <w:rsid w:val="009B3833"/>
    <w:rsid w:val="009B6117"/>
    <w:rsid w:val="009B7660"/>
    <w:rsid w:val="009C08C0"/>
    <w:rsid w:val="009C27FD"/>
    <w:rsid w:val="009C6440"/>
    <w:rsid w:val="009D270B"/>
    <w:rsid w:val="009D7A92"/>
    <w:rsid w:val="009E04DB"/>
    <w:rsid w:val="009E3D6B"/>
    <w:rsid w:val="009E7005"/>
    <w:rsid w:val="009F0AAC"/>
    <w:rsid w:val="00A02541"/>
    <w:rsid w:val="00A06F7F"/>
    <w:rsid w:val="00A07A0C"/>
    <w:rsid w:val="00A15464"/>
    <w:rsid w:val="00A16731"/>
    <w:rsid w:val="00A2076F"/>
    <w:rsid w:val="00A22392"/>
    <w:rsid w:val="00A226FA"/>
    <w:rsid w:val="00A22BEE"/>
    <w:rsid w:val="00A23F92"/>
    <w:rsid w:val="00A24AE3"/>
    <w:rsid w:val="00A259AB"/>
    <w:rsid w:val="00A32283"/>
    <w:rsid w:val="00A33BE8"/>
    <w:rsid w:val="00A351AA"/>
    <w:rsid w:val="00A37448"/>
    <w:rsid w:val="00A41D0E"/>
    <w:rsid w:val="00A46D0A"/>
    <w:rsid w:val="00A61519"/>
    <w:rsid w:val="00A65663"/>
    <w:rsid w:val="00A72BD8"/>
    <w:rsid w:val="00A72E86"/>
    <w:rsid w:val="00A7576E"/>
    <w:rsid w:val="00A90DDD"/>
    <w:rsid w:val="00A91573"/>
    <w:rsid w:val="00AA0F33"/>
    <w:rsid w:val="00AB0844"/>
    <w:rsid w:val="00AB20A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5A96"/>
    <w:rsid w:val="00B80220"/>
    <w:rsid w:val="00B830CB"/>
    <w:rsid w:val="00B86042"/>
    <w:rsid w:val="00B868D1"/>
    <w:rsid w:val="00BA139E"/>
    <w:rsid w:val="00BA2761"/>
    <w:rsid w:val="00BB2623"/>
    <w:rsid w:val="00BB2CFC"/>
    <w:rsid w:val="00BB59C6"/>
    <w:rsid w:val="00BB66CE"/>
    <w:rsid w:val="00BB7373"/>
    <w:rsid w:val="00BB784F"/>
    <w:rsid w:val="00BC3B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6A70"/>
    <w:rsid w:val="00C87A47"/>
    <w:rsid w:val="00C87F5E"/>
    <w:rsid w:val="00C90D05"/>
    <w:rsid w:val="00C9479C"/>
    <w:rsid w:val="00C95CAD"/>
    <w:rsid w:val="00C96C13"/>
    <w:rsid w:val="00CB31FB"/>
    <w:rsid w:val="00CB6A36"/>
    <w:rsid w:val="00CC11BC"/>
    <w:rsid w:val="00CD2682"/>
    <w:rsid w:val="00CD7894"/>
    <w:rsid w:val="00CD78AF"/>
    <w:rsid w:val="00CD7EB5"/>
    <w:rsid w:val="00CE00BD"/>
    <w:rsid w:val="00CE18BA"/>
    <w:rsid w:val="00CE2150"/>
    <w:rsid w:val="00CE295F"/>
    <w:rsid w:val="00CE29EE"/>
    <w:rsid w:val="00CF0D7A"/>
    <w:rsid w:val="00CF10FA"/>
    <w:rsid w:val="00CF1D91"/>
    <w:rsid w:val="00CF3379"/>
    <w:rsid w:val="00D002A2"/>
    <w:rsid w:val="00D00342"/>
    <w:rsid w:val="00D21892"/>
    <w:rsid w:val="00D2533B"/>
    <w:rsid w:val="00D25D26"/>
    <w:rsid w:val="00D32C2E"/>
    <w:rsid w:val="00D40B75"/>
    <w:rsid w:val="00D4606B"/>
    <w:rsid w:val="00D508A0"/>
    <w:rsid w:val="00D53EFA"/>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47F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550BE"/>
    <w:rsid w:val="00E566A3"/>
    <w:rsid w:val="00E60F7E"/>
    <w:rsid w:val="00E62C07"/>
    <w:rsid w:val="00E73D14"/>
    <w:rsid w:val="00E74025"/>
    <w:rsid w:val="00E815D8"/>
    <w:rsid w:val="00E82D04"/>
    <w:rsid w:val="00E8356C"/>
    <w:rsid w:val="00E9438C"/>
    <w:rsid w:val="00EA19AB"/>
    <w:rsid w:val="00EA2711"/>
    <w:rsid w:val="00EB67E2"/>
    <w:rsid w:val="00EC1B12"/>
    <w:rsid w:val="00EC682B"/>
    <w:rsid w:val="00ED1229"/>
    <w:rsid w:val="00ED18FB"/>
    <w:rsid w:val="00ED420A"/>
    <w:rsid w:val="00EE0BFC"/>
    <w:rsid w:val="00EF28E7"/>
    <w:rsid w:val="00EF2EC3"/>
    <w:rsid w:val="00EF5042"/>
    <w:rsid w:val="00F02856"/>
    <w:rsid w:val="00F0745A"/>
    <w:rsid w:val="00F16EFF"/>
    <w:rsid w:val="00F21D31"/>
    <w:rsid w:val="00F2465A"/>
    <w:rsid w:val="00F27D0E"/>
    <w:rsid w:val="00F41E09"/>
    <w:rsid w:val="00F4422E"/>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A7529"/>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7518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177826">
      <w:bodyDiv w:val="1"/>
      <w:marLeft w:val="0"/>
      <w:marRight w:val="0"/>
      <w:marTop w:val="0"/>
      <w:marBottom w:val="0"/>
      <w:divBdr>
        <w:top w:val="none" w:sz="0" w:space="0" w:color="auto"/>
        <w:left w:val="none" w:sz="0" w:space="0" w:color="auto"/>
        <w:bottom w:val="none" w:sz="0" w:space="0" w:color="auto"/>
        <w:right w:val="none" w:sz="0" w:space="0" w:color="auto"/>
      </w:divBdr>
    </w:div>
    <w:div w:id="169037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E18F8-4CBB-42AD-8673-D1B054BCE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0434</Words>
  <Characters>59479</Characters>
  <Application>Microsoft Office Word</Application>
  <DocSecurity>0</DocSecurity>
  <Lines>495</Lines>
  <Paragraphs>1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2</cp:revision>
  <cp:lastPrinted>2020-10-01T14:01:00Z</cp:lastPrinted>
  <dcterms:created xsi:type="dcterms:W3CDTF">2021-03-27T21:55:00Z</dcterms:created>
  <dcterms:modified xsi:type="dcterms:W3CDTF">2021-03-27T21:55:00Z</dcterms:modified>
</cp:coreProperties>
</file>